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A7D6F" w14:textId="20088412" w:rsidR="00202BCA" w:rsidRPr="00135977" w:rsidRDefault="005E38D8" w:rsidP="002E04D2">
      <w:pPr>
        <w:pStyle w:val="Heading2"/>
        <w:rPr>
          <w:sz w:val="22"/>
          <w:szCs w:val="24"/>
        </w:rPr>
      </w:pPr>
      <w:r w:rsidRPr="00135977">
        <w:rPr>
          <w:sz w:val="22"/>
          <w:szCs w:val="24"/>
        </w:rPr>
        <w:t xml:space="preserve">Lab 21: </w:t>
      </w:r>
      <w:r w:rsidR="002E04D2" w:rsidRPr="00135977">
        <w:rPr>
          <w:sz w:val="22"/>
          <w:szCs w:val="24"/>
        </w:rPr>
        <w:t>Access a Cisco IOS XE device using RESTCONF</w:t>
      </w:r>
    </w:p>
    <w:p w14:paraId="01BF651C" w14:textId="501484B3" w:rsidR="002E04D2" w:rsidRPr="00135977" w:rsidRDefault="002E04D2" w:rsidP="002E04D2">
      <w:pPr>
        <w:pStyle w:val="Heading3"/>
        <w:rPr>
          <w:sz w:val="20"/>
          <w:szCs w:val="20"/>
        </w:rPr>
      </w:pPr>
      <w:r w:rsidRPr="00135977">
        <w:rPr>
          <w:sz w:val="20"/>
          <w:szCs w:val="20"/>
        </w:rPr>
        <w:t>Case Study</w:t>
      </w:r>
    </w:p>
    <w:p w14:paraId="7D59D721" w14:textId="18837F23" w:rsidR="00000B39" w:rsidRPr="00135977" w:rsidRDefault="00000B39" w:rsidP="00000B39">
      <w:pPr>
        <w:rPr>
          <w:sz w:val="20"/>
          <w:szCs w:val="20"/>
        </w:rPr>
      </w:pPr>
      <w:r w:rsidRPr="00135977">
        <w:rPr>
          <w:sz w:val="20"/>
          <w:szCs w:val="20"/>
        </w:rPr>
        <w:t xml:space="preserve">Before adopting automation, </w:t>
      </w:r>
      <w:proofErr w:type="spellStart"/>
      <w:r w:rsidRPr="00135977">
        <w:rPr>
          <w:sz w:val="20"/>
          <w:szCs w:val="20"/>
        </w:rPr>
        <w:t>FastCom</w:t>
      </w:r>
      <w:proofErr w:type="spellEnd"/>
      <w:r w:rsidRPr="00135977">
        <w:rPr>
          <w:sz w:val="20"/>
          <w:szCs w:val="20"/>
        </w:rPr>
        <w:t>, a growing e-commerce company, faced significant challenges in its data center operations. Manually configuring servers, deploying applications, and managing network changes across hundreds of devices was a tedious, error-prone, and time-consuming process. This led to frequent configuration drift, extended service outages caused by human error, and a slow pace in rolling out new features or scaling infrastructure to meet fluctuating customer demand. Consequently, customers often experienced service disruptions, slow loading times, and delays in accessing new products, directly impacting customer satisfaction and revenue.</w:t>
      </w:r>
    </w:p>
    <w:p w14:paraId="43AA1876" w14:textId="07B12395" w:rsidR="00000B39" w:rsidRPr="00135977" w:rsidRDefault="00000B39" w:rsidP="00000B39">
      <w:pPr>
        <w:rPr>
          <w:sz w:val="20"/>
          <w:szCs w:val="20"/>
        </w:rPr>
      </w:pPr>
      <w:r w:rsidRPr="00135977">
        <w:rPr>
          <w:sz w:val="20"/>
          <w:szCs w:val="20"/>
        </w:rPr>
        <w:t>After adopting a comprehensive data center automation strategy, the company underwent a transformative shift. They implemented tools for infrastructure as code, automated provisioning, and continuous configuration management. These advancements enabled the deployment of new servers and applications in minutes rather than hours or days, ensuring consistent and error-free configurations. The immediate benefits included a significant reduction in operational costs, improved system uptime, and the ability to scale infrastructure rapidly and efficiently.</w:t>
      </w:r>
    </w:p>
    <w:p w14:paraId="3E33963A" w14:textId="6F7938C3" w:rsidR="002E04D2" w:rsidRPr="00135977" w:rsidRDefault="00000B39" w:rsidP="00000B39">
      <w:pPr>
        <w:rPr>
          <w:sz w:val="20"/>
          <w:szCs w:val="20"/>
        </w:rPr>
      </w:pPr>
      <w:r w:rsidRPr="00135977">
        <w:rPr>
          <w:sz w:val="20"/>
          <w:szCs w:val="20"/>
        </w:rPr>
        <w:t>For customers, this translated into a vastly improved experience: near-zero downtime, consistently fast website and application performance, and quicker access to innovative features and products. Ultimately, this enhanced customer loyalty and strengthened the company’s market competitiveness.</w:t>
      </w:r>
    </w:p>
    <w:p w14:paraId="051CB87A" w14:textId="5C1708AF" w:rsidR="002E04D2" w:rsidRPr="00135977" w:rsidRDefault="002E04D2" w:rsidP="002E04D2">
      <w:pPr>
        <w:pStyle w:val="Heading3"/>
        <w:rPr>
          <w:sz w:val="20"/>
          <w:szCs w:val="20"/>
        </w:rPr>
      </w:pPr>
      <w:r w:rsidRPr="00135977">
        <w:rPr>
          <w:sz w:val="20"/>
          <w:szCs w:val="20"/>
        </w:rPr>
        <w:t>Business Challenge</w:t>
      </w:r>
    </w:p>
    <w:p w14:paraId="4093EF8B" w14:textId="63DED040" w:rsidR="00485D91" w:rsidRPr="00135977" w:rsidRDefault="00485D91" w:rsidP="00485D91">
      <w:pPr>
        <w:rPr>
          <w:sz w:val="20"/>
          <w:szCs w:val="20"/>
        </w:rPr>
      </w:pPr>
      <w:proofErr w:type="spellStart"/>
      <w:r w:rsidRPr="00135977">
        <w:rPr>
          <w:sz w:val="20"/>
          <w:szCs w:val="20"/>
        </w:rPr>
        <w:t>FastCom</w:t>
      </w:r>
      <w:proofErr w:type="spellEnd"/>
      <w:r w:rsidRPr="00135977">
        <w:rPr>
          <w:sz w:val="20"/>
          <w:szCs w:val="20"/>
        </w:rPr>
        <w:t xml:space="preserve"> faces significant challenges in managing large, complex networks where manual configuration remains the standard practice. The company struggles with slow provisioning of new services, frequent human errors that lead to network outages, and a lack of real-time visibility into the network’s operational state. Scaling operations to meet increasing demand becomes extremely difficult, as each change requires labor-intensive, device-by-device configuration. This approach results in high operational costs and severely limits the organization’s agility.</w:t>
      </w:r>
    </w:p>
    <w:p w14:paraId="751C8BE8" w14:textId="30163F61" w:rsidR="001C58BA" w:rsidRPr="00135977" w:rsidRDefault="00485D91" w:rsidP="00485D91">
      <w:pPr>
        <w:rPr>
          <w:sz w:val="20"/>
          <w:szCs w:val="20"/>
        </w:rPr>
      </w:pPr>
      <w:r w:rsidRPr="00135977">
        <w:rPr>
          <w:sz w:val="20"/>
          <w:szCs w:val="20"/>
        </w:rPr>
        <w:t xml:space="preserve">Moreover, manual processes negatively affect network performance, leading to increased downtime and inefficient utilization of resources. To overcome these challenges, the company’s IT team onboarded you as a </w:t>
      </w:r>
      <w:r w:rsidR="00E86DC8" w:rsidRPr="00135977">
        <w:rPr>
          <w:sz w:val="20"/>
          <w:szCs w:val="20"/>
        </w:rPr>
        <w:t>C</w:t>
      </w:r>
      <w:r w:rsidRPr="00135977">
        <w:rPr>
          <w:sz w:val="20"/>
          <w:szCs w:val="20"/>
        </w:rPr>
        <w:t xml:space="preserve">ertified </w:t>
      </w:r>
      <w:proofErr w:type="spellStart"/>
      <w:r w:rsidRPr="00135977">
        <w:rPr>
          <w:sz w:val="20"/>
          <w:szCs w:val="20"/>
        </w:rPr>
        <w:t>DevNet</w:t>
      </w:r>
      <w:proofErr w:type="spellEnd"/>
      <w:r w:rsidRPr="00135977">
        <w:rPr>
          <w:sz w:val="20"/>
          <w:szCs w:val="20"/>
        </w:rPr>
        <w:t xml:space="preserve"> Associate to design and implement an effective, automation-driven solution.</w:t>
      </w:r>
    </w:p>
    <w:p w14:paraId="33897A23" w14:textId="1FE8C453" w:rsidR="002E04D2" w:rsidRPr="00135977" w:rsidRDefault="002E04D2" w:rsidP="002E04D2">
      <w:pPr>
        <w:pStyle w:val="Heading3"/>
        <w:rPr>
          <w:sz w:val="20"/>
          <w:szCs w:val="20"/>
        </w:rPr>
      </w:pPr>
      <w:r w:rsidRPr="00135977">
        <w:rPr>
          <w:sz w:val="20"/>
          <w:szCs w:val="20"/>
        </w:rPr>
        <w:t>Solution</w:t>
      </w:r>
    </w:p>
    <w:p w14:paraId="3FC059A7" w14:textId="52E90833" w:rsidR="002E04D2" w:rsidRPr="00135977" w:rsidRDefault="00394B6A" w:rsidP="00F611F1">
      <w:pPr>
        <w:rPr>
          <w:sz w:val="20"/>
          <w:szCs w:val="20"/>
        </w:rPr>
      </w:pPr>
      <w:r w:rsidRPr="00135977">
        <w:rPr>
          <w:sz w:val="20"/>
          <w:szCs w:val="20"/>
        </w:rPr>
        <w:t>You implemented a solution using RESTCONF that effectively addresses these challenges. By adopting RESTCONF, the company benefits from a standardized, programmatic interface to its network devices. This enables the automation of configuration changes, rapid deployment of new services, and enforcement of consistent configurations across the infrastructure, thereby significantly reducing the likelihood of human error.</w:t>
      </w:r>
    </w:p>
    <w:p w14:paraId="16834E8D" w14:textId="4F44F350" w:rsidR="00305E28" w:rsidRPr="00135977" w:rsidRDefault="00305E28" w:rsidP="00305E28">
      <w:pPr>
        <w:rPr>
          <w:sz w:val="20"/>
          <w:szCs w:val="20"/>
        </w:rPr>
      </w:pPr>
      <w:r w:rsidRPr="00135977">
        <w:rPr>
          <w:sz w:val="20"/>
          <w:szCs w:val="20"/>
        </w:rPr>
        <w:t xml:space="preserve">The RESTCONF protocol offers a streamlined subset of NETCONF functionalities through a RESTful API interface. </w:t>
      </w:r>
      <w:r w:rsidR="00E60B64" w:rsidRPr="00135977">
        <w:rPr>
          <w:sz w:val="20"/>
          <w:szCs w:val="20"/>
        </w:rPr>
        <w:t>It allows RESTful API requests to be conducted to an IOS XE device, with replies being sent in XML or JSON format.</w:t>
      </w:r>
    </w:p>
    <w:p w14:paraId="0D3E9A7C" w14:textId="2DAA18DB" w:rsidR="00C51C91" w:rsidRPr="00135977" w:rsidRDefault="003B5F13" w:rsidP="00305E28">
      <w:pPr>
        <w:rPr>
          <w:sz w:val="20"/>
          <w:szCs w:val="20"/>
        </w:rPr>
      </w:pPr>
      <w:r w:rsidRPr="00135977">
        <w:rPr>
          <w:sz w:val="20"/>
          <w:szCs w:val="20"/>
        </w:rPr>
        <w:t xml:space="preserve">You will construct and send API requests to the RESTCONF service that is running on the Cisco </w:t>
      </w:r>
      <w:r w:rsidR="005918DC" w:rsidRPr="00135977">
        <w:rPr>
          <w:sz w:val="20"/>
          <w:szCs w:val="20"/>
        </w:rPr>
        <w:t>IOS XE</w:t>
      </w:r>
      <w:r w:rsidRPr="00135977">
        <w:rPr>
          <w:sz w:val="20"/>
          <w:szCs w:val="20"/>
        </w:rPr>
        <w:t xml:space="preserve"> router using Postman in the first lab segment.</w:t>
      </w:r>
      <w:r w:rsidR="00305E28" w:rsidRPr="00135977">
        <w:rPr>
          <w:sz w:val="20"/>
          <w:szCs w:val="20"/>
        </w:rPr>
        <w:t xml:space="preserve"> In the second part, you will develop Python scripts to replicate the tasks performed using Postman.</w:t>
      </w:r>
    </w:p>
    <w:p w14:paraId="19DFEF86" w14:textId="180C6E61" w:rsidR="00C37FAF" w:rsidRPr="00135977" w:rsidRDefault="008618A7" w:rsidP="00E879B0">
      <w:pPr>
        <w:pStyle w:val="IPSNumbering"/>
        <w:rPr>
          <w:sz w:val="20"/>
          <w:szCs w:val="20"/>
        </w:rPr>
      </w:pPr>
      <w:r w:rsidRPr="00135977">
        <w:rPr>
          <w:sz w:val="20"/>
          <w:szCs w:val="20"/>
        </w:rPr>
        <w:t xml:space="preserve">Launch the DENVET Cisco IOS XE VM and </w:t>
      </w:r>
      <w:r w:rsidR="000C4045" w:rsidRPr="00135977">
        <w:rPr>
          <w:sz w:val="20"/>
          <w:szCs w:val="20"/>
        </w:rPr>
        <w:t>v</w:t>
      </w:r>
      <w:r w:rsidRPr="00135977">
        <w:rPr>
          <w:sz w:val="20"/>
          <w:szCs w:val="20"/>
        </w:rPr>
        <w:t xml:space="preserve">erify </w:t>
      </w:r>
      <w:r w:rsidR="000C4045" w:rsidRPr="00135977">
        <w:rPr>
          <w:sz w:val="20"/>
          <w:szCs w:val="20"/>
        </w:rPr>
        <w:t>c</w:t>
      </w:r>
      <w:r w:rsidRPr="00135977">
        <w:rPr>
          <w:sz w:val="20"/>
          <w:szCs w:val="20"/>
        </w:rPr>
        <w:t>onnectivity</w:t>
      </w:r>
      <w:r w:rsidR="00D82B93" w:rsidRPr="00135977">
        <w:rPr>
          <w:sz w:val="20"/>
          <w:szCs w:val="20"/>
        </w:rPr>
        <w:t>.</w:t>
      </w:r>
    </w:p>
    <w:p w14:paraId="26CD832E" w14:textId="4CE949A1" w:rsidR="00104C23" w:rsidRPr="00135977" w:rsidRDefault="004D0856" w:rsidP="00E879B0">
      <w:pPr>
        <w:pStyle w:val="IPSNumbering"/>
        <w:rPr>
          <w:sz w:val="20"/>
          <w:szCs w:val="20"/>
        </w:rPr>
      </w:pPr>
      <w:r w:rsidRPr="00135977">
        <w:rPr>
          <w:sz w:val="20"/>
          <w:szCs w:val="20"/>
        </w:rPr>
        <w:t>Configure an IOS XE device for RESTCONF access</w:t>
      </w:r>
      <w:r w:rsidR="00D82B93" w:rsidRPr="00135977">
        <w:rPr>
          <w:sz w:val="20"/>
          <w:szCs w:val="20"/>
        </w:rPr>
        <w:t>.</w:t>
      </w:r>
    </w:p>
    <w:p w14:paraId="2669C8AA" w14:textId="6C5A1D30" w:rsidR="004D0856" w:rsidRPr="00135977" w:rsidRDefault="00235788" w:rsidP="00E879B0">
      <w:pPr>
        <w:pStyle w:val="IPSNumbering"/>
        <w:rPr>
          <w:sz w:val="20"/>
          <w:szCs w:val="20"/>
        </w:rPr>
      </w:pPr>
      <w:r w:rsidRPr="00135977">
        <w:rPr>
          <w:sz w:val="20"/>
          <w:szCs w:val="20"/>
        </w:rPr>
        <w:lastRenderedPageBreak/>
        <w:t xml:space="preserve">Open and configure </w:t>
      </w:r>
      <w:r w:rsidR="00D82B93" w:rsidRPr="00135977">
        <w:rPr>
          <w:sz w:val="20"/>
          <w:szCs w:val="20"/>
        </w:rPr>
        <w:t>P</w:t>
      </w:r>
      <w:r w:rsidRPr="00135977">
        <w:rPr>
          <w:sz w:val="20"/>
          <w:szCs w:val="20"/>
        </w:rPr>
        <w:t>ostman</w:t>
      </w:r>
      <w:r w:rsidR="00D82B93" w:rsidRPr="00135977">
        <w:rPr>
          <w:sz w:val="20"/>
          <w:szCs w:val="20"/>
        </w:rPr>
        <w:t>.</w:t>
      </w:r>
    </w:p>
    <w:p w14:paraId="53E1FF95" w14:textId="2D471EC6" w:rsidR="00235788" w:rsidRPr="00135977" w:rsidRDefault="00E1499A" w:rsidP="00E879B0">
      <w:pPr>
        <w:pStyle w:val="IPSNumbering"/>
        <w:rPr>
          <w:sz w:val="20"/>
          <w:szCs w:val="20"/>
        </w:rPr>
      </w:pPr>
      <w:r w:rsidRPr="00135977">
        <w:rPr>
          <w:sz w:val="20"/>
          <w:szCs w:val="20"/>
        </w:rPr>
        <w:t xml:space="preserve">Use </w:t>
      </w:r>
      <w:r w:rsidR="00D82B93" w:rsidRPr="00135977">
        <w:rPr>
          <w:sz w:val="20"/>
          <w:szCs w:val="20"/>
        </w:rPr>
        <w:t>P</w:t>
      </w:r>
      <w:r w:rsidRPr="00135977">
        <w:rPr>
          <w:sz w:val="20"/>
          <w:szCs w:val="20"/>
        </w:rPr>
        <w:t>ostman to send GET requests</w:t>
      </w:r>
      <w:r w:rsidR="00D82B93" w:rsidRPr="00135977">
        <w:rPr>
          <w:sz w:val="20"/>
          <w:szCs w:val="20"/>
        </w:rPr>
        <w:t>.</w:t>
      </w:r>
    </w:p>
    <w:p w14:paraId="27EEEE0D" w14:textId="3651F907" w:rsidR="00E1499A" w:rsidRPr="00135977" w:rsidRDefault="00671A0D" w:rsidP="00E879B0">
      <w:pPr>
        <w:pStyle w:val="IPSNumbering"/>
        <w:rPr>
          <w:sz w:val="20"/>
          <w:szCs w:val="20"/>
        </w:rPr>
      </w:pPr>
      <w:r w:rsidRPr="00135977">
        <w:rPr>
          <w:sz w:val="20"/>
          <w:szCs w:val="20"/>
        </w:rPr>
        <w:t xml:space="preserve">Use </w:t>
      </w:r>
      <w:r w:rsidR="00D82B93" w:rsidRPr="00135977">
        <w:rPr>
          <w:sz w:val="20"/>
          <w:szCs w:val="20"/>
        </w:rPr>
        <w:t>P</w:t>
      </w:r>
      <w:r w:rsidRPr="00135977">
        <w:rPr>
          <w:sz w:val="20"/>
          <w:szCs w:val="20"/>
        </w:rPr>
        <w:t>ostman to send a PUT request</w:t>
      </w:r>
      <w:r w:rsidR="00D82B93" w:rsidRPr="00135977">
        <w:rPr>
          <w:sz w:val="20"/>
          <w:szCs w:val="20"/>
        </w:rPr>
        <w:t>.</w:t>
      </w:r>
    </w:p>
    <w:p w14:paraId="7CCF119A" w14:textId="3B82098C" w:rsidR="00671A0D" w:rsidRPr="00135977" w:rsidRDefault="008067E9" w:rsidP="00E879B0">
      <w:pPr>
        <w:pStyle w:val="IPSNumbering"/>
        <w:rPr>
          <w:sz w:val="20"/>
          <w:szCs w:val="20"/>
        </w:rPr>
      </w:pPr>
      <w:r w:rsidRPr="00135977">
        <w:rPr>
          <w:sz w:val="20"/>
          <w:szCs w:val="20"/>
        </w:rPr>
        <w:t>Use a Python script to send GET requests</w:t>
      </w:r>
      <w:r w:rsidR="00D82B93" w:rsidRPr="00135977">
        <w:rPr>
          <w:sz w:val="20"/>
          <w:szCs w:val="20"/>
        </w:rPr>
        <w:t>.</w:t>
      </w:r>
    </w:p>
    <w:p w14:paraId="68089C94" w14:textId="1ADA15C6" w:rsidR="008067E9" w:rsidRPr="00135977" w:rsidRDefault="00E879B0" w:rsidP="00E879B0">
      <w:pPr>
        <w:pStyle w:val="IPSNumbering"/>
        <w:rPr>
          <w:sz w:val="20"/>
          <w:szCs w:val="20"/>
        </w:rPr>
      </w:pPr>
      <w:r w:rsidRPr="00135977">
        <w:rPr>
          <w:sz w:val="20"/>
          <w:szCs w:val="20"/>
        </w:rPr>
        <w:t>Use a Python script to send a PUT request</w:t>
      </w:r>
      <w:r w:rsidR="00D82B93" w:rsidRPr="00135977">
        <w:rPr>
          <w:sz w:val="20"/>
          <w:szCs w:val="20"/>
        </w:rPr>
        <w:t>.</w:t>
      </w:r>
    </w:p>
    <w:tbl>
      <w:tblPr>
        <w:tblStyle w:val="TableGrid"/>
        <w:tblW w:w="0" w:type="auto"/>
        <w:tblLook w:val="04A0" w:firstRow="1" w:lastRow="0" w:firstColumn="1" w:lastColumn="0" w:noHBand="0" w:noVBand="1"/>
      </w:tblPr>
      <w:tblGrid>
        <w:gridCol w:w="9017"/>
      </w:tblGrid>
      <w:tr w:rsidR="00BF013F" w:rsidRPr="00135977" w14:paraId="6A24EF19" w14:textId="77777777" w:rsidTr="00BF013F">
        <w:tc>
          <w:tcPr>
            <w:tcW w:w="9017" w:type="dxa"/>
            <w:shd w:val="clear" w:color="auto" w:fill="F2F2F2" w:themeFill="background1" w:themeFillShade="F2"/>
          </w:tcPr>
          <w:p w14:paraId="154E7FD9" w14:textId="77777777" w:rsidR="0034108E" w:rsidRPr="00135977" w:rsidRDefault="0034108E" w:rsidP="0034108E">
            <w:pPr>
              <w:rPr>
                <w:b/>
                <w:bCs/>
                <w:sz w:val="20"/>
                <w:szCs w:val="20"/>
              </w:rPr>
            </w:pPr>
            <w:r w:rsidRPr="00135977">
              <w:rPr>
                <w:b/>
                <w:bCs/>
                <w:sz w:val="20"/>
                <w:szCs w:val="20"/>
              </w:rPr>
              <w:t>// Launch the DENVET Cisco IOS XE VM and Verify Connectivity</w:t>
            </w:r>
          </w:p>
          <w:p w14:paraId="36E6711A" w14:textId="7880F713" w:rsidR="00135977" w:rsidRPr="00135977" w:rsidRDefault="0034108E" w:rsidP="00135977">
            <w:pPr>
              <w:pStyle w:val="ListParagraph"/>
              <w:numPr>
                <w:ilvl w:val="0"/>
                <w:numId w:val="37"/>
              </w:numPr>
              <w:rPr>
                <w:sz w:val="20"/>
                <w:szCs w:val="20"/>
              </w:rPr>
            </w:pPr>
            <w:r w:rsidRPr="00135977">
              <w:rPr>
                <w:sz w:val="20"/>
                <w:szCs w:val="20"/>
              </w:rPr>
              <w:t>Go</w:t>
            </w:r>
            <w:r w:rsidR="00135977" w:rsidRPr="00135977">
              <w:rPr>
                <w:sz w:val="20"/>
                <w:szCs w:val="20"/>
              </w:rPr>
              <w:t xml:space="preserve"> to the following website link:</w:t>
            </w:r>
          </w:p>
          <w:p w14:paraId="7F8B5D2D" w14:textId="418DD068" w:rsidR="0034108E" w:rsidRPr="00135977" w:rsidRDefault="0034108E" w:rsidP="00135977">
            <w:pPr>
              <w:rPr>
                <w:sz w:val="20"/>
                <w:szCs w:val="20"/>
              </w:rPr>
            </w:pPr>
            <w:r w:rsidRPr="00135977">
              <w:rPr>
                <w:b/>
                <w:bCs/>
                <w:sz w:val="20"/>
                <w:szCs w:val="20"/>
              </w:rPr>
              <w:t>https://developer.cisco.com/sandbox.html?ReturnUrl=https://devnetsandbox.cisco.com</w:t>
            </w:r>
            <w:r w:rsidRPr="00135977">
              <w:rPr>
                <w:sz w:val="20"/>
                <w:szCs w:val="20"/>
              </w:rPr>
              <w:t>.</w:t>
            </w:r>
            <w:r w:rsidRPr="00135977">
              <w:rPr>
                <w:b/>
                <w:bCs/>
                <w:sz w:val="20"/>
                <w:szCs w:val="20"/>
              </w:rPr>
              <w:t xml:space="preserve"> </w:t>
            </w:r>
            <w:r w:rsidRPr="00135977">
              <w:rPr>
                <w:sz w:val="20"/>
                <w:szCs w:val="20"/>
              </w:rPr>
              <w:t>Then</w:t>
            </w:r>
            <w:r w:rsidRPr="00135977">
              <w:rPr>
                <w:b/>
                <w:bCs/>
                <w:sz w:val="20"/>
                <w:szCs w:val="20"/>
              </w:rPr>
              <w:t xml:space="preserve"> </w:t>
            </w:r>
            <w:r w:rsidRPr="00135977">
              <w:rPr>
                <w:sz w:val="20"/>
                <w:szCs w:val="20"/>
              </w:rPr>
              <w:t>login</w:t>
            </w:r>
            <w:r w:rsidRPr="00135977">
              <w:rPr>
                <w:b/>
                <w:bCs/>
                <w:sz w:val="20"/>
                <w:szCs w:val="20"/>
              </w:rPr>
              <w:t xml:space="preserve"> </w:t>
            </w:r>
            <w:r w:rsidRPr="00135977">
              <w:rPr>
                <w:sz w:val="20"/>
                <w:szCs w:val="20"/>
              </w:rPr>
              <w:t xml:space="preserve">to </w:t>
            </w:r>
            <w:proofErr w:type="spellStart"/>
            <w:r w:rsidRPr="00135977">
              <w:rPr>
                <w:sz w:val="20"/>
                <w:szCs w:val="20"/>
              </w:rPr>
              <w:t>DevNet</w:t>
            </w:r>
            <w:proofErr w:type="spellEnd"/>
            <w:r w:rsidRPr="00135977">
              <w:rPr>
                <w:sz w:val="20"/>
                <w:szCs w:val="20"/>
              </w:rPr>
              <w:t xml:space="preserve"> Sandbox.</w:t>
            </w:r>
          </w:p>
          <w:p w14:paraId="20829424" w14:textId="77777777" w:rsidR="0034108E" w:rsidRPr="00135977" w:rsidRDefault="0034108E" w:rsidP="0034108E">
            <w:pPr>
              <w:jc w:val="center"/>
              <w:rPr>
                <w:sz w:val="20"/>
                <w:szCs w:val="20"/>
              </w:rPr>
            </w:pPr>
            <w:r w:rsidRPr="00135977">
              <w:rPr>
                <w:noProof/>
                <w:sz w:val="20"/>
                <w:szCs w:val="20"/>
                <w:lang w:eastAsia="en-US"/>
              </w:rPr>
              <w:drawing>
                <wp:inline distT="0" distB="0" distL="0" distR="0" wp14:anchorId="57A88B59" wp14:editId="77F6BFA7">
                  <wp:extent cx="5251538" cy="3226435"/>
                  <wp:effectExtent l="19050" t="19050" r="2540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253676" cy="3227749"/>
                          </a:xfrm>
                          <a:prstGeom prst="rect">
                            <a:avLst/>
                          </a:prstGeom>
                          <a:ln>
                            <a:solidFill>
                              <a:sysClr val="windowText" lastClr="000000"/>
                            </a:solidFill>
                          </a:ln>
                        </pic:spPr>
                      </pic:pic>
                    </a:graphicData>
                  </a:graphic>
                </wp:inline>
              </w:drawing>
            </w:r>
          </w:p>
          <w:p w14:paraId="4C79E83E" w14:textId="77777777" w:rsidR="0034108E" w:rsidRPr="00135977" w:rsidRDefault="0034108E" w:rsidP="0034108E">
            <w:pPr>
              <w:rPr>
                <w:sz w:val="20"/>
                <w:szCs w:val="20"/>
              </w:rPr>
            </w:pPr>
            <w:r w:rsidRPr="00135977">
              <w:rPr>
                <w:sz w:val="20"/>
                <w:szCs w:val="20"/>
              </w:rPr>
              <w:t xml:space="preserve">2. Click on the </w:t>
            </w:r>
            <w:r w:rsidRPr="00135977">
              <w:rPr>
                <w:b/>
                <w:bCs/>
                <w:sz w:val="20"/>
                <w:szCs w:val="20"/>
              </w:rPr>
              <w:t>Labels</w:t>
            </w:r>
            <w:r w:rsidRPr="00135977">
              <w:rPr>
                <w:sz w:val="20"/>
                <w:szCs w:val="20"/>
              </w:rPr>
              <w:t xml:space="preserve"> dropdown. Select the </w:t>
            </w:r>
            <w:r w:rsidRPr="00135977">
              <w:rPr>
                <w:b/>
                <w:bCs/>
                <w:sz w:val="20"/>
                <w:szCs w:val="20"/>
              </w:rPr>
              <w:t>Always-On</w:t>
            </w:r>
            <w:r w:rsidRPr="00135977">
              <w:rPr>
                <w:sz w:val="20"/>
                <w:szCs w:val="20"/>
              </w:rPr>
              <w:t xml:space="preserve"> check box.</w:t>
            </w:r>
          </w:p>
          <w:p w14:paraId="7BCF7114" w14:textId="77777777" w:rsidR="0034108E" w:rsidRPr="00135977" w:rsidRDefault="0034108E" w:rsidP="0034108E">
            <w:pPr>
              <w:jc w:val="center"/>
              <w:rPr>
                <w:sz w:val="20"/>
                <w:szCs w:val="20"/>
              </w:rPr>
            </w:pPr>
            <w:r w:rsidRPr="00135977">
              <w:rPr>
                <w:b/>
                <w:bCs/>
                <w:noProof/>
                <w:sz w:val="20"/>
                <w:szCs w:val="20"/>
                <w:lang w:eastAsia="en-US"/>
              </w:rPr>
              <w:lastRenderedPageBreak/>
              <w:drawing>
                <wp:inline distT="0" distB="0" distL="0" distR="0" wp14:anchorId="50236034" wp14:editId="782E9283">
                  <wp:extent cx="5236034" cy="3216910"/>
                  <wp:effectExtent l="19050" t="19050" r="22225"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241144" cy="3220050"/>
                          </a:xfrm>
                          <a:prstGeom prst="rect">
                            <a:avLst/>
                          </a:prstGeom>
                          <a:ln>
                            <a:solidFill>
                              <a:sysClr val="windowText" lastClr="000000"/>
                            </a:solidFill>
                          </a:ln>
                        </pic:spPr>
                      </pic:pic>
                    </a:graphicData>
                  </a:graphic>
                </wp:inline>
              </w:drawing>
            </w:r>
          </w:p>
          <w:p w14:paraId="6032154F" w14:textId="7CDB2A8D" w:rsidR="0034108E" w:rsidRPr="00135977" w:rsidRDefault="0034108E" w:rsidP="0034108E">
            <w:pPr>
              <w:rPr>
                <w:sz w:val="20"/>
                <w:szCs w:val="20"/>
              </w:rPr>
            </w:pPr>
            <w:r w:rsidRPr="00135977">
              <w:rPr>
                <w:sz w:val="20"/>
                <w:szCs w:val="20"/>
              </w:rPr>
              <w:t xml:space="preserve">3. In the </w:t>
            </w:r>
            <w:r w:rsidRPr="00135977">
              <w:rPr>
                <w:b/>
                <w:bCs/>
                <w:sz w:val="20"/>
                <w:szCs w:val="20"/>
              </w:rPr>
              <w:t>Catalyst 8000 Always-On Sandbox</w:t>
            </w:r>
            <w:r w:rsidR="005A789A" w:rsidRPr="00135977">
              <w:rPr>
                <w:sz w:val="20"/>
                <w:szCs w:val="20"/>
              </w:rPr>
              <w:t>,</w:t>
            </w:r>
            <w:r w:rsidRPr="00135977">
              <w:rPr>
                <w:sz w:val="20"/>
                <w:szCs w:val="20"/>
              </w:rPr>
              <w:t xml:space="preserve"> click on the </w:t>
            </w:r>
            <w:r w:rsidRPr="00135977">
              <w:rPr>
                <w:b/>
                <w:bCs/>
                <w:sz w:val="20"/>
                <w:szCs w:val="20"/>
              </w:rPr>
              <w:t>Launch</w:t>
            </w:r>
            <w:r w:rsidRPr="00135977">
              <w:rPr>
                <w:sz w:val="20"/>
                <w:szCs w:val="20"/>
              </w:rPr>
              <w:t xml:space="preserve"> button.</w:t>
            </w:r>
          </w:p>
          <w:p w14:paraId="7C685A14" w14:textId="77777777" w:rsidR="0034108E" w:rsidRPr="00135977" w:rsidRDefault="0034108E" w:rsidP="0034108E">
            <w:pPr>
              <w:jc w:val="center"/>
              <w:rPr>
                <w:sz w:val="20"/>
                <w:szCs w:val="20"/>
              </w:rPr>
            </w:pPr>
            <w:r w:rsidRPr="00135977">
              <w:rPr>
                <w:noProof/>
                <w:sz w:val="20"/>
                <w:szCs w:val="20"/>
                <w:lang w:eastAsia="en-US"/>
              </w:rPr>
              <w:drawing>
                <wp:inline distT="0" distB="0" distL="0" distR="0" wp14:anchorId="2DB7B3D0" wp14:editId="7B79EEBA">
                  <wp:extent cx="5189524" cy="3188335"/>
                  <wp:effectExtent l="19050" t="19050" r="11430" b="1206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192340" cy="3190065"/>
                          </a:xfrm>
                          <a:prstGeom prst="rect">
                            <a:avLst/>
                          </a:prstGeom>
                          <a:ln>
                            <a:solidFill>
                              <a:sysClr val="windowText" lastClr="000000"/>
                            </a:solidFill>
                          </a:ln>
                        </pic:spPr>
                      </pic:pic>
                    </a:graphicData>
                  </a:graphic>
                </wp:inline>
              </w:drawing>
            </w:r>
          </w:p>
          <w:p w14:paraId="4A549E10" w14:textId="77777777" w:rsidR="0034108E" w:rsidRPr="00135977" w:rsidRDefault="0034108E" w:rsidP="0034108E">
            <w:pPr>
              <w:rPr>
                <w:sz w:val="20"/>
                <w:szCs w:val="20"/>
              </w:rPr>
            </w:pPr>
            <w:r w:rsidRPr="00135977">
              <w:rPr>
                <w:sz w:val="20"/>
                <w:szCs w:val="20"/>
              </w:rPr>
              <w:t xml:space="preserve">4. Click on the </w:t>
            </w:r>
            <w:r w:rsidRPr="00135977">
              <w:rPr>
                <w:b/>
                <w:bCs/>
                <w:sz w:val="20"/>
                <w:szCs w:val="20"/>
              </w:rPr>
              <w:t>Review Summary</w:t>
            </w:r>
            <w:r w:rsidRPr="00135977">
              <w:rPr>
                <w:sz w:val="20"/>
                <w:szCs w:val="20"/>
              </w:rPr>
              <w:t xml:space="preserve"> button. Here you can manage the time duration of the environment. But for this lab, we are using the default 2 days.</w:t>
            </w:r>
          </w:p>
          <w:p w14:paraId="2B409BC3" w14:textId="77777777" w:rsidR="0034108E" w:rsidRPr="00135977" w:rsidRDefault="0034108E" w:rsidP="0034108E">
            <w:pPr>
              <w:jc w:val="center"/>
              <w:rPr>
                <w:sz w:val="20"/>
                <w:szCs w:val="20"/>
              </w:rPr>
            </w:pPr>
            <w:r w:rsidRPr="00135977">
              <w:rPr>
                <w:noProof/>
                <w:sz w:val="20"/>
                <w:szCs w:val="20"/>
                <w:lang w:eastAsia="en-US"/>
              </w:rPr>
              <w:lastRenderedPageBreak/>
              <w:drawing>
                <wp:inline distT="0" distB="0" distL="0" distR="0" wp14:anchorId="0FC8504E" wp14:editId="12BD8832">
                  <wp:extent cx="5476875" cy="2910443"/>
                  <wp:effectExtent l="19050" t="19050" r="9525" b="2349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77718" cy="2910891"/>
                          </a:xfrm>
                          <a:prstGeom prst="rect">
                            <a:avLst/>
                          </a:prstGeom>
                          <a:ln>
                            <a:solidFill>
                              <a:sysClr val="windowText" lastClr="000000"/>
                            </a:solidFill>
                          </a:ln>
                        </pic:spPr>
                      </pic:pic>
                    </a:graphicData>
                  </a:graphic>
                </wp:inline>
              </w:drawing>
            </w:r>
          </w:p>
          <w:p w14:paraId="68A45A69" w14:textId="77777777" w:rsidR="0034108E" w:rsidRPr="00135977" w:rsidRDefault="0034108E" w:rsidP="0034108E">
            <w:pPr>
              <w:rPr>
                <w:sz w:val="20"/>
                <w:szCs w:val="20"/>
              </w:rPr>
            </w:pPr>
            <w:r w:rsidRPr="00135977">
              <w:rPr>
                <w:sz w:val="20"/>
                <w:szCs w:val="20"/>
              </w:rPr>
              <w:t xml:space="preserve">5. Click on the </w:t>
            </w:r>
            <w:r w:rsidRPr="00135977">
              <w:rPr>
                <w:b/>
                <w:bCs/>
                <w:sz w:val="20"/>
                <w:szCs w:val="20"/>
              </w:rPr>
              <w:t>Launch Environment</w:t>
            </w:r>
            <w:r w:rsidRPr="00135977">
              <w:rPr>
                <w:sz w:val="20"/>
                <w:szCs w:val="20"/>
              </w:rPr>
              <w:t xml:space="preserve"> button.</w:t>
            </w:r>
          </w:p>
          <w:p w14:paraId="042D4E6E" w14:textId="77777777" w:rsidR="0034108E" w:rsidRPr="00135977" w:rsidRDefault="0034108E" w:rsidP="0034108E">
            <w:pPr>
              <w:jc w:val="center"/>
              <w:rPr>
                <w:sz w:val="20"/>
                <w:szCs w:val="20"/>
              </w:rPr>
            </w:pPr>
            <w:r w:rsidRPr="00135977">
              <w:rPr>
                <w:noProof/>
                <w:sz w:val="20"/>
                <w:szCs w:val="20"/>
                <w:lang w:eastAsia="en-US"/>
              </w:rPr>
              <w:drawing>
                <wp:inline distT="0" distB="0" distL="0" distR="0" wp14:anchorId="0C1EA110" wp14:editId="0E158D73">
                  <wp:extent cx="5406866" cy="3324860"/>
                  <wp:effectExtent l="19050" t="19050" r="22860" b="279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413158" cy="3328729"/>
                          </a:xfrm>
                          <a:prstGeom prst="rect">
                            <a:avLst/>
                          </a:prstGeom>
                          <a:ln>
                            <a:solidFill>
                              <a:sysClr val="windowText" lastClr="000000"/>
                            </a:solidFill>
                          </a:ln>
                        </pic:spPr>
                      </pic:pic>
                    </a:graphicData>
                  </a:graphic>
                </wp:inline>
              </w:drawing>
            </w:r>
          </w:p>
          <w:p w14:paraId="59269518" w14:textId="77777777" w:rsidR="0034108E" w:rsidRPr="00135977" w:rsidRDefault="0034108E" w:rsidP="0034108E">
            <w:pPr>
              <w:rPr>
                <w:sz w:val="20"/>
                <w:szCs w:val="20"/>
              </w:rPr>
            </w:pPr>
            <w:r w:rsidRPr="00135977">
              <w:rPr>
                <w:sz w:val="20"/>
                <w:szCs w:val="20"/>
              </w:rPr>
              <w:t>6. It will take a few seconds to complete the launch of an environment.</w:t>
            </w:r>
          </w:p>
          <w:p w14:paraId="3832B055" w14:textId="77777777" w:rsidR="0034108E" w:rsidRPr="00135977" w:rsidRDefault="0034108E" w:rsidP="0034108E">
            <w:pPr>
              <w:jc w:val="center"/>
              <w:rPr>
                <w:sz w:val="20"/>
                <w:szCs w:val="20"/>
              </w:rPr>
            </w:pPr>
            <w:r w:rsidRPr="00135977">
              <w:rPr>
                <w:noProof/>
                <w:sz w:val="20"/>
                <w:szCs w:val="20"/>
                <w:lang w:eastAsia="en-US"/>
              </w:rPr>
              <w:lastRenderedPageBreak/>
              <w:drawing>
                <wp:inline distT="0" distB="0" distL="0" distR="0" wp14:anchorId="6BE035D0" wp14:editId="137D5FE1">
                  <wp:extent cx="5381625" cy="3303377"/>
                  <wp:effectExtent l="19050" t="19050" r="9525"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385388" cy="3305687"/>
                          </a:xfrm>
                          <a:prstGeom prst="rect">
                            <a:avLst/>
                          </a:prstGeom>
                          <a:ln>
                            <a:solidFill>
                              <a:sysClr val="windowText" lastClr="000000"/>
                            </a:solidFill>
                          </a:ln>
                        </pic:spPr>
                      </pic:pic>
                    </a:graphicData>
                  </a:graphic>
                </wp:inline>
              </w:drawing>
            </w:r>
          </w:p>
          <w:p w14:paraId="0BA374F7" w14:textId="77777777" w:rsidR="0034108E" w:rsidRPr="00135977" w:rsidRDefault="0034108E" w:rsidP="0034108E">
            <w:pPr>
              <w:rPr>
                <w:sz w:val="20"/>
                <w:szCs w:val="20"/>
              </w:rPr>
            </w:pPr>
            <w:r w:rsidRPr="00135977">
              <w:rPr>
                <w:sz w:val="20"/>
                <w:szCs w:val="20"/>
              </w:rPr>
              <w:t xml:space="preserve">7. Click on the </w:t>
            </w:r>
            <w:r w:rsidRPr="00135977">
              <w:rPr>
                <w:b/>
                <w:bCs/>
                <w:sz w:val="20"/>
                <w:szCs w:val="20"/>
              </w:rPr>
              <w:t>I/O</w:t>
            </w:r>
            <w:r w:rsidRPr="00135977">
              <w:rPr>
                <w:sz w:val="20"/>
                <w:szCs w:val="20"/>
              </w:rPr>
              <w:t xml:space="preserve"> tab. Here you will get your credentials to access the Cisco IOS XE device via SSH.</w:t>
            </w:r>
          </w:p>
          <w:p w14:paraId="18CAD12B" w14:textId="77777777" w:rsidR="0034108E" w:rsidRPr="00135977" w:rsidRDefault="0034108E" w:rsidP="0034108E">
            <w:pPr>
              <w:jc w:val="center"/>
              <w:rPr>
                <w:sz w:val="20"/>
                <w:szCs w:val="20"/>
              </w:rPr>
            </w:pPr>
            <w:r w:rsidRPr="00135977">
              <w:rPr>
                <w:noProof/>
                <w:sz w:val="20"/>
                <w:szCs w:val="20"/>
                <w:lang w:eastAsia="en-US"/>
              </w:rPr>
              <w:drawing>
                <wp:inline distT="0" distB="0" distL="0" distR="0" wp14:anchorId="4BD40332" wp14:editId="1F8B6172">
                  <wp:extent cx="5390453" cy="3305810"/>
                  <wp:effectExtent l="19050" t="19050" r="20320" b="279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391787" cy="3306628"/>
                          </a:xfrm>
                          <a:prstGeom prst="rect">
                            <a:avLst/>
                          </a:prstGeom>
                          <a:ln>
                            <a:solidFill>
                              <a:sysClr val="windowText" lastClr="000000"/>
                            </a:solidFill>
                          </a:ln>
                        </pic:spPr>
                      </pic:pic>
                    </a:graphicData>
                  </a:graphic>
                </wp:inline>
              </w:drawing>
            </w:r>
          </w:p>
          <w:p w14:paraId="37C72342" w14:textId="77777777" w:rsidR="0034108E" w:rsidRPr="00135977" w:rsidRDefault="0034108E" w:rsidP="0034108E">
            <w:pPr>
              <w:rPr>
                <w:sz w:val="20"/>
                <w:szCs w:val="20"/>
              </w:rPr>
            </w:pPr>
            <w:r w:rsidRPr="00135977">
              <w:rPr>
                <w:sz w:val="20"/>
                <w:szCs w:val="20"/>
              </w:rPr>
              <w:t xml:space="preserve">8.   Turn on the Ubuntu VM and open the </w:t>
            </w:r>
            <w:r w:rsidRPr="00135977">
              <w:rPr>
                <w:b/>
                <w:bCs/>
                <w:sz w:val="20"/>
                <w:szCs w:val="20"/>
              </w:rPr>
              <w:t>Terminal</w:t>
            </w:r>
            <w:r w:rsidRPr="00135977">
              <w:rPr>
                <w:sz w:val="20"/>
                <w:szCs w:val="20"/>
              </w:rPr>
              <w:t xml:space="preserve">.  Execute the following command: </w:t>
            </w:r>
            <w:proofErr w:type="spellStart"/>
            <w:r w:rsidRPr="00135977">
              <w:rPr>
                <w:b/>
                <w:bCs/>
                <w:sz w:val="20"/>
                <w:szCs w:val="20"/>
              </w:rPr>
              <w:t>ssh</w:t>
            </w:r>
            <w:proofErr w:type="spellEnd"/>
            <w:r w:rsidRPr="00135977">
              <w:rPr>
                <w:b/>
                <w:bCs/>
                <w:sz w:val="20"/>
                <w:szCs w:val="20"/>
              </w:rPr>
              <w:t xml:space="preserve"> </w:t>
            </w:r>
            <w:proofErr w:type="spellStart"/>
            <w:r w:rsidRPr="00135977">
              <w:rPr>
                <w:b/>
                <w:bCs/>
                <w:sz w:val="20"/>
                <w:szCs w:val="20"/>
              </w:rPr>
              <w:t>username@ip_address</w:t>
            </w:r>
            <w:proofErr w:type="spellEnd"/>
            <w:r w:rsidRPr="00135977">
              <w:rPr>
                <w:sz w:val="20"/>
                <w:szCs w:val="20"/>
              </w:rPr>
              <w:t xml:space="preserve"> to SSH the Cisco IOS XE router.</w:t>
            </w:r>
          </w:p>
          <w:p w14:paraId="6DA05D23" w14:textId="77777777" w:rsidR="0034108E" w:rsidRPr="00135977" w:rsidRDefault="0034108E" w:rsidP="0034108E">
            <w:pPr>
              <w:rPr>
                <w:sz w:val="20"/>
                <w:szCs w:val="20"/>
              </w:rPr>
            </w:pPr>
            <w:r w:rsidRPr="00135977">
              <w:rPr>
                <w:sz w:val="20"/>
                <w:szCs w:val="20"/>
              </w:rPr>
              <w:t xml:space="preserve">The first time you SSH to the Cisco IOS XE router, the Ubuntu VM warns you about the authenticity of the Cisco IOS XE router. Because you trust the Cisco IOS XE router, answer </w:t>
            </w:r>
            <w:r w:rsidRPr="00135977">
              <w:rPr>
                <w:b/>
                <w:bCs/>
                <w:sz w:val="20"/>
                <w:szCs w:val="20"/>
              </w:rPr>
              <w:t>yes</w:t>
            </w:r>
            <w:r w:rsidRPr="00135977">
              <w:rPr>
                <w:sz w:val="20"/>
                <w:szCs w:val="20"/>
              </w:rPr>
              <w:t xml:space="preserve"> to the prompt.</w:t>
            </w:r>
          </w:p>
          <w:p w14:paraId="3C21F077" w14:textId="3162B6A9" w:rsidR="0034108E" w:rsidRPr="00135977" w:rsidRDefault="0034108E" w:rsidP="0034108E">
            <w:pPr>
              <w:rPr>
                <w:sz w:val="20"/>
                <w:szCs w:val="20"/>
              </w:rPr>
            </w:pPr>
            <w:r w:rsidRPr="00135977">
              <w:rPr>
                <w:sz w:val="20"/>
                <w:szCs w:val="20"/>
              </w:rPr>
              <w:t>9. Enter your</w:t>
            </w:r>
            <w:r w:rsidRPr="00135977">
              <w:rPr>
                <w:b/>
                <w:bCs/>
                <w:sz w:val="20"/>
                <w:szCs w:val="20"/>
              </w:rPr>
              <w:t xml:space="preserve"> password</w:t>
            </w:r>
            <w:r w:rsidRPr="00135977">
              <w:rPr>
                <w:sz w:val="20"/>
                <w:szCs w:val="20"/>
              </w:rPr>
              <w:t xml:space="preserve"> and press </w:t>
            </w:r>
            <w:r w:rsidRPr="00135977">
              <w:rPr>
                <w:b/>
                <w:bCs/>
                <w:sz w:val="20"/>
                <w:szCs w:val="20"/>
              </w:rPr>
              <w:t>ENTER</w:t>
            </w:r>
            <w:r w:rsidRPr="00135977">
              <w:rPr>
                <w:sz w:val="20"/>
                <w:szCs w:val="20"/>
              </w:rPr>
              <w:t xml:space="preserve">. You should now be </w:t>
            </w:r>
            <w:r w:rsidR="005A789A" w:rsidRPr="00135977">
              <w:rPr>
                <w:sz w:val="20"/>
                <w:szCs w:val="20"/>
              </w:rPr>
              <w:t>in</w:t>
            </w:r>
            <w:r w:rsidRPr="00135977">
              <w:rPr>
                <w:sz w:val="20"/>
                <w:szCs w:val="20"/>
              </w:rPr>
              <w:t xml:space="preserve"> the privileged EXEC </w:t>
            </w:r>
            <w:r w:rsidR="00AF0888" w:rsidRPr="00135977">
              <w:rPr>
                <w:sz w:val="20"/>
                <w:szCs w:val="20"/>
              </w:rPr>
              <w:t>mode</w:t>
            </w:r>
            <w:r w:rsidRPr="00135977">
              <w:rPr>
                <w:sz w:val="20"/>
                <w:szCs w:val="20"/>
              </w:rPr>
              <w:t xml:space="preserve"> for the Cisco IOS XE router.</w:t>
            </w:r>
          </w:p>
          <w:p w14:paraId="707F9931" w14:textId="7D12DCAB" w:rsidR="00BF013F" w:rsidRPr="00135977" w:rsidRDefault="0034108E" w:rsidP="0034108E">
            <w:pPr>
              <w:jc w:val="center"/>
              <w:rPr>
                <w:sz w:val="20"/>
                <w:szCs w:val="20"/>
              </w:rPr>
            </w:pPr>
            <w:r w:rsidRPr="00135977">
              <w:rPr>
                <w:noProof/>
                <w:sz w:val="20"/>
                <w:szCs w:val="20"/>
                <w:lang w:eastAsia="en-US"/>
              </w:rPr>
              <w:lastRenderedPageBreak/>
              <w:drawing>
                <wp:inline distT="0" distB="0" distL="0" distR="0" wp14:anchorId="41260271" wp14:editId="6A389372">
                  <wp:extent cx="5377614" cy="3034030"/>
                  <wp:effectExtent l="19050" t="19050" r="13970" b="139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5378838" cy="3034721"/>
                          </a:xfrm>
                          <a:prstGeom prst="rect">
                            <a:avLst/>
                          </a:prstGeom>
                          <a:ln>
                            <a:solidFill>
                              <a:sysClr val="windowText" lastClr="000000"/>
                            </a:solidFill>
                          </a:ln>
                        </pic:spPr>
                      </pic:pic>
                    </a:graphicData>
                  </a:graphic>
                </wp:inline>
              </w:drawing>
            </w:r>
          </w:p>
        </w:tc>
      </w:tr>
    </w:tbl>
    <w:p w14:paraId="3F36631A" w14:textId="45B95563" w:rsidR="004D0856" w:rsidRPr="00135977" w:rsidRDefault="004D0856" w:rsidP="00305E28">
      <w:pPr>
        <w:rPr>
          <w:sz w:val="20"/>
          <w:szCs w:val="20"/>
        </w:rPr>
      </w:pPr>
    </w:p>
    <w:tbl>
      <w:tblPr>
        <w:tblStyle w:val="TableGrid"/>
        <w:tblW w:w="0" w:type="auto"/>
        <w:tblLook w:val="04A0" w:firstRow="1" w:lastRow="0" w:firstColumn="1" w:lastColumn="0" w:noHBand="0" w:noVBand="1"/>
      </w:tblPr>
      <w:tblGrid>
        <w:gridCol w:w="9017"/>
      </w:tblGrid>
      <w:tr w:rsidR="00BF013F" w:rsidRPr="00135977" w14:paraId="4994F6C4" w14:textId="77777777" w:rsidTr="00BF013F">
        <w:tc>
          <w:tcPr>
            <w:tcW w:w="9017" w:type="dxa"/>
            <w:shd w:val="clear" w:color="auto" w:fill="F2F2F2" w:themeFill="background1" w:themeFillShade="F2"/>
          </w:tcPr>
          <w:p w14:paraId="0E6E6A23" w14:textId="4B024E56" w:rsidR="00BF013F" w:rsidRPr="00135977" w:rsidRDefault="00BF013F" w:rsidP="00305E28">
            <w:pPr>
              <w:rPr>
                <w:b/>
                <w:bCs/>
                <w:sz w:val="20"/>
                <w:szCs w:val="20"/>
              </w:rPr>
            </w:pPr>
            <w:r w:rsidRPr="00135977">
              <w:rPr>
                <w:b/>
                <w:bCs/>
                <w:sz w:val="20"/>
                <w:szCs w:val="20"/>
              </w:rPr>
              <w:t xml:space="preserve">// Configure an IOS XE </w:t>
            </w:r>
            <w:r w:rsidR="004A6A22" w:rsidRPr="00135977">
              <w:rPr>
                <w:b/>
                <w:bCs/>
                <w:sz w:val="20"/>
                <w:szCs w:val="20"/>
              </w:rPr>
              <w:t>D</w:t>
            </w:r>
            <w:r w:rsidRPr="00135977">
              <w:rPr>
                <w:b/>
                <w:bCs/>
                <w:sz w:val="20"/>
                <w:szCs w:val="20"/>
              </w:rPr>
              <w:t xml:space="preserve">evice for RESTCONF </w:t>
            </w:r>
            <w:r w:rsidR="004A6A22" w:rsidRPr="00135977">
              <w:rPr>
                <w:b/>
                <w:bCs/>
                <w:sz w:val="20"/>
                <w:szCs w:val="20"/>
              </w:rPr>
              <w:t>A</w:t>
            </w:r>
            <w:r w:rsidRPr="00135977">
              <w:rPr>
                <w:b/>
                <w:bCs/>
                <w:sz w:val="20"/>
                <w:szCs w:val="20"/>
              </w:rPr>
              <w:t>ccess</w:t>
            </w:r>
          </w:p>
          <w:p w14:paraId="263DF0BA" w14:textId="076F121A" w:rsidR="00BF013F" w:rsidRPr="00135977" w:rsidRDefault="00575C0A" w:rsidP="00305E28">
            <w:pPr>
              <w:rPr>
                <w:sz w:val="20"/>
                <w:szCs w:val="20"/>
              </w:rPr>
            </w:pPr>
            <w:r w:rsidRPr="00135977">
              <w:rPr>
                <w:sz w:val="20"/>
                <w:szCs w:val="20"/>
              </w:rPr>
              <w:t xml:space="preserve">1. </w:t>
            </w:r>
            <w:r w:rsidR="00493C14" w:rsidRPr="00135977">
              <w:rPr>
                <w:sz w:val="20"/>
                <w:szCs w:val="20"/>
              </w:rPr>
              <w:t>On the Cisco IOX XE SSH session terminal</w:t>
            </w:r>
            <w:r w:rsidR="0036779A" w:rsidRPr="00135977">
              <w:rPr>
                <w:sz w:val="20"/>
                <w:szCs w:val="20"/>
              </w:rPr>
              <w:t>,</w:t>
            </w:r>
            <w:r w:rsidR="00493C14" w:rsidRPr="00135977">
              <w:rPr>
                <w:sz w:val="20"/>
                <w:szCs w:val="20"/>
              </w:rPr>
              <w:t xml:space="preserve"> </w:t>
            </w:r>
            <w:r w:rsidRPr="00135977">
              <w:rPr>
                <w:sz w:val="20"/>
                <w:szCs w:val="20"/>
              </w:rPr>
              <w:t xml:space="preserve">execute the following command: </w:t>
            </w:r>
            <w:r w:rsidRPr="00135977">
              <w:rPr>
                <w:b/>
                <w:bCs/>
                <w:sz w:val="20"/>
                <w:szCs w:val="20"/>
              </w:rPr>
              <w:t>show platform software yang-management process</w:t>
            </w:r>
            <w:r w:rsidRPr="00135977">
              <w:rPr>
                <w:sz w:val="20"/>
                <w:szCs w:val="20"/>
              </w:rPr>
              <w:t xml:space="preserve"> to verify that </w:t>
            </w:r>
            <w:r w:rsidR="0036779A" w:rsidRPr="00135977">
              <w:rPr>
                <w:sz w:val="20"/>
                <w:szCs w:val="20"/>
              </w:rPr>
              <w:t xml:space="preserve">the </w:t>
            </w:r>
            <w:r w:rsidRPr="00135977">
              <w:rPr>
                <w:sz w:val="20"/>
                <w:szCs w:val="20"/>
              </w:rPr>
              <w:t>NETCONF SSH daemon (</w:t>
            </w:r>
            <w:proofErr w:type="spellStart"/>
            <w:r w:rsidRPr="00135977">
              <w:rPr>
                <w:sz w:val="20"/>
                <w:szCs w:val="20"/>
              </w:rPr>
              <w:t>ncsshd</w:t>
            </w:r>
            <w:proofErr w:type="spellEnd"/>
            <w:r w:rsidRPr="00135977">
              <w:rPr>
                <w:sz w:val="20"/>
                <w:szCs w:val="20"/>
              </w:rPr>
              <w:t>) is running.</w:t>
            </w:r>
          </w:p>
          <w:p w14:paraId="4B162984" w14:textId="1D9CC979" w:rsidR="00226BD8" w:rsidRPr="00135977" w:rsidRDefault="009A130A" w:rsidP="009A130A">
            <w:pPr>
              <w:jc w:val="center"/>
              <w:rPr>
                <w:sz w:val="20"/>
                <w:szCs w:val="20"/>
              </w:rPr>
            </w:pPr>
            <w:r w:rsidRPr="00135977">
              <w:rPr>
                <w:noProof/>
                <w:sz w:val="20"/>
                <w:szCs w:val="20"/>
                <w:lang w:eastAsia="en-US"/>
              </w:rPr>
              <w:drawing>
                <wp:inline distT="0" distB="0" distL="0" distR="0" wp14:anchorId="22E9DD35" wp14:editId="63C27809">
                  <wp:extent cx="5362575" cy="2558020"/>
                  <wp:effectExtent l="19050" t="19050" r="9525" b="13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364743" cy="2559054"/>
                          </a:xfrm>
                          <a:prstGeom prst="rect">
                            <a:avLst/>
                          </a:prstGeom>
                          <a:ln>
                            <a:solidFill>
                              <a:schemeClr val="tx1"/>
                            </a:solidFill>
                          </a:ln>
                        </pic:spPr>
                      </pic:pic>
                    </a:graphicData>
                  </a:graphic>
                </wp:inline>
              </w:drawing>
            </w:r>
          </w:p>
          <w:p w14:paraId="1F74EFE9" w14:textId="5395C2C8" w:rsidR="00575C0A" w:rsidRPr="00135977" w:rsidRDefault="00575C0A" w:rsidP="00305E28">
            <w:pPr>
              <w:rPr>
                <w:sz w:val="20"/>
                <w:szCs w:val="20"/>
              </w:rPr>
            </w:pPr>
            <w:r w:rsidRPr="00135977">
              <w:rPr>
                <w:sz w:val="20"/>
                <w:szCs w:val="20"/>
              </w:rPr>
              <w:t xml:space="preserve">2. </w:t>
            </w:r>
            <w:r w:rsidR="00F178FB" w:rsidRPr="00135977">
              <w:rPr>
                <w:sz w:val="20"/>
                <w:szCs w:val="20"/>
              </w:rPr>
              <w:t xml:space="preserve">If </w:t>
            </w:r>
            <w:r w:rsidR="0036779A" w:rsidRPr="00135977">
              <w:rPr>
                <w:sz w:val="20"/>
                <w:szCs w:val="20"/>
              </w:rPr>
              <w:t xml:space="preserve">the </w:t>
            </w:r>
            <w:proofErr w:type="spellStart"/>
            <w:r w:rsidR="00F178FB" w:rsidRPr="00135977">
              <w:rPr>
                <w:sz w:val="20"/>
                <w:szCs w:val="20"/>
              </w:rPr>
              <w:t>ncsshd</w:t>
            </w:r>
            <w:proofErr w:type="spellEnd"/>
            <w:r w:rsidR="00F178FB" w:rsidRPr="00135977">
              <w:rPr>
                <w:sz w:val="20"/>
                <w:szCs w:val="20"/>
              </w:rPr>
              <w:t xml:space="preserve"> daemon is not running</w:t>
            </w:r>
            <w:r w:rsidR="0036779A" w:rsidRPr="00135977">
              <w:rPr>
                <w:sz w:val="20"/>
                <w:szCs w:val="20"/>
              </w:rPr>
              <w:t>,</w:t>
            </w:r>
            <w:r w:rsidR="00F178FB" w:rsidRPr="00135977">
              <w:rPr>
                <w:sz w:val="20"/>
                <w:szCs w:val="20"/>
              </w:rPr>
              <w:t xml:space="preserve"> then e</w:t>
            </w:r>
            <w:r w:rsidR="0023169B" w:rsidRPr="00135977">
              <w:rPr>
                <w:sz w:val="20"/>
                <w:szCs w:val="20"/>
              </w:rPr>
              <w:t xml:space="preserve">xecute </w:t>
            </w:r>
            <w:r w:rsidR="00D16126" w:rsidRPr="00135977">
              <w:rPr>
                <w:sz w:val="20"/>
                <w:szCs w:val="20"/>
              </w:rPr>
              <w:t xml:space="preserve">the </w:t>
            </w:r>
            <w:r w:rsidR="0023169B" w:rsidRPr="00135977">
              <w:rPr>
                <w:b/>
                <w:bCs/>
                <w:sz w:val="20"/>
                <w:szCs w:val="20"/>
              </w:rPr>
              <w:t>configure terminal</w:t>
            </w:r>
            <w:r w:rsidR="0023169B" w:rsidRPr="00135977">
              <w:rPr>
                <w:sz w:val="20"/>
                <w:szCs w:val="20"/>
              </w:rPr>
              <w:t xml:space="preserve"> command to enter</w:t>
            </w:r>
            <w:r w:rsidR="00D16126" w:rsidRPr="00135977">
              <w:rPr>
                <w:sz w:val="20"/>
                <w:szCs w:val="20"/>
              </w:rPr>
              <w:t xml:space="preserve"> </w:t>
            </w:r>
            <w:r w:rsidR="0023169B" w:rsidRPr="00135977">
              <w:rPr>
                <w:sz w:val="20"/>
                <w:szCs w:val="20"/>
              </w:rPr>
              <w:t xml:space="preserve">global configuration mode. Then execute </w:t>
            </w:r>
            <w:r w:rsidR="00D16126" w:rsidRPr="00135977">
              <w:rPr>
                <w:sz w:val="20"/>
                <w:szCs w:val="20"/>
              </w:rPr>
              <w:t xml:space="preserve">the </w:t>
            </w:r>
            <w:proofErr w:type="spellStart"/>
            <w:r w:rsidR="0023169B" w:rsidRPr="00135977">
              <w:rPr>
                <w:b/>
                <w:bCs/>
                <w:sz w:val="20"/>
                <w:szCs w:val="20"/>
              </w:rPr>
              <w:t>restconf</w:t>
            </w:r>
            <w:proofErr w:type="spellEnd"/>
            <w:r w:rsidR="0023169B" w:rsidRPr="00135977">
              <w:rPr>
                <w:b/>
                <w:bCs/>
                <w:sz w:val="20"/>
                <w:szCs w:val="20"/>
              </w:rPr>
              <w:t xml:space="preserve"> </w:t>
            </w:r>
            <w:r w:rsidR="0023169B" w:rsidRPr="00135977">
              <w:rPr>
                <w:sz w:val="20"/>
                <w:szCs w:val="20"/>
              </w:rPr>
              <w:t xml:space="preserve">command to enable the RESTCONF service on the Cisco </w:t>
            </w:r>
            <w:r w:rsidR="00493C14" w:rsidRPr="00135977">
              <w:rPr>
                <w:sz w:val="20"/>
                <w:szCs w:val="20"/>
              </w:rPr>
              <w:t>IOS XE</w:t>
            </w:r>
            <w:r w:rsidR="0023169B" w:rsidRPr="00135977">
              <w:rPr>
                <w:sz w:val="20"/>
                <w:szCs w:val="20"/>
              </w:rPr>
              <w:t xml:space="preserve"> router.</w:t>
            </w:r>
          </w:p>
          <w:p w14:paraId="257AE733" w14:textId="7814486C" w:rsidR="0023169B" w:rsidRPr="00135977" w:rsidRDefault="0023169B" w:rsidP="00305E28">
            <w:pPr>
              <w:rPr>
                <w:sz w:val="20"/>
                <w:szCs w:val="20"/>
              </w:rPr>
            </w:pPr>
            <w:r w:rsidRPr="00135977">
              <w:rPr>
                <w:sz w:val="20"/>
                <w:szCs w:val="20"/>
              </w:rPr>
              <w:t xml:space="preserve">3. </w:t>
            </w:r>
            <w:r w:rsidR="00490375" w:rsidRPr="00135977">
              <w:rPr>
                <w:sz w:val="20"/>
                <w:szCs w:val="20"/>
              </w:rPr>
              <w:t xml:space="preserve">Execute </w:t>
            </w:r>
            <w:r w:rsidR="00D16126" w:rsidRPr="00135977">
              <w:rPr>
                <w:sz w:val="20"/>
                <w:szCs w:val="20"/>
              </w:rPr>
              <w:t xml:space="preserve">the </w:t>
            </w:r>
            <w:r w:rsidR="00490375" w:rsidRPr="00135977">
              <w:rPr>
                <w:b/>
                <w:bCs/>
                <w:sz w:val="20"/>
                <w:szCs w:val="20"/>
              </w:rPr>
              <w:t>exit</w:t>
            </w:r>
            <w:r w:rsidR="00490375" w:rsidRPr="00135977">
              <w:rPr>
                <w:sz w:val="20"/>
                <w:szCs w:val="20"/>
              </w:rPr>
              <w:t xml:space="preserve"> command to get out </w:t>
            </w:r>
            <w:r w:rsidR="00D16126" w:rsidRPr="00135977">
              <w:rPr>
                <w:sz w:val="20"/>
                <w:szCs w:val="20"/>
              </w:rPr>
              <w:t>of</w:t>
            </w:r>
            <w:r w:rsidR="00490375" w:rsidRPr="00135977">
              <w:rPr>
                <w:sz w:val="20"/>
                <w:szCs w:val="20"/>
              </w:rPr>
              <w:t xml:space="preserve"> global configuration mode. In the privilege</w:t>
            </w:r>
            <w:r w:rsidR="00D16126" w:rsidRPr="00135977">
              <w:rPr>
                <w:sz w:val="20"/>
                <w:szCs w:val="20"/>
              </w:rPr>
              <w:t>d</w:t>
            </w:r>
            <w:r w:rsidR="00490375" w:rsidRPr="00135977">
              <w:rPr>
                <w:sz w:val="20"/>
                <w:szCs w:val="20"/>
              </w:rPr>
              <w:t xml:space="preserve"> mode</w:t>
            </w:r>
            <w:r w:rsidR="00D16126" w:rsidRPr="00135977">
              <w:rPr>
                <w:sz w:val="20"/>
                <w:szCs w:val="20"/>
              </w:rPr>
              <w:t>,</w:t>
            </w:r>
            <w:r w:rsidR="00490375" w:rsidRPr="00135977">
              <w:rPr>
                <w:sz w:val="20"/>
                <w:szCs w:val="20"/>
              </w:rPr>
              <w:t xml:space="preserve"> execute </w:t>
            </w:r>
            <w:r w:rsidR="00D16126" w:rsidRPr="00135977">
              <w:rPr>
                <w:sz w:val="20"/>
                <w:szCs w:val="20"/>
              </w:rPr>
              <w:t xml:space="preserve">the </w:t>
            </w:r>
            <w:r w:rsidR="00490375" w:rsidRPr="00135977">
              <w:rPr>
                <w:b/>
                <w:bCs/>
                <w:sz w:val="20"/>
                <w:szCs w:val="20"/>
              </w:rPr>
              <w:t>show platform software yang-management process</w:t>
            </w:r>
            <w:r w:rsidR="00490375" w:rsidRPr="00135977">
              <w:rPr>
                <w:sz w:val="20"/>
                <w:szCs w:val="20"/>
              </w:rPr>
              <w:t xml:space="preserve"> to </w:t>
            </w:r>
            <w:r w:rsidR="005C0C82" w:rsidRPr="00135977">
              <w:rPr>
                <w:sz w:val="20"/>
                <w:szCs w:val="20"/>
              </w:rPr>
              <w:t xml:space="preserve">verify that the required RESTCONF daemons are now running. </w:t>
            </w:r>
            <w:r w:rsidR="00C763AF" w:rsidRPr="00135977">
              <w:rPr>
                <w:sz w:val="20"/>
                <w:szCs w:val="20"/>
              </w:rPr>
              <w:t xml:space="preserve">Remember that </w:t>
            </w:r>
            <w:proofErr w:type="spellStart"/>
            <w:r w:rsidR="00C763AF" w:rsidRPr="00135977">
              <w:rPr>
                <w:sz w:val="20"/>
                <w:szCs w:val="20"/>
              </w:rPr>
              <w:t>ncsshd</w:t>
            </w:r>
            <w:proofErr w:type="spellEnd"/>
            <w:r w:rsidR="00C763AF" w:rsidRPr="00135977">
              <w:rPr>
                <w:sz w:val="20"/>
                <w:szCs w:val="20"/>
              </w:rPr>
              <w:t xml:space="preserve"> is the NETCONF service that may be active on your device.  We do not require it for this lab.  However, you will need </w:t>
            </w:r>
            <w:proofErr w:type="spellStart"/>
            <w:r w:rsidR="00C763AF" w:rsidRPr="00135977">
              <w:rPr>
                <w:b/>
                <w:bCs/>
                <w:sz w:val="20"/>
                <w:szCs w:val="20"/>
              </w:rPr>
              <w:t>nginx</w:t>
            </w:r>
            <w:proofErr w:type="spellEnd"/>
            <w:r w:rsidR="00C763AF" w:rsidRPr="00135977">
              <w:rPr>
                <w:sz w:val="20"/>
                <w:szCs w:val="20"/>
              </w:rPr>
              <w:t>, the HTTPS server.  This enables you to perform REST API calls to the RESTCONF service.</w:t>
            </w:r>
          </w:p>
          <w:p w14:paraId="785EB282" w14:textId="763B20F5" w:rsidR="00C763AF" w:rsidRPr="00135977" w:rsidRDefault="00C763AF" w:rsidP="00305E28">
            <w:pPr>
              <w:rPr>
                <w:sz w:val="20"/>
                <w:szCs w:val="20"/>
              </w:rPr>
            </w:pPr>
            <w:r w:rsidRPr="00135977">
              <w:rPr>
                <w:sz w:val="20"/>
                <w:szCs w:val="20"/>
              </w:rPr>
              <w:t xml:space="preserve">4. </w:t>
            </w:r>
            <w:r w:rsidR="00D67763" w:rsidRPr="00135977">
              <w:rPr>
                <w:sz w:val="20"/>
                <w:szCs w:val="20"/>
              </w:rPr>
              <w:t xml:space="preserve">Execute the below-provided global configuration commands in </w:t>
            </w:r>
            <w:r w:rsidR="00D16126" w:rsidRPr="00135977">
              <w:rPr>
                <w:sz w:val="20"/>
                <w:szCs w:val="20"/>
              </w:rPr>
              <w:t xml:space="preserve">the </w:t>
            </w:r>
            <w:r w:rsidR="00D67763" w:rsidRPr="00135977">
              <w:rPr>
                <w:sz w:val="20"/>
                <w:szCs w:val="20"/>
              </w:rPr>
              <w:t xml:space="preserve">Cisco </w:t>
            </w:r>
            <w:r w:rsidR="005918DC" w:rsidRPr="00135977">
              <w:rPr>
                <w:sz w:val="20"/>
                <w:szCs w:val="20"/>
              </w:rPr>
              <w:t>IOS XE</w:t>
            </w:r>
            <w:r w:rsidR="00D67763" w:rsidRPr="00135977">
              <w:rPr>
                <w:sz w:val="20"/>
                <w:szCs w:val="20"/>
              </w:rPr>
              <w:t xml:space="preserve"> router to enable the HTTPS server and specify that server authentication should use the local database.</w:t>
            </w:r>
          </w:p>
          <w:tbl>
            <w:tblPr>
              <w:tblStyle w:val="TableGrid"/>
              <w:tblW w:w="0" w:type="auto"/>
              <w:tblLook w:val="04A0" w:firstRow="1" w:lastRow="0" w:firstColumn="1" w:lastColumn="0" w:noHBand="0" w:noVBand="1"/>
            </w:tblPr>
            <w:tblGrid>
              <w:gridCol w:w="8791"/>
            </w:tblGrid>
            <w:tr w:rsidR="00C73D72" w:rsidRPr="00135977" w14:paraId="3073E8FB" w14:textId="77777777" w:rsidTr="00EA09AD">
              <w:tc>
                <w:tcPr>
                  <w:tcW w:w="8791" w:type="dxa"/>
                  <w:shd w:val="clear" w:color="auto" w:fill="FFFFFF" w:themeFill="background1"/>
                </w:tcPr>
                <w:p w14:paraId="0F8A7A75" w14:textId="77777777" w:rsidR="00C73D72" w:rsidRPr="00135977" w:rsidRDefault="009D05E7" w:rsidP="00305E28">
                  <w:pPr>
                    <w:rPr>
                      <w:sz w:val="20"/>
                      <w:szCs w:val="20"/>
                    </w:rPr>
                  </w:pPr>
                  <w:r w:rsidRPr="00135977">
                    <w:rPr>
                      <w:sz w:val="20"/>
                      <w:szCs w:val="20"/>
                    </w:rPr>
                    <w:lastRenderedPageBreak/>
                    <w:t>configure terminal</w:t>
                  </w:r>
                </w:p>
                <w:p w14:paraId="4683B0A1" w14:textId="77777777" w:rsidR="009D05E7" w:rsidRPr="00135977" w:rsidRDefault="000E28B3" w:rsidP="00305E28">
                  <w:pPr>
                    <w:rPr>
                      <w:sz w:val="20"/>
                      <w:szCs w:val="20"/>
                    </w:rPr>
                  </w:pPr>
                  <w:proofErr w:type="spellStart"/>
                  <w:r w:rsidRPr="00135977">
                    <w:rPr>
                      <w:sz w:val="20"/>
                      <w:szCs w:val="20"/>
                    </w:rPr>
                    <w:t>ip</w:t>
                  </w:r>
                  <w:proofErr w:type="spellEnd"/>
                  <w:r w:rsidRPr="00135977">
                    <w:rPr>
                      <w:sz w:val="20"/>
                      <w:szCs w:val="20"/>
                    </w:rPr>
                    <w:t xml:space="preserve"> http secure-server</w:t>
                  </w:r>
                </w:p>
                <w:p w14:paraId="4F9C0B8C" w14:textId="707349DD" w:rsidR="000E28B3" w:rsidRPr="00135977" w:rsidRDefault="00F07A0C" w:rsidP="00305E28">
                  <w:pPr>
                    <w:rPr>
                      <w:sz w:val="20"/>
                      <w:szCs w:val="20"/>
                    </w:rPr>
                  </w:pPr>
                  <w:proofErr w:type="spellStart"/>
                  <w:r w:rsidRPr="00135977">
                    <w:rPr>
                      <w:sz w:val="20"/>
                      <w:szCs w:val="20"/>
                    </w:rPr>
                    <w:t>ip</w:t>
                  </w:r>
                  <w:proofErr w:type="spellEnd"/>
                  <w:r w:rsidRPr="00135977">
                    <w:rPr>
                      <w:sz w:val="20"/>
                      <w:szCs w:val="20"/>
                    </w:rPr>
                    <w:t xml:space="preserve"> http authentication local</w:t>
                  </w:r>
                </w:p>
              </w:tc>
            </w:tr>
          </w:tbl>
          <w:p w14:paraId="00AAED67" w14:textId="77777777" w:rsidR="00D67763" w:rsidRPr="00135977" w:rsidRDefault="00D67763" w:rsidP="00305E28">
            <w:pPr>
              <w:rPr>
                <w:sz w:val="20"/>
                <w:szCs w:val="20"/>
              </w:rPr>
            </w:pPr>
          </w:p>
          <w:p w14:paraId="19D43E9D" w14:textId="77777777" w:rsidR="004E3C5D" w:rsidRPr="00135977" w:rsidRDefault="00C73D72" w:rsidP="00305E28">
            <w:pPr>
              <w:rPr>
                <w:sz w:val="20"/>
                <w:szCs w:val="20"/>
              </w:rPr>
            </w:pPr>
            <w:r w:rsidRPr="00135977">
              <w:rPr>
                <w:sz w:val="20"/>
                <w:szCs w:val="20"/>
              </w:rPr>
              <w:t xml:space="preserve">5. </w:t>
            </w:r>
            <w:r w:rsidR="00AF191B" w:rsidRPr="00135977">
              <w:rPr>
                <w:sz w:val="20"/>
                <w:szCs w:val="20"/>
              </w:rPr>
              <w:t xml:space="preserve">Execute </w:t>
            </w:r>
            <w:r w:rsidR="00D16126" w:rsidRPr="00135977">
              <w:rPr>
                <w:sz w:val="20"/>
                <w:szCs w:val="20"/>
              </w:rPr>
              <w:t xml:space="preserve">the </w:t>
            </w:r>
            <w:r w:rsidR="00AF191B" w:rsidRPr="00135977">
              <w:rPr>
                <w:b/>
                <w:bCs/>
                <w:sz w:val="20"/>
                <w:szCs w:val="20"/>
              </w:rPr>
              <w:t>exit</w:t>
            </w:r>
            <w:r w:rsidR="00AF191B" w:rsidRPr="00135977">
              <w:rPr>
                <w:sz w:val="20"/>
                <w:szCs w:val="20"/>
              </w:rPr>
              <w:t xml:space="preserve"> command to get out </w:t>
            </w:r>
            <w:r w:rsidR="00D16126" w:rsidRPr="00135977">
              <w:rPr>
                <w:sz w:val="20"/>
                <w:szCs w:val="20"/>
              </w:rPr>
              <w:t>of</w:t>
            </w:r>
            <w:r w:rsidR="00AF191B" w:rsidRPr="00135977">
              <w:rPr>
                <w:sz w:val="20"/>
                <w:szCs w:val="20"/>
              </w:rPr>
              <w:t xml:space="preserve"> global configuration mode. In the privilege</w:t>
            </w:r>
            <w:r w:rsidR="00D16126" w:rsidRPr="00135977">
              <w:rPr>
                <w:sz w:val="20"/>
                <w:szCs w:val="20"/>
              </w:rPr>
              <w:t>d</w:t>
            </w:r>
            <w:r w:rsidR="00AF191B" w:rsidRPr="00135977">
              <w:rPr>
                <w:sz w:val="20"/>
                <w:szCs w:val="20"/>
              </w:rPr>
              <w:t xml:space="preserve"> mode</w:t>
            </w:r>
            <w:r w:rsidR="00D16126" w:rsidRPr="00135977">
              <w:rPr>
                <w:sz w:val="20"/>
                <w:szCs w:val="20"/>
              </w:rPr>
              <w:t>,</w:t>
            </w:r>
            <w:r w:rsidR="00AF191B" w:rsidRPr="00135977">
              <w:rPr>
                <w:sz w:val="20"/>
                <w:szCs w:val="20"/>
              </w:rPr>
              <w:t xml:space="preserve"> execute </w:t>
            </w:r>
            <w:r w:rsidR="00D16126" w:rsidRPr="00135977">
              <w:rPr>
                <w:sz w:val="20"/>
                <w:szCs w:val="20"/>
              </w:rPr>
              <w:t xml:space="preserve">the </w:t>
            </w:r>
            <w:r w:rsidR="00AF191B" w:rsidRPr="00135977">
              <w:rPr>
                <w:b/>
                <w:bCs/>
                <w:sz w:val="20"/>
                <w:szCs w:val="20"/>
              </w:rPr>
              <w:t>show platform software yang-management process</w:t>
            </w:r>
            <w:r w:rsidR="004E3C5D" w:rsidRPr="00135977">
              <w:rPr>
                <w:b/>
                <w:bCs/>
                <w:sz w:val="20"/>
                <w:szCs w:val="20"/>
              </w:rPr>
              <w:t xml:space="preserve"> </w:t>
            </w:r>
            <w:r w:rsidR="004E3C5D" w:rsidRPr="00135977">
              <w:rPr>
                <w:sz w:val="20"/>
                <w:szCs w:val="20"/>
              </w:rPr>
              <w:t>to verify that the HTTPS server (</w:t>
            </w:r>
            <w:proofErr w:type="spellStart"/>
            <w:r w:rsidR="004E3C5D" w:rsidRPr="00135977">
              <w:rPr>
                <w:sz w:val="20"/>
                <w:szCs w:val="20"/>
              </w:rPr>
              <w:t>nginx</w:t>
            </w:r>
            <w:proofErr w:type="spellEnd"/>
            <w:r w:rsidR="004E3C5D" w:rsidRPr="00135977">
              <w:rPr>
                <w:sz w:val="20"/>
                <w:szCs w:val="20"/>
              </w:rPr>
              <w:t>) is now running.</w:t>
            </w:r>
          </w:p>
          <w:p w14:paraId="6B8ADEDF" w14:textId="7110D7BA" w:rsidR="00493C14" w:rsidRPr="00135977" w:rsidRDefault="00493C14" w:rsidP="00305E28">
            <w:pPr>
              <w:rPr>
                <w:sz w:val="20"/>
                <w:szCs w:val="20"/>
              </w:rPr>
            </w:pPr>
            <w:r w:rsidRPr="00135977">
              <w:rPr>
                <w:b/>
                <w:bCs/>
                <w:sz w:val="20"/>
                <w:szCs w:val="20"/>
              </w:rPr>
              <w:t>Note:</w:t>
            </w:r>
            <w:r w:rsidRPr="00135977">
              <w:rPr>
                <w:sz w:val="20"/>
                <w:szCs w:val="20"/>
              </w:rPr>
              <w:t xml:space="preserve"> In the </w:t>
            </w:r>
            <w:proofErr w:type="spellStart"/>
            <w:r w:rsidRPr="00135977">
              <w:rPr>
                <w:sz w:val="20"/>
                <w:szCs w:val="20"/>
              </w:rPr>
              <w:t>DevNet</w:t>
            </w:r>
            <w:proofErr w:type="spellEnd"/>
            <w:r w:rsidRPr="00135977">
              <w:rPr>
                <w:sz w:val="20"/>
                <w:szCs w:val="20"/>
              </w:rPr>
              <w:t xml:space="preserve"> Sandbox of Cisco IOS XE</w:t>
            </w:r>
            <w:r w:rsidR="0036779A" w:rsidRPr="00135977">
              <w:rPr>
                <w:sz w:val="20"/>
                <w:szCs w:val="20"/>
              </w:rPr>
              <w:t>,</w:t>
            </w:r>
            <w:r w:rsidRPr="00135977">
              <w:rPr>
                <w:sz w:val="20"/>
                <w:szCs w:val="20"/>
              </w:rPr>
              <w:t xml:space="preserve"> all these services are already </w:t>
            </w:r>
            <w:r w:rsidR="0036779A" w:rsidRPr="00135977">
              <w:rPr>
                <w:sz w:val="20"/>
                <w:szCs w:val="20"/>
              </w:rPr>
              <w:t>running</w:t>
            </w:r>
            <w:r w:rsidRPr="00135977">
              <w:rPr>
                <w:sz w:val="20"/>
                <w:szCs w:val="20"/>
              </w:rPr>
              <w:t>.</w:t>
            </w:r>
          </w:p>
        </w:tc>
      </w:tr>
    </w:tbl>
    <w:p w14:paraId="720D7E98" w14:textId="7D7954D1" w:rsidR="00BF013F" w:rsidRPr="00135977" w:rsidRDefault="00BF013F" w:rsidP="00305E28">
      <w:pPr>
        <w:rPr>
          <w:sz w:val="20"/>
          <w:szCs w:val="20"/>
        </w:rPr>
      </w:pPr>
    </w:p>
    <w:tbl>
      <w:tblPr>
        <w:tblStyle w:val="TableGrid"/>
        <w:tblW w:w="0" w:type="auto"/>
        <w:tblLook w:val="04A0" w:firstRow="1" w:lastRow="0" w:firstColumn="1" w:lastColumn="0" w:noHBand="0" w:noVBand="1"/>
      </w:tblPr>
      <w:tblGrid>
        <w:gridCol w:w="9017"/>
      </w:tblGrid>
      <w:tr w:rsidR="00BF013F" w:rsidRPr="00135977" w14:paraId="0C7BD6FB" w14:textId="77777777" w:rsidTr="00BF013F">
        <w:tc>
          <w:tcPr>
            <w:tcW w:w="9017" w:type="dxa"/>
            <w:shd w:val="clear" w:color="auto" w:fill="F2F2F2" w:themeFill="background1" w:themeFillShade="F2"/>
          </w:tcPr>
          <w:p w14:paraId="5C01DAB0" w14:textId="67F97390" w:rsidR="00BF013F" w:rsidRPr="00135977" w:rsidRDefault="00BF013F" w:rsidP="00305E28">
            <w:pPr>
              <w:rPr>
                <w:b/>
                <w:bCs/>
                <w:sz w:val="20"/>
                <w:szCs w:val="20"/>
              </w:rPr>
            </w:pPr>
            <w:r w:rsidRPr="00135977">
              <w:rPr>
                <w:b/>
                <w:bCs/>
                <w:sz w:val="20"/>
                <w:szCs w:val="20"/>
              </w:rPr>
              <w:t xml:space="preserve">// Open and </w:t>
            </w:r>
            <w:r w:rsidR="00507C45" w:rsidRPr="00135977">
              <w:rPr>
                <w:b/>
                <w:bCs/>
                <w:sz w:val="20"/>
                <w:szCs w:val="20"/>
              </w:rPr>
              <w:t>C</w:t>
            </w:r>
            <w:r w:rsidRPr="00135977">
              <w:rPr>
                <w:b/>
                <w:bCs/>
                <w:sz w:val="20"/>
                <w:szCs w:val="20"/>
              </w:rPr>
              <w:t xml:space="preserve">onfigure </w:t>
            </w:r>
            <w:r w:rsidR="00507C45" w:rsidRPr="00135977">
              <w:rPr>
                <w:b/>
                <w:bCs/>
                <w:sz w:val="20"/>
                <w:szCs w:val="20"/>
              </w:rPr>
              <w:t>P</w:t>
            </w:r>
            <w:r w:rsidRPr="00135977">
              <w:rPr>
                <w:b/>
                <w:bCs/>
                <w:sz w:val="20"/>
                <w:szCs w:val="20"/>
              </w:rPr>
              <w:t>ostman</w:t>
            </w:r>
          </w:p>
          <w:p w14:paraId="4D068437" w14:textId="29F8F883" w:rsidR="00B221D2" w:rsidRPr="00135977" w:rsidRDefault="00507C45" w:rsidP="00A13C9D">
            <w:pPr>
              <w:rPr>
                <w:sz w:val="20"/>
                <w:szCs w:val="20"/>
              </w:rPr>
            </w:pPr>
            <w:r w:rsidRPr="00135977">
              <w:rPr>
                <w:sz w:val="20"/>
                <w:szCs w:val="20"/>
              </w:rPr>
              <w:t xml:space="preserve">1. </w:t>
            </w:r>
            <w:r w:rsidR="003C56E9" w:rsidRPr="00135977">
              <w:rPr>
                <w:sz w:val="20"/>
                <w:szCs w:val="20"/>
              </w:rPr>
              <w:t xml:space="preserve">Click on the </w:t>
            </w:r>
            <w:r w:rsidR="003C56E9" w:rsidRPr="00135977">
              <w:rPr>
                <w:b/>
                <w:bCs/>
                <w:sz w:val="20"/>
                <w:szCs w:val="20"/>
              </w:rPr>
              <w:t>Postman</w:t>
            </w:r>
            <w:r w:rsidR="003C56E9" w:rsidRPr="00135977">
              <w:rPr>
                <w:sz w:val="20"/>
                <w:szCs w:val="20"/>
              </w:rPr>
              <w:t xml:space="preserve"> application icon to open it. </w:t>
            </w:r>
            <w:r w:rsidR="00A13C9D" w:rsidRPr="00135977">
              <w:rPr>
                <w:sz w:val="20"/>
                <w:szCs w:val="20"/>
              </w:rPr>
              <w:t>If this is your first</w:t>
            </w:r>
            <w:r w:rsidR="002F1512" w:rsidRPr="00135977">
              <w:rPr>
                <w:sz w:val="20"/>
                <w:szCs w:val="20"/>
              </w:rPr>
              <w:t xml:space="preserve"> </w:t>
            </w:r>
            <w:r w:rsidR="00A13C9D" w:rsidRPr="00135977">
              <w:rPr>
                <w:sz w:val="20"/>
                <w:szCs w:val="20"/>
              </w:rPr>
              <w:t>time opening Postman, it may prompt you to establish an account or sign in. You may simply skip signing in by click</w:t>
            </w:r>
            <w:r w:rsidR="002F1512" w:rsidRPr="00135977">
              <w:rPr>
                <w:sz w:val="20"/>
                <w:szCs w:val="20"/>
              </w:rPr>
              <w:t>ing</w:t>
            </w:r>
            <w:r w:rsidR="00A13C9D" w:rsidRPr="00135977">
              <w:rPr>
                <w:sz w:val="20"/>
                <w:szCs w:val="20"/>
              </w:rPr>
              <w:t xml:space="preserve"> on the </w:t>
            </w:r>
            <w:r w:rsidR="00B221D2" w:rsidRPr="00135977">
              <w:rPr>
                <w:b/>
                <w:bCs/>
                <w:sz w:val="20"/>
                <w:szCs w:val="20"/>
              </w:rPr>
              <w:t xml:space="preserve">Switch to Lightweight API Client </w:t>
            </w:r>
            <w:r w:rsidR="00A13C9D" w:rsidRPr="00135977">
              <w:rPr>
                <w:sz w:val="20"/>
                <w:szCs w:val="20"/>
              </w:rPr>
              <w:t>message at the bottom of the window. Signing in is not necessary to use this app</w:t>
            </w:r>
            <w:r w:rsidR="006621DB" w:rsidRPr="00135977">
              <w:rPr>
                <w:sz w:val="20"/>
                <w:szCs w:val="20"/>
              </w:rPr>
              <w:t>lication</w:t>
            </w:r>
            <w:r w:rsidR="00A13C9D" w:rsidRPr="00135977">
              <w:rPr>
                <w:sz w:val="20"/>
                <w:szCs w:val="20"/>
              </w:rPr>
              <w:t>.</w:t>
            </w:r>
          </w:p>
          <w:p w14:paraId="4F62911B" w14:textId="035CDE89" w:rsidR="00370E67" w:rsidRPr="00135977" w:rsidRDefault="00370E67" w:rsidP="00042E4E">
            <w:pPr>
              <w:jc w:val="center"/>
              <w:rPr>
                <w:sz w:val="20"/>
                <w:szCs w:val="20"/>
              </w:rPr>
            </w:pPr>
            <w:r w:rsidRPr="00135977">
              <w:rPr>
                <w:noProof/>
                <w:sz w:val="20"/>
                <w:szCs w:val="20"/>
                <w:lang w:eastAsia="en-US"/>
              </w:rPr>
              <w:drawing>
                <wp:inline distT="0" distB="0" distL="0" distR="0" wp14:anchorId="1CD1EC90" wp14:editId="57D45732">
                  <wp:extent cx="4497291" cy="3081892"/>
                  <wp:effectExtent l="19050" t="19050" r="17780" b="234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4505761" cy="3087696"/>
                          </a:xfrm>
                          <a:prstGeom prst="rect">
                            <a:avLst/>
                          </a:prstGeom>
                          <a:ln>
                            <a:solidFill>
                              <a:schemeClr val="tx1"/>
                            </a:solidFill>
                          </a:ln>
                        </pic:spPr>
                      </pic:pic>
                    </a:graphicData>
                  </a:graphic>
                </wp:inline>
              </w:drawing>
            </w:r>
          </w:p>
          <w:p w14:paraId="3087CB99" w14:textId="1E16F33E" w:rsidR="00370E67" w:rsidRPr="00135977" w:rsidRDefault="00A13C9D" w:rsidP="00305E28">
            <w:pPr>
              <w:rPr>
                <w:sz w:val="20"/>
                <w:szCs w:val="20"/>
              </w:rPr>
            </w:pPr>
            <w:r w:rsidRPr="00135977">
              <w:rPr>
                <w:sz w:val="20"/>
                <w:szCs w:val="20"/>
              </w:rPr>
              <w:t xml:space="preserve">2. </w:t>
            </w:r>
            <w:r w:rsidR="00370E67" w:rsidRPr="00135977">
              <w:rPr>
                <w:sz w:val="20"/>
                <w:szCs w:val="20"/>
              </w:rPr>
              <w:t xml:space="preserve">Click on the </w:t>
            </w:r>
            <w:r w:rsidR="00370E67" w:rsidRPr="00135977">
              <w:rPr>
                <w:b/>
                <w:bCs/>
                <w:sz w:val="20"/>
                <w:szCs w:val="20"/>
              </w:rPr>
              <w:t>X</w:t>
            </w:r>
            <w:r w:rsidR="00370E67" w:rsidRPr="00135977">
              <w:rPr>
                <w:sz w:val="20"/>
                <w:szCs w:val="20"/>
              </w:rPr>
              <w:t xml:space="preserve"> icon to close the </w:t>
            </w:r>
            <w:r w:rsidR="00370E67" w:rsidRPr="00135977">
              <w:rPr>
                <w:b/>
                <w:bCs/>
                <w:sz w:val="20"/>
                <w:szCs w:val="20"/>
              </w:rPr>
              <w:t>Unlock Postman with an account</w:t>
            </w:r>
            <w:r w:rsidR="00370E67" w:rsidRPr="00135977">
              <w:rPr>
                <w:sz w:val="20"/>
                <w:szCs w:val="20"/>
              </w:rPr>
              <w:t xml:space="preserve"> dialog box.</w:t>
            </w:r>
          </w:p>
          <w:p w14:paraId="16DEB203" w14:textId="684BE53C" w:rsidR="00370E67" w:rsidRPr="00135977" w:rsidRDefault="00370E67" w:rsidP="00042E4E">
            <w:pPr>
              <w:jc w:val="center"/>
              <w:rPr>
                <w:sz w:val="20"/>
                <w:szCs w:val="20"/>
              </w:rPr>
            </w:pPr>
            <w:r w:rsidRPr="00135977">
              <w:rPr>
                <w:noProof/>
                <w:sz w:val="20"/>
                <w:szCs w:val="20"/>
                <w:lang w:eastAsia="en-US"/>
              </w:rPr>
              <w:lastRenderedPageBreak/>
              <w:drawing>
                <wp:inline distT="0" distB="0" distL="0" distR="0" wp14:anchorId="42A611ED" wp14:editId="40D0A6C6">
                  <wp:extent cx="5256332" cy="3577590"/>
                  <wp:effectExtent l="19050" t="19050" r="20955" b="228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5258634" cy="3579157"/>
                          </a:xfrm>
                          <a:prstGeom prst="rect">
                            <a:avLst/>
                          </a:prstGeom>
                          <a:ln>
                            <a:solidFill>
                              <a:schemeClr val="tx1"/>
                            </a:solidFill>
                          </a:ln>
                        </pic:spPr>
                      </pic:pic>
                    </a:graphicData>
                  </a:graphic>
                </wp:inline>
              </w:drawing>
            </w:r>
          </w:p>
          <w:p w14:paraId="024CCDC2" w14:textId="0C530861" w:rsidR="00BF013F" w:rsidRPr="00135977" w:rsidRDefault="00370E67" w:rsidP="00305E28">
            <w:pPr>
              <w:rPr>
                <w:sz w:val="20"/>
                <w:szCs w:val="20"/>
              </w:rPr>
            </w:pPr>
            <w:r w:rsidRPr="00135977">
              <w:rPr>
                <w:sz w:val="20"/>
                <w:szCs w:val="20"/>
              </w:rPr>
              <w:t xml:space="preserve">3. </w:t>
            </w:r>
            <w:r w:rsidR="009A0C81" w:rsidRPr="00135977">
              <w:rPr>
                <w:sz w:val="20"/>
                <w:szCs w:val="20"/>
              </w:rPr>
              <w:t xml:space="preserve">Postman defaults to SSL certification verification.  You will not be utilizing SSL certificates with the Cisco </w:t>
            </w:r>
            <w:r w:rsidR="005918DC" w:rsidRPr="00135977">
              <w:rPr>
                <w:sz w:val="20"/>
                <w:szCs w:val="20"/>
              </w:rPr>
              <w:t>IOS XE</w:t>
            </w:r>
            <w:r w:rsidR="009A0C81" w:rsidRPr="00135977">
              <w:rPr>
                <w:sz w:val="20"/>
                <w:szCs w:val="20"/>
              </w:rPr>
              <w:t xml:space="preserve"> router</w:t>
            </w:r>
            <w:r w:rsidR="002F1512" w:rsidRPr="00135977">
              <w:rPr>
                <w:sz w:val="20"/>
                <w:szCs w:val="20"/>
              </w:rPr>
              <w:t>;</w:t>
            </w:r>
            <w:r w:rsidR="009A0C81" w:rsidRPr="00135977">
              <w:rPr>
                <w:sz w:val="20"/>
                <w:szCs w:val="20"/>
              </w:rPr>
              <w:t xml:space="preserve"> therefore</w:t>
            </w:r>
            <w:r w:rsidR="002F1512" w:rsidRPr="00135977">
              <w:rPr>
                <w:sz w:val="20"/>
                <w:szCs w:val="20"/>
              </w:rPr>
              <w:t>,</w:t>
            </w:r>
            <w:r w:rsidR="009A0C81" w:rsidRPr="00135977">
              <w:rPr>
                <w:sz w:val="20"/>
                <w:szCs w:val="20"/>
              </w:rPr>
              <w:t xml:space="preserve"> set this option off. </w:t>
            </w:r>
            <w:r w:rsidR="002D340F" w:rsidRPr="00135977">
              <w:rPr>
                <w:sz w:val="20"/>
                <w:szCs w:val="20"/>
              </w:rPr>
              <w:t xml:space="preserve">Click on the </w:t>
            </w:r>
            <w:r w:rsidR="002D340F" w:rsidRPr="00135977">
              <w:rPr>
                <w:b/>
                <w:bCs/>
                <w:sz w:val="20"/>
                <w:szCs w:val="20"/>
              </w:rPr>
              <w:t>File.</w:t>
            </w:r>
            <w:r w:rsidR="002D340F" w:rsidRPr="00135977">
              <w:rPr>
                <w:sz w:val="20"/>
                <w:szCs w:val="20"/>
              </w:rPr>
              <w:t xml:space="preserve"> Then click on the </w:t>
            </w:r>
            <w:r w:rsidR="002D340F" w:rsidRPr="00135977">
              <w:rPr>
                <w:b/>
                <w:bCs/>
                <w:sz w:val="20"/>
                <w:szCs w:val="20"/>
              </w:rPr>
              <w:t>Settings</w:t>
            </w:r>
            <w:r w:rsidR="002D340F" w:rsidRPr="00135977">
              <w:rPr>
                <w:sz w:val="20"/>
                <w:szCs w:val="20"/>
              </w:rPr>
              <w:t>.</w:t>
            </w:r>
          </w:p>
          <w:p w14:paraId="68751E6B" w14:textId="1E57BCBE" w:rsidR="00370E67" w:rsidRPr="00135977" w:rsidRDefault="00370E67" w:rsidP="00042E4E">
            <w:pPr>
              <w:jc w:val="center"/>
              <w:rPr>
                <w:sz w:val="20"/>
                <w:szCs w:val="20"/>
              </w:rPr>
            </w:pPr>
            <w:r w:rsidRPr="00135977">
              <w:rPr>
                <w:noProof/>
                <w:sz w:val="20"/>
                <w:szCs w:val="20"/>
                <w:lang w:eastAsia="en-US"/>
              </w:rPr>
              <w:drawing>
                <wp:inline distT="0" distB="0" distL="0" distR="0" wp14:anchorId="26F09A38" wp14:editId="4FBABDD1">
                  <wp:extent cx="5267325" cy="3569901"/>
                  <wp:effectExtent l="19050" t="19050" r="9525" b="1206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5269654" cy="3571479"/>
                          </a:xfrm>
                          <a:prstGeom prst="rect">
                            <a:avLst/>
                          </a:prstGeom>
                          <a:ln>
                            <a:solidFill>
                              <a:schemeClr val="tx1"/>
                            </a:solidFill>
                          </a:ln>
                        </pic:spPr>
                      </pic:pic>
                    </a:graphicData>
                  </a:graphic>
                </wp:inline>
              </w:drawing>
            </w:r>
          </w:p>
          <w:p w14:paraId="5A7FF0D4" w14:textId="77777777" w:rsidR="0056513C" w:rsidRPr="00135977" w:rsidRDefault="00370E67" w:rsidP="00305E28">
            <w:pPr>
              <w:rPr>
                <w:sz w:val="20"/>
                <w:szCs w:val="20"/>
              </w:rPr>
            </w:pPr>
            <w:r w:rsidRPr="00135977">
              <w:rPr>
                <w:sz w:val="20"/>
                <w:szCs w:val="20"/>
              </w:rPr>
              <w:t>4</w:t>
            </w:r>
            <w:r w:rsidR="002D340F" w:rsidRPr="00135977">
              <w:rPr>
                <w:sz w:val="20"/>
                <w:szCs w:val="20"/>
              </w:rPr>
              <w:t xml:space="preserve">. </w:t>
            </w:r>
            <w:r w:rsidR="0056513C" w:rsidRPr="00135977">
              <w:rPr>
                <w:sz w:val="20"/>
                <w:szCs w:val="20"/>
              </w:rPr>
              <w:t>Click on the </w:t>
            </w:r>
            <w:r w:rsidR="0056513C" w:rsidRPr="00135977">
              <w:rPr>
                <w:b/>
                <w:bCs/>
                <w:sz w:val="20"/>
                <w:szCs w:val="20"/>
              </w:rPr>
              <w:t>General</w:t>
            </w:r>
            <w:r w:rsidR="0056513C" w:rsidRPr="00135977">
              <w:rPr>
                <w:sz w:val="20"/>
                <w:szCs w:val="20"/>
              </w:rPr>
              <w:t> tab, set the </w:t>
            </w:r>
            <w:r w:rsidR="0056513C" w:rsidRPr="00135977">
              <w:rPr>
                <w:b/>
                <w:bCs/>
                <w:sz w:val="20"/>
                <w:szCs w:val="20"/>
              </w:rPr>
              <w:t>SSL certificate verification</w:t>
            </w:r>
            <w:r w:rsidR="0056513C" w:rsidRPr="00135977">
              <w:rPr>
                <w:sz w:val="20"/>
                <w:szCs w:val="20"/>
              </w:rPr>
              <w:t> to </w:t>
            </w:r>
            <w:r w:rsidR="0056513C" w:rsidRPr="00135977">
              <w:rPr>
                <w:b/>
                <w:bCs/>
                <w:sz w:val="20"/>
                <w:szCs w:val="20"/>
              </w:rPr>
              <w:t>OFF</w:t>
            </w:r>
            <w:r w:rsidR="0056513C" w:rsidRPr="00135977">
              <w:rPr>
                <w:sz w:val="20"/>
                <w:szCs w:val="20"/>
              </w:rPr>
              <w:t>.</w:t>
            </w:r>
            <w:r w:rsidR="001059E0" w:rsidRPr="00135977">
              <w:rPr>
                <w:sz w:val="20"/>
                <w:szCs w:val="20"/>
              </w:rPr>
              <w:t xml:space="preserve"> After that</w:t>
            </w:r>
            <w:r w:rsidR="002F1512" w:rsidRPr="00135977">
              <w:rPr>
                <w:sz w:val="20"/>
                <w:szCs w:val="20"/>
              </w:rPr>
              <w:t>,</w:t>
            </w:r>
            <w:r w:rsidR="001059E0" w:rsidRPr="00135977">
              <w:rPr>
                <w:sz w:val="20"/>
                <w:szCs w:val="20"/>
              </w:rPr>
              <w:t xml:space="preserve"> close the </w:t>
            </w:r>
            <w:r w:rsidR="001059E0" w:rsidRPr="00135977">
              <w:rPr>
                <w:b/>
                <w:bCs/>
                <w:sz w:val="20"/>
                <w:szCs w:val="20"/>
              </w:rPr>
              <w:t>Settings</w:t>
            </w:r>
            <w:r w:rsidR="001059E0" w:rsidRPr="00135977">
              <w:rPr>
                <w:sz w:val="20"/>
                <w:szCs w:val="20"/>
              </w:rPr>
              <w:t xml:space="preserve"> dialog box.</w:t>
            </w:r>
          </w:p>
          <w:p w14:paraId="467EE09E" w14:textId="2E57A3C4" w:rsidR="00370E67" w:rsidRPr="00135977" w:rsidRDefault="00370E67" w:rsidP="00042E4E">
            <w:pPr>
              <w:jc w:val="center"/>
              <w:rPr>
                <w:sz w:val="20"/>
                <w:szCs w:val="20"/>
              </w:rPr>
            </w:pPr>
            <w:r w:rsidRPr="00135977">
              <w:rPr>
                <w:noProof/>
                <w:sz w:val="20"/>
                <w:szCs w:val="20"/>
                <w:lang w:eastAsia="en-US"/>
              </w:rPr>
              <w:lastRenderedPageBreak/>
              <w:drawing>
                <wp:inline distT="0" distB="0" distL="0" distR="0" wp14:anchorId="73324FAC" wp14:editId="6B590CD6">
                  <wp:extent cx="5410272" cy="3682365"/>
                  <wp:effectExtent l="19050" t="19050" r="19050" b="133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5412600" cy="3683950"/>
                          </a:xfrm>
                          <a:prstGeom prst="rect">
                            <a:avLst/>
                          </a:prstGeom>
                          <a:ln>
                            <a:solidFill>
                              <a:schemeClr val="tx1"/>
                            </a:solidFill>
                          </a:ln>
                        </pic:spPr>
                      </pic:pic>
                    </a:graphicData>
                  </a:graphic>
                </wp:inline>
              </w:drawing>
            </w:r>
          </w:p>
        </w:tc>
      </w:tr>
    </w:tbl>
    <w:p w14:paraId="32B7C4BF" w14:textId="2304D844" w:rsidR="00BF013F" w:rsidRPr="00135977" w:rsidRDefault="00BF013F" w:rsidP="00305E28">
      <w:pPr>
        <w:rPr>
          <w:sz w:val="20"/>
          <w:szCs w:val="20"/>
        </w:rPr>
      </w:pPr>
    </w:p>
    <w:tbl>
      <w:tblPr>
        <w:tblStyle w:val="TableGrid"/>
        <w:tblW w:w="0" w:type="auto"/>
        <w:tblLook w:val="04A0" w:firstRow="1" w:lastRow="0" w:firstColumn="1" w:lastColumn="0" w:noHBand="0" w:noVBand="1"/>
      </w:tblPr>
      <w:tblGrid>
        <w:gridCol w:w="9017"/>
      </w:tblGrid>
      <w:tr w:rsidR="00BF013F" w:rsidRPr="00135977" w14:paraId="00878693" w14:textId="77777777" w:rsidTr="00BF013F">
        <w:tc>
          <w:tcPr>
            <w:tcW w:w="9017" w:type="dxa"/>
            <w:shd w:val="clear" w:color="auto" w:fill="F2F2F2" w:themeFill="background1" w:themeFillShade="F2"/>
          </w:tcPr>
          <w:p w14:paraId="55364694" w14:textId="09FA619C" w:rsidR="00BF013F" w:rsidRPr="00135977" w:rsidRDefault="00BF013F" w:rsidP="00305E28">
            <w:pPr>
              <w:rPr>
                <w:b/>
                <w:bCs/>
                <w:sz w:val="20"/>
                <w:szCs w:val="20"/>
              </w:rPr>
            </w:pPr>
            <w:r w:rsidRPr="00135977">
              <w:rPr>
                <w:b/>
                <w:bCs/>
                <w:sz w:val="20"/>
                <w:szCs w:val="20"/>
              </w:rPr>
              <w:t xml:space="preserve">// Use </w:t>
            </w:r>
            <w:r w:rsidR="002F1512" w:rsidRPr="00135977">
              <w:rPr>
                <w:b/>
                <w:bCs/>
                <w:sz w:val="20"/>
                <w:szCs w:val="20"/>
              </w:rPr>
              <w:t>P</w:t>
            </w:r>
            <w:r w:rsidRPr="00135977">
              <w:rPr>
                <w:b/>
                <w:bCs/>
                <w:sz w:val="20"/>
                <w:szCs w:val="20"/>
              </w:rPr>
              <w:t xml:space="preserve">ostman to </w:t>
            </w:r>
            <w:r w:rsidR="002F1512" w:rsidRPr="00135977">
              <w:rPr>
                <w:b/>
                <w:bCs/>
                <w:sz w:val="20"/>
                <w:szCs w:val="20"/>
              </w:rPr>
              <w:t>S</w:t>
            </w:r>
            <w:r w:rsidRPr="00135977">
              <w:rPr>
                <w:b/>
                <w:bCs/>
                <w:sz w:val="20"/>
                <w:szCs w:val="20"/>
              </w:rPr>
              <w:t xml:space="preserve">end GET </w:t>
            </w:r>
            <w:r w:rsidR="004A6A22" w:rsidRPr="00135977">
              <w:rPr>
                <w:b/>
                <w:bCs/>
                <w:sz w:val="20"/>
                <w:szCs w:val="20"/>
              </w:rPr>
              <w:t>R</w:t>
            </w:r>
            <w:r w:rsidRPr="00135977">
              <w:rPr>
                <w:b/>
                <w:bCs/>
                <w:sz w:val="20"/>
                <w:szCs w:val="20"/>
              </w:rPr>
              <w:t>equests</w:t>
            </w:r>
          </w:p>
          <w:p w14:paraId="52ADC4C6" w14:textId="65A9BA47" w:rsidR="00615BD4" w:rsidRPr="00135977" w:rsidRDefault="008660B1" w:rsidP="00305E28">
            <w:pPr>
              <w:rPr>
                <w:sz w:val="20"/>
                <w:szCs w:val="20"/>
              </w:rPr>
            </w:pPr>
            <w:r w:rsidRPr="00135977">
              <w:rPr>
                <w:sz w:val="20"/>
                <w:szCs w:val="20"/>
              </w:rPr>
              <w:t xml:space="preserve">1. </w:t>
            </w:r>
            <w:r w:rsidR="00CE4EB0" w:rsidRPr="00135977">
              <w:rPr>
                <w:sz w:val="20"/>
                <w:szCs w:val="20"/>
              </w:rPr>
              <w:t xml:space="preserve">In this part, you will use Postman to submit a GET request to the Cisco </w:t>
            </w:r>
            <w:r w:rsidR="005918DC" w:rsidRPr="00135977">
              <w:rPr>
                <w:sz w:val="20"/>
                <w:szCs w:val="20"/>
              </w:rPr>
              <w:t>IOS XE</w:t>
            </w:r>
            <w:r w:rsidR="00CE4EB0" w:rsidRPr="00135977">
              <w:rPr>
                <w:sz w:val="20"/>
                <w:szCs w:val="20"/>
              </w:rPr>
              <w:t xml:space="preserve"> router to make sure you can connect to the RESTCONF service.</w:t>
            </w:r>
          </w:p>
          <w:p w14:paraId="4EB460DD" w14:textId="3B5C18C6" w:rsidR="00CE4EB0" w:rsidRPr="00135977" w:rsidRDefault="00CE4EB0" w:rsidP="00305E28">
            <w:pPr>
              <w:rPr>
                <w:sz w:val="20"/>
                <w:szCs w:val="20"/>
              </w:rPr>
            </w:pPr>
            <w:r w:rsidRPr="00135977">
              <w:rPr>
                <w:sz w:val="20"/>
                <w:szCs w:val="20"/>
              </w:rPr>
              <w:t xml:space="preserve">2. </w:t>
            </w:r>
            <w:r w:rsidR="00217BDA" w:rsidRPr="00135977">
              <w:rPr>
                <w:sz w:val="20"/>
                <w:szCs w:val="20"/>
              </w:rPr>
              <w:t xml:space="preserve">Click on the </w:t>
            </w:r>
            <w:r w:rsidR="00217BDA" w:rsidRPr="00135977">
              <w:rPr>
                <w:b/>
                <w:bCs/>
                <w:sz w:val="20"/>
                <w:szCs w:val="20"/>
              </w:rPr>
              <w:t>plus +</w:t>
            </w:r>
            <w:r w:rsidR="00217BDA" w:rsidRPr="00135977">
              <w:rPr>
                <w:sz w:val="20"/>
                <w:szCs w:val="20"/>
              </w:rPr>
              <w:t xml:space="preserve"> icon next to the </w:t>
            </w:r>
            <w:r w:rsidR="00217BDA" w:rsidRPr="00135977">
              <w:rPr>
                <w:b/>
                <w:bCs/>
                <w:sz w:val="20"/>
                <w:szCs w:val="20"/>
              </w:rPr>
              <w:t>Launchpad</w:t>
            </w:r>
            <w:r w:rsidR="00217BDA" w:rsidRPr="00135977">
              <w:rPr>
                <w:sz w:val="20"/>
                <w:szCs w:val="20"/>
              </w:rPr>
              <w:t> tab to open a </w:t>
            </w:r>
            <w:r w:rsidR="00217BDA" w:rsidRPr="00135977">
              <w:rPr>
                <w:b/>
                <w:bCs/>
                <w:sz w:val="20"/>
                <w:szCs w:val="20"/>
              </w:rPr>
              <w:t>GET Untitled Request</w:t>
            </w:r>
            <w:r w:rsidR="00217BDA" w:rsidRPr="00135977">
              <w:rPr>
                <w:sz w:val="20"/>
                <w:szCs w:val="20"/>
              </w:rPr>
              <w:t>. This interface is where you will complete all of your work in this lab.</w:t>
            </w:r>
          </w:p>
          <w:p w14:paraId="572F3BBF" w14:textId="78145280" w:rsidR="00615BD4" w:rsidRPr="00135977" w:rsidRDefault="00615BD4" w:rsidP="00042E4E">
            <w:pPr>
              <w:jc w:val="center"/>
              <w:rPr>
                <w:sz w:val="20"/>
                <w:szCs w:val="20"/>
              </w:rPr>
            </w:pPr>
            <w:r w:rsidRPr="00135977">
              <w:rPr>
                <w:noProof/>
                <w:sz w:val="20"/>
                <w:szCs w:val="20"/>
                <w:lang w:eastAsia="en-US"/>
              </w:rPr>
              <w:lastRenderedPageBreak/>
              <w:drawing>
                <wp:inline distT="0" distB="0" distL="0" distR="0" wp14:anchorId="3EADE2F9" wp14:editId="119A537C">
                  <wp:extent cx="5536094" cy="3765550"/>
                  <wp:effectExtent l="19050" t="19050" r="26670" b="254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5539882" cy="3768127"/>
                          </a:xfrm>
                          <a:prstGeom prst="rect">
                            <a:avLst/>
                          </a:prstGeom>
                          <a:ln>
                            <a:solidFill>
                              <a:schemeClr val="tx1"/>
                            </a:solidFill>
                          </a:ln>
                        </pic:spPr>
                      </pic:pic>
                    </a:graphicData>
                  </a:graphic>
                </wp:inline>
              </w:drawing>
            </w:r>
          </w:p>
          <w:p w14:paraId="5149501D" w14:textId="68818387" w:rsidR="00217BDA" w:rsidRPr="00135977" w:rsidRDefault="00217BDA" w:rsidP="00305E28">
            <w:pPr>
              <w:rPr>
                <w:sz w:val="20"/>
                <w:szCs w:val="20"/>
              </w:rPr>
            </w:pPr>
            <w:r w:rsidRPr="00135977">
              <w:rPr>
                <w:sz w:val="20"/>
                <w:szCs w:val="20"/>
              </w:rPr>
              <w:t xml:space="preserve">3. </w:t>
            </w:r>
            <w:r w:rsidR="006D579F" w:rsidRPr="00135977">
              <w:rPr>
                <w:sz w:val="20"/>
                <w:szCs w:val="20"/>
              </w:rPr>
              <w:t xml:space="preserve">The request type has already been set to GET.  Leave the request type as </w:t>
            </w:r>
            <w:r w:rsidR="006D579F" w:rsidRPr="00135977">
              <w:rPr>
                <w:b/>
                <w:bCs/>
                <w:sz w:val="20"/>
                <w:szCs w:val="20"/>
              </w:rPr>
              <w:t>GET</w:t>
            </w:r>
            <w:r w:rsidR="006D579F" w:rsidRPr="00135977">
              <w:rPr>
                <w:sz w:val="20"/>
                <w:szCs w:val="20"/>
              </w:rPr>
              <w:t xml:space="preserve">. </w:t>
            </w:r>
            <w:r w:rsidR="00136F99" w:rsidRPr="00135977">
              <w:rPr>
                <w:sz w:val="20"/>
                <w:szCs w:val="20"/>
              </w:rPr>
              <w:t xml:space="preserve">In the </w:t>
            </w:r>
            <w:r w:rsidR="00136F99" w:rsidRPr="00135977">
              <w:rPr>
                <w:b/>
                <w:bCs/>
                <w:sz w:val="20"/>
                <w:szCs w:val="20"/>
              </w:rPr>
              <w:t>Enter request URL</w:t>
            </w:r>
            <w:r w:rsidR="00136F99" w:rsidRPr="00135977">
              <w:rPr>
                <w:sz w:val="20"/>
                <w:szCs w:val="20"/>
              </w:rPr>
              <w:t xml:space="preserve"> field, type the following URL</w:t>
            </w:r>
            <w:r w:rsidR="006B773C" w:rsidRPr="00135977">
              <w:rPr>
                <w:sz w:val="20"/>
                <w:szCs w:val="20"/>
              </w:rPr>
              <w:t>:</w:t>
            </w:r>
            <w:r w:rsidR="00136F99" w:rsidRPr="00135977">
              <w:rPr>
                <w:sz w:val="20"/>
                <w:szCs w:val="20"/>
              </w:rPr>
              <w:t xml:space="preserve"> </w:t>
            </w:r>
            <w:r w:rsidR="00136F99" w:rsidRPr="00135977">
              <w:rPr>
                <w:b/>
                <w:bCs/>
                <w:sz w:val="20"/>
                <w:szCs w:val="20"/>
              </w:rPr>
              <w:t>https://</w:t>
            </w:r>
            <w:r w:rsidR="00142CDB" w:rsidRPr="00135977">
              <w:rPr>
                <w:b/>
                <w:bCs/>
                <w:sz w:val="20"/>
                <w:szCs w:val="20"/>
              </w:rPr>
              <w:t>devnetsandboxiosxe.cisco.com</w:t>
            </w:r>
            <w:r w:rsidR="00136F99" w:rsidRPr="00135977">
              <w:rPr>
                <w:b/>
                <w:bCs/>
                <w:sz w:val="20"/>
                <w:szCs w:val="20"/>
              </w:rPr>
              <w:t>/restconf/</w:t>
            </w:r>
            <w:r w:rsidR="00136F99" w:rsidRPr="00135977">
              <w:rPr>
                <w:sz w:val="20"/>
                <w:szCs w:val="20"/>
              </w:rPr>
              <w:t xml:space="preserve"> that will be used to access the RESTCONF service that is running on the Cisco </w:t>
            </w:r>
            <w:r w:rsidR="008F5A7B" w:rsidRPr="00135977">
              <w:rPr>
                <w:sz w:val="20"/>
                <w:szCs w:val="20"/>
              </w:rPr>
              <w:t>IOS XE</w:t>
            </w:r>
            <w:r w:rsidR="00136F99" w:rsidRPr="00135977">
              <w:rPr>
                <w:sz w:val="20"/>
                <w:szCs w:val="20"/>
              </w:rPr>
              <w:t xml:space="preserve"> router.</w:t>
            </w:r>
          </w:p>
          <w:p w14:paraId="4B9FB6D2" w14:textId="23DEBF5C" w:rsidR="00615BD4" w:rsidRPr="00135977" w:rsidRDefault="00615BD4" w:rsidP="00042E4E">
            <w:pPr>
              <w:jc w:val="center"/>
              <w:rPr>
                <w:sz w:val="20"/>
                <w:szCs w:val="20"/>
              </w:rPr>
            </w:pPr>
            <w:r w:rsidRPr="00135977">
              <w:rPr>
                <w:noProof/>
                <w:sz w:val="20"/>
                <w:szCs w:val="20"/>
                <w:lang w:eastAsia="en-US"/>
              </w:rPr>
              <w:drawing>
                <wp:inline distT="0" distB="0" distL="0" distR="0" wp14:anchorId="335FE49F" wp14:editId="6A030F72">
                  <wp:extent cx="5563818" cy="1924050"/>
                  <wp:effectExtent l="19050" t="19050" r="18415"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22">
                            <a:extLst>
                              <a:ext uri="{28A0092B-C50C-407E-A947-70E740481C1C}">
                                <a14:useLocalDpi xmlns:a14="http://schemas.microsoft.com/office/drawing/2010/main" val="0"/>
                              </a:ext>
                            </a:extLst>
                          </a:blip>
                          <a:srcRect l="23990" b="42422"/>
                          <a:stretch/>
                        </pic:blipFill>
                        <pic:spPr bwMode="auto">
                          <a:xfrm>
                            <a:off x="0" y="0"/>
                            <a:ext cx="5577370" cy="192873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79F15A1" w14:textId="4D0D8E4A" w:rsidR="00615BD4" w:rsidRPr="00135977" w:rsidRDefault="00136F99" w:rsidP="00305E28">
            <w:pPr>
              <w:rPr>
                <w:sz w:val="20"/>
                <w:szCs w:val="20"/>
              </w:rPr>
            </w:pPr>
            <w:r w:rsidRPr="00135977">
              <w:rPr>
                <w:sz w:val="20"/>
                <w:szCs w:val="20"/>
              </w:rPr>
              <w:t>4.</w:t>
            </w:r>
            <w:r w:rsidR="005364E0" w:rsidRPr="00135977">
              <w:rPr>
                <w:sz w:val="20"/>
                <w:szCs w:val="20"/>
              </w:rPr>
              <w:t xml:space="preserve"> Under the URL field, there are tabs listed for </w:t>
            </w:r>
            <w:r w:rsidR="005364E0" w:rsidRPr="00135977">
              <w:rPr>
                <w:b/>
                <w:bCs/>
                <w:sz w:val="20"/>
                <w:szCs w:val="20"/>
              </w:rPr>
              <w:t>Params</w:t>
            </w:r>
            <w:r w:rsidR="005364E0" w:rsidRPr="00135977">
              <w:rPr>
                <w:sz w:val="20"/>
                <w:szCs w:val="20"/>
              </w:rPr>
              <w:t xml:space="preserve">, </w:t>
            </w:r>
            <w:r w:rsidR="005364E0" w:rsidRPr="00135977">
              <w:rPr>
                <w:b/>
                <w:bCs/>
                <w:sz w:val="20"/>
                <w:szCs w:val="20"/>
              </w:rPr>
              <w:t>Authorization</w:t>
            </w:r>
            <w:r w:rsidR="005364E0" w:rsidRPr="00135977">
              <w:rPr>
                <w:sz w:val="20"/>
                <w:szCs w:val="20"/>
              </w:rPr>
              <w:t xml:space="preserve">, </w:t>
            </w:r>
            <w:r w:rsidR="005364E0" w:rsidRPr="00135977">
              <w:rPr>
                <w:b/>
                <w:bCs/>
                <w:sz w:val="20"/>
                <w:szCs w:val="20"/>
              </w:rPr>
              <w:t>Headers</w:t>
            </w:r>
            <w:r w:rsidR="005364E0" w:rsidRPr="00135977">
              <w:rPr>
                <w:sz w:val="20"/>
                <w:szCs w:val="20"/>
              </w:rPr>
              <w:t xml:space="preserve">, </w:t>
            </w:r>
            <w:r w:rsidR="005364E0" w:rsidRPr="00135977">
              <w:rPr>
                <w:b/>
                <w:bCs/>
                <w:sz w:val="20"/>
                <w:szCs w:val="20"/>
              </w:rPr>
              <w:t>Body</w:t>
            </w:r>
            <w:r w:rsidR="005364E0" w:rsidRPr="00135977">
              <w:rPr>
                <w:sz w:val="20"/>
                <w:szCs w:val="20"/>
              </w:rPr>
              <w:t xml:space="preserve">, </w:t>
            </w:r>
            <w:r w:rsidR="005364E0" w:rsidRPr="00135977">
              <w:rPr>
                <w:b/>
                <w:bCs/>
                <w:sz w:val="20"/>
                <w:szCs w:val="20"/>
              </w:rPr>
              <w:t>Pre-request Script</w:t>
            </w:r>
            <w:r w:rsidR="005364E0" w:rsidRPr="00135977">
              <w:rPr>
                <w:sz w:val="20"/>
                <w:szCs w:val="20"/>
              </w:rPr>
              <w:t xml:space="preserve">, </w:t>
            </w:r>
            <w:r w:rsidR="005364E0" w:rsidRPr="00135977">
              <w:rPr>
                <w:b/>
                <w:bCs/>
                <w:sz w:val="20"/>
                <w:szCs w:val="20"/>
              </w:rPr>
              <w:t>Test</w:t>
            </w:r>
            <w:r w:rsidR="005364E0" w:rsidRPr="00135977">
              <w:rPr>
                <w:sz w:val="20"/>
                <w:szCs w:val="20"/>
              </w:rPr>
              <w:t xml:space="preserve">, and </w:t>
            </w:r>
            <w:r w:rsidR="005364E0" w:rsidRPr="00135977">
              <w:rPr>
                <w:b/>
                <w:bCs/>
                <w:sz w:val="20"/>
                <w:szCs w:val="20"/>
              </w:rPr>
              <w:t>Settings</w:t>
            </w:r>
            <w:r w:rsidR="005364E0" w:rsidRPr="00135977">
              <w:rPr>
                <w:sz w:val="20"/>
                <w:szCs w:val="20"/>
              </w:rPr>
              <w:t xml:space="preserve">. In this lab, you will use </w:t>
            </w:r>
            <w:r w:rsidR="005364E0" w:rsidRPr="00135977">
              <w:rPr>
                <w:b/>
                <w:bCs/>
                <w:sz w:val="20"/>
                <w:szCs w:val="20"/>
              </w:rPr>
              <w:t>Authorization</w:t>
            </w:r>
            <w:r w:rsidR="005364E0" w:rsidRPr="00135977">
              <w:rPr>
                <w:sz w:val="20"/>
                <w:szCs w:val="20"/>
              </w:rPr>
              <w:t xml:space="preserve">, </w:t>
            </w:r>
            <w:r w:rsidR="005364E0" w:rsidRPr="00135977">
              <w:rPr>
                <w:b/>
                <w:bCs/>
                <w:sz w:val="20"/>
                <w:szCs w:val="20"/>
              </w:rPr>
              <w:t>Headers</w:t>
            </w:r>
            <w:r w:rsidR="005364E0" w:rsidRPr="00135977">
              <w:rPr>
                <w:sz w:val="20"/>
                <w:szCs w:val="20"/>
              </w:rPr>
              <w:t xml:space="preserve">, and </w:t>
            </w:r>
            <w:r w:rsidR="005364E0" w:rsidRPr="00135977">
              <w:rPr>
                <w:b/>
                <w:bCs/>
                <w:sz w:val="20"/>
                <w:szCs w:val="20"/>
              </w:rPr>
              <w:t>Body</w:t>
            </w:r>
            <w:r w:rsidR="005364E0" w:rsidRPr="00135977">
              <w:rPr>
                <w:sz w:val="20"/>
                <w:szCs w:val="20"/>
              </w:rPr>
              <w:t>.</w:t>
            </w:r>
          </w:p>
          <w:p w14:paraId="40BCF023" w14:textId="1C188DB1" w:rsidR="008952FF" w:rsidRPr="00135977" w:rsidRDefault="005364E0" w:rsidP="008952FF">
            <w:pPr>
              <w:rPr>
                <w:b/>
                <w:bCs/>
                <w:sz w:val="20"/>
                <w:szCs w:val="20"/>
              </w:rPr>
            </w:pPr>
            <w:r w:rsidRPr="00135977">
              <w:rPr>
                <w:sz w:val="20"/>
                <w:szCs w:val="20"/>
              </w:rPr>
              <w:t xml:space="preserve">5. </w:t>
            </w:r>
            <w:r w:rsidR="008952FF" w:rsidRPr="00135977">
              <w:rPr>
                <w:sz w:val="20"/>
                <w:szCs w:val="20"/>
              </w:rPr>
              <w:t>Click on the </w:t>
            </w:r>
            <w:r w:rsidR="008952FF" w:rsidRPr="00135977">
              <w:rPr>
                <w:b/>
                <w:bCs/>
                <w:sz w:val="20"/>
                <w:szCs w:val="20"/>
              </w:rPr>
              <w:t>Authorization</w:t>
            </w:r>
          </w:p>
          <w:p w14:paraId="75008CD9" w14:textId="751C8838" w:rsidR="00615BD4" w:rsidRPr="00135977" w:rsidRDefault="00615BD4" w:rsidP="00042E4E">
            <w:pPr>
              <w:jc w:val="center"/>
              <w:rPr>
                <w:b/>
                <w:bCs/>
                <w:sz w:val="20"/>
                <w:szCs w:val="20"/>
              </w:rPr>
            </w:pPr>
            <w:r w:rsidRPr="00135977">
              <w:rPr>
                <w:b/>
                <w:bCs/>
                <w:noProof/>
                <w:sz w:val="20"/>
                <w:szCs w:val="20"/>
                <w:lang w:eastAsia="en-US"/>
              </w:rPr>
              <w:lastRenderedPageBreak/>
              <w:drawing>
                <wp:inline distT="0" distB="0" distL="0" distR="0" wp14:anchorId="62A2B7CA" wp14:editId="37EFD648">
                  <wp:extent cx="5562333" cy="1914525"/>
                  <wp:effectExtent l="19050" t="19050" r="1968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3">
                            <a:extLst>
                              <a:ext uri="{28A0092B-C50C-407E-A947-70E740481C1C}">
                                <a14:useLocalDpi xmlns:a14="http://schemas.microsoft.com/office/drawing/2010/main" val="0"/>
                              </a:ext>
                            </a:extLst>
                          </a:blip>
                          <a:srcRect l="27584" b="45441"/>
                          <a:stretch/>
                        </pic:blipFill>
                        <pic:spPr bwMode="auto">
                          <a:xfrm>
                            <a:off x="0" y="0"/>
                            <a:ext cx="5569872" cy="19171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95CFC10" w14:textId="1050A852" w:rsidR="008952FF" w:rsidRPr="00135977" w:rsidRDefault="008952FF" w:rsidP="008952FF">
            <w:pPr>
              <w:rPr>
                <w:sz w:val="20"/>
                <w:szCs w:val="20"/>
              </w:rPr>
            </w:pPr>
            <w:r w:rsidRPr="00135977">
              <w:rPr>
                <w:sz w:val="20"/>
                <w:szCs w:val="20"/>
              </w:rPr>
              <w:t xml:space="preserve">6. In the </w:t>
            </w:r>
            <w:r w:rsidRPr="00135977">
              <w:rPr>
                <w:b/>
                <w:bCs/>
                <w:sz w:val="20"/>
                <w:szCs w:val="20"/>
              </w:rPr>
              <w:t>Type</w:t>
            </w:r>
            <w:r w:rsidRPr="00135977">
              <w:rPr>
                <w:sz w:val="20"/>
                <w:szCs w:val="20"/>
              </w:rPr>
              <w:t xml:space="preserve">, click the down arrow next to </w:t>
            </w:r>
            <w:r w:rsidRPr="00135977">
              <w:rPr>
                <w:b/>
                <w:bCs/>
                <w:sz w:val="20"/>
                <w:szCs w:val="20"/>
              </w:rPr>
              <w:t>Inherit auth from parent</w:t>
            </w:r>
            <w:r w:rsidRPr="00135977">
              <w:rPr>
                <w:sz w:val="20"/>
                <w:szCs w:val="20"/>
              </w:rPr>
              <w:t xml:space="preserve"> and select </w:t>
            </w:r>
            <w:r w:rsidRPr="00135977">
              <w:rPr>
                <w:b/>
                <w:bCs/>
                <w:sz w:val="20"/>
                <w:szCs w:val="20"/>
              </w:rPr>
              <w:t>Basic Auth</w:t>
            </w:r>
            <w:r w:rsidRPr="00135977">
              <w:rPr>
                <w:sz w:val="20"/>
                <w:szCs w:val="20"/>
              </w:rPr>
              <w:t>.</w:t>
            </w:r>
          </w:p>
          <w:p w14:paraId="01560AE3" w14:textId="2AF3C9AE" w:rsidR="00B51082" w:rsidRPr="00135977" w:rsidRDefault="002177CB" w:rsidP="00042E4E">
            <w:pPr>
              <w:jc w:val="center"/>
              <w:rPr>
                <w:sz w:val="20"/>
                <w:szCs w:val="20"/>
              </w:rPr>
            </w:pPr>
            <w:r w:rsidRPr="00135977">
              <w:rPr>
                <w:noProof/>
                <w:sz w:val="20"/>
                <w:szCs w:val="20"/>
                <w:lang w:eastAsia="en-US"/>
              </w:rPr>
              <w:drawing>
                <wp:inline distT="0" distB="0" distL="0" distR="0" wp14:anchorId="658CED54" wp14:editId="36228FA9">
                  <wp:extent cx="5487654" cy="2133600"/>
                  <wp:effectExtent l="19050" t="19050" r="18415"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4">
                            <a:extLst>
                              <a:ext uri="{28A0092B-C50C-407E-A947-70E740481C1C}">
                                <a14:useLocalDpi xmlns:a14="http://schemas.microsoft.com/office/drawing/2010/main" val="0"/>
                              </a:ext>
                            </a:extLst>
                          </a:blip>
                          <a:srcRect l="26210" b="37095"/>
                          <a:stretch/>
                        </pic:blipFill>
                        <pic:spPr bwMode="auto">
                          <a:xfrm>
                            <a:off x="0" y="0"/>
                            <a:ext cx="5509119" cy="214194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1EC22FA" w14:textId="6F142615" w:rsidR="005364E0" w:rsidRPr="00135977" w:rsidRDefault="008952FF" w:rsidP="00305E28">
            <w:pPr>
              <w:rPr>
                <w:sz w:val="20"/>
                <w:szCs w:val="20"/>
              </w:rPr>
            </w:pPr>
            <w:r w:rsidRPr="00135977">
              <w:rPr>
                <w:sz w:val="20"/>
                <w:szCs w:val="20"/>
              </w:rPr>
              <w:t xml:space="preserve">7. </w:t>
            </w:r>
            <w:r w:rsidR="00AD56C2" w:rsidRPr="00135977">
              <w:rPr>
                <w:sz w:val="20"/>
                <w:szCs w:val="20"/>
              </w:rPr>
              <w:t xml:space="preserve">Enter the local authentication credentials for the Cisco </w:t>
            </w:r>
            <w:r w:rsidR="00532CF7" w:rsidRPr="00135977">
              <w:rPr>
                <w:sz w:val="20"/>
                <w:szCs w:val="20"/>
              </w:rPr>
              <w:t>IOS XE</w:t>
            </w:r>
            <w:r w:rsidR="00AD56C2" w:rsidRPr="00135977">
              <w:rPr>
                <w:sz w:val="20"/>
                <w:szCs w:val="20"/>
              </w:rPr>
              <w:t xml:space="preserve"> router. </w:t>
            </w:r>
            <w:r w:rsidR="00532CF7" w:rsidRPr="00135977">
              <w:rPr>
                <w:sz w:val="20"/>
                <w:szCs w:val="20"/>
              </w:rPr>
              <w:t>Enter your</w:t>
            </w:r>
            <w:r w:rsidR="00593950" w:rsidRPr="00135977">
              <w:rPr>
                <w:sz w:val="20"/>
                <w:szCs w:val="20"/>
              </w:rPr>
              <w:t xml:space="preserve"> </w:t>
            </w:r>
            <w:r w:rsidR="00593950" w:rsidRPr="00135977">
              <w:rPr>
                <w:b/>
                <w:bCs/>
                <w:sz w:val="20"/>
                <w:szCs w:val="20"/>
              </w:rPr>
              <w:t>Username</w:t>
            </w:r>
            <w:r w:rsidR="00532CF7" w:rsidRPr="00135977">
              <w:rPr>
                <w:b/>
                <w:bCs/>
                <w:sz w:val="20"/>
                <w:szCs w:val="20"/>
              </w:rPr>
              <w:t xml:space="preserve"> </w:t>
            </w:r>
            <w:r w:rsidR="00593950" w:rsidRPr="00135977">
              <w:rPr>
                <w:sz w:val="20"/>
                <w:szCs w:val="20"/>
              </w:rPr>
              <w:t xml:space="preserve">and </w:t>
            </w:r>
            <w:r w:rsidR="00593950" w:rsidRPr="00135977">
              <w:rPr>
                <w:b/>
                <w:bCs/>
                <w:sz w:val="20"/>
                <w:szCs w:val="20"/>
              </w:rPr>
              <w:t>Password</w:t>
            </w:r>
            <w:r w:rsidR="00593950" w:rsidRPr="00135977">
              <w:rPr>
                <w:sz w:val="20"/>
                <w:szCs w:val="20"/>
              </w:rPr>
              <w:t>.</w:t>
            </w:r>
          </w:p>
          <w:p w14:paraId="7305D841" w14:textId="54E6AC84" w:rsidR="003C7193" w:rsidRPr="00135977" w:rsidRDefault="003C7193" w:rsidP="00042E4E">
            <w:pPr>
              <w:jc w:val="center"/>
              <w:rPr>
                <w:sz w:val="20"/>
                <w:szCs w:val="20"/>
              </w:rPr>
            </w:pPr>
            <w:r w:rsidRPr="00135977">
              <w:rPr>
                <w:noProof/>
                <w:sz w:val="20"/>
                <w:szCs w:val="20"/>
                <w:lang w:eastAsia="en-US"/>
              </w:rPr>
              <w:drawing>
                <wp:inline distT="0" distB="0" distL="0" distR="0" wp14:anchorId="307523CA" wp14:editId="743DE3CE">
                  <wp:extent cx="5480675" cy="2514600"/>
                  <wp:effectExtent l="19050" t="19050" r="25400" b="190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5">
                            <a:extLst>
                              <a:ext uri="{28A0092B-C50C-407E-A947-70E740481C1C}">
                                <a14:useLocalDpi xmlns:a14="http://schemas.microsoft.com/office/drawing/2010/main" val="0"/>
                              </a:ext>
                            </a:extLst>
                          </a:blip>
                          <a:srcRect l="27467" b="26568"/>
                          <a:stretch/>
                        </pic:blipFill>
                        <pic:spPr bwMode="auto">
                          <a:xfrm>
                            <a:off x="0" y="0"/>
                            <a:ext cx="5494418" cy="252090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9BB6B88" w14:textId="7F307950" w:rsidR="00593950" w:rsidRPr="00135977" w:rsidRDefault="00593950" w:rsidP="00305E28">
            <w:pPr>
              <w:rPr>
                <w:sz w:val="20"/>
                <w:szCs w:val="20"/>
              </w:rPr>
            </w:pPr>
            <w:r w:rsidRPr="00135977">
              <w:rPr>
                <w:sz w:val="20"/>
                <w:szCs w:val="20"/>
              </w:rPr>
              <w:t xml:space="preserve">8. </w:t>
            </w:r>
            <w:r w:rsidR="00592B65" w:rsidRPr="00135977">
              <w:rPr>
                <w:sz w:val="20"/>
                <w:szCs w:val="20"/>
              </w:rPr>
              <w:t>Click on the </w:t>
            </w:r>
            <w:r w:rsidR="00592B65" w:rsidRPr="00135977">
              <w:rPr>
                <w:b/>
                <w:bCs/>
                <w:sz w:val="20"/>
                <w:szCs w:val="20"/>
              </w:rPr>
              <w:t>Headers</w:t>
            </w:r>
            <w:r w:rsidR="00592B65" w:rsidRPr="00135977">
              <w:rPr>
                <w:sz w:val="20"/>
                <w:szCs w:val="20"/>
              </w:rPr>
              <w:t>. Then click the </w:t>
            </w:r>
            <w:r w:rsidR="00592B65" w:rsidRPr="00135977">
              <w:rPr>
                <w:b/>
                <w:bCs/>
                <w:sz w:val="20"/>
                <w:szCs w:val="20"/>
              </w:rPr>
              <w:t>7 hidden</w:t>
            </w:r>
            <w:r w:rsidR="00592B65" w:rsidRPr="00135977">
              <w:rPr>
                <w:sz w:val="20"/>
                <w:szCs w:val="20"/>
              </w:rPr>
              <w:t xml:space="preserve">. You can verify that the Authorization key has a Basic value that will be used to authenticate the request when it is sent to the Cisco </w:t>
            </w:r>
            <w:r w:rsidR="00AA2AD6" w:rsidRPr="00135977">
              <w:rPr>
                <w:sz w:val="20"/>
                <w:szCs w:val="20"/>
              </w:rPr>
              <w:t>IOS XE</w:t>
            </w:r>
            <w:r w:rsidR="00592B65" w:rsidRPr="00135977">
              <w:rPr>
                <w:sz w:val="20"/>
                <w:szCs w:val="20"/>
              </w:rPr>
              <w:t xml:space="preserve"> router.</w:t>
            </w:r>
          </w:p>
          <w:p w14:paraId="01AAF3B1" w14:textId="72E99E20" w:rsidR="008E63F5" w:rsidRPr="00135977" w:rsidRDefault="008E63F5" w:rsidP="00042E4E">
            <w:pPr>
              <w:jc w:val="center"/>
              <w:rPr>
                <w:sz w:val="20"/>
                <w:szCs w:val="20"/>
              </w:rPr>
            </w:pPr>
            <w:r w:rsidRPr="00135977">
              <w:rPr>
                <w:noProof/>
                <w:sz w:val="20"/>
                <w:szCs w:val="20"/>
                <w:lang w:eastAsia="en-US"/>
              </w:rPr>
              <w:lastRenderedPageBreak/>
              <w:drawing>
                <wp:inline distT="0" distB="0" distL="0" distR="0" wp14:anchorId="07642624" wp14:editId="05C163D2">
                  <wp:extent cx="5489222" cy="2381250"/>
                  <wp:effectExtent l="19050" t="19050" r="16510"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26">
                            <a:extLst>
                              <a:ext uri="{28A0092B-C50C-407E-A947-70E740481C1C}">
                                <a14:useLocalDpi xmlns:a14="http://schemas.microsoft.com/office/drawing/2010/main" val="0"/>
                              </a:ext>
                            </a:extLst>
                          </a:blip>
                          <a:srcRect l="27576" b="31346"/>
                          <a:stretch/>
                        </pic:blipFill>
                        <pic:spPr bwMode="auto">
                          <a:xfrm>
                            <a:off x="0" y="0"/>
                            <a:ext cx="5499898" cy="238588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27EA0B2" w14:textId="5DCEA650" w:rsidR="00484A80" w:rsidRPr="00135977" w:rsidRDefault="00592B65" w:rsidP="00484A80">
            <w:pPr>
              <w:rPr>
                <w:sz w:val="20"/>
                <w:szCs w:val="20"/>
              </w:rPr>
            </w:pPr>
            <w:r w:rsidRPr="00135977">
              <w:rPr>
                <w:sz w:val="20"/>
                <w:szCs w:val="20"/>
              </w:rPr>
              <w:t xml:space="preserve">9. </w:t>
            </w:r>
            <w:r w:rsidR="003747B0" w:rsidRPr="00135977">
              <w:rPr>
                <w:sz w:val="20"/>
                <w:szCs w:val="20"/>
              </w:rPr>
              <w:t xml:space="preserve">The Cisco </w:t>
            </w:r>
            <w:r w:rsidR="00AA2AD6" w:rsidRPr="00135977">
              <w:rPr>
                <w:sz w:val="20"/>
                <w:szCs w:val="20"/>
              </w:rPr>
              <w:t>IOS XE</w:t>
            </w:r>
            <w:r w:rsidR="003747B0" w:rsidRPr="00135977">
              <w:rPr>
                <w:sz w:val="20"/>
                <w:szCs w:val="20"/>
              </w:rPr>
              <w:t xml:space="preserve"> router supports sending and receiving data in XML and JSON formats.  For this lab, we will be using JSON.</w:t>
            </w:r>
            <w:r w:rsidR="00484A80" w:rsidRPr="00135977">
              <w:rPr>
                <w:sz w:val="20"/>
                <w:szCs w:val="20"/>
              </w:rPr>
              <w:t xml:space="preserve"> In the </w:t>
            </w:r>
            <w:r w:rsidR="00484A80" w:rsidRPr="00135977">
              <w:rPr>
                <w:b/>
                <w:bCs/>
                <w:sz w:val="20"/>
                <w:szCs w:val="20"/>
              </w:rPr>
              <w:t>Headers</w:t>
            </w:r>
            <w:r w:rsidR="00484A80" w:rsidRPr="00135977">
              <w:rPr>
                <w:sz w:val="20"/>
                <w:szCs w:val="20"/>
              </w:rPr>
              <w:t> section, click in the first blank </w:t>
            </w:r>
            <w:r w:rsidR="00484A80" w:rsidRPr="00135977">
              <w:rPr>
                <w:b/>
                <w:bCs/>
                <w:sz w:val="20"/>
                <w:szCs w:val="20"/>
              </w:rPr>
              <w:t>Key</w:t>
            </w:r>
            <w:r w:rsidR="00484A80" w:rsidRPr="00135977">
              <w:rPr>
                <w:sz w:val="20"/>
                <w:szCs w:val="20"/>
              </w:rPr>
              <w:t> field and enter </w:t>
            </w:r>
            <w:r w:rsidR="00484A80" w:rsidRPr="00135977">
              <w:rPr>
                <w:b/>
                <w:bCs/>
                <w:sz w:val="20"/>
                <w:szCs w:val="20"/>
              </w:rPr>
              <w:t>Content-Type</w:t>
            </w:r>
            <w:r w:rsidR="00484A80" w:rsidRPr="00135977">
              <w:rPr>
                <w:sz w:val="20"/>
                <w:szCs w:val="20"/>
              </w:rPr>
              <w:t> for the type of key. In the </w:t>
            </w:r>
            <w:r w:rsidR="00484A80" w:rsidRPr="00135977">
              <w:rPr>
                <w:b/>
                <w:bCs/>
                <w:sz w:val="20"/>
                <w:szCs w:val="20"/>
              </w:rPr>
              <w:t>Value</w:t>
            </w:r>
            <w:r w:rsidR="00484A80" w:rsidRPr="00135977">
              <w:rPr>
                <w:sz w:val="20"/>
                <w:szCs w:val="20"/>
              </w:rPr>
              <w:t> field, enter </w:t>
            </w:r>
            <w:r w:rsidR="00484A80" w:rsidRPr="00135977">
              <w:rPr>
                <w:b/>
                <w:bCs/>
                <w:sz w:val="20"/>
                <w:szCs w:val="20"/>
              </w:rPr>
              <w:t>application/</w:t>
            </w:r>
            <w:proofErr w:type="spellStart"/>
            <w:r w:rsidR="00484A80" w:rsidRPr="00135977">
              <w:rPr>
                <w:b/>
                <w:bCs/>
                <w:sz w:val="20"/>
                <w:szCs w:val="20"/>
              </w:rPr>
              <w:t>yang-data+json</w:t>
            </w:r>
            <w:proofErr w:type="spellEnd"/>
            <w:r w:rsidR="00484A80" w:rsidRPr="00135977">
              <w:rPr>
                <w:sz w:val="20"/>
                <w:szCs w:val="20"/>
              </w:rPr>
              <w:t xml:space="preserve">. This instructs Postman to send JSON data to </w:t>
            </w:r>
            <w:r w:rsidR="00E02F36" w:rsidRPr="00135977">
              <w:rPr>
                <w:sz w:val="20"/>
                <w:szCs w:val="20"/>
              </w:rPr>
              <w:t xml:space="preserve">the </w:t>
            </w:r>
            <w:r w:rsidR="00484A80" w:rsidRPr="00135977">
              <w:rPr>
                <w:sz w:val="20"/>
                <w:szCs w:val="20"/>
              </w:rPr>
              <w:t xml:space="preserve">Cisco </w:t>
            </w:r>
            <w:r w:rsidR="00AA2AD6" w:rsidRPr="00135977">
              <w:rPr>
                <w:sz w:val="20"/>
                <w:szCs w:val="20"/>
              </w:rPr>
              <w:t>IOS XE</w:t>
            </w:r>
            <w:r w:rsidR="00484A80" w:rsidRPr="00135977">
              <w:rPr>
                <w:sz w:val="20"/>
                <w:szCs w:val="20"/>
              </w:rPr>
              <w:t xml:space="preserve"> router.</w:t>
            </w:r>
          </w:p>
          <w:p w14:paraId="5BCF432C" w14:textId="42611B45" w:rsidR="006A1961" w:rsidRPr="00135977" w:rsidRDefault="006A1961" w:rsidP="00042E4E">
            <w:pPr>
              <w:jc w:val="center"/>
              <w:rPr>
                <w:sz w:val="20"/>
                <w:szCs w:val="20"/>
              </w:rPr>
            </w:pPr>
            <w:r w:rsidRPr="00135977">
              <w:rPr>
                <w:noProof/>
                <w:sz w:val="20"/>
                <w:szCs w:val="20"/>
                <w:lang w:eastAsia="en-US"/>
              </w:rPr>
              <w:drawing>
                <wp:inline distT="0" distB="0" distL="0" distR="0" wp14:anchorId="225FF5F1" wp14:editId="13E093AA">
                  <wp:extent cx="5486715" cy="3053334"/>
                  <wp:effectExtent l="19050" t="19050" r="19050" b="139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27">
                            <a:extLst>
                              <a:ext uri="{28A0092B-C50C-407E-A947-70E740481C1C}">
                                <a14:useLocalDpi xmlns:a14="http://schemas.microsoft.com/office/drawing/2010/main" val="0"/>
                              </a:ext>
                            </a:extLst>
                          </a:blip>
                          <a:srcRect l="24565" b="8267"/>
                          <a:stretch/>
                        </pic:blipFill>
                        <pic:spPr bwMode="auto">
                          <a:xfrm>
                            <a:off x="0" y="0"/>
                            <a:ext cx="5519126" cy="307137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7BBDC01" w14:textId="7D16EE28" w:rsidR="00484A80" w:rsidRPr="00135977" w:rsidRDefault="00484A80" w:rsidP="00484A80">
            <w:pPr>
              <w:rPr>
                <w:sz w:val="20"/>
                <w:szCs w:val="20"/>
              </w:rPr>
            </w:pPr>
            <w:r w:rsidRPr="00135977">
              <w:rPr>
                <w:sz w:val="20"/>
                <w:szCs w:val="20"/>
              </w:rPr>
              <w:t>10. Below your </w:t>
            </w:r>
            <w:r w:rsidRPr="00135977">
              <w:rPr>
                <w:b/>
                <w:bCs/>
                <w:sz w:val="20"/>
                <w:szCs w:val="20"/>
              </w:rPr>
              <w:t>Content-Type</w:t>
            </w:r>
            <w:r w:rsidRPr="00135977">
              <w:rPr>
                <w:sz w:val="20"/>
                <w:szCs w:val="20"/>
              </w:rPr>
              <w:t> key, add another key</w:t>
            </w:r>
            <w:r w:rsidR="0053476A" w:rsidRPr="00135977">
              <w:rPr>
                <w:sz w:val="20"/>
                <w:szCs w:val="20"/>
              </w:rPr>
              <w:t>-</w:t>
            </w:r>
            <w:r w:rsidRPr="00135977">
              <w:rPr>
                <w:sz w:val="20"/>
                <w:szCs w:val="20"/>
              </w:rPr>
              <w:t>value pair. The </w:t>
            </w:r>
            <w:r w:rsidRPr="00135977">
              <w:rPr>
                <w:b/>
                <w:bCs/>
                <w:sz w:val="20"/>
                <w:szCs w:val="20"/>
              </w:rPr>
              <w:t>Key</w:t>
            </w:r>
            <w:r w:rsidRPr="00135977">
              <w:rPr>
                <w:sz w:val="20"/>
                <w:szCs w:val="20"/>
              </w:rPr>
              <w:t> field is </w:t>
            </w:r>
            <w:r w:rsidRPr="00135977">
              <w:rPr>
                <w:b/>
                <w:bCs/>
                <w:sz w:val="20"/>
                <w:szCs w:val="20"/>
              </w:rPr>
              <w:t>Accept</w:t>
            </w:r>
            <w:r w:rsidR="00E02F36" w:rsidRPr="00135977">
              <w:rPr>
                <w:sz w:val="20"/>
                <w:szCs w:val="20"/>
              </w:rPr>
              <w:t xml:space="preserve">, </w:t>
            </w:r>
            <w:r w:rsidRPr="00135977">
              <w:rPr>
                <w:sz w:val="20"/>
                <w:szCs w:val="20"/>
              </w:rPr>
              <w:t>and the </w:t>
            </w:r>
            <w:r w:rsidRPr="00135977">
              <w:rPr>
                <w:b/>
                <w:bCs/>
                <w:sz w:val="20"/>
                <w:szCs w:val="20"/>
              </w:rPr>
              <w:t>Value</w:t>
            </w:r>
            <w:r w:rsidRPr="00135977">
              <w:rPr>
                <w:sz w:val="20"/>
                <w:szCs w:val="20"/>
              </w:rPr>
              <w:t> field is </w:t>
            </w:r>
            <w:r w:rsidRPr="00135977">
              <w:rPr>
                <w:b/>
                <w:bCs/>
                <w:sz w:val="20"/>
                <w:szCs w:val="20"/>
              </w:rPr>
              <w:t>application/</w:t>
            </w:r>
            <w:proofErr w:type="spellStart"/>
            <w:r w:rsidRPr="00135977">
              <w:rPr>
                <w:b/>
                <w:bCs/>
                <w:sz w:val="20"/>
                <w:szCs w:val="20"/>
              </w:rPr>
              <w:t>yang-data+json</w:t>
            </w:r>
            <w:proofErr w:type="spellEnd"/>
            <w:r w:rsidRPr="00135977">
              <w:rPr>
                <w:sz w:val="20"/>
                <w:szCs w:val="20"/>
              </w:rPr>
              <w:t>.</w:t>
            </w:r>
          </w:p>
          <w:p w14:paraId="3A709175" w14:textId="2C20FCF2" w:rsidR="006A1961" w:rsidRPr="00135977" w:rsidRDefault="006A1961" w:rsidP="00042E4E">
            <w:pPr>
              <w:jc w:val="center"/>
              <w:rPr>
                <w:sz w:val="20"/>
                <w:szCs w:val="20"/>
              </w:rPr>
            </w:pPr>
            <w:r w:rsidRPr="00135977">
              <w:rPr>
                <w:noProof/>
                <w:sz w:val="20"/>
                <w:szCs w:val="20"/>
                <w:lang w:eastAsia="en-US"/>
              </w:rPr>
              <w:lastRenderedPageBreak/>
              <w:drawing>
                <wp:inline distT="0" distB="0" distL="0" distR="0" wp14:anchorId="0894AABB" wp14:editId="522D53EA">
                  <wp:extent cx="5489102" cy="3053334"/>
                  <wp:effectExtent l="19050" t="19050" r="16510" b="139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28">
                            <a:extLst>
                              <a:ext uri="{28A0092B-C50C-407E-A947-70E740481C1C}">
                                <a14:useLocalDpi xmlns:a14="http://schemas.microsoft.com/office/drawing/2010/main" val="0"/>
                              </a:ext>
                            </a:extLst>
                          </a:blip>
                          <a:srcRect l="24574" b="7872"/>
                          <a:stretch/>
                        </pic:blipFill>
                        <pic:spPr bwMode="auto">
                          <a:xfrm>
                            <a:off x="0" y="0"/>
                            <a:ext cx="5510833" cy="306542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F8FA55F" w14:textId="42ECB471" w:rsidR="00484A80" w:rsidRPr="00135977" w:rsidRDefault="00484A80" w:rsidP="00305E28">
            <w:pPr>
              <w:rPr>
                <w:sz w:val="20"/>
                <w:szCs w:val="20"/>
              </w:rPr>
            </w:pPr>
            <w:r w:rsidRPr="00135977">
              <w:rPr>
                <w:sz w:val="20"/>
                <w:szCs w:val="20"/>
              </w:rPr>
              <w:t>11. Postman now has all the information required to send the GET request. Click on the </w:t>
            </w:r>
            <w:r w:rsidRPr="00135977">
              <w:rPr>
                <w:b/>
                <w:bCs/>
                <w:sz w:val="20"/>
                <w:szCs w:val="20"/>
              </w:rPr>
              <w:t>Send</w:t>
            </w:r>
            <w:r w:rsidRPr="00135977">
              <w:rPr>
                <w:sz w:val="20"/>
                <w:szCs w:val="20"/>
              </w:rPr>
              <w:t xml:space="preserve"> button. The JSON respon</w:t>
            </w:r>
            <w:r w:rsidR="00E02F36" w:rsidRPr="00135977">
              <w:rPr>
                <w:sz w:val="20"/>
                <w:szCs w:val="20"/>
              </w:rPr>
              <w:t>se</w:t>
            </w:r>
            <w:r w:rsidRPr="00135977">
              <w:rPr>
                <w:sz w:val="20"/>
                <w:szCs w:val="20"/>
              </w:rPr>
              <w:t xml:space="preserve"> from the Cisco </w:t>
            </w:r>
            <w:r w:rsidR="00AA2AD6" w:rsidRPr="00135977">
              <w:rPr>
                <w:sz w:val="20"/>
                <w:szCs w:val="20"/>
              </w:rPr>
              <w:t>ISO XE</w:t>
            </w:r>
            <w:r w:rsidRPr="00135977">
              <w:rPr>
                <w:sz w:val="20"/>
                <w:szCs w:val="20"/>
              </w:rPr>
              <w:t xml:space="preserve"> router should be shown underneath the </w:t>
            </w:r>
            <w:r w:rsidRPr="00135977">
              <w:rPr>
                <w:b/>
                <w:bCs/>
                <w:sz w:val="20"/>
                <w:szCs w:val="20"/>
              </w:rPr>
              <w:t>Temporary Headers</w:t>
            </w:r>
            <w:r w:rsidRPr="00135977">
              <w:rPr>
                <w:sz w:val="20"/>
                <w:szCs w:val="20"/>
              </w:rPr>
              <w:t>.</w:t>
            </w:r>
            <w:r w:rsidR="002A6500" w:rsidRPr="00135977">
              <w:rPr>
                <w:sz w:val="20"/>
                <w:szCs w:val="20"/>
              </w:rPr>
              <w:t xml:space="preserve"> This JSON respon</w:t>
            </w:r>
            <w:r w:rsidR="00E02F36" w:rsidRPr="00135977">
              <w:rPr>
                <w:sz w:val="20"/>
                <w:szCs w:val="20"/>
              </w:rPr>
              <w:t>se</w:t>
            </w:r>
            <w:r w:rsidR="002A6500" w:rsidRPr="00135977">
              <w:rPr>
                <w:sz w:val="20"/>
                <w:szCs w:val="20"/>
              </w:rPr>
              <w:t xml:space="preserve"> confirms that Postman can now submit more REST API queries to the Cisco </w:t>
            </w:r>
            <w:r w:rsidR="00AA2AD6" w:rsidRPr="00135977">
              <w:rPr>
                <w:sz w:val="20"/>
                <w:szCs w:val="20"/>
              </w:rPr>
              <w:t>IOS XE</w:t>
            </w:r>
            <w:r w:rsidR="002A6500" w:rsidRPr="00135977">
              <w:rPr>
                <w:sz w:val="20"/>
                <w:szCs w:val="20"/>
              </w:rPr>
              <w:t xml:space="preserve"> router.</w:t>
            </w:r>
          </w:p>
          <w:p w14:paraId="0DD31D75" w14:textId="4E39EA6A" w:rsidR="00C82568" w:rsidRPr="00135977" w:rsidRDefault="00C82568" w:rsidP="00042E4E">
            <w:pPr>
              <w:jc w:val="center"/>
              <w:rPr>
                <w:sz w:val="20"/>
                <w:szCs w:val="20"/>
              </w:rPr>
            </w:pPr>
            <w:r w:rsidRPr="00135977">
              <w:rPr>
                <w:noProof/>
                <w:sz w:val="20"/>
                <w:szCs w:val="20"/>
                <w:lang w:eastAsia="en-US"/>
              </w:rPr>
              <w:drawing>
                <wp:inline distT="0" distB="0" distL="0" distR="0" wp14:anchorId="1EE2B25C" wp14:editId="768FB12E">
                  <wp:extent cx="5515241" cy="3024073"/>
                  <wp:effectExtent l="19050" t="19050" r="9525" b="2413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9">
                            <a:extLst>
                              <a:ext uri="{28A0092B-C50C-407E-A947-70E740481C1C}">
                                <a14:useLocalDpi xmlns:a14="http://schemas.microsoft.com/office/drawing/2010/main" val="0"/>
                              </a:ext>
                            </a:extLst>
                          </a:blip>
                          <a:srcRect l="27410" b="12751"/>
                          <a:stretch/>
                        </pic:blipFill>
                        <pic:spPr bwMode="auto">
                          <a:xfrm>
                            <a:off x="0" y="0"/>
                            <a:ext cx="5547032" cy="304150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1C6A122" w14:textId="57D8417C" w:rsidR="00484A80" w:rsidRPr="00135977" w:rsidRDefault="00484A80" w:rsidP="00305E28">
            <w:pPr>
              <w:rPr>
                <w:sz w:val="20"/>
                <w:szCs w:val="20"/>
              </w:rPr>
            </w:pPr>
            <w:r w:rsidRPr="00135977">
              <w:rPr>
                <w:sz w:val="20"/>
                <w:szCs w:val="20"/>
              </w:rPr>
              <w:t xml:space="preserve">12. </w:t>
            </w:r>
            <w:r w:rsidR="00216D6E" w:rsidRPr="00135977">
              <w:rPr>
                <w:sz w:val="20"/>
                <w:szCs w:val="20"/>
              </w:rPr>
              <w:t>Now that you have completed a successful GET request, you may use it as a template for future requests. At the top of Postman, next to the </w:t>
            </w:r>
            <w:r w:rsidR="00216D6E" w:rsidRPr="00135977">
              <w:rPr>
                <w:b/>
                <w:bCs/>
                <w:sz w:val="20"/>
                <w:szCs w:val="20"/>
              </w:rPr>
              <w:t>Launchpad</w:t>
            </w:r>
            <w:r w:rsidR="00216D6E" w:rsidRPr="00135977">
              <w:rPr>
                <w:sz w:val="20"/>
                <w:szCs w:val="20"/>
              </w:rPr>
              <w:t> tab, right-click on the </w:t>
            </w:r>
            <w:r w:rsidR="00216D6E" w:rsidRPr="00135977">
              <w:rPr>
                <w:b/>
                <w:bCs/>
                <w:sz w:val="20"/>
                <w:szCs w:val="20"/>
              </w:rPr>
              <w:t>GET</w:t>
            </w:r>
            <w:r w:rsidR="00216D6E" w:rsidRPr="00135977">
              <w:rPr>
                <w:sz w:val="20"/>
                <w:szCs w:val="20"/>
              </w:rPr>
              <w:t> tab that you just used and select </w:t>
            </w:r>
            <w:r w:rsidR="00216D6E" w:rsidRPr="00135977">
              <w:rPr>
                <w:b/>
                <w:bCs/>
                <w:sz w:val="20"/>
                <w:szCs w:val="20"/>
              </w:rPr>
              <w:t>Duplicate Tab</w:t>
            </w:r>
            <w:r w:rsidR="00216D6E" w:rsidRPr="00135977">
              <w:rPr>
                <w:sz w:val="20"/>
                <w:szCs w:val="20"/>
              </w:rPr>
              <w:t>.</w:t>
            </w:r>
          </w:p>
          <w:p w14:paraId="1E550F09" w14:textId="5470AF5A" w:rsidR="00B31BE5" w:rsidRPr="00135977" w:rsidRDefault="00B31BE5" w:rsidP="00042E4E">
            <w:pPr>
              <w:jc w:val="center"/>
              <w:rPr>
                <w:sz w:val="20"/>
                <w:szCs w:val="20"/>
              </w:rPr>
            </w:pPr>
            <w:r w:rsidRPr="00135977">
              <w:rPr>
                <w:noProof/>
                <w:sz w:val="20"/>
                <w:szCs w:val="20"/>
                <w:lang w:eastAsia="en-US"/>
              </w:rPr>
              <w:lastRenderedPageBreak/>
              <w:drawing>
                <wp:inline distT="0" distB="0" distL="0" distR="0" wp14:anchorId="0203F1C8" wp14:editId="65EAB95B">
                  <wp:extent cx="5528256" cy="2994813"/>
                  <wp:effectExtent l="19050" t="19050" r="15875" b="152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30">
                            <a:extLst>
                              <a:ext uri="{28A0092B-C50C-407E-A947-70E740481C1C}">
                                <a14:useLocalDpi xmlns:a14="http://schemas.microsoft.com/office/drawing/2010/main" val="0"/>
                              </a:ext>
                            </a:extLst>
                          </a:blip>
                          <a:srcRect l="26835" b="13243"/>
                          <a:stretch/>
                        </pic:blipFill>
                        <pic:spPr bwMode="auto">
                          <a:xfrm>
                            <a:off x="0" y="0"/>
                            <a:ext cx="5552147" cy="300775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E053ADA" w14:textId="01F86028" w:rsidR="00715941" w:rsidRPr="00135977" w:rsidRDefault="001B0685" w:rsidP="00AA2AD6">
            <w:pPr>
              <w:jc w:val="left"/>
              <w:rPr>
                <w:sz w:val="20"/>
                <w:szCs w:val="20"/>
              </w:rPr>
            </w:pPr>
            <w:r w:rsidRPr="00135977">
              <w:rPr>
                <w:sz w:val="20"/>
                <w:szCs w:val="20"/>
              </w:rPr>
              <w:t xml:space="preserve">13. </w:t>
            </w:r>
            <w:r w:rsidR="00DF450F" w:rsidRPr="00135977">
              <w:rPr>
                <w:sz w:val="20"/>
                <w:szCs w:val="20"/>
              </w:rPr>
              <w:t xml:space="preserve">Add the following URL: </w:t>
            </w:r>
            <w:r w:rsidR="000C1D26" w:rsidRPr="00135977">
              <w:rPr>
                <w:b/>
                <w:bCs/>
                <w:sz w:val="20"/>
                <w:szCs w:val="20"/>
              </w:rPr>
              <w:t>https://</w:t>
            </w:r>
            <w:r w:rsidR="00616B5E" w:rsidRPr="00135977">
              <w:rPr>
                <w:b/>
                <w:bCs/>
                <w:sz w:val="20"/>
                <w:szCs w:val="20"/>
              </w:rPr>
              <w:t>devnetsandboxiosxe.cisco.com</w:t>
            </w:r>
            <w:r w:rsidR="000C1D26" w:rsidRPr="00135977">
              <w:rPr>
                <w:b/>
                <w:bCs/>
                <w:sz w:val="20"/>
                <w:szCs w:val="20"/>
              </w:rPr>
              <w:t>/restconf/data/ietf-interfaces:interfaces</w:t>
            </w:r>
            <w:r w:rsidR="000C1D26" w:rsidRPr="00135977">
              <w:rPr>
                <w:sz w:val="20"/>
                <w:szCs w:val="20"/>
              </w:rPr>
              <w:t xml:space="preserve"> to</w:t>
            </w:r>
            <w:r w:rsidR="0097564F" w:rsidRPr="00135977">
              <w:rPr>
                <w:sz w:val="20"/>
                <w:szCs w:val="20"/>
              </w:rPr>
              <w:t xml:space="preserve"> gather interface information</w:t>
            </w:r>
            <w:r w:rsidR="00C1325F" w:rsidRPr="00135977">
              <w:rPr>
                <w:sz w:val="20"/>
                <w:szCs w:val="20"/>
              </w:rPr>
              <w:t>.</w:t>
            </w:r>
            <w:r w:rsidR="00715941" w:rsidRPr="00135977">
              <w:rPr>
                <w:sz w:val="20"/>
                <w:szCs w:val="20"/>
              </w:rPr>
              <w:t xml:space="preserve"> Then c</w:t>
            </w:r>
            <w:r w:rsidR="00C1325F" w:rsidRPr="00135977">
              <w:rPr>
                <w:sz w:val="20"/>
                <w:szCs w:val="20"/>
              </w:rPr>
              <w:t xml:space="preserve">lick on the </w:t>
            </w:r>
            <w:r w:rsidR="00C1325F" w:rsidRPr="00135977">
              <w:rPr>
                <w:b/>
                <w:bCs/>
                <w:sz w:val="20"/>
                <w:szCs w:val="20"/>
              </w:rPr>
              <w:t>Send</w:t>
            </w:r>
            <w:r w:rsidR="00C1325F" w:rsidRPr="00135977">
              <w:rPr>
                <w:sz w:val="20"/>
                <w:szCs w:val="20"/>
              </w:rPr>
              <w:t xml:space="preserve"> button. </w:t>
            </w:r>
          </w:p>
          <w:p w14:paraId="604EE774" w14:textId="308D9DC6" w:rsidR="00C1325F" w:rsidRPr="00135977" w:rsidRDefault="00715941" w:rsidP="00305E28">
            <w:pPr>
              <w:rPr>
                <w:sz w:val="20"/>
                <w:szCs w:val="20"/>
              </w:rPr>
            </w:pPr>
            <w:r w:rsidRPr="00135977">
              <w:rPr>
                <w:sz w:val="20"/>
                <w:szCs w:val="20"/>
              </w:rPr>
              <w:t xml:space="preserve">14. </w:t>
            </w:r>
            <w:r w:rsidR="00432AA7" w:rsidRPr="00135977">
              <w:rPr>
                <w:sz w:val="20"/>
                <w:szCs w:val="20"/>
              </w:rPr>
              <w:t xml:space="preserve">You should receive a JSON response from the Cisco </w:t>
            </w:r>
            <w:r w:rsidR="00AA2AD6" w:rsidRPr="00135977">
              <w:rPr>
                <w:sz w:val="20"/>
                <w:szCs w:val="20"/>
              </w:rPr>
              <w:t>IOS XE</w:t>
            </w:r>
            <w:r w:rsidR="00432AA7" w:rsidRPr="00135977">
              <w:rPr>
                <w:sz w:val="20"/>
                <w:szCs w:val="20"/>
              </w:rPr>
              <w:t xml:space="preserve"> router that is similar to the </w:t>
            </w:r>
            <w:r w:rsidR="00E02F36" w:rsidRPr="00135977">
              <w:rPr>
                <w:sz w:val="20"/>
                <w:szCs w:val="20"/>
              </w:rPr>
              <w:t>screenshot below</w:t>
            </w:r>
            <w:r w:rsidR="00432AA7" w:rsidRPr="00135977">
              <w:rPr>
                <w:sz w:val="20"/>
                <w:szCs w:val="20"/>
              </w:rPr>
              <w:t>.  Your output may vary depending on your router.</w:t>
            </w:r>
          </w:p>
          <w:p w14:paraId="43EA7419" w14:textId="1474B249" w:rsidR="00AA2028" w:rsidRPr="00135977" w:rsidRDefault="00AA2028" w:rsidP="00042E4E">
            <w:pPr>
              <w:jc w:val="center"/>
              <w:rPr>
                <w:sz w:val="20"/>
                <w:szCs w:val="20"/>
              </w:rPr>
            </w:pPr>
            <w:r w:rsidRPr="00135977">
              <w:rPr>
                <w:noProof/>
                <w:sz w:val="20"/>
                <w:szCs w:val="20"/>
                <w:lang w:eastAsia="en-US"/>
              </w:rPr>
              <w:drawing>
                <wp:inline distT="0" distB="0" distL="0" distR="0" wp14:anchorId="5BE84DC5" wp14:editId="79FC61B1">
                  <wp:extent cx="5516706" cy="3353258"/>
                  <wp:effectExtent l="19050" t="19050" r="27305"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31">
                            <a:extLst>
                              <a:ext uri="{28A0092B-C50C-407E-A947-70E740481C1C}">
                                <a14:useLocalDpi xmlns:a14="http://schemas.microsoft.com/office/drawing/2010/main" val="0"/>
                              </a:ext>
                            </a:extLst>
                          </a:blip>
                          <a:srcRect l="27970" b="3861"/>
                          <a:stretch/>
                        </pic:blipFill>
                        <pic:spPr bwMode="auto">
                          <a:xfrm>
                            <a:off x="0" y="0"/>
                            <a:ext cx="5540528" cy="336773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015C325" w14:textId="34D50251" w:rsidR="00D403FF" w:rsidRPr="00135977" w:rsidRDefault="00FA1E33" w:rsidP="00D403FF">
            <w:pPr>
              <w:jc w:val="left"/>
              <w:rPr>
                <w:sz w:val="20"/>
                <w:szCs w:val="20"/>
              </w:rPr>
            </w:pPr>
            <w:r w:rsidRPr="00135977">
              <w:rPr>
                <w:sz w:val="20"/>
                <w:szCs w:val="20"/>
              </w:rPr>
              <w:t xml:space="preserve">15. In this lab, </w:t>
            </w:r>
            <w:r w:rsidR="00917568" w:rsidRPr="00135977">
              <w:rPr>
                <w:sz w:val="20"/>
                <w:szCs w:val="20"/>
              </w:rPr>
              <w:t>we use the</w:t>
            </w:r>
            <w:r w:rsidRPr="00135977">
              <w:rPr>
                <w:sz w:val="20"/>
                <w:szCs w:val="20"/>
              </w:rPr>
              <w:t xml:space="preserve"> GigabitEthernet1 </w:t>
            </w:r>
            <w:r w:rsidR="00917568" w:rsidRPr="00135977">
              <w:rPr>
                <w:sz w:val="20"/>
                <w:szCs w:val="20"/>
              </w:rPr>
              <w:t>interface</w:t>
            </w:r>
            <w:r w:rsidRPr="00135977">
              <w:rPr>
                <w:sz w:val="20"/>
                <w:szCs w:val="20"/>
              </w:rPr>
              <w:t>.  To specify only one interface, modify the URL to only request information about this interface.</w:t>
            </w:r>
            <w:r w:rsidR="00055D26" w:rsidRPr="00135977">
              <w:rPr>
                <w:sz w:val="20"/>
                <w:szCs w:val="20"/>
              </w:rPr>
              <w:t xml:space="preserve"> </w:t>
            </w:r>
            <w:r w:rsidR="007C713F" w:rsidRPr="00135977">
              <w:rPr>
                <w:sz w:val="20"/>
                <w:szCs w:val="20"/>
              </w:rPr>
              <w:t>Enter the following URL:</w:t>
            </w:r>
            <w:r w:rsidR="007654A7" w:rsidRPr="00135977">
              <w:rPr>
                <w:sz w:val="20"/>
                <w:szCs w:val="20"/>
              </w:rPr>
              <w:t xml:space="preserve"> </w:t>
            </w:r>
            <w:r w:rsidR="007654A7" w:rsidRPr="00135977">
              <w:rPr>
                <w:b/>
                <w:bCs/>
                <w:sz w:val="20"/>
                <w:szCs w:val="20"/>
              </w:rPr>
              <w:t>https://</w:t>
            </w:r>
            <w:r w:rsidR="00E7150B" w:rsidRPr="00135977">
              <w:rPr>
                <w:sz w:val="20"/>
                <w:szCs w:val="20"/>
              </w:rPr>
              <w:t xml:space="preserve"> </w:t>
            </w:r>
            <w:r w:rsidR="00E7150B" w:rsidRPr="00135977">
              <w:rPr>
                <w:b/>
                <w:bCs/>
                <w:sz w:val="20"/>
                <w:szCs w:val="20"/>
              </w:rPr>
              <w:t>devnetsandboxiosxe.cisco.com</w:t>
            </w:r>
            <w:r w:rsidR="007654A7" w:rsidRPr="00135977">
              <w:rPr>
                <w:b/>
                <w:bCs/>
                <w:sz w:val="20"/>
                <w:szCs w:val="20"/>
              </w:rPr>
              <w:t>/restconf/data/ietf-interfaces:interfaces/interface=GigabitEthernet1</w:t>
            </w:r>
            <w:r w:rsidR="007654A7" w:rsidRPr="00135977">
              <w:rPr>
                <w:sz w:val="20"/>
                <w:szCs w:val="20"/>
              </w:rPr>
              <w:t xml:space="preserve"> to get </w:t>
            </w:r>
            <w:r w:rsidR="005A789A" w:rsidRPr="00135977">
              <w:rPr>
                <w:sz w:val="20"/>
                <w:szCs w:val="20"/>
              </w:rPr>
              <w:t xml:space="preserve">the </w:t>
            </w:r>
            <w:r w:rsidR="007654A7" w:rsidRPr="00135977">
              <w:rPr>
                <w:sz w:val="20"/>
                <w:szCs w:val="20"/>
              </w:rPr>
              <w:t xml:space="preserve">information </w:t>
            </w:r>
            <w:r w:rsidR="005A789A" w:rsidRPr="00135977">
              <w:rPr>
                <w:sz w:val="20"/>
                <w:szCs w:val="20"/>
              </w:rPr>
              <w:t xml:space="preserve">about the </w:t>
            </w:r>
            <w:r w:rsidR="007654A7" w:rsidRPr="00135977">
              <w:rPr>
                <w:sz w:val="20"/>
                <w:szCs w:val="20"/>
              </w:rPr>
              <w:t>interface IP address.</w:t>
            </w:r>
            <w:r w:rsidR="00D403FF" w:rsidRPr="00135977">
              <w:rPr>
                <w:sz w:val="20"/>
                <w:szCs w:val="20"/>
              </w:rPr>
              <w:t xml:space="preserve"> Then click on the </w:t>
            </w:r>
            <w:r w:rsidR="00D403FF" w:rsidRPr="00135977">
              <w:rPr>
                <w:b/>
                <w:bCs/>
                <w:sz w:val="20"/>
                <w:szCs w:val="20"/>
              </w:rPr>
              <w:t>Send</w:t>
            </w:r>
            <w:r w:rsidR="00D403FF" w:rsidRPr="00135977">
              <w:rPr>
                <w:sz w:val="20"/>
                <w:szCs w:val="20"/>
              </w:rPr>
              <w:t xml:space="preserve"> button. </w:t>
            </w:r>
          </w:p>
          <w:p w14:paraId="5A4052E2" w14:textId="77777777" w:rsidR="007654A7" w:rsidRPr="00135977" w:rsidRDefault="00D403FF" w:rsidP="00D403FF">
            <w:pPr>
              <w:rPr>
                <w:sz w:val="20"/>
                <w:szCs w:val="20"/>
              </w:rPr>
            </w:pPr>
            <w:r w:rsidRPr="00135977">
              <w:rPr>
                <w:sz w:val="20"/>
                <w:szCs w:val="20"/>
              </w:rPr>
              <w:lastRenderedPageBreak/>
              <w:t xml:space="preserve">16. The Cisco </w:t>
            </w:r>
            <w:r w:rsidR="00AA2AD6" w:rsidRPr="00135977">
              <w:rPr>
                <w:sz w:val="20"/>
                <w:szCs w:val="20"/>
              </w:rPr>
              <w:t>IOS XE</w:t>
            </w:r>
            <w:r w:rsidRPr="00135977">
              <w:rPr>
                <w:sz w:val="20"/>
                <w:szCs w:val="20"/>
              </w:rPr>
              <w:t xml:space="preserve"> router should provide a JSON response similar to the result seen below.  Your output may vary depending on your router.</w:t>
            </w:r>
          </w:p>
          <w:p w14:paraId="563D1626" w14:textId="70B897BE" w:rsidR="009264F6" w:rsidRPr="00135977" w:rsidRDefault="009264F6" w:rsidP="00042E4E">
            <w:pPr>
              <w:jc w:val="center"/>
              <w:rPr>
                <w:sz w:val="20"/>
                <w:szCs w:val="20"/>
              </w:rPr>
            </w:pPr>
            <w:r w:rsidRPr="00135977">
              <w:rPr>
                <w:noProof/>
                <w:sz w:val="20"/>
                <w:szCs w:val="20"/>
                <w:lang w:eastAsia="en-US"/>
              </w:rPr>
              <w:drawing>
                <wp:inline distT="0" distB="0" distL="0" distR="0" wp14:anchorId="74A24696" wp14:editId="107ADE5C">
                  <wp:extent cx="5516709" cy="3389833"/>
                  <wp:effectExtent l="19050" t="19050" r="27305" b="203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32">
                            <a:extLst>
                              <a:ext uri="{28A0092B-C50C-407E-A947-70E740481C1C}">
                                <a14:useLocalDpi xmlns:a14="http://schemas.microsoft.com/office/drawing/2010/main" val="0"/>
                              </a:ext>
                            </a:extLst>
                          </a:blip>
                          <a:srcRect l="28157" b="3535"/>
                          <a:stretch/>
                        </pic:blipFill>
                        <pic:spPr bwMode="auto">
                          <a:xfrm>
                            <a:off x="0" y="0"/>
                            <a:ext cx="5547103" cy="340850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0BE97236" w14:textId="4C71B842" w:rsidR="00BF013F" w:rsidRPr="00135977" w:rsidRDefault="00BF013F" w:rsidP="00305E28">
      <w:pPr>
        <w:rPr>
          <w:sz w:val="20"/>
          <w:szCs w:val="20"/>
        </w:rPr>
      </w:pPr>
    </w:p>
    <w:tbl>
      <w:tblPr>
        <w:tblStyle w:val="TableGrid"/>
        <w:tblW w:w="0" w:type="auto"/>
        <w:tblLook w:val="04A0" w:firstRow="1" w:lastRow="0" w:firstColumn="1" w:lastColumn="0" w:noHBand="0" w:noVBand="1"/>
      </w:tblPr>
      <w:tblGrid>
        <w:gridCol w:w="9017"/>
      </w:tblGrid>
      <w:tr w:rsidR="00BF013F" w:rsidRPr="00135977" w14:paraId="32190717" w14:textId="77777777" w:rsidTr="00BF013F">
        <w:tc>
          <w:tcPr>
            <w:tcW w:w="9017" w:type="dxa"/>
            <w:shd w:val="clear" w:color="auto" w:fill="F2F2F2" w:themeFill="background1" w:themeFillShade="F2"/>
          </w:tcPr>
          <w:p w14:paraId="3FB8C9B5" w14:textId="2A26FF1D" w:rsidR="00BF013F" w:rsidRPr="00135977" w:rsidRDefault="00BF013F" w:rsidP="00305E28">
            <w:pPr>
              <w:rPr>
                <w:b/>
                <w:bCs/>
                <w:sz w:val="20"/>
                <w:szCs w:val="20"/>
              </w:rPr>
            </w:pPr>
            <w:r w:rsidRPr="00135977">
              <w:rPr>
                <w:b/>
                <w:bCs/>
                <w:sz w:val="20"/>
                <w:szCs w:val="20"/>
              </w:rPr>
              <w:t xml:space="preserve">// Use </w:t>
            </w:r>
            <w:r w:rsidR="00E02F36" w:rsidRPr="00135977">
              <w:rPr>
                <w:b/>
                <w:bCs/>
                <w:sz w:val="20"/>
                <w:szCs w:val="20"/>
              </w:rPr>
              <w:t>P</w:t>
            </w:r>
            <w:r w:rsidRPr="00135977">
              <w:rPr>
                <w:b/>
                <w:bCs/>
                <w:sz w:val="20"/>
                <w:szCs w:val="20"/>
              </w:rPr>
              <w:t xml:space="preserve">ostman to </w:t>
            </w:r>
            <w:r w:rsidR="00E02F36" w:rsidRPr="00135977">
              <w:rPr>
                <w:b/>
                <w:bCs/>
                <w:sz w:val="20"/>
                <w:szCs w:val="20"/>
              </w:rPr>
              <w:t>S</w:t>
            </w:r>
            <w:r w:rsidRPr="00135977">
              <w:rPr>
                <w:b/>
                <w:bCs/>
                <w:sz w:val="20"/>
                <w:szCs w:val="20"/>
              </w:rPr>
              <w:t xml:space="preserve">end a PUT </w:t>
            </w:r>
            <w:r w:rsidR="00E02F36" w:rsidRPr="00135977">
              <w:rPr>
                <w:b/>
                <w:bCs/>
                <w:sz w:val="20"/>
                <w:szCs w:val="20"/>
              </w:rPr>
              <w:t>R</w:t>
            </w:r>
            <w:r w:rsidRPr="00135977">
              <w:rPr>
                <w:b/>
                <w:bCs/>
                <w:sz w:val="20"/>
                <w:szCs w:val="20"/>
              </w:rPr>
              <w:t>equest</w:t>
            </w:r>
          </w:p>
          <w:p w14:paraId="07BC4EE2" w14:textId="602777EB" w:rsidR="00BF013F" w:rsidRPr="00135977" w:rsidRDefault="008C42EA" w:rsidP="00305E28">
            <w:pPr>
              <w:rPr>
                <w:sz w:val="20"/>
                <w:szCs w:val="20"/>
              </w:rPr>
            </w:pPr>
            <w:r w:rsidRPr="00135977">
              <w:rPr>
                <w:sz w:val="20"/>
                <w:szCs w:val="20"/>
              </w:rPr>
              <w:t xml:space="preserve">1. In this </w:t>
            </w:r>
            <w:r w:rsidR="00254C55" w:rsidRPr="00135977">
              <w:rPr>
                <w:sz w:val="20"/>
                <w:szCs w:val="20"/>
              </w:rPr>
              <w:t>section</w:t>
            </w:r>
            <w:r w:rsidRPr="00135977">
              <w:rPr>
                <w:sz w:val="20"/>
                <w:szCs w:val="20"/>
              </w:rPr>
              <w:t xml:space="preserve">, </w:t>
            </w:r>
            <w:r w:rsidR="00254C55" w:rsidRPr="00135977">
              <w:rPr>
                <w:sz w:val="20"/>
                <w:szCs w:val="20"/>
              </w:rPr>
              <w:t>we</w:t>
            </w:r>
            <w:r w:rsidRPr="00135977">
              <w:rPr>
                <w:sz w:val="20"/>
                <w:szCs w:val="20"/>
              </w:rPr>
              <w:t xml:space="preserve"> will configure Postman to send a PUT request to the </w:t>
            </w:r>
            <w:r w:rsidR="00254C55" w:rsidRPr="00135977">
              <w:rPr>
                <w:sz w:val="20"/>
                <w:szCs w:val="20"/>
              </w:rPr>
              <w:t xml:space="preserve">Cisco </w:t>
            </w:r>
            <w:r w:rsidR="00C10E79" w:rsidRPr="00135977">
              <w:rPr>
                <w:sz w:val="20"/>
                <w:szCs w:val="20"/>
              </w:rPr>
              <w:t>IOS XE</w:t>
            </w:r>
            <w:r w:rsidR="00254C55" w:rsidRPr="00135977">
              <w:rPr>
                <w:sz w:val="20"/>
                <w:szCs w:val="20"/>
              </w:rPr>
              <w:t xml:space="preserve"> router</w:t>
            </w:r>
            <w:r w:rsidRPr="00135977">
              <w:rPr>
                <w:sz w:val="20"/>
                <w:szCs w:val="20"/>
              </w:rPr>
              <w:t xml:space="preserve"> to create a new loopback interface.</w:t>
            </w:r>
            <w:r w:rsidR="00254C55" w:rsidRPr="00135977">
              <w:rPr>
                <w:sz w:val="20"/>
                <w:szCs w:val="20"/>
              </w:rPr>
              <w:t xml:space="preserve"> </w:t>
            </w:r>
            <w:r w:rsidR="00BC0C7F" w:rsidRPr="00135977">
              <w:rPr>
                <w:sz w:val="20"/>
                <w:szCs w:val="20"/>
              </w:rPr>
              <w:t>For the </w:t>
            </w:r>
            <w:r w:rsidR="00BC0C7F" w:rsidRPr="00135977">
              <w:rPr>
                <w:b/>
                <w:bCs/>
                <w:sz w:val="20"/>
                <w:szCs w:val="20"/>
              </w:rPr>
              <w:t>Type</w:t>
            </w:r>
            <w:r w:rsidR="00BC0C7F" w:rsidRPr="00135977">
              <w:rPr>
                <w:sz w:val="20"/>
                <w:szCs w:val="20"/>
              </w:rPr>
              <w:t> of request, click the down arrow next to </w:t>
            </w:r>
            <w:r w:rsidR="00BC0C7F" w:rsidRPr="00135977">
              <w:rPr>
                <w:b/>
                <w:bCs/>
                <w:sz w:val="20"/>
                <w:szCs w:val="20"/>
              </w:rPr>
              <w:t>GET</w:t>
            </w:r>
            <w:r w:rsidR="00BC0C7F" w:rsidRPr="00135977">
              <w:rPr>
                <w:sz w:val="20"/>
                <w:szCs w:val="20"/>
              </w:rPr>
              <w:t> and select </w:t>
            </w:r>
            <w:r w:rsidR="00BC0C7F" w:rsidRPr="00135977">
              <w:rPr>
                <w:b/>
                <w:bCs/>
                <w:sz w:val="20"/>
                <w:szCs w:val="20"/>
              </w:rPr>
              <w:t>PUT</w:t>
            </w:r>
            <w:r w:rsidR="00BC0C7F" w:rsidRPr="00135977">
              <w:rPr>
                <w:sz w:val="20"/>
                <w:szCs w:val="20"/>
              </w:rPr>
              <w:t>.</w:t>
            </w:r>
          </w:p>
          <w:p w14:paraId="65305174" w14:textId="265B68BE" w:rsidR="00EE7BAD" w:rsidRPr="00135977" w:rsidRDefault="00EE7BAD" w:rsidP="00042E4E">
            <w:pPr>
              <w:jc w:val="center"/>
              <w:rPr>
                <w:sz w:val="20"/>
                <w:szCs w:val="20"/>
              </w:rPr>
            </w:pPr>
            <w:r w:rsidRPr="00135977">
              <w:rPr>
                <w:noProof/>
                <w:sz w:val="20"/>
                <w:szCs w:val="20"/>
                <w:lang w:eastAsia="en-US"/>
              </w:rPr>
              <w:drawing>
                <wp:inline distT="0" distB="0" distL="0" distR="0" wp14:anchorId="1BCE17F1" wp14:editId="5FFB8D17">
                  <wp:extent cx="5439423" cy="2321814"/>
                  <wp:effectExtent l="19050" t="19050" r="27940" b="215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33">
                            <a:extLst>
                              <a:ext uri="{28A0092B-C50C-407E-A947-70E740481C1C}">
                                <a14:useLocalDpi xmlns:a14="http://schemas.microsoft.com/office/drawing/2010/main" val="0"/>
                              </a:ext>
                            </a:extLst>
                          </a:blip>
                          <a:srcRect l="27681" b="32544"/>
                          <a:stretch/>
                        </pic:blipFill>
                        <pic:spPr bwMode="auto">
                          <a:xfrm>
                            <a:off x="0" y="0"/>
                            <a:ext cx="5464592" cy="233255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4AD10AA" w14:textId="2A97F153" w:rsidR="00BC0C7F" w:rsidRPr="00135977" w:rsidRDefault="00BC0C7F" w:rsidP="00C10E79">
            <w:pPr>
              <w:jc w:val="left"/>
              <w:rPr>
                <w:sz w:val="20"/>
                <w:szCs w:val="20"/>
              </w:rPr>
            </w:pPr>
            <w:r w:rsidRPr="00135977">
              <w:rPr>
                <w:sz w:val="20"/>
                <w:szCs w:val="20"/>
              </w:rPr>
              <w:t>2.</w:t>
            </w:r>
            <w:r w:rsidR="00774FCA" w:rsidRPr="00135977">
              <w:rPr>
                <w:sz w:val="20"/>
                <w:szCs w:val="20"/>
              </w:rPr>
              <w:t xml:space="preserve"> Enter the following URL: </w:t>
            </w:r>
            <w:r w:rsidR="00774FCA" w:rsidRPr="00135977">
              <w:rPr>
                <w:b/>
                <w:bCs/>
                <w:sz w:val="20"/>
                <w:szCs w:val="20"/>
              </w:rPr>
              <w:t>https://</w:t>
            </w:r>
            <w:r w:rsidR="00B6643C" w:rsidRPr="00135977">
              <w:rPr>
                <w:b/>
                <w:bCs/>
                <w:sz w:val="20"/>
                <w:szCs w:val="20"/>
              </w:rPr>
              <w:t>devnetsandboxiosxe.cisco.com</w:t>
            </w:r>
            <w:r w:rsidR="00774FCA" w:rsidRPr="00135977">
              <w:rPr>
                <w:b/>
                <w:bCs/>
                <w:sz w:val="20"/>
                <w:szCs w:val="20"/>
              </w:rPr>
              <w:t>/restconf/data/ietf-interfaces:interfaces/interface=Loopback</w:t>
            </w:r>
            <w:r w:rsidR="00090C28" w:rsidRPr="00135977">
              <w:rPr>
                <w:b/>
                <w:bCs/>
                <w:sz w:val="20"/>
                <w:szCs w:val="20"/>
              </w:rPr>
              <w:t>2</w:t>
            </w:r>
            <w:r w:rsidR="00774FCA" w:rsidRPr="00135977">
              <w:rPr>
                <w:sz w:val="20"/>
                <w:szCs w:val="20"/>
              </w:rPr>
              <w:t xml:space="preserve"> to get </w:t>
            </w:r>
            <w:r w:rsidR="005A789A" w:rsidRPr="00135977">
              <w:rPr>
                <w:sz w:val="20"/>
                <w:szCs w:val="20"/>
              </w:rPr>
              <w:t xml:space="preserve">the </w:t>
            </w:r>
            <w:r w:rsidR="00774FCA" w:rsidRPr="00135977">
              <w:rPr>
                <w:sz w:val="20"/>
                <w:szCs w:val="20"/>
              </w:rPr>
              <w:t xml:space="preserve">information </w:t>
            </w:r>
            <w:r w:rsidR="005A789A" w:rsidRPr="00135977">
              <w:rPr>
                <w:sz w:val="20"/>
                <w:szCs w:val="20"/>
              </w:rPr>
              <w:t xml:space="preserve">about the </w:t>
            </w:r>
            <w:r w:rsidR="00774FCA" w:rsidRPr="00135977">
              <w:rPr>
                <w:sz w:val="20"/>
                <w:szCs w:val="20"/>
              </w:rPr>
              <w:t>interface IP address.</w:t>
            </w:r>
          </w:p>
          <w:p w14:paraId="4B04D6B2" w14:textId="7B464238" w:rsidR="00A31CA7" w:rsidRPr="00135977" w:rsidRDefault="00A31CA7" w:rsidP="00042E4E">
            <w:pPr>
              <w:jc w:val="center"/>
              <w:rPr>
                <w:sz w:val="20"/>
                <w:szCs w:val="20"/>
              </w:rPr>
            </w:pPr>
            <w:r w:rsidRPr="00135977">
              <w:rPr>
                <w:noProof/>
                <w:sz w:val="20"/>
                <w:szCs w:val="20"/>
                <w:lang w:eastAsia="en-US"/>
              </w:rPr>
              <w:lastRenderedPageBreak/>
              <w:drawing>
                <wp:inline distT="0" distB="0" distL="0" distR="0" wp14:anchorId="5167569A" wp14:editId="796EC00A">
                  <wp:extent cx="5450527" cy="2351075"/>
                  <wp:effectExtent l="19050" t="19050" r="17145" b="1143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34">
                            <a:extLst>
                              <a:ext uri="{28A0092B-C50C-407E-A947-70E740481C1C}">
                                <a14:useLocalDpi xmlns:a14="http://schemas.microsoft.com/office/drawing/2010/main" val="0"/>
                              </a:ext>
                            </a:extLst>
                          </a:blip>
                          <a:srcRect l="27910" b="34963"/>
                          <a:stretch/>
                        </pic:blipFill>
                        <pic:spPr bwMode="auto">
                          <a:xfrm>
                            <a:off x="0" y="0"/>
                            <a:ext cx="5467745" cy="235850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90A1133" w14:textId="2D1B5708" w:rsidR="008B09ED" w:rsidRPr="00135977" w:rsidRDefault="008B09ED" w:rsidP="00305E28">
            <w:pPr>
              <w:rPr>
                <w:sz w:val="20"/>
                <w:szCs w:val="20"/>
              </w:rPr>
            </w:pPr>
            <w:r w:rsidRPr="00135977">
              <w:rPr>
                <w:sz w:val="20"/>
                <w:szCs w:val="20"/>
              </w:rPr>
              <w:t>3. To send a PUT request, you need to provide the information for the body of the request. Next to the </w:t>
            </w:r>
            <w:r w:rsidRPr="00135977">
              <w:rPr>
                <w:b/>
                <w:bCs/>
                <w:sz w:val="20"/>
                <w:szCs w:val="20"/>
              </w:rPr>
              <w:t>Headers </w:t>
            </w:r>
            <w:r w:rsidRPr="00135977">
              <w:rPr>
                <w:sz w:val="20"/>
                <w:szCs w:val="20"/>
              </w:rPr>
              <w:t>tab, click </w:t>
            </w:r>
            <w:r w:rsidRPr="00135977">
              <w:rPr>
                <w:b/>
                <w:bCs/>
                <w:sz w:val="20"/>
                <w:szCs w:val="20"/>
              </w:rPr>
              <w:t>Body</w:t>
            </w:r>
            <w:r w:rsidRPr="00135977">
              <w:rPr>
                <w:sz w:val="20"/>
                <w:szCs w:val="20"/>
              </w:rPr>
              <w:t>. Then click the </w:t>
            </w:r>
            <w:r w:rsidRPr="00135977">
              <w:rPr>
                <w:b/>
                <w:bCs/>
                <w:sz w:val="20"/>
                <w:szCs w:val="20"/>
              </w:rPr>
              <w:t>Raw</w:t>
            </w:r>
            <w:r w:rsidRPr="00135977">
              <w:rPr>
                <w:sz w:val="20"/>
                <w:szCs w:val="20"/>
              </w:rPr>
              <w:t> radio button. The field is currently empty. If you click </w:t>
            </w:r>
            <w:r w:rsidRPr="00135977">
              <w:rPr>
                <w:b/>
                <w:bCs/>
                <w:sz w:val="20"/>
                <w:szCs w:val="20"/>
              </w:rPr>
              <w:t>Send</w:t>
            </w:r>
            <w:r w:rsidRPr="00135977">
              <w:rPr>
                <w:sz w:val="20"/>
                <w:szCs w:val="20"/>
              </w:rPr>
              <w:t> now, you will get error code </w:t>
            </w:r>
            <w:r w:rsidRPr="00135977">
              <w:rPr>
                <w:b/>
                <w:bCs/>
                <w:sz w:val="20"/>
                <w:szCs w:val="20"/>
              </w:rPr>
              <w:t>400 Bad Request</w:t>
            </w:r>
            <w:r w:rsidRPr="00135977">
              <w:rPr>
                <w:sz w:val="20"/>
                <w:szCs w:val="20"/>
              </w:rPr>
              <w:t> because Loopback</w:t>
            </w:r>
            <w:r w:rsidR="002055F4" w:rsidRPr="00135977">
              <w:rPr>
                <w:sz w:val="20"/>
                <w:szCs w:val="20"/>
              </w:rPr>
              <w:t>2</w:t>
            </w:r>
            <w:r w:rsidRPr="00135977">
              <w:rPr>
                <w:sz w:val="20"/>
                <w:szCs w:val="20"/>
              </w:rPr>
              <w:t xml:space="preserve"> does not exist yet</w:t>
            </w:r>
            <w:r w:rsidR="00E02F36" w:rsidRPr="00135977">
              <w:rPr>
                <w:sz w:val="20"/>
                <w:szCs w:val="20"/>
              </w:rPr>
              <w:t>,</w:t>
            </w:r>
            <w:r w:rsidRPr="00135977">
              <w:rPr>
                <w:sz w:val="20"/>
                <w:szCs w:val="20"/>
              </w:rPr>
              <w:t xml:space="preserve"> and you did not provide enough information to create the interface.</w:t>
            </w:r>
          </w:p>
          <w:p w14:paraId="0CE69CE2" w14:textId="2D654AB2" w:rsidR="00C5431B" w:rsidRPr="00135977" w:rsidRDefault="00C5431B" w:rsidP="00042E4E">
            <w:pPr>
              <w:jc w:val="center"/>
              <w:rPr>
                <w:sz w:val="20"/>
                <w:szCs w:val="20"/>
              </w:rPr>
            </w:pPr>
            <w:r w:rsidRPr="00135977">
              <w:rPr>
                <w:noProof/>
                <w:sz w:val="20"/>
                <w:szCs w:val="20"/>
                <w:lang w:eastAsia="en-US"/>
              </w:rPr>
              <w:drawing>
                <wp:inline distT="0" distB="0" distL="0" distR="0" wp14:anchorId="21EF4CEE" wp14:editId="6BD62505">
                  <wp:extent cx="5403874" cy="2036521"/>
                  <wp:effectExtent l="19050" t="19050" r="25400" b="209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35">
                            <a:extLst>
                              <a:ext uri="{28A0092B-C50C-407E-A947-70E740481C1C}">
                                <a14:useLocalDpi xmlns:a14="http://schemas.microsoft.com/office/drawing/2010/main" val="0"/>
                              </a:ext>
                            </a:extLst>
                          </a:blip>
                          <a:srcRect l="28043" b="40743"/>
                          <a:stretch/>
                        </pic:blipFill>
                        <pic:spPr bwMode="auto">
                          <a:xfrm>
                            <a:off x="0" y="0"/>
                            <a:ext cx="5431370" cy="204688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649FC36" w14:textId="446FD11C" w:rsidR="008B09ED" w:rsidRPr="00135977" w:rsidRDefault="008B09ED" w:rsidP="00305E28">
            <w:pPr>
              <w:rPr>
                <w:sz w:val="20"/>
                <w:szCs w:val="20"/>
              </w:rPr>
            </w:pPr>
            <w:r w:rsidRPr="00135977">
              <w:rPr>
                <w:sz w:val="20"/>
                <w:szCs w:val="20"/>
              </w:rPr>
              <w:t xml:space="preserve">4. </w:t>
            </w:r>
            <w:r w:rsidR="008C0BB1" w:rsidRPr="00135977">
              <w:rPr>
                <w:sz w:val="20"/>
                <w:szCs w:val="20"/>
              </w:rPr>
              <w:t>Fill in the </w:t>
            </w:r>
            <w:r w:rsidR="008C0BB1" w:rsidRPr="00135977">
              <w:rPr>
                <w:b/>
                <w:bCs/>
                <w:sz w:val="20"/>
                <w:szCs w:val="20"/>
              </w:rPr>
              <w:t>Body</w:t>
            </w:r>
            <w:r w:rsidR="008C0BB1" w:rsidRPr="00135977">
              <w:rPr>
                <w:sz w:val="20"/>
                <w:szCs w:val="20"/>
              </w:rPr>
              <w:t> section with the required JSON data to create a new Loopback</w:t>
            </w:r>
            <w:r w:rsidR="00C10E79" w:rsidRPr="00135977">
              <w:rPr>
                <w:sz w:val="20"/>
                <w:szCs w:val="20"/>
              </w:rPr>
              <w:t>2</w:t>
            </w:r>
            <w:r w:rsidR="008C0BB1" w:rsidRPr="00135977">
              <w:rPr>
                <w:sz w:val="20"/>
                <w:szCs w:val="20"/>
              </w:rPr>
              <w:t xml:space="preserve"> interface. Copy and paste the below-provided code.</w:t>
            </w:r>
          </w:p>
          <w:tbl>
            <w:tblPr>
              <w:tblStyle w:val="TableGrid"/>
              <w:tblW w:w="0" w:type="auto"/>
              <w:tblLook w:val="04A0" w:firstRow="1" w:lastRow="0" w:firstColumn="1" w:lastColumn="0" w:noHBand="0" w:noVBand="1"/>
            </w:tblPr>
            <w:tblGrid>
              <w:gridCol w:w="8791"/>
            </w:tblGrid>
            <w:tr w:rsidR="009E78A9" w:rsidRPr="00135977" w14:paraId="21D5F97A" w14:textId="77777777" w:rsidTr="009E78A9">
              <w:tc>
                <w:tcPr>
                  <w:tcW w:w="8791" w:type="dxa"/>
                  <w:shd w:val="clear" w:color="auto" w:fill="FFFFFF" w:themeFill="background1"/>
                </w:tcPr>
                <w:p w14:paraId="3166BBB6" w14:textId="77777777" w:rsidR="009E78A9" w:rsidRPr="00135977" w:rsidRDefault="009E78A9" w:rsidP="009E78A9">
                  <w:pPr>
                    <w:rPr>
                      <w:sz w:val="20"/>
                      <w:szCs w:val="20"/>
                    </w:rPr>
                  </w:pPr>
                  <w:r w:rsidRPr="00135977">
                    <w:rPr>
                      <w:sz w:val="20"/>
                      <w:szCs w:val="20"/>
                    </w:rPr>
                    <w:t>{</w:t>
                  </w:r>
                </w:p>
                <w:p w14:paraId="4D3C0823" w14:textId="77777777" w:rsidR="009E78A9" w:rsidRPr="00135977" w:rsidRDefault="009E78A9" w:rsidP="009E78A9">
                  <w:pPr>
                    <w:rPr>
                      <w:sz w:val="20"/>
                      <w:szCs w:val="20"/>
                    </w:rPr>
                  </w:pPr>
                  <w:r w:rsidRPr="00135977">
                    <w:rPr>
                      <w:sz w:val="20"/>
                      <w:szCs w:val="20"/>
                    </w:rPr>
                    <w:t xml:space="preserve">  "</w:t>
                  </w:r>
                  <w:proofErr w:type="spellStart"/>
                  <w:r w:rsidRPr="00135977">
                    <w:rPr>
                      <w:sz w:val="20"/>
                      <w:szCs w:val="20"/>
                    </w:rPr>
                    <w:t>ietf-interfaces:interface</w:t>
                  </w:r>
                  <w:proofErr w:type="spellEnd"/>
                  <w:r w:rsidRPr="00135977">
                    <w:rPr>
                      <w:sz w:val="20"/>
                      <w:szCs w:val="20"/>
                    </w:rPr>
                    <w:t>": {</w:t>
                  </w:r>
                </w:p>
                <w:p w14:paraId="13110A73" w14:textId="675AF24A" w:rsidR="009E78A9" w:rsidRPr="00135977" w:rsidRDefault="009E78A9" w:rsidP="009E78A9">
                  <w:pPr>
                    <w:rPr>
                      <w:sz w:val="20"/>
                      <w:szCs w:val="20"/>
                    </w:rPr>
                  </w:pPr>
                  <w:r w:rsidRPr="00135977">
                    <w:rPr>
                      <w:sz w:val="20"/>
                      <w:szCs w:val="20"/>
                    </w:rPr>
                    <w:t xml:space="preserve">    "name": "Loopback</w:t>
                  </w:r>
                  <w:r w:rsidR="007B6FB6" w:rsidRPr="00135977">
                    <w:rPr>
                      <w:sz w:val="20"/>
                      <w:szCs w:val="20"/>
                    </w:rPr>
                    <w:t>2</w:t>
                  </w:r>
                  <w:r w:rsidRPr="00135977">
                    <w:rPr>
                      <w:sz w:val="20"/>
                      <w:szCs w:val="20"/>
                    </w:rPr>
                    <w:t>",</w:t>
                  </w:r>
                </w:p>
                <w:p w14:paraId="0FCA8831" w14:textId="77777777" w:rsidR="009E78A9" w:rsidRPr="00135977" w:rsidRDefault="009E78A9" w:rsidP="009E78A9">
                  <w:pPr>
                    <w:rPr>
                      <w:sz w:val="20"/>
                      <w:szCs w:val="20"/>
                    </w:rPr>
                  </w:pPr>
                  <w:r w:rsidRPr="00135977">
                    <w:rPr>
                      <w:sz w:val="20"/>
                      <w:szCs w:val="20"/>
                    </w:rPr>
                    <w:t xml:space="preserve">    "description": "My first RESTCONF loopback",</w:t>
                  </w:r>
                </w:p>
                <w:p w14:paraId="67D76BEE" w14:textId="77777777" w:rsidR="009E78A9" w:rsidRPr="00135977" w:rsidRDefault="009E78A9" w:rsidP="009E78A9">
                  <w:pPr>
                    <w:rPr>
                      <w:sz w:val="20"/>
                      <w:szCs w:val="20"/>
                    </w:rPr>
                  </w:pPr>
                  <w:r w:rsidRPr="00135977">
                    <w:rPr>
                      <w:sz w:val="20"/>
                      <w:szCs w:val="20"/>
                    </w:rPr>
                    <w:t xml:space="preserve">    "type": "</w:t>
                  </w:r>
                  <w:proofErr w:type="spellStart"/>
                  <w:r w:rsidRPr="00135977">
                    <w:rPr>
                      <w:sz w:val="20"/>
                      <w:szCs w:val="20"/>
                    </w:rPr>
                    <w:t>iana-if-type:softwareLoopback</w:t>
                  </w:r>
                  <w:proofErr w:type="spellEnd"/>
                  <w:r w:rsidRPr="00135977">
                    <w:rPr>
                      <w:sz w:val="20"/>
                      <w:szCs w:val="20"/>
                    </w:rPr>
                    <w:t>",</w:t>
                  </w:r>
                </w:p>
                <w:p w14:paraId="4E548923" w14:textId="77777777" w:rsidR="009E78A9" w:rsidRPr="00135977" w:rsidRDefault="009E78A9" w:rsidP="009E78A9">
                  <w:pPr>
                    <w:rPr>
                      <w:sz w:val="20"/>
                      <w:szCs w:val="20"/>
                    </w:rPr>
                  </w:pPr>
                  <w:r w:rsidRPr="00135977">
                    <w:rPr>
                      <w:sz w:val="20"/>
                      <w:szCs w:val="20"/>
                    </w:rPr>
                    <w:t xml:space="preserve">    "enabled": true,</w:t>
                  </w:r>
                </w:p>
                <w:p w14:paraId="1C1DF156" w14:textId="77777777" w:rsidR="009E78A9" w:rsidRPr="00135977" w:rsidRDefault="009E78A9" w:rsidP="009E78A9">
                  <w:pPr>
                    <w:rPr>
                      <w:sz w:val="20"/>
                      <w:szCs w:val="20"/>
                    </w:rPr>
                  </w:pPr>
                  <w:r w:rsidRPr="00135977">
                    <w:rPr>
                      <w:sz w:val="20"/>
                      <w:szCs w:val="20"/>
                    </w:rPr>
                    <w:t xml:space="preserve">    "ietf-ip:ipv4": {</w:t>
                  </w:r>
                </w:p>
                <w:p w14:paraId="43C0401E" w14:textId="77777777" w:rsidR="009E78A9" w:rsidRPr="00135977" w:rsidRDefault="009E78A9" w:rsidP="009E78A9">
                  <w:pPr>
                    <w:rPr>
                      <w:sz w:val="20"/>
                      <w:szCs w:val="20"/>
                    </w:rPr>
                  </w:pPr>
                  <w:r w:rsidRPr="00135977">
                    <w:rPr>
                      <w:sz w:val="20"/>
                      <w:szCs w:val="20"/>
                    </w:rPr>
                    <w:t xml:space="preserve">      "address": [</w:t>
                  </w:r>
                </w:p>
                <w:p w14:paraId="41688A80" w14:textId="77777777" w:rsidR="009E78A9" w:rsidRPr="00135977" w:rsidRDefault="009E78A9" w:rsidP="009E78A9">
                  <w:pPr>
                    <w:rPr>
                      <w:sz w:val="20"/>
                      <w:szCs w:val="20"/>
                    </w:rPr>
                  </w:pPr>
                  <w:r w:rsidRPr="00135977">
                    <w:rPr>
                      <w:sz w:val="20"/>
                      <w:szCs w:val="20"/>
                    </w:rPr>
                    <w:t xml:space="preserve">        {</w:t>
                  </w:r>
                </w:p>
                <w:p w14:paraId="629634E7" w14:textId="34E02815" w:rsidR="009E78A9" w:rsidRPr="00135977" w:rsidRDefault="009E78A9" w:rsidP="009E78A9">
                  <w:pPr>
                    <w:rPr>
                      <w:sz w:val="20"/>
                      <w:szCs w:val="20"/>
                    </w:rPr>
                  </w:pPr>
                  <w:r w:rsidRPr="00135977">
                    <w:rPr>
                      <w:sz w:val="20"/>
                      <w:szCs w:val="20"/>
                    </w:rPr>
                    <w:t xml:space="preserve">          "</w:t>
                  </w:r>
                  <w:proofErr w:type="spellStart"/>
                  <w:r w:rsidRPr="00135977">
                    <w:rPr>
                      <w:sz w:val="20"/>
                      <w:szCs w:val="20"/>
                    </w:rPr>
                    <w:t>ip</w:t>
                  </w:r>
                  <w:proofErr w:type="spellEnd"/>
                  <w:r w:rsidRPr="00135977">
                    <w:rPr>
                      <w:sz w:val="20"/>
                      <w:szCs w:val="20"/>
                    </w:rPr>
                    <w:t>": "10.</w:t>
                  </w:r>
                  <w:r w:rsidR="007B6FB6" w:rsidRPr="00135977">
                    <w:rPr>
                      <w:sz w:val="20"/>
                      <w:szCs w:val="20"/>
                    </w:rPr>
                    <w:t>2</w:t>
                  </w:r>
                  <w:r w:rsidRPr="00135977">
                    <w:rPr>
                      <w:sz w:val="20"/>
                      <w:szCs w:val="20"/>
                    </w:rPr>
                    <w:t>.</w:t>
                  </w:r>
                  <w:r w:rsidR="007B6FB6" w:rsidRPr="00135977">
                    <w:rPr>
                      <w:sz w:val="20"/>
                      <w:szCs w:val="20"/>
                    </w:rPr>
                    <w:t>2</w:t>
                  </w:r>
                  <w:r w:rsidRPr="00135977">
                    <w:rPr>
                      <w:sz w:val="20"/>
                      <w:szCs w:val="20"/>
                    </w:rPr>
                    <w:t>.</w:t>
                  </w:r>
                  <w:r w:rsidR="007B6FB6" w:rsidRPr="00135977">
                    <w:rPr>
                      <w:sz w:val="20"/>
                      <w:szCs w:val="20"/>
                    </w:rPr>
                    <w:t>2</w:t>
                  </w:r>
                  <w:r w:rsidRPr="00135977">
                    <w:rPr>
                      <w:sz w:val="20"/>
                      <w:szCs w:val="20"/>
                    </w:rPr>
                    <w:t>",</w:t>
                  </w:r>
                </w:p>
                <w:p w14:paraId="37786B0B" w14:textId="77777777" w:rsidR="009E78A9" w:rsidRPr="00135977" w:rsidRDefault="009E78A9" w:rsidP="009E78A9">
                  <w:pPr>
                    <w:rPr>
                      <w:sz w:val="20"/>
                      <w:szCs w:val="20"/>
                    </w:rPr>
                  </w:pPr>
                  <w:r w:rsidRPr="00135977">
                    <w:rPr>
                      <w:sz w:val="20"/>
                      <w:szCs w:val="20"/>
                    </w:rPr>
                    <w:t xml:space="preserve">          "netmask": "255.255.255.0"</w:t>
                  </w:r>
                </w:p>
                <w:p w14:paraId="21AF58C5" w14:textId="77777777" w:rsidR="009E78A9" w:rsidRPr="00135977" w:rsidRDefault="009E78A9" w:rsidP="009E78A9">
                  <w:pPr>
                    <w:rPr>
                      <w:sz w:val="20"/>
                      <w:szCs w:val="20"/>
                    </w:rPr>
                  </w:pPr>
                  <w:r w:rsidRPr="00135977">
                    <w:rPr>
                      <w:sz w:val="20"/>
                      <w:szCs w:val="20"/>
                    </w:rPr>
                    <w:lastRenderedPageBreak/>
                    <w:t xml:space="preserve">        }</w:t>
                  </w:r>
                </w:p>
                <w:p w14:paraId="5EED33E3" w14:textId="77777777" w:rsidR="009E78A9" w:rsidRPr="00135977" w:rsidRDefault="009E78A9" w:rsidP="009E78A9">
                  <w:pPr>
                    <w:rPr>
                      <w:sz w:val="20"/>
                      <w:szCs w:val="20"/>
                    </w:rPr>
                  </w:pPr>
                  <w:r w:rsidRPr="00135977">
                    <w:rPr>
                      <w:sz w:val="20"/>
                      <w:szCs w:val="20"/>
                    </w:rPr>
                    <w:t xml:space="preserve">      ]</w:t>
                  </w:r>
                </w:p>
                <w:p w14:paraId="4CEC7FC1" w14:textId="77777777" w:rsidR="009E78A9" w:rsidRPr="00135977" w:rsidRDefault="009E78A9" w:rsidP="009E78A9">
                  <w:pPr>
                    <w:rPr>
                      <w:sz w:val="20"/>
                      <w:szCs w:val="20"/>
                    </w:rPr>
                  </w:pPr>
                  <w:r w:rsidRPr="00135977">
                    <w:rPr>
                      <w:sz w:val="20"/>
                      <w:szCs w:val="20"/>
                    </w:rPr>
                    <w:t xml:space="preserve">    },</w:t>
                  </w:r>
                </w:p>
                <w:p w14:paraId="27EDE55C" w14:textId="77777777" w:rsidR="009E78A9" w:rsidRPr="00135977" w:rsidRDefault="009E78A9" w:rsidP="009E78A9">
                  <w:pPr>
                    <w:rPr>
                      <w:sz w:val="20"/>
                      <w:szCs w:val="20"/>
                    </w:rPr>
                  </w:pPr>
                  <w:r w:rsidRPr="00135977">
                    <w:rPr>
                      <w:sz w:val="20"/>
                      <w:szCs w:val="20"/>
                    </w:rPr>
                    <w:t xml:space="preserve">    "ietf-ip:ipv6": {}</w:t>
                  </w:r>
                </w:p>
                <w:p w14:paraId="6C84B085" w14:textId="77777777" w:rsidR="009E78A9" w:rsidRPr="00135977" w:rsidRDefault="009E78A9" w:rsidP="009E78A9">
                  <w:pPr>
                    <w:rPr>
                      <w:sz w:val="20"/>
                      <w:szCs w:val="20"/>
                    </w:rPr>
                  </w:pPr>
                  <w:r w:rsidRPr="00135977">
                    <w:rPr>
                      <w:sz w:val="20"/>
                      <w:szCs w:val="20"/>
                    </w:rPr>
                    <w:t xml:space="preserve">  }</w:t>
                  </w:r>
                </w:p>
                <w:p w14:paraId="4A3657E0" w14:textId="3974BDB3" w:rsidR="009E78A9" w:rsidRPr="00135977" w:rsidRDefault="009E78A9" w:rsidP="009E78A9">
                  <w:pPr>
                    <w:rPr>
                      <w:sz w:val="20"/>
                      <w:szCs w:val="20"/>
                    </w:rPr>
                  </w:pPr>
                  <w:r w:rsidRPr="00135977">
                    <w:rPr>
                      <w:sz w:val="20"/>
                      <w:szCs w:val="20"/>
                    </w:rPr>
                    <w:t>}</w:t>
                  </w:r>
                </w:p>
              </w:tc>
            </w:tr>
          </w:tbl>
          <w:p w14:paraId="43942AA9" w14:textId="4E9E5EB5" w:rsidR="008C0BB1" w:rsidRPr="00135977" w:rsidRDefault="008C0BB1" w:rsidP="00305E28">
            <w:pPr>
              <w:rPr>
                <w:sz w:val="20"/>
                <w:szCs w:val="20"/>
              </w:rPr>
            </w:pPr>
          </w:p>
          <w:p w14:paraId="4DE198B4" w14:textId="7C8B2FDD" w:rsidR="0060518A" w:rsidRPr="00135977" w:rsidRDefault="0060518A" w:rsidP="00042E4E">
            <w:pPr>
              <w:jc w:val="center"/>
              <w:rPr>
                <w:sz w:val="20"/>
                <w:szCs w:val="20"/>
              </w:rPr>
            </w:pPr>
            <w:r w:rsidRPr="00135977">
              <w:rPr>
                <w:noProof/>
                <w:sz w:val="20"/>
                <w:szCs w:val="20"/>
                <w:lang w:eastAsia="en-US"/>
              </w:rPr>
              <w:drawing>
                <wp:inline distT="0" distB="0" distL="0" distR="0" wp14:anchorId="02B81BC3" wp14:editId="07A6C0A9">
                  <wp:extent cx="5474124" cy="3038703"/>
                  <wp:effectExtent l="19050" t="19050" r="1270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36">
                            <a:extLst>
                              <a:ext uri="{28A0092B-C50C-407E-A947-70E740481C1C}">
                                <a14:useLocalDpi xmlns:a14="http://schemas.microsoft.com/office/drawing/2010/main" val="0"/>
                              </a:ext>
                            </a:extLst>
                          </a:blip>
                          <a:srcRect l="20186" b="3186"/>
                          <a:stretch/>
                        </pic:blipFill>
                        <pic:spPr bwMode="auto">
                          <a:xfrm>
                            <a:off x="0" y="0"/>
                            <a:ext cx="5492397" cy="304884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CA42810" w14:textId="2339BCAF" w:rsidR="009E78A9" w:rsidRPr="00135977" w:rsidRDefault="009E78A9" w:rsidP="00305E28">
            <w:pPr>
              <w:rPr>
                <w:sz w:val="20"/>
                <w:szCs w:val="20"/>
              </w:rPr>
            </w:pPr>
            <w:r w:rsidRPr="00135977">
              <w:rPr>
                <w:sz w:val="20"/>
                <w:szCs w:val="20"/>
              </w:rPr>
              <w:t xml:space="preserve">5. </w:t>
            </w:r>
            <w:r w:rsidR="00212AEA" w:rsidRPr="00135977">
              <w:rPr>
                <w:sz w:val="20"/>
                <w:szCs w:val="20"/>
              </w:rPr>
              <w:t xml:space="preserve">Click on the </w:t>
            </w:r>
            <w:r w:rsidR="00212AEA" w:rsidRPr="00135977">
              <w:rPr>
                <w:b/>
                <w:bCs/>
                <w:sz w:val="20"/>
                <w:szCs w:val="20"/>
              </w:rPr>
              <w:t>Send</w:t>
            </w:r>
            <w:r w:rsidR="00212AEA" w:rsidRPr="00135977">
              <w:rPr>
                <w:sz w:val="20"/>
                <w:szCs w:val="20"/>
              </w:rPr>
              <w:t xml:space="preserve"> button to send the PUT request to the Cisco </w:t>
            </w:r>
            <w:r w:rsidR="00807075" w:rsidRPr="00135977">
              <w:rPr>
                <w:sz w:val="20"/>
                <w:szCs w:val="20"/>
              </w:rPr>
              <w:t>IOS XE</w:t>
            </w:r>
            <w:r w:rsidR="00212AEA" w:rsidRPr="00135977">
              <w:rPr>
                <w:sz w:val="20"/>
                <w:szCs w:val="20"/>
              </w:rPr>
              <w:t xml:space="preserve"> router. Under the Body area, you should notice the HTTP response code </w:t>
            </w:r>
            <w:r w:rsidR="00212AEA" w:rsidRPr="00135977">
              <w:rPr>
                <w:b/>
                <w:bCs/>
                <w:sz w:val="20"/>
                <w:szCs w:val="20"/>
              </w:rPr>
              <w:t>Status: 201 Created</w:t>
            </w:r>
            <w:r w:rsidR="00212AEA" w:rsidRPr="00135977">
              <w:rPr>
                <w:sz w:val="20"/>
                <w:szCs w:val="20"/>
              </w:rPr>
              <w:t>.  This shows that the resource was generated successfully.</w:t>
            </w:r>
          </w:p>
          <w:p w14:paraId="79083C45" w14:textId="7043C728" w:rsidR="0060518A" w:rsidRPr="00135977" w:rsidRDefault="001B4157" w:rsidP="00042E4E">
            <w:pPr>
              <w:jc w:val="center"/>
              <w:rPr>
                <w:sz w:val="20"/>
                <w:szCs w:val="20"/>
              </w:rPr>
            </w:pPr>
            <w:r w:rsidRPr="00135977">
              <w:rPr>
                <w:noProof/>
                <w:sz w:val="20"/>
                <w:szCs w:val="20"/>
                <w:lang w:eastAsia="en-US"/>
              </w:rPr>
              <w:drawing>
                <wp:inline distT="0" distB="0" distL="0" distR="0" wp14:anchorId="733C2B89" wp14:editId="247CF7B6">
                  <wp:extent cx="5244714" cy="2132740"/>
                  <wp:effectExtent l="19050" t="19050" r="13335" b="203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37">
                            <a:extLst>
                              <a:ext uri="{28A0092B-C50C-407E-A947-70E740481C1C}">
                                <a14:useLocalDpi xmlns:a14="http://schemas.microsoft.com/office/drawing/2010/main" val="0"/>
                              </a:ext>
                            </a:extLst>
                          </a:blip>
                          <a:srcRect l="27585" b="7185"/>
                          <a:stretch/>
                        </pic:blipFill>
                        <pic:spPr bwMode="auto">
                          <a:xfrm>
                            <a:off x="0" y="0"/>
                            <a:ext cx="5279198" cy="214676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478791B" w14:textId="77777777" w:rsidR="009E78A9" w:rsidRPr="00135977" w:rsidRDefault="00212AEA" w:rsidP="00305E28">
            <w:pPr>
              <w:rPr>
                <w:sz w:val="20"/>
                <w:szCs w:val="20"/>
              </w:rPr>
            </w:pPr>
            <w:r w:rsidRPr="00135977">
              <w:rPr>
                <w:sz w:val="20"/>
                <w:szCs w:val="20"/>
              </w:rPr>
              <w:t xml:space="preserve">6. Switch to the Cisco </w:t>
            </w:r>
            <w:r w:rsidR="00807075" w:rsidRPr="00135977">
              <w:rPr>
                <w:sz w:val="20"/>
                <w:szCs w:val="20"/>
              </w:rPr>
              <w:t>IOS XE</w:t>
            </w:r>
            <w:r w:rsidRPr="00135977">
              <w:rPr>
                <w:sz w:val="20"/>
                <w:szCs w:val="20"/>
              </w:rPr>
              <w:t xml:space="preserve"> router </w:t>
            </w:r>
            <w:r w:rsidR="00807075" w:rsidRPr="00135977">
              <w:rPr>
                <w:sz w:val="20"/>
                <w:szCs w:val="20"/>
              </w:rPr>
              <w:t>SSH terminal session window</w:t>
            </w:r>
            <w:r w:rsidRPr="00135977">
              <w:rPr>
                <w:sz w:val="20"/>
                <w:szCs w:val="20"/>
              </w:rPr>
              <w:t xml:space="preserve">. Execute the following command: </w:t>
            </w:r>
            <w:r w:rsidR="009016FB" w:rsidRPr="00135977">
              <w:rPr>
                <w:b/>
                <w:bCs/>
                <w:sz w:val="20"/>
                <w:szCs w:val="20"/>
              </w:rPr>
              <w:t xml:space="preserve">show </w:t>
            </w:r>
            <w:proofErr w:type="spellStart"/>
            <w:r w:rsidR="009016FB" w:rsidRPr="00135977">
              <w:rPr>
                <w:b/>
                <w:bCs/>
                <w:sz w:val="20"/>
                <w:szCs w:val="20"/>
              </w:rPr>
              <w:t>ip</w:t>
            </w:r>
            <w:proofErr w:type="spellEnd"/>
            <w:r w:rsidR="009016FB" w:rsidRPr="00135977">
              <w:rPr>
                <w:b/>
                <w:bCs/>
                <w:sz w:val="20"/>
                <w:szCs w:val="20"/>
              </w:rPr>
              <w:t xml:space="preserve"> interface brief</w:t>
            </w:r>
            <w:r w:rsidR="00A953D9" w:rsidRPr="00135977">
              <w:rPr>
                <w:sz w:val="20"/>
                <w:szCs w:val="20"/>
              </w:rPr>
              <w:t xml:space="preserve"> to verify that the loopback interface was created</w:t>
            </w:r>
            <w:r w:rsidR="00807075" w:rsidRPr="00135977">
              <w:rPr>
                <w:sz w:val="20"/>
                <w:szCs w:val="20"/>
              </w:rPr>
              <w:t xml:space="preserve"> successfully.</w:t>
            </w:r>
          </w:p>
          <w:p w14:paraId="0D347FD7" w14:textId="607A3360" w:rsidR="001B4157" w:rsidRPr="00135977" w:rsidRDefault="00644E05" w:rsidP="00042E4E">
            <w:pPr>
              <w:jc w:val="center"/>
              <w:rPr>
                <w:sz w:val="20"/>
                <w:szCs w:val="20"/>
              </w:rPr>
            </w:pPr>
            <w:r w:rsidRPr="00135977">
              <w:rPr>
                <w:noProof/>
                <w:sz w:val="20"/>
                <w:szCs w:val="20"/>
                <w:lang w:eastAsia="en-US"/>
              </w:rPr>
              <w:lastRenderedPageBreak/>
              <w:drawing>
                <wp:inline distT="0" distB="0" distL="0" distR="0" wp14:anchorId="4B11D5EC" wp14:editId="431CBBE8">
                  <wp:extent cx="5435194" cy="2062809"/>
                  <wp:effectExtent l="19050" t="19050" r="13335" b="139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8">
                            <a:extLst>
                              <a:ext uri="{28A0092B-C50C-407E-A947-70E740481C1C}">
                                <a14:useLocalDpi xmlns:a14="http://schemas.microsoft.com/office/drawing/2010/main" val="0"/>
                              </a:ext>
                            </a:extLst>
                          </a:blip>
                          <a:stretch>
                            <a:fillRect/>
                          </a:stretch>
                        </pic:blipFill>
                        <pic:spPr>
                          <a:xfrm>
                            <a:off x="0" y="0"/>
                            <a:ext cx="5438607" cy="2064104"/>
                          </a:xfrm>
                          <a:prstGeom prst="rect">
                            <a:avLst/>
                          </a:prstGeom>
                          <a:ln>
                            <a:solidFill>
                              <a:schemeClr val="tx1"/>
                            </a:solidFill>
                          </a:ln>
                        </pic:spPr>
                      </pic:pic>
                    </a:graphicData>
                  </a:graphic>
                </wp:inline>
              </w:drawing>
            </w:r>
          </w:p>
        </w:tc>
      </w:tr>
    </w:tbl>
    <w:p w14:paraId="41B698D0" w14:textId="4352EA29" w:rsidR="00BF013F" w:rsidRPr="00135977" w:rsidRDefault="00BF013F" w:rsidP="00305E28">
      <w:pPr>
        <w:rPr>
          <w:sz w:val="20"/>
          <w:szCs w:val="20"/>
        </w:rPr>
      </w:pPr>
    </w:p>
    <w:tbl>
      <w:tblPr>
        <w:tblStyle w:val="TableGrid"/>
        <w:tblW w:w="0" w:type="auto"/>
        <w:tblLook w:val="04A0" w:firstRow="1" w:lastRow="0" w:firstColumn="1" w:lastColumn="0" w:noHBand="0" w:noVBand="1"/>
      </w:tblPr>
      <w:tblGrid>
        <w:gridCol w:w="9017"/>
      </w:tblGrid>
      <w:tr w:rsidR="00BF013F" w:rsidRPr="00135977" w14:paraId="7E619483" w14:textId="77777777" w:rsidTr="00BF013F">
        <w:tc>
          <w:tcPr>
            <w:tcW w:w="9017" w:type="dxa"/>
            <w:shd w:val="clear" w:color="auto" w:fill="F2F2F2" w:themeFill="background1" w:themeFillShade="F2"/>
          </w:tcPr>
          <w:p w14:paraId="62F9A617" w14:textId="77777777" w:rsidR="00BF013F" w:rsidRPr="00135977" w:rsidRDefault="00BF013F" w:rsidP="00305E28">
            <w:pPr>
              <w:rPr>
                <w:b/>
                <w:bCs/>
                <w:sz w:val="20"/>
                <w:szCs w:val="20"/>
              </w:rPr>
            </w:pPr>
            <w:r w:rsidRPr="00135977">
              <w:rPr>
                <w:b/>
                <w:bCs/>
                <w:sz w:val="20"/>
                <w:szCs w:val="20"/>
              </w:rPr>
              <w:t>// Use a Python script to send GET requests</w:t>
            </w:r>
          </w:p>
          <w:p w14:paraId="7A0AE8F2" w14:textId="40DC6348" w:rsidR="00644E05" w:rsidRPr="00135977" w:rsidRDefault="00D07A3B" w:rsidP="00305E28">
            <w:pPr>
              <w:rPr>
                <w:b/>
                <w:bCs/>
                <w:sz w:val="20"/>
                <w:szCs w:val="20"/>
              </w:rPr>
            </w:pPr>
            <w:r w:rsidRPr="00135977">
              <w:rPr>
                <w:sz w:val="20"/>
                <w:szCs w:val="20"/>
              </w:rPr>
              <w:t xml:space="preserve">1. </w:t>
            </w:r>
            <w:r w:rsidR="001D3171" w:rsidRPr="00135977">
              <w:rPr>
                <w:sz w:val="20"/>
                <w:szCs w:val="20"/>
              </w:rPr>
              <w:t>O</w:t>
            </w:r>
            <w:r w:rsidR="00E6182D" w:rsidRPr="00135977">
              <w:rPr>
                <w:sz w:val="20"/>
                <w:szCs w:val="20"/>
              </w:rPr>
              <w:t xml:space="preserve">pen Visual Studio </w:t>
            </w:r>
            <w:r w:rsidR="00E02F36" w:rsidRPr="00135977">
              <w:rPr>
                <w:sz w:val="20"/>
                <w:szCs w:val="20"/>
              </w:rPr>
              <w:t>C</w:t>
            </w:r>
            <w:r w:rsidR="00E6182D" w:rsidRPr="00135977">
              <w:rPr>
                <w:sz w:val="20"/>
                <w:szCs w:val="20"/>
              </w:rPr>
              <w:t xml:space="preserve">ode. </w:t>
            </w:r>
            <w:r w:rsidR="00581DE7" w:rsidRPr="00135977">
              <w:rPr>
                <w:sz w:val="20"/>
                <w:szCs w:val="20"/>
              </w:rPr>
              <w:t xml:space="preserve">Then click on </w:t>
            </w:r>
            <w:r w:rsidR="00581DE7" w:rsidRPr="00135977">
              <w:rPr>
                <w:b/>
                <w:bCs/>
                <w:sz w:val="20"/>
                <w:szCs w:val="20"/>
              </w:rPr>
              <w:t>File</w:t>
            </w:r>
            <w:r w:rsidR="00581DE7" w:rsidRPr="00135977">
              <w:rPr>
                <w:sz w:val="20"/>
                <w:szCs w:val="20"/>
              </w:rPr>
              <w:t>. After that</w:t>
            </w:r>
            <w:r w:rsidR="00E02F36" w:rsidRPr="00135977">
              <w:rPr>
                <w:sz w:val="20"/>
                <w:szCs w:val="20"/>
              </w:rPr>
              <w:t>,</w:t>
            </w:r>
            <w:r w:rsidR="00581DE7" w:rsidRPr="00135977">
              <w:rPr>
                <w:sz w:val="20"/>
                <w:szCs w:val="20"/>
              </w:rPr>
              <w:t xml:space="preserve"> click on</w:t>
            </w:r>
            <w:r w:rsidR="00581DE7" w:rsidRPr="00135977">
              <w:rPr>
                <w:b/>
                <w:bCs/>
                <w:sz w:val="20"/>
                <w:szCs w:val="20"/>
              </w:rPr>
              <w:t xml:space="preserve"> </w:t>
            </w:r>
            <w:r w:rsidR="002C44CD" w:rsidRPr="00135977">
              <w:rPr>
                <w:b/>
                <w:bCs/>
                <w:sz w:val="20"/>
                <w:szCs w:val="20"/>
              </w:rPr>
              <w:t xml:space="preserve">Open </w:t>
            </w:r>
            <w:r w:rsidR="00581DE7" w:rsidRPr="00135977">
              <w:rPr>
                <w:b/>
                <w:bCs/>
                <w:sz w:val="20"/>
                <w:szCs w:val="20"/>
              </w:rPr>
              <w:t>Folder…</w:t>
            </w:r>
          </w:p>
          <w:p w14:paraId="4E2CD5C8" w14:textId="31700B60" w:rsidR="00581DE7" w:rsidRPr="00135977" w:rsidRDefault="0019111D" w:rsidP="00042E4E">
            <w:pPr>
              <w:jc w:val="center"/>
              <w:rPr>
                <w:sz w:val="20"/>
                <w:szCs w:val="20"/>
              </w:rPr>
            </w:pPr>
            <w:r w:rsidRPr="00135977">
              <w:rPr>
                <w:b/>
                <w:bCs/>
                <w:noProof/>
                <w:sz w:val="20"/>
                <w:szCs w:val="20"/>
                <w:lang w:eastAsia="en-US"/>
              </w:rPr>
              <w:drawing>
                <wp:inline distT="0" distB="0" distL="0" distR="0" wp14:anchorId="73C44B51" wp14:editId="62451AED">
                  <wp:extent cx="5449412" cy="3304540"/>
                  <wp:effectExtent l="19050" t="19050" r="18415" b="101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9">
                            <a:extLst>
                              <a:ext uri="{28A0092B-C50C-407E-A947-70E740481C1C}">
                                <a14:useLocalDpi xmlns:a14="http://schemas.microsoft.com/office/drawing/2010/main" val="0"/>
                              </a:ext>
                            </a:extLst>
                          </a:blip>
                          <a:stretch>
                            <a:fillRect/>
                          </a:stretch>
                        </pic:blipFill>
                        <pic:spPr>
                          <a:xfrm>
                            <a:off x="0" y="0"/>
                            <a:ext cx="5454746" cy="3307775"/>
                          </a:xfrm>
                          <a:prstGeom prst="rect">
                            <a:avLst/>
                          </a:prstGeom>
                          <a:ln>
                            <a:solidFill>
                              <a:schemeClr val="tx1"/>
                            </a:solidFill>
                          </a:ln>
                        </pic:spPr>
                      </pic:pic>
                    </a:graphicData>
                  </a:graphic>
                </wp:inline>
              </w:drawing>
            </w:r>
          </w:p>
          <w:p w14:paraId="354488D2" w14:textId="6FF05777" w:rsidR="00BF013F" w:rsidRPr="00135977" w:rsidRDefault="00581DE7" w:rsidP="00305E28">
            <w:pPr>
              <w:rPr>
                <w:sz w:val="20"/>
                <w:szCs w:val="20"/>
              </w:rPr>
            </w:pPr>
            <w:r w:rsidRPr="00135977">
              <w:rPr>
                <w:sz w:val="20"/>
                <w:szCs w:val="20"/>
              </w:rPr>
              <w:t>2. Select the </w:t>
            </w:r>
            <w:proofErr w:type="spellStart"/>
            <w:r w:rsidRPr="00135977">
              <w:rPr>
                <w:b/>
                <w:bCs/>
                <w:sz w:val="20"/>
                <w:szCs w:val="20"/>
              </w:rPr>
              <w:t>devnet-src</w:t>
            </w:r>
            <w:proofErr w:type="spellEnd"/>
            <w:r w:rsidRPr="00135977">
              <w:rPr>
                <w:sz w:val="20"/>
                <w:szCs w:val="20"/>
              </w:rPr>
              <w:t xml:space="preserve"> directory. Then click on </w:t>
            </w:r>
            <w:r w:rsidR="00E02F36" w:rsidRPr="00135977">
              <w:rPr>
                <w:sz w:val="20"/>
                <w:szCs w:val="20"/>
              </w:rPr>
              <w:t xml:space="preserve">the </w:t>
            </w:r>
            <w:r w:rsidRPr="00135977">
              <w:rPr>
                <w:b/>
                <w:bCs/>
                <w:sz w:val="20"/>
                <w:szCs w:val="20"/>
              </w:rPr>
              <w:t>OK</w:t>
            </w:r>
            <w:r w:rsidRPr="00135977">
              <w:rPr>
                <w:sz w:val="20"/>
                <w:szCs w:val="20"/>
              </w:rPr>
              <w:t xml:space="preserve"> button to open it.</w:t>
            </w:r>
          </w:p>
          <w:p w14:paraId="72585C93" w14:textId="48F7C8EE" w:rsidR="0019111D" w:rsidRPr="00135977" w:rsidRDefault="0019111D" w:rsidP="00042E4E">
            <w:pPr>
              <w:jc w:val="center"/>
              <w:rPr>
                <w:sz w:val="20"/>
                <w:szCs w:val="20"/>
              </w:rPr>
            </w:pPr>
            <w:r w:rsidRPr="00135977">
              <w:rPr>
                <w:noProof/>
                <w:sz w:val="20"/>
                <w:szCs w:val="20"/>
                <w:lang w:eastAsia="en-US"/>
              </w:rPr>
              <w:lastRenderedPageBreak/>
              <w:drawing>
                <wp:inline distT="0" distB="0" distL="0" distR="0" wp14:anchorId="64E42421" wp14:editId="2AED077D">
                  <wp:extent cx="5248275" cy="2655631"/>
                  <wp:effectExtent l="19050" t="19050" r="9525" b="1143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53334" cy="2658191"/>
                          </a:xfrm>
                          <a:prstGeom prst="rect">
                            <a:avLst/>
                          </a:prstGeom>
                          <a:noFill/>
                          <a:ln>
                            <a:solidFill>
                              <a:schemeClr val="tx1"/>
                            </a:solidFill>
                          </a:ln>
                        </pic:spPr>
                      </pic:pic>
                    </a:graphicData>
                  </a:graphic>
                </wp:inline>
              </w:drawing>
            </w:r>
          </w:p>
          <w:p w14:paraId="42B69F2D" w14:textId="64FE3094" w:rsidR="00581DE7" w:rsidRPr="00135977" w:rsidRDefault="00581DE7" w:rsidP="00305E28">
            <w:pPr>
              <w:rPr>
                <w:sz w:val="20"/>
                <w:szCs w:val="20"/>
              </w:rPr>
            </w:pPr>
            <w:r w:rsidRPr="00135977">
              <w:rPr>
                <w:sz w:val="20"/>
                <w:szCs w:val="20"/>
              </w:rPr>
              <w:t xml:space="preserve">3. </w:t>
            </w:r>
            <w:r w:rsidR="00D43DB7" w:rsidRPr="00135977">
              <w:rPr>
                <w:sz w:val="20"/>
                <w:szCs w:val="20"/>
              </w:rPr>
              <w:t xml:space="preserve">Drag up the </w:t>
            </w:r>
            <w:r w:rsidR="00D43DB7" w:rsidRPr="00135977">
              <w:rPr>
                <w:b/>
                <w:bCs/>
                <w:sz w:val="20"/>
                <w:szCs w:val="20"/>
              </w:rPr>
              <w:t>Terminal</w:t>
            </w:r>
            <w:r w:rsidR="00D43DB7" w:rsidRPr="00135977">
              <w:rPr>
                <w:sz w:val="20"/>
                <w:szCs w:val="20"/>
              </w:rPr>
              <w:t xml:space="preserve"> window in Visual Studio </w:t>
            </w:r>
            <w:r w:rsidR="00E02F36" w:rsidRPr="00135977">
              <w:rPr>
                <w:sz w:val="20"/>
                <w:szCs w:val="20"/>
              </w:rPr>
              <w:t>C</w:t>
            </w:r>
            <w:r w:rsidR="00D43DB7" w:rsidRPr="00135977">
              <w:rPr>
                <w:sz w:val="20"/>
                <w:szCs w:val="20"/>
              </w:rPr>
              <w:t xml:space="preserve">ode. </w:t>
            </w:r>
            <w:r w:rsidR="00B72359" w:rsidRPr="00135977">
              <w:rPr>
                <w:sz w:val="20"/>
                <w:szCs w:val="20"/>
              </w:rPr>
              <w:t xml:space="preserve">Execute </w:t>
            </w:r>
            <w:r w:rsidR="00E02F36" w:rsidRPr="00135977">
              <w:rPr>
                <w:sz w:val="20"/>
                <w:szCs w:val="20"/>
              </w:rPr>
              <w:t xml:space="preserve">the </w:t>
            </w:r>
            <w:proofErr w:type="spellStart"/>
            <w:r w:rsidR="00B72359" w:rsidRPr="00135977">
              <w:rPr>
                <w:b/>
                <w:bCs/>
                <w:sz w:val="20"/>
                <w:szCs w:val="20"/>
              </w:rPr>
              <w:t>mkdir</w:t>
            </w:r>
            <w:proofErr w:type="spellEnd"/>
            <w:r w:rsidR="00B72359" w:rsidRPr="00135977">
              <w:rPr>
                <w:b/>
                <w:bCs/>
                <w:sz w:val="20"/>
                <w:szCs w:val="20"/>
              </w:rPr>
              <w:t xml:space="preserve"> </w:t>
            </w:r>
            <w:proofErr w:type="spellStart"/>
            <w:r w:rsidR="00B72359" w:rsidRPr="00135977">
              <w:rPr>
                <w:b/>
                <w:bCs/>
                <w:sz w:val="20"/>
                <w:szCs w:val="20"/>
              </w:rPr>
              <w:t>restconf</w:t>
            </w:r>
            <w:proofErr w:type="spellEnd"/>
            <w:r w:rsidR="00B72359" w:rsidRPr="00135977">
              <w:rPr>
                <w:sz w:val="20"/>
                <w:szCs w:val="20"/>
              </w:rPr>
              <w:t xml:space="preserve"> command to create a directory.</w:t>
            </w:r>
          </w:p>
          <w:p w14:paraId="069A90C9" w14:textId="2AE9D1BA" w:rsidR="00097889" w:rsidRPr="00135977" w:rsidRDefault="00713984" w:rsidP="00042E4E">
            <w:pPr>
              <w:jc w:val="center"/>
              <w:rPr>
                <w:sz w:val="20"/>
                <w:szCs w:val="20"/>
              </w:rPr>
            </w:pPr>
            <w:r w:rsidRPr="00135977">
              <w:rPr>
                <w:noProof/>
                <w:sz w:val="20"/>
                <w:szCs w:val="20"/>
                <w:lang w:eastAsia="en-US"/>
              </w:rPr>
              <w:drawing>
                <wp:inline distT="0" distB="0" distL="0" distR="0" wp14:anchorId="671FA1B0" wp14:editId="588DAAEE">
                  <wp:extent cx="5442509" cy="3237048"/>
                  <wp:effectExtent l="19050" t="19050" r="25400" b="209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1">
                            <a:extLst>
                              <a:ext uri="{28A0092B-C50C-407E-A947-70E740481C1C}">
                                <a14:useLocalDpi xmlns:a14="http://schemas.microsoft.com/office/drawing/2010/main" val="0"/>
                              </a:ext>
                            </a:extLst>
                          </a:blip>
                          <a:stretch>
                            <a:fillRect/>
                          </a:stretch>
                        </pic:blipFill>
                        <pic:spPr>
                          <a:xfrm>
                            <a:off x="0" y="0"/>
                            <a:ext cx="5449191" cy="3241023"/>
                          </a:xfrm>
                          <a:prstGeom prst="rect">
                            <a:avLst/>
                          </a:prstGeom>
                          <a:ln>
                            <a:solidFill>
                              <a:schemeClr val="tx1"/>
                            </a:solidFill>
                          </a:ln>
                        </pic:spPr>
                      </pic:pic>
                    </a:graphicData>
                  </a:graphic>
                </wp:inline>
              </w:drawing>
            </w:r>
          </w:p>
          <w:p w14:paraId="16AEBF3A" w14:textId="4DE35A61" w:rsidR="00B72359" w:rsidRPr="00135977" w:rsidRDefault="00B72359" w:rsidP="00305E28">
            <w:pPr>
              <w:rPr>
                <w:sz w:val="20"/>
                <w:szCs w:val="20"/>
              </w:rPr>
            </w:pPr>
            <w:r w:rsidRPr="00135977">
              <w:rPr>
                <w:sz w:val="20"/>
                <w:szCs w:val="20"/>
              </w:rPr>
              <w:t xml:space="preserve">4. </w:t>
            </w:r>
            <w:r w:rsidR="0063767E" w:rsidRPr="00135977">
              <w:rPr>
                <w:sz w:val="20"/>
                <w:szCs w:val="20"/>
              </w:rPr>
              <w:t>In the </w:t>
            </w:r>
            <w:r w:rsidR="0063767E" w:rsidRPr="00135977">
              <w:rPr>
                <w:b/>
                <w:bCs/>
                <w:sz w:val="20"/>
                <w:szCs w:val="20"/>
              </w:rPr>
              <w:t>EXPLORER</w:t>
            </w:r>
            <w:r w:rsidR="0063767E" w:rsidRPr="00135977">
              <w:rPr>
                <w:sz w:val="20"/>
                <w:szCs w:val="20"/>
              </w:rPr>
              <w:t> pane under </w:t>
            </w:r>
            <w:r w:rsidR="0063767E" w:rsidRPr="00135977">
              <w:rPr>
                <w:b/>
                <w:bCs/>
                <w:sz w:val="20"/>
                <w:szCs w:val="20"/>
              </w:rPr>
              <w:t>DEVNET-SRC</w:t>
            </w:r>
            <w:r w:rsidR="0063767E" w:rsidRPr="00135977">
              <w:rPr>
                <w:sz w:val="20"/>
                <w:szCs w:val="20"/>
              </w:rPr>
              <w:t>, right-click the </w:t>
            </w:r>
            <w:proofErr w:type="spellStart"/>
            <w:r w:rsidR="0063767E" w:rsidRPr="00135977">
              <w:rPr>
                <w:b/>
                <w:bCs/>
                <w:sz w:val="20"/>
                <w:szCs w:val="20"/>
              </w:rPr>
              <w:t>restconf</w:t>
            </w:r>
            <w:proofErr w:type="spellEnd"/>
            <w:r w:rsidR="0063767E" w:rsidRPr="00135977">
              <w:rPr>
                <w:sz w:val="20"/>
                <w:szCs w:val="20"/>
              </w:rPr>
              <w:t> directory and select </w:t>
            </w:r>
            <w:r w:rsidR="0063767E" w:rsidRPr="00135977">
              <w:rPr>
                <w:b/>
                <w:bCs/>
                <w:sz w:val="20"/>
                <w:szCs w:val="20"/>
              </w:rPr>
              <w:t>New File</w:t>
            </w:r>
            <w:r w:rsidR="0063767E" w:rsidRPr="00135977">
              <w:rPr>
                <w:sz w:val="20"/>
                <w:szCs w:val="20"/>
              </w:rPr>
              <w:t>.</w:t>
            </w:r>
          </w:p>
          <w:p w14:paraId="260F26FD" w14:textId="1C04F26D" w:rsidR="00713984" w:rsidRPr="00135977" w:rsidRDefault="00042E4E" w:rsidP="00042E4E">
            <w:pPr>
              <w:jc w:val="center"/>
              <w:rPr>
                <w:sz w:val="20"/>
                <w:szCs w:val="20"/>
              </w:rPr>
            </w:pPr>
            <w:r w:rsidRPr="00135977">
              <w:rPr>
                <w:noProof/>
                <w:sz w:val="20"/>
                <w:szCs w:val="20"/>
                <w:lang w:eastAsia="en-US"/>
              </w:rPr>
              <w:lastRenderedPageBreak/>
              <w:drawing>
                <wp:inline distT="0" distB="0" distL="0" distR="0" wp14:anchorId="04D4F4A7" wp14:editId="5296226A">
                  <wp:extent cx="4842417" cy="4483541"/>
                  <wp:effectExtent l="19050" t="19050" r="15875" b="1270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42">
                            <a:extLst>
                              <a:ext uri="{28A0092B-C50C-407E-A947-70E740481C1C}">
                                <a14:useLocalDpi xmlns:a14="http://schemas.microsoft.com/office/drawing/2010/main" val="0"/>
                              </a:ext>
                            </a:extLst>
                          </a:blip>
                          <a:stretch>
                            <a:fillRect/>
                          </a:stretch>
                        </pic:blipFill>
                        <pic:spPr>
                          <a:xfrm>
                            <a:off x="0" y="0"/>
                            <a:ext cx="4847303" cy="4488064"/>
                          </a:xfrm>
                          <a:prstGeom prst="rect">
                            <a:avLst/>
                          </a:prstGeom>
                          <a:ln>
                            <a:solidFill>
                              <a:schemeClr val="tx1"/>
                            </a:solidFill>
                          </a:ln>
                        </pic:spPr>
                      </pic:pic>
                    </a:graphicData>
                  </a:graphic>
                </wp:inline>
              </w:drawing>
            </w:r>
          </w:p>
          <w:p w14:paraId="1A17D497" w14:textId="5A73A0AD" w:rsidR="0063767E" w:rsidRPr="00135977" w:rsidRDefault="0063767E" w:rsidP="00305E28">
            <w:pPr>
              <w:rPr>
                <w:sz w:val="20"/>
                <w:szCs w:val="20"/>
              </w:rPr>
            </w:pPr>
            <w:r w:rsidRPr="00135977">
              <w:rPr>
                <w:sz w:val="20"/>
                <w:szCs w:val="20"/>
              </w:rPr>
              <w:t xml:space="preserve">5. </w:t>
            </w:r>
            <w:r w:rsidR="00ED41A0" w:rsidRPr="00135977">
              <w:rPr>
                <w:sz w:val="20"/>
                <w:szCs w:val="20"/>
              </w:rPr>
              <w:t xml:space="preserve">Name the file </w:t>
            </w:r>
            <w:r w:rsidR="00ED41A0" w:rsidRPr="00135977">
              <w:rPr>
                <w:b/>
                <w:bCs/>
                <w:sz w:val="20"/>
                <w:szCs w:val="20"/>
              </w:rPr>
              <w:t>restconf-get.py</w:t>
            </w:r>
            <w:r w:rsidR="00ED41A0" w:rsidRPr="00135977">
              <w:rPr>
                <w:sz w:val="20"/>
                <w:szCs w:val="20"/>
              </w:rPr>
              <w:t>.</w:t>
            </w:r>
          </w:p>
          <w:p w14:paraId="20E7FE11" w14:textId="5459AAF3" w:rsidR="00713984" w:rsidRPr="00135977" w:rsidRDefault="00713984" w:rsidP="00042E4E">
            <w:pPr>
              <w:jc w:val="center"/>
              <w:rPr>
                <w:sz w:val="20"/>
                <w:szCs w:val="20"/>
              </w:rPr>
            </w:pPr>
            <w:r w:rsidRPr="00135977">
              <w:rPr>
                <w:noProof/>
                <w:sz w:val="20"/>
                <w:szCs w:val="20"/>
                <w:lang w:eastAsia="en-US"/>
              </w:rPr>
              <w:drawing>
                <wp:inline distT="0" distB="0" distL="0" distR="0" wp14:anchorId="0EFFFC61" wp14:editId="0873868B">
                  <wp:extent cx="5424894" cy="3228975"/>
                  <wp:effectExtent l="19050" t="19050" r="2349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43">
                            <a:extLst>
                              <a:ext uri="{28A0092B-C50C-407E-A947-70E740481C1C}">
                                <a14:useLocalDpi xmlns:a14="http://schemas.microsoft.com/office/drawing/2010/main" val="0"/>
                              </a:ext>
                            </a:extLst>
                          </a:blip>
                          <a:stretch>
                            <a:fillRect/>
                          </a:stretch>
                        </pic:blipFill>
                        <pic:spPr>
                          <a:xfrm>
                            <a:off x="0" y="0"/>
                            <a:ext cx="5431639" cy="3232990"/>
                          </a:xfrm>
                          <a:prstGeom prst="rect">
                            <a:avLst/>
                          </a:prstGeom>
                          <a:ln>
                            <a:solidFill>
                              <a:schemeClr val="tx1"/>
                            </a:solidFill>
                          </a:ln>
                        </pic:spPr>
                      </pic:pic>
                    </a:graphicData>
                  </a:graphic>
                </wp:inline>
              </w:drawing>
            </w:r>
          </w:p>
          <w:p w14:paraId="0FB8EAD4" w14:textId="2445AF6B" w:rsidR="00ED41A0" w:rsidRPr="00135977" w:rsidRDefault="00ED41A0" w:rsidP="00305E28">
            <w:pPr>
              <w:rPr>
                <w:sz w:val="20"/>
                <w:szCs w:val="20"/>
              </w:rPr>
            </w:pPr>
            <w:r w:rsidRPr="00135977">
              <w:rPr>
                <w:sz w:val="20"/>
                <w:szCs w:val="20"/>
              </w:rPr>
              <w:t xml:space="preserve">6. </w:t>
            </w:r>
            <w:r w:rsidR="00CC1C8C" w:rsidRPr="00135977">
              <w:rPr>
                <w:sz w:val="20"/>
                <w:szCs w:val="20"/>
              </w:rPr>
              <w:t xml:space="preserve">Copy and paste the below-provided </w:t>
            </w:r>
            <w:r w:rsidR="00A062B7" w:rsidRPr="00135977">
              <w:rPr>
                <w:sz w:val="20"/>
                <w:szCs w:val="20"/>
              </w:rPr>
              <w:t xml:space="preserve">script in the </w:t>
            </w:r>
            <w:r w:rsidR="00A062B7" w:rsidRPr="00135977">
              <w:rPr>
                <w:b/>
                <w:bCs/>
                <w:sz w:val="20"/>
                <w:szCs w:val="20"/>
              </w:rPr>
              <w:t>restconf-get.py</w:t>
            </w:r>
            <w:r w:rsidR="00CC1C8C" w:rsidRPr="00135977">
              <w:rPr>
                <w:sz w:val="20"/>
                <w:szCs w:val="20"/>
              </w:rPr>
              <w:t xml:space="preserve"> to import the modules that are required and disable SSL certificate warnings.</w:t>
            </w:r>
          </w:p>
          <w:tbl>
            <w:tblPr>
              <w:tblStyle w:val="TableGrid"/>
              <w:tblW w:w="0" w:type="auto"/>
              <w:tblLook w:val="04A0" w:firstRow="1" w:lastRow="0" w:firstColumn="1" w:lastColumn="0" w:noHBand="0" w:noVBand="1"/>
            </w:tblPr>
            <w:tblGrid>
              <w:gridCol w:w="8791"/>
            </w:tblGrid>
            <w:tr w:rsidR="00CC1C8C" w:rsidRPr="00135977" w14:paraId="3147E726" w14:textId="77777777" w:rsidTr="00CC1C8C">
              <w:tc>
                <w:tcPr>
                  <w:tcW w:w="8791" w:type="dxa"/>
                  <w:shd w:val="clear" w:color="auto" w:fill="FFFFFF" w:themeFill="background1"/>
                </w:tcPr>
                <w:p w14:paraId="4F8E3E60" w14:textId="77777777" w:rsidR="001E4484" w:rsidRPr="00135977" w:rsidRDefault="001E4484" w:rsidP="001E4484">
                  <w:pPr>
                    <w:rPr>
                      <w:sz w:val="20"/>
                      <w:szCs w:val="20"/>
                    </w:rPr>
                  </w:pPr>
                  <w:r w:rsidRPr="00135977">
                    <w:rPr>
                      <w:sz w:val="20"/>
                      <w:szCs w:val="20"/>
                    </w:rPr>
                    <w:lastRenderedPageBreak/>
                    <w:t>import json</w:t>
                  </w:r>
                </w:p>
                <w:p w14:paraId="1EFBD54C" w14:textId="77777777" w:rsidR="001E4484" w:rsidRPr="00135977" w:rsidRDefault="001E4484" w:rsidP="001E4484">
                  <w:pPr>
                    <w:rPr>
                      <w:sz w:val="20"/>
                      <w:szCs w:val="20"/>
                    </w:rPr>
                  </w:pPr>
                  <w:r w:rsidRPr="00135977">
                    <w:rPr>
                      <w:sz w:val="20"/>
                      <w:szCs w:val="20"/>
                    </w:rPr>
                    <w:t>import requests</w:t>
                  </w:r>
                </w:p>
                <w:p w14:paraId="243C1D97" w14:textId="3E329814" w:rsidR="00CC1C8C" w:rsidRPr="00135977" w:rsidRDefault="001E4484" w:rsidP="001E4484">
                  <w:pPr>
                    <w:rPr>
                      <w:sz w:val="20"/>
                      <w:szCs w:val="20"/>
                    </w:rPr>
                  </w:pPr>
                  <w:r w:rsidRPr="00135977">
                    <w:rPr>
                      <w:sz w:val="20"/>
                      <w:szCs w:val="20"/>
                    </w:rPr>
                    <w:t>requests.packages.urllib3.disable_warnings()</w:t>
                  </w:r>
                </w:p>
              </w:tc>
            </w:tr>
          </w:tbl>
          <w:p w14:paraId="069EAA3C" w14:textId="52FD33A6" w:rsidR="00CC1C8C" w:rsidRPr="00135977" w:rsidRDefault="00E77A44" w:rsidP="00305E28">
            <w:pPr>
              <w:rPr>
                <w:sz w:val="20"/>
                <w:szCs w:val="20"/>
              </w:rPr>
            </w:pPr>
            <w:r w:rsidRPr="00135977">
              <w:rPr>
                <w:sz w:val="20"/>
                <w:szCs w:val="20"/>
              </w:rPr>
              <w:t xml:space="preserve">The </w:t>
            </w:r>
            <w:r w:rsidRPr="00135977">
              <w:rPr>
                <w:b/>
                <w:bCs/>
                <w:sz w:val="20"/>
                <w:szCs w:val="20"/>
              </w:rPr>
              <w:t>json</w:t>
            </w:r>
            <w:r w:rsidRPr="00135977">
              <w:rPr>
                <w:sz w:val="20"/>
                <w:szCs w:val="20"/>
              </w:rPr>
              <w:t xml:space="preserve"> module contains methods for converting JSON data into Python objects and vice versa.  The </w:t>
            </w:r>
            <w:r w:rsidRPr="00135977">
              <w:rPr>
                <w:b/>
                <w:bCs/>
                <w:sz w:val="20"/>
                <w:szCs w:val="20"/>
              </w:rPr>
              <w:t>requests</w:t>
            </w:r>
            <w:r w:rsidRPr="00135977">
              <w:rPr>
                <w:sz w:val="20"/>
                <w:szCs w:val="20"/>
              </w:rPr>
              <w:t xml:space="preserve"> module contains methods for sending REST requests to a URL.</w:t>
            </w:r>
          </w:p>
          <w:p w14:paraId="56B34723" w14:textId="09471B2E" w:rsidR="00713984" w:rsidRPr="00135977" w:rsidRDefault="00713984" w:rsidP="00042E4E">
            <w:pPr>
              <w:jc w:val="center"/>
              <w:rPr>
                <w:sz w:val="20"/>
                <w:szCs w:val="20"/>
              </w:rPr>
            </w:pPr>
            <w:r w:rsidRPr="00135977">
              <w:rPr>
                <w:noProof/>
                <w:sz w:val="20"/>
                <w:szCs w:val="20"/>
                <w:lang w:eastAsia="en-US"/>
              </w:rPr>
              <w:drawing>
                <wp:inline distT="0" distB="0" distL="0" distR="0" wp14:anchorId="07EA798C" wp14:editId="217F75C0">
                  <wp:extent cx="5413139" cy="3227375"/>
                  <wp:effectExtent l="19050" t="19050" r="16510" b="1143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4">
                            <a:extLst>
                              <a:ext uri="{28A0092B-C50C-407E-A947-70E740481C1C}">
                                <a14:useLocalDpi xmlns:a14="http://schemas.microsoft.com/office/drawing/2010/main" val="0"/>
                              </a:ext>
                            </a:extLst>
                          </a:blip>
                          <a:stretch>
                            <a:fillRect/>
                          </a:stretch>
                        </pic:blipFill>
                        <pic:spPr>
                          <a:xfrm>
                            <a:off x="0" y="0"/>
                            <a:ext cx="5418056" cy="3230306"/>
                          </a:xfrm>
                          <a:prstGeom prst="rect">
                            <a:avLst/>
                          </a:prstGeom>
                          <a:ln>
                            <a:solidFill>
                              <a:schemeClr val="tx1"/>
                            </a:solidFill>
                          </a:ln>
                        </pic:spPr>
                      </pic:pic>
                    </a:graphicData>
                  </a:graphic>
                </wp:inline>
              </w:drawing>
            </w:r>
          </w:p>
          <w:p w14:paraId="21A2809D" w14:textId="0891FFF9" w:rsidR="00CC1C8C" w:rsidRPr="00135977" w:rsidRDefault="00CC1C8C" w:rsidP="00305E28">
            <w:pPr>
              <w:rPr>
                <w:sz w:val="20"/>
                <w:szCs w:val="20"/>
              </w:rPr>
            </w:pPr>
            <w:r w:rsidRPr="00135977">
              <w:rPr>
                <w:sz w:val="20"/>
                <w:szCs w:val="20"/>
              </w:rPr>
              <w:t xml:space="preserve">7. </w:t>
            </w:r>
            <w:r w:rsidR="00A062B7" w:rsidRPr="00135977">
              <w:rPr>
                <w:sz w:val="20"/>
                <w:szCs w:val="20"/>
              </w:rPr>
              <w:t xml:space="preserve">Copy and paste the below-provided </w:t>
            </w:r>
            <w:r w:rsidR="009A160F" w:rsidRPr="00135977">
              <w:rPr>
                <w:sz w:val="20"/>
                <w:szCs w:val="20"/>
              </w:rPr>
              <w:t>code</w:t>
            </w:r>
            <w:r w:rsidR="00A062B7" w:rsidRPr="00135977">
              <w:rPr>
                <w:sz w:val="20"/>
                <w:szCs w:val="20"/>
              </w:rPr>
              <w:t xml:space="preserve"> in the </w:t>
            </w:r>
            <w:r w:rsidR="00A062B7" w:rsidRPr="00135977">
              <w:rPr>
                <w:b/>
                <w:bCs/>
                <w:sz w:val="20"/>
                <w:szCs w:val="20"/>
              </w:rPr>
              <w:t xml:space="preserve">restconf-get.py </w:t>
            </w:r>
            <w:r w:rsidR="00A062B7" w:rsidRPr="00135977">
              <w:rPr>
                <w:sz w:val="20"/>
                <w:szCs w:val="20"/>
              </w:rPr>
              <w:t xml:space="preserve">to access the interface information on the Cisco </w:t>
            </w:r>
            <w:r w:rsidR="001D3171" w:rsidRPr="00135977">
              <w:rPr>
                <w:sz w:val="20"/>
                <w:szCs w:val="20"/>
              </w:rPr>
              <w:t>IOS XE</w:t>
            </w:r>
            <w:r w:rsidR="00A062B7" w:rsidRPr="00135977">
              <w:rPr>
                <w:sz w:val="20"/>
                <w:szCs w:val="20"/>
              </w:rPr>
              <w:t xml:space="preserve"> router.</w:t>
            </w:r>
          </w:p>
          <w:tbl>
            <w:tblPr>
              <w:tblStyle w:val="TableGrid"/>
              <w:tblW w:w="0" w:type="auto"/>
              <w:tblLook w:val="04A0" w:firstRow="1" w:lastRow="0" w:firstColumn="1" w:lastColumn="0" w:noHBand="0" w:noVBand="1"/>
            </w:tblPr>
            <w:tblGrid>
              <w:gridCol w:w="8791"/>
            </w:tblGrid>
            <w:tr w:rsidR="00107D20" w:rsidRPr="00135977" w14:paraId="3F736978" w14:textId="77777777" w:rsidTr="00107D20">
              <w:tc>
                <w:tcPr>
                  <w:tcW w:w="8791" w:type="dxa"/>
                  <w:shd w:val="clear" w:color="auto" w:fill="FFFFFF" w:themeFill="background1"/>
                </w:tcPr>
                <w:p w14:paraId="4FA67215" w14:textId="17B083B3" w:rsidR="00107D20" w:rsidRPr="00135977" w:rsidRDefault="00107D20" w:rsidP="007F3898">
                  <w:pPr>
                    <w:jc w:val="left"/>
                    <w:rPr>
                      <w:sz w:val="20"/>
                      <w:szCs w:val="20"/>
                    </w:rPr>
                  </w:pPr>
                  <w:proofErr w:type="spellStart"/>
                  <w:r w:rsidRPr="00135977">
                    <w:rPr>
                      <w:sz w:val="20"/>
                      <w:szCs w:val="20"/>
                    </w:rPr>
                    <w:t>api_url</w:t>
                  </w:r>
                  <w:proofErr w:type="spellEnd"/>
                  <w:r w:rsidRPr="00135977">
                    <w:rPr>
                      <w:sz w:val="20"/>
                      <w:szCs w:val="20"/>
                    </w:rPr>
                    <w:t xml:space="preserve"> = "https://</w:t>
                  </w:r>
                  <w:r w:rsidR="00583885" w:rsidRPr="00135977">
                    <w:rPr>
                      <w:sz w:val="20"/>
                      <w:szCs w:val="20"/>
                    </w:rPr>
                    <w:t>devnetsandboxiosxe.cisco.com</w:t>
                  </w:r>
                  <w:r w:rsidRPr="00135977">
                    <w:rPr>
                      <w:sz w:val="20"/>
                      <w:szCs w:val="20"/>
                    </w:rPr>
                    <w:t>/restconf/data/ietf-interfaces:interfaces"</w:t>
                  </w:r>
                </w:p>
              </w:tc>
            </w:tr>
          </w:tbl>
          <w:p w14:paraId="767BFA0D" w14:textId="77777777" w:rsidR="00107D20" w:rsidRPr="00135977" w:rsidRDefault="00107D20" w:rsidP="0036184E">
            <w:pPr>
              <w:rPr>
                <w:sz w:val="20"/>
                <w:szCs w:val="20"/>
              </w:rPr>
            </w:pPr>
          </w:p>
          <w:p w14:paraId="54AF9C4C" w14:textId="22D0C402" w:rsidR="00713984" w:rsidRPr="00135977" w:rsidRDefault="0036184E" w:rsidP="00042E4E">
            <w:pPr>
              <w:jc w:val="center"/>
              <w:rPr>
                <w:sz w:val="20"/>
                <w:szCs w:val="20"/>
              </w:rPr>
            </w:pPr>
            <w:r w:rsidRPr="00135977">
              <w:rPr>
                <w:noProof/>
                <w:sz w:val="20"/>
                <w:szCs w:val="20"/>
                <w:lang w:eastAsia="en-US"/>
              </w:rPr>
              <w:drawing>
                <wp:inline distT="0" distB="0" distL="0" distR="0" wp14:anchorId="3DFC48BC" wp14:editId="2E0FA218">
                  <wp:extent cx="5440538" cy="2729611"/>
                  <wp:effectExtent l="19050" t="19050" r="27305" b="139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45">
                            <a:extLst>
                              <a:ext uri="{28A0092B-C50C-407E-A947-70E740481C1C}">
                                <a14:useLocalDpi xmlns:a14="http://schemas.microsoft.com/office/drawing/2010/main" val="0"/>
                              </a:ext>
                            </a:extLst>
                          </a:blip>
                          <a:stretch>
                            <a:fillRect/>
                          </a:stretch>
                        </pic:blipFill>
                        <pic:spPr>
                          <a:xfrm>
                            <a:off x="0" y="0"/>
                            <a:ext cx="5445647" cy="2732174"/>
                          </a:xfrm>
                          <a:prstGeom prst="rect">
                            <a:avLst/>
                          </a:prstGeom>
                          <a:ln>
                            <a:solidFill>
                              <a:schemeClr val="tx1"/>
                            </a:solidFill>
                          </a:ln>
                        </pic:spPr>
                      </pic:pic>
                    </a:graphicData>
                  </a:graphic>
                </wp:inline>
              </w:drawing>
            </w:r>
          </w:p>
          <w:p w14:paraId="34C0820D" w14:textId="31D50863" w:rsidR="00C232F3" w:rsidRPr="00135977" w:rsidRDefault="00A062B7" w:rsidP="00305E28">
            <w:pPr>
              <w:rPr>
                <w:b/>
                <w:bCs/>
                <w:sz w:val="20"/>
                <w:szCs w:val="20"/>
              </w:rPr>
            </w:pPr>
            <w:r w:rsidRPr="00135977">
              <w:rPr>
                <w:sz w:val="20"/>
                <w:szCs w:val="20"/>
              </w:rPr>
              <w:t xml:space="preserve">8. </w:t>
            </w:r>
            <w:r w:rsidR="00C232F3" w:rsidRPr="00135977">
              <w:rPr>
                <w:sz w:val="20"/>
                <w:szCs w:val="20"/>
              </w:rPr>
              <w:t>Copy and paste the below-provided dictionary variable named </w:t>
            </w:r>
            <w:r w:rsidR="00C232F3" w:rsidRPr="00135977">
              <w:rPr>
                <w:b/>
                <w:bCs/>
                <w:sz w:val="20"/>
                <w:szCs w:val="20"/>
              </w:rPr>
              <w:t>headers</w:t>
            </w:r>
            <w:r w:rsidR="00C232F3" w:rsidRPr="00135977">
              <w:rPr>
                <w:sz w:val="20"/>
                <w:szCs w:val="20"/>
              </w:rPr>
              <w:t> that has keys for </w:t>
            </w:r>
            <w:r w:rsidR="00C232F3" w:rsidRPr="00135977">
              <w:rPr>
                <w:b/>
                <w:bCs/>
                <w:sz w:val="20"/>
                <w:szCs w:val="20"/>
              </w:rPr>
              <w:t>Accept</w:t>
            </w:r>
            <w:r w:rsidR="00C232F3" w:rsidRPr="00135977">
              <w:rPr>
                <w:sz w:val="20"/>
                <w:szCs w:val="20"/>
              </w:rPr>
              <w:t> and </w:t>
            </w:r>
            <w:r w:rsidR="00C232F3" w:rsidRPr="00135977">
              <w:rPr>
                <w:b/>
                <w:bCs/>
                <w:sz w:val="20"/>
                <w:szCs w:val="20"/>
              </w:rPr>
              <w:t>Content-type</w:t>
            </w:r>
            <w:r w:rsidR="00E02F36" w:rsidRPr="00135977">
              <w:rPr>
                <w:sz w:val="20"/>
                <w:szCs w:val="20"/>
              </w:rPr>
              <w:t xml:space="preserve">, </w:t>
            </w:r>
            <w:r w:rsidR="00C232F3" w:rsidRPr="00135977">
              <w:rPr>
                <w:sz w:val="20"/>
                <w:szCs w:val="20"/>
              </w:rPr>
              <w:t>and assign the keys the value </w:t>
            </w:r>
            <w:r w:rsidR="00C232F3" w:rsidRPr="00135977">
              <w:rPr>
                <w:b/>
                <w:bCs/>
                <w:sz w:val="20"/>
                <w:szCs w:val="20"/>
              </w:rPr>
              <w:t>application/</w:t>
            </w:r>
            <w:proofErr w:type="spellStart"/>
            <w:r w:rsidR="00C232F3" w:rsidRPr="00135977">
              <w:rPr>
                <w:b/>
                <w:bCs/>
                <w:sz w:val="20"/>
                <w:szCs w:val="20"/>
              </w:rPr>
              <w:t>yang-data+json</w:t>
            </w:r>
            <w:proofErr w:type="spellEnd"/>
            <w:r w:rsidR="00573BEC" w:rsidRPr="00135977">
              <w:rPr>
                <w:b/>
                <w:bCs/>
                <w:sz w:val="20"/>
                <w:szCs w:val="20"/>
              </w:rPr>
              <w:t>.</w:t>
            </w:r>
          </w:p>
          <w:tbl>
            <w:tblPr>
              <w:tblStyle w:val="TableGrid"/>
              <w:tblW w:w="0" w:type="auto"/>
              <w:tblLook w:val="04A0" w:firstRow="1" w:lastRow="0" w:firstColumn="1" w:lastColumn="0" w:noHBand="0" w:noVBand="1"/>
            </w:tblPr>
            <w:tblGrid>
              <w:gridCol w:w="8791"/>
            </w:tblGrid>
            <w:tr w:rsidR="00401169" w:rsidRPr="00135977" w14:paraId="5CE7BA7B" w14:textId="77777777" w:rsidTr="00401169">
              <w:tc>
                <w:tcPr>
                  <w:tcW w:w="8791" w:type="dxa"/>
                  <w:shd w:val="clear" w:color="auto" w:fill="FFFFFF" w:themeFill="background1"/>
                </w:tcPr>
                <w:p w14:paraId="2F4A8C9C" w14:textId="77777777" w:rsidR="00502BE9" w:rsidRPr="00135977" w:rsidRDefault="00502BE9" w:rsidP="00502BE9">
                  <w:pPr>
                    <w:rPr>
                      <w:sz w:val="20"/>
                      <w:szCs w:val="20"/>
                    </w:rPr>
                  </w:pPr>
                  <w:r w:rsidRPr="00135977">
                    <w:rPr>
                      <w:sz w:val="20"/>
                      <w:szCs w:val="20"/>
                    </w:rPr>
                    <w:lastRenderedPageBreak/>
                    <w:t>headers = { "Accept": "application/</w:t>
                  </w:r>
                  <w:proofErr w:type="spellStart"/>
                  <w:r w:rsidRPr="00135977">
                    <w:rPr>
                      <w:sz w:val="20"/>
                      <w:szCs w:val="20"/>
                    </w:rPr>
                    <w:t>yang-data+json</w:t>
                  </w:r>
                  <w:proofErr w:type="spellEnd"/>
                  <w:r w:rsidRPr="00135977">
                    <w:rPr>
                      <w:sz w:val="20"/>
                      <w:szCs w:val="20"/>
                    </w:rPr>
                    <w:t xml:space="preserve">", </w:t>
                  </w:r>
                </w:p>
                <w:p w14:paraId="5A010C65" w14:textId="77777777" w:rsidR="00502BE9" w:rsidRPr="00135977" w:rsidRDefault="00502BE9" w:rsidP="00502BE9">
                  <w:pPr>
                    <w:rPr>
                      <w:sz w:val="20"/>
                      <w:szCs w:val="20"/>
                    </w:rPr>
                  </w:pPr>
                  <w:r w:rsidRPr="00135977">
                    <w:rPr>
                      <w:sz w:val="20"/>
                      <w:szCs w:val="20"/>
                    </w:rPr>
                    <w:t xml:space="preserve">            "</w:t>
                  </w:r>
                  <w:proofErr w:type="spellStart"/>
                  <w:r w:rsidRPr="00135977">
                    <w:rPr>
                      <w:sz w:val="20"/>
                      <w:szCs w:val="20"/>
                    </w:rPr>
                    <w:t>Content-type":"application</w:t>
                  </w:r>
                  <w:proofErr w:type="spellEnd"/>
                  <w:r w:rsidRPr="00135977">
                    <w:rPr>
                      <w:sz w:val="20"/>
                      <w:szCs w:val="20"/>
                    </w:rPr>
                    <w:t>/</w:t>
                  </w:r>
                  <w:proofErr w:type="spellStart"/>
                  <w:r w:rsidRPr="00135977">
                    <w:rPr>
                      <w:sz w:val="20"/>
                      <w:szCs w:val="20"/>
                    </w:rPr>
                    <w:t>yang-data+json</w:t>
                  </w:r>
                  <w:proofErr w:type="spellEnd"/>
                  <w:r w:rsidRPr="00135977">
                    <w:rPr>
                      <w:sz w:val="20"/>
                      <w:szCs w:val="20"/>
                    </w:rPr>
                    <w:t>"</w:t>
                  </w:r>
                </w:p>
                <w:p w14:paraId="7D0C5361" w14:textId="754562B8" w:rsidR="00401169" w:rsidRPr="00135977" w:rsidRDefault="00502BE9" w:rsidP="00502BE9">
                  <w:pPr>
                    <w:rPr>
                      <w:sz w:val="20"/>
                      <w:szCs w:val="20"/>
                    </w:rPr>
                  </w:pPr>
                  <w:r w:rsidRPr="00135977">
                    <w:rPr>
                      <w:sz w:val="20"/>
                      <w:szCs w:val="20"/>
                    </w:rPr>
                    <w:t xml:space="preserve">           }</w:t>
                  </w:r>
                </w:p>
              </w:tc>
            </w:tr>
          </w:tbl>
          <w:p w14:paraId="727ACC0B" w14:textId="6BF2B409" w:rsidR="0036184E" w:rsidRPr="00135977" w:rsidRDefault="0036184E" w:rsidP="00305E28">
            <w:pPr>
              <w:rPr>
                <w:sz w:val="20"/>
                <w:szCs w:val="20"/>
              </w:rPr>
            </w:pPr>
          </w:p>
          <w:p w14:paraId="58F1A8CA" w14:textId="7AE45BEC" w:rsidR="0036184E" w:rsidRPr="00135977" w:rsidRDefault="0036184E" w:rsidP="00042E4E">
            <w:pPr>
              <w:jc w:val="center"/>
              <w:rPr>
                <w:sz w:val="20"/>
                <w:szCs w:val="20"/>
              </w:rPr>
            </w:pPr>
            <w:r w:rsidRPr="00135977">
              <w:rPr>
                <w:noProof/>
                <w:sz w:val="20"/>
                <w:szCs w:val="20"/>
                <w:lang w:eastAsia="en-US"/>
              </w:rPr>
              <w:drawing>
                <wp:inline distT="0" distB="0" distL="0" distR="0" wp14:anchorId="25A768E4" wp14:editId="30366290">
                  <wp:extent cx="4727879" cy="2387770"/>
                  <wp:effectExtent l="19050" t="19050" r="15875" b="1270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738360" cy="2393063"/>
                          </a:xfrm>
                          <a:prstGeom prst="rect">
                            <a:avLst/>
                          </a:prstGeom>
                          <a:ln>
                            <a:solidFill>
                              <a:schemeClr val="tx1"/>
                            </a:solidFill>
                          </a:ln>
                        </pic:spPr>
                      </pic:pic>
                    </a:graphicData>
                  </a:graphic>
                </wp:inline>
              </w:drawing>
            </w:r>
          </w:p>
          <w:p w14:paraId="0E509DEE" w14:textId="28CA430B" w:rsidR="00D1547E" w:rsidRPr="00135977" w:rsidRDefault="00401169" w:rsidP="00305E28">
            <w:pPr>
              <w:rPr>
                <w:sz w:val="20"/>
                <w:szCs w:val="20"/>
              </w:rPr>
            </w:pPr>
            <w:r w:rsidRPr="00135977">
              <w:rPr>
                <w:sz w:val="20"/>
                <w:szCs w:val="20"/>
              </w:rPr>
              <w:t>9.</w:t>
            </w:r>
            <w:r w:rsidR="00502BE9" w:rsidRPr="00135977">
              <w:rPr>
                <w:sz w:val="20"/>
                <w:szCs w:val="20"/>
              </w:rPr>
              <w:t xml:space="preserve"> </w:t>
            </w:r>
            <w:r w:rsidRPr="00135977">
              <w:rPr>
                <w:sz w:val="20"/>
                <w:szCs w:val="20"/>
              </w:rPr>
              <w:t xml:space="preserve"> </w:t>
            </w:r>
            <w:r w:rsidR="00502BE9" w:rsidRPr="00135977">
              <w:rPr>
                <w:sz w:val="20"/>
                <w:szCs w:val="20"/>
              </w:rPr>
              <w:t>Copy and paste the below-provided Python tuple variable named </w:t>
            </w:r>
            <w:proofErr w:type="spellStart"/>
            <w:r w:rsidR="00502BE9" w:rsidRPr="00135977">
              <w:rPr>
                <w:b/>
                <w:bCs/>
                <w:sz w:val="20"/>
                <w:szCs w:val="20"/>
              </w:rPr>
              <w:t>basicauth</w:t>
            </w:r>
            <w:proofErr w:type="spellEnd"/>
            <w:r w:rsidR="00502BE9" w:rsidRPr="00135977">
              <w:rPr>
                <w:sz w:val="20"/>
                <w:szCs w:val="20"/>
              </w:rPr>
              <w:t> that has two keys needed for authentication, </w:t>
            </w:r>
            <w:r w:rsidR="00502BE9" w:rsidRPr="00135977">
              <w:rPr>
                <w:b/>
                <w:bCs/>
                <w:sz w:val="20"/>
                <w:szCs w:val="20"/>
              </w:rPr>
              <w:t>username</w:t>
            </w:r>
            <w:r w:rsidR="00502BE9" w:rsidRPr="00135977">
              <w:rPr>
                <w:sz w:val="20"/>
                <w:szCs w:val="20"/>
              </w:rPr>
              <w:t> and </w:t>
            </w:r>
            <w:r w:rsidR="00502BE9" w:rsidRPr="00135977">
              <w:rPr>
                <w:b/>
                <w:bCs/>
                <w:sz w:val="20"/>
                <w:szCs w:val="20"/>
              </w:rPr>
              <w:t>password</w:t>
            </w:r>
            <w:r w:rsidR="000B0761" w:rsidRPr="00135977">
              <w:rPr>
                <w:sz w:val="20"/>
                <w:szCs w:val="20"/>
              </w:rPr>
              <w:t>.</w:t>
            </w:r>
            <w:r w:rsidR="001D3171" w:rsidRPr="00135977">
              <w:rPr>
                <w:sz w:val="20"/>
                <w:szCs w:val="20"/>
              </w:rPr>
              <w:t xml:space="preserve"> Here</w:t>
            </w:r>
            <w:r w:rsidR="006B773C" w:rsidRPr="00135977">
              <w:rPr>
                <w:sz w:val="20"/>
                <w:szCs w:val="20"/>
              </w:rPr>
              <w:t>,</w:t>
            </w:r>
            <w:r w:rsidR="001D3171" w:rsidRPr="00135977">
              <w:rPr>
                <w:sz w:val="20"/>
                <w:szCs w:val="20"/>
              </w:rPr>
              <w:t xml:space="preserve"> enter your username and password</w:t>
            </w:r>
            <w:r w:rsidR="00726EA9" w:rsidRPr="00135977">
              <w:rPr>
                <w:sz w:val="20"/>
                <w:szCs w:val="20"/>
              </w:rPr>
              <w:t>.</w:t>
            </w:r>
          </w:p>
          <w:tbl>
            <w:tblPr>
              <w:tblStyle w:val="TableGrid"/>
              <w:tblW w:w="0" w:type="auto"/>
              <w:tblLook w:val="04A0" w:firstRow="1" w:lastRow="0" w:firstColumn="1" w:lastColumn="0" w:noHBand="0" w:noVBand="1"/>
            </w:tblPr>
            <w:tblGrid>
              <w:gridCol w:w="8791"/>
            </w:tblGrid>
            <w:tr w:rsidR="00771B52" w:rsidRPr="00135977" w14:paraId="5163C588" w14:textId="77777777" w:rsidTr="00771B52">
              <w:tc>
                <w:tcPr>
                  <w:tcW w:w="8791" w:type="dxa"/>
                  <w:shd w:val="clear" w:color="auto" w:fill="FFFFFF" w:themeFill="background1"/>
                </w:tcPr>
                <w:p w14:paraId="08D43E39" w14:textId="2D983D9C" w:rsidR="00771B52" w:rsidRPr="00135977" w:rsidRDefault="00E74A87" w:rsidP="00305E28">
                  <w:pPr>
                    <w:rPr>
                      <w:sz w:val="20"/>
                      <w:szCs w:val="20"/>
                    </w:rPr>
                  </w:pPr>
                  <w:proofErr w:type="spellStart"/>
                  <w:r w:rsidRPr="00135977">
                    <w:rPr>
                      <w:sz w:val="20"/>
                      <w:szCs w:val="20"/>
                    </w:rPr>
                    <w:t>basicauth</w:t>
                  </w:r>
                  <w:proofErr w:type="spellEnd"/>
                  <w:r w:rsidRPr="00135977">
                    <w:rPr>
                      <w:sz w:val="20"/>
                      <w:szCs w:val="20"/>
                    </w:rPr>
                    <w:t xml:space="preserve"> = ("</w:t>
                  </w:r>
                  <w:r w:rsidR="00DC2643" w:rsidRPr="00135977">
                    <w:rPr>
                      <w:sz w:val="20"/>
                      <w:szCs w:val="20"/>
                    </w:rPr>
                    <w:t>Username</w:t>
                  </w:r>
                  <w:r w:rsidRPr="00135977">
                    <w:rPr>
                      <w:sz w:val="20"/>
                      <w:szCs w:val="20"/>
                    </w:rPr>
                    <w:t>", "</w:t>
                  </w:r>
                  <w:proofErr w:type="spellStart"/>
                  <w:r w:rsidR="00DC2643" w:rsidRPr="00135977">
                    <w:rPr>
                      <w:sz w:val="20"/>
                      <w:szCs w:val="20"/>
                    </w:rPr>
                    <w:t>Your_Password</w:t>
                  </w:r>
                  <w:proofErr w:type="spellEnd"/>
                  <w:r w:rsidRPr="00135977">
                    <w:rPr>
                      <w:sz w:val="20"/>
                      <w:szCs w:val="20"/>
                    </w:rPr>
                    <w:t>")</w:t>
                  </w:r>
                </w:p>
              </w:tc>
            </w:tr>
          </w:tbl>
          <w:p w14:paraId="32E02956" w14:textId="77777777" w:rsidR="00771B52" w:rsidRPr="00135977" w:rsidRDefault="00771B52" w:rsidP="00305E28">
            <w:pPr>
              <w:rPr>
                <w:sz w:val="20"/>
                <w:szCs w:val="20"/>
              </w:rPr>
            </w:pPr>
          </w:p>
          <w:p w14:paraId="1E3C7D23" w14:textId="46BEB0C5" w:rsidR="0036184E" w:rsidRPr="00135977" w:rsidRDefault="0036184E" w:rsidP="0036184E">
            <w:pPr>
              <w:jc w:val="center"/>
              <w:rPr>
                <w:sz w:val="20"/>
                <w:szCs w:val="20"/>
              </w:rPr>
            </w:pPr>
            <w:r w:rsidRPr="00135977">
              <w:rPr>
                <w:noProof/>
                <w:sz w:val="20"/>
                <w:szCs w:val="20"/>
                <w:lang w:eastAsia="en-US"/>
              </w:rPr>
              <w:drawing>
                <wp:inline distT="0" distB="0" distL="0" distR="0" wp14:anchorId="1C904FC8" wp14:editId="4764588E">
                  <wp:extent cx="5376672" cy="2713054"/>
                  <wp:effectExtent l="19050" t="19050" r="14605" b="1143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7">
                            <a:extLst>
                              <a:ext uri="{28A0092B-C50C-407E-A947-70E740481C1C}">
                                <a14:useLocalDpi xmlns:a14="http://schemas.microsoft.com/office/drawing/2010/main" val="0"/>
                              </a:ext>
                            </a:extLst>
                          </a:blip>
                          <a:stretch>
                            <a:fillRect/>
                          </a:stretch>
                        </pic:blipFill>
                        <pic:spPr>
                          <a:xfrm>
                            <a:off x="0" y="0"/>
                            <a:ext cx="5383078" cy="2716286"/>
                          </a:xfrm>
                          <a:prstGeom prst="rect">
                            <a:avLst/>
                          </a:prstGeom>
                          <a:ln>
                            <a:solidFill>
                              <a:schemeClr val="tx1"/>
                            </a:solidFill>
                          </a:ln>
                        </pic:spPr>
                      </pic:pic>
                    </a:graphicData>
                  </a:graphic>
                </wp:inline>
              </w:drawing>
            </w:r>
          </w:p>
          <w:p w14:paraId="03185440" w14:textId="26A18A1F" w:rsidR="000B0761" w:rsidRPr="00135977" w:rsidRDefault="00B425DC" w:rsidP="00305E28">
            <w:pPr>
              <w:rPr>
                <w:b/>
                <w:bCs/>
                <w:sz w:val="20"/>
                <w:szCs w:val="20"/>
              </w:rPr>
            </w:pPr>
            <w:r w:rsidRPr="00135977">
              <w:rPr>
                <w:sz w:val="20"/>
                <w:szCs w:val="20"/>
              </w:rPr>
              <w:t xml:space="preserve">10. </w:t>
            </w:r>
            <w:r w:rsidR="007270A6" w:rsidRPr="00135977">
              <w:rPr>
                <w:sz w:val="20"/>
                <w:szCs w:val="20"/>
              </w:rPr>
              <w:t xml:space="preserve">Use the variables defined in the previous step to define the request parameters. The </w:t>
            </w:r>
            <w:proofErr w:type="spellStart"/>
            <w:proofErr w:type="gramStart"/>
            <w:r w:rsidR="00853073" w:rsidRPr="00135977">
              <w:rPr>
                <w:b/>
                <w:bCs/>
                <w:sz w:val="20"/>
                <w:szCs w:val="20"/>
              </w:rPr>
              <w:t>requests.</w:t>
            </w:r>
            <w:r w:rsidR="007270A6" w:rsidRPr="00135977">
              <w:rPr>
                <w:b/>
                <w:bCs/>
                <w:sz w:val="20"/>
                <w:szCs w:val="20"/>
              </w:rPr>
              <w:t>get</w:t>
            </w:r>
            <w:proofErr w:type="spellEnd"/>
            <w:r w:rsidR="007270A6" w:rsidRPr="00135977">
              <w:rPr>
                <w:b/>
                <w:bCs/>
                <w:sz w:val="20"/>
                <w:szCs w:val="20"/>
              </w:rPr>
              <w:t>(</w:t>
            </w:r>
            <w:proofErr w:type="gramEnd"/>
            <w:r w:rsidR="007270A6" w:rsidRPr="00135977">
              <w:rPr>
                <w:b/>
                <w:bCs/>
                <w:sz w:val="20"/>
                <w:szCs w:val="20"/>
              </w:rPr>
              <w:t>)</w:t>
            </w:r>
            <w:r w:rsidR="007270A6" w:rsidRPr="00135977">
              <w:rPr>
                <w:sz w:val="20"/>
                <w:szCs w:val="20"/>
              </w:rPr>
              <w:t xml:space="preserve"> method.  This </w:t>
            </w:r>
            <w:r w:rsidR="00853073" w:rsidRPr="00135977">
              <w:rPr>
                <w:sz w:val="20"/>
                <w:szCs w:val="20"/>
              </w:rPr>
              <w:t>method</w:t>
            </w:r>
            <w:r w:rsidR="007270A6" w:rsidRPr="00135977">
              <w:rPr>
                <w:sz w:val="20"/>
                <w:szCs w:val="20"/>
              </w:rPr>
              <w:t xml:space="preserve"> initiates an HTTP GET request to the RESTCONF API on the </w:t>
            </w:r>
            <w:r w:rsidR="00E713E1" w:rsidRPr="00135977">
              <w:rPr>
                <w:sz w:val="20"/>
                <w:szCs w:val="20"/>
              </w:rPr>
              <w:t xml:space="preserve">Cisco </w:t>
            </w:r>
            <w:r w:rsidR="00ED25F5" w:rsidRPr="00135977">
              <w:rPr>
                <w:sz w:val="20"/>
                <w:szCs w:val="20"/>
              </w:rPr>
              <w:t>IOS XE</w:t>
            </w:r>
            <w:r w:rsidR="00E713E1" w:rsidRPr="00135977">
              <w:rPr>
                <w:sz w:val="20"/>
                <w:szCs w:val="20"/>
              </w:rPr>
              <w:t xml:space="preserve"> router</w:t>
            </w:r>
            <w:r w:rsidR="007270A6" w:rsidRPr="00135977">
              <w:rPr>
                <w:sz w:val="20"/>
                <w:szCs w:val="20"/>
              </w:rPr>
              <w:t xml:space="preserve">.  Set the outcome of the request to a variable called </w:t>
            </w:r>
            <w:r w:rsidR="007270A6" w:rsidRPr="00135977">
              <w:rPr>
                <w:b/>
                <w:bCs/>
                <w:sz w:val="20"/>
                <w:szCs w:val="20"/>
              </w:rPr>
              <w:t>resp</w:t>
            </w:r>
            <w:r w:rsidR="007270A6" w:rsidRPr="00135977">
              <w:rPr>
                <w:sz w:val="20"/>
                <w:szCs w:val="20"/>
              </w:rPr>
              <w:t>.  That variable will contain the API's JSON answer.  If the request is successful, the JSON will include the returned YANG data model.</w:t>
            </w:r>
            <w:r w:rsidR="00DD76E1" w:rsidRPr="00135977">
              <w:rPr>
                <w:sz w:val="20"/>
                <w:szCs w:val="20"/>
              </w:rPr>
              <w:t xml:space="preserve"> Copy and paste the below-provided script in the </w:t>
            </w:r>
            <w:r w:rsidR="00DD76E1" w:rsidRPr="00135977">
              <w:rPr>
                <w:b/>
                <w:bCs/>
                <w:sz w:val="20"/>
                <w:szCs w:val="20"/>
              </w:rPr>
              <w:t>restconf-get.py.</w:t>
            </w:r>
          </w:p>
          <w:tbl>
            <w:tblPr>
              <w:tblStyle w:val="TableGrid"/>
              <w:tblW w:w="0" w:type="auto"/>
              <w:tblLook w:val="04A0" w:firstRow="1" w:lastRow="0" w:firstColumn="1" w:lastColumn="0" w:noHBand="0" w:noVBand="1"/>
            </w:tblPr>
            <w:tblGrid>
              <w:gridCol w:w="8791"/>
            </w:tblGrid>
            <w:tr w:rsidR="00EB6520" w:rsidRPr="00135977" w14:paraId="08A36E47" w14:textId="77777777" w:rsidTr="00EB6520">
              <w:tc>
                <w:tcPr>
                  <w:tcW w:w="8791" w:type="dxa"/>
                  <w:shd w:val="clear" w:color="auto" w:fill="FFFFFF" w:themeFill="background1"/>
                </w:tcPr>
                <w:p w14:paraId="2D1B3A97" w14:textId="78245A60" w:rsidR="00EB6520" w:rsidRPr="00135977" w:rsidRDefault="00EB6520" w:rsidP="00305E28">
                  <w:pPr>
                    <w:rPr>
                      <w:sz w:val="20"/>
                      <w:szCs w:val="20"/>
                    </w:rPr>
                  </w:pPr>
                  <w:proofErr w:type="spellStart"/>
                  <w:r w:rsidRPr="00135977">
                    <w:rPr>
                      <w:sz w:val="20"/>
                      <w:szCs w:val="20"/>
                    </w:rPr>
                    <w:t>resp</w:t>
                  </w:r>
                  <w:proofErr w:type="spellEnd"/>
                  <w:r w:rsidRPr="00135977">
                    <w:rPr>
                      <w:sz w:val="20"/>
                      <w:szCs w:val="20"/>
                    </w:rPr>
                    <w:t xml:space="preserve"> = </w:t>
                  </w:r>
                  <w:proofErr w:type="spellStart"/>
                  <w:r w:rsidRPr="00135977">
                    <w:rPr>
                      <w:sz w:val="20"/>
                      <w:szCs w:val="20"/>
                    </w:rPr>
                    <w:t>requests.get</w:t>
                  </w:r>
                  <w:proofErr w:type="spellEnd"/>
                  <w:r w:rsidRPr="00135977">
                    <w:rPr>
                      <w:sz w:val="20"/>
                      <w:szCs w:val="20"/>
                    </w:rPr>
                    <w:t>(</w:t>
                  </w:r>
                  <w:proofErr w:type="spellStart"/>
                  <w:r w:rsidRPr="00135977">
                    <w:rPr>
                      <w:sz w:val="20"/>
                      <w:szCs w:val="20"/>
                    </w:rPr>
                    <w:t>api_url</w:t>
                  </w:r>
                  <w:proofErr w:type="spellEnd"/>
                  <w:r w:rsidRPr="00135977">
                    <w:rPr>
                      <w:sz w:val="20"/>
                      <w:szCs w:val="20"/>
                    </w:rPr>
                    <w:t xml:space="preserve">, </w:t>
                  </w:r>
                  <w:proofErr w:type="spellStart"/>
                  <w:r w:rsidRPr="00135977">
                    <w:rPr>
                      <w:sz w:val="20"/>
                      <w:szCs w:val="20"/>
                    </w:rPr>
                    <w:t>auth</w:t>
                  </w:r>
                  <w:proofErr w:type="spellEnd"/>
                  <w:r w:rsidRPr="00135977">
                    <w:rPr>
                      <w:sz w:val="20"/>
                      <w:szCs w:val="20"/>
                    </w:rPr>
                    <w:t>=</w:t>
                  </w:r>
                  <w:proofErr w:type="spellStart"/>
                  <w:r w:rsidRPr="00135977">
                    <w:rPr>
                      <w:sz w:val="20"/>
                      <w:szCs w:val="20"/>
                    </w:rPr>
                    <w:t>basicauth</w:t>
                  </w:r>
                  <w:proofErr w:type="spellEnd"/>
                  <w:r w:rsidRPr="00135977">
                    <w:rPr>
                      <w:sz w:val="20"/>
                      <w:szCs w:val="20"/>
                    </w:rPr>
                    <w:t>, headers=headers, verify=False)</w:t>
                  </w:r>
                </w:p>
              </w:tc>
            </w:tr>
          </w:tbl>
          <w:p w14:paraId="53C549C6" w14:textId="77777777" w:rsidR="0036184E" w:rsidRPr="00135977" w:rsidRDefault="0036184E" w:rsidP="00305E28">
            <w:pPr>
              <w:rPr>
                <w:sz w:val="20"/>
                <w:szCs w:val="20"/>
              </w:rPr>
            </w:pPr>
          </w:p>
          <w:p w14:paraId="30C38F99" w14:textId="1E4F3ABE" w:rsidR="0036184E" w:rsidRPr="00135977" w:rsidRDefault="0036184E" w:rsidP="00042E4E">
            <w:pPr>
              <w:jc w:val="center"/>
              <w:rPr>
                <w:sz w:val="20"/>
                <w:szCs w:val="20"/>
              </w:rPr>
            </w:pPr>
            <w:r w:rsidRPr="00135977">
              <w:rPr>
                <w:noProof/>
                <w:sz w:val="20"/>
                <w:szCs w:val="20"/>
                <w:lang w:eastAsia="en-US"/>
              </w:rPr>
              <w:lastRenderedPageBreak/>
              <w:drawing>
                <wp:inline distT="0" distB="0" distL="0" distR="0" wp14:anchorId="608D4158" wp14:editId="7ED3428F">
                  <wp:extent cx="5483377" cy="2769327"/>
                  <wp:effectExtent l="19050" t="19050" r="22225" b="120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8">
                            <a:extLst>
                              <a:ext uri="{28A0092B-C50C-407E-A947-70E740481C1C}">
                                <a14:useLocalDpi xmlns:a14="http://schemas.microsoft.com/office/drawing/2010/main" val="0"/>
                              </a:ext>
                            </a:extLst>
                          </a:blip>
                          <a:stretch>
                            <a:fillRect/>
                          </a:stretch>
                        </pic:blipFill>
                        <pic:spPr>
                          <a:xfrm>
                            <a:off x="0" y="0"/>
                            <a:ext cx="5489377" cy="2772357"/>
                          </a:xfrm>
                          <a:prstGeom prst="rect">
                            <a:avLst/>
                          </a:prstGeom>
                          <a:ln>
                            <a:solidFill>
                              <a:schemeClr val="tx1"/>
                            </a:solidFill>
                          </a:ln>
                        </pic:spPr>
                      </pic:pic>
                    </a:graphicData>
                  </a:graphic>
                </wp:inline>
              </w:drawing>
            </w:r>
          </w:p>
          <w:p w14:paraId="116D167A" w14:textId="52AC22E5" w:rsidR="00957E4D" w:rsidRPr="00135977" w:rsidRDefault="00DD76E1" w:rsidP="00305E28">
            <w:pPr>
              <w:rPr>
                <w:sz w:val="20"/>
                <w:szCs w:val="20"/>
              </w:rPr>
            </w:pPr>
            <w:r w:rsidRPr="00135977">
              <w:rPr>
                <w:sz w:val="20"/>
                <w:szCs w:val="20"/>
              </w:rPr>
              <w:t>11.</w:t>
            </w:r>
            <w:r w:rsidR="00EB6520" w:rsidRPr="00135977">
              <w:rPr>
                <w:sz w:val="20"/>
                <w:szCs w:val="20"/>
              </w:rPr>
              <w:t xml:space="preserve"> </w:t>
            </w:r>
            <w:r w:rsidR="00AC53FF" w:rsidRPr="00135977">
              <w:rPr>
                <w:sz w:val="20"/>
                <w:szCs w:val="20"/>
              </w:rPr>
              <w:t xml:space="preserve">To see the HTTP response code. Copy and paste the below-provided print statement in the </w:t>
            </w:r>
            <w:r w:rsidR="00AC53FF" w:rsidRPr="00135977">
              <w:rPr>
                <w:b/>
                <w:bCs/>
                <w:sz w:val="20"/>
                <w:szCs w:val="20"/>
              </w:rPr>
              <w:t>restconf-get.py</w:t>
            </w:r>
            <w:r w:rsidR="00AC53FF" w:rsidRPr="00135977">
              <w:rPr>
                <w:sz w:val="20"/>
                <w:szCs w:val="20"/>
              </w:rPr>
              <w:t>.</w:t>
            </w:r>
            <w:r w:rsidR="00DB5D61" w:rsidRPr="00135977">
              <w:rPr>
                <w:sz w:val="20"/>
                <w:szCs w:val="20"/>
              </w:rPr>
              <w:t xml:space="preserve"> Press </w:t>
            </w:r>
            <w:proofErr w:type="spellStart"/>
            <w:r w:rsidR="00DB5D61" w:rsidRPr="00135977">
              <w:rPr>
                <w:b/>
                <w:bCs/>
                <w:sz w:val="20"/>
                <w:szCs w:val="20"/>
              </w:rPr>
              <w:t>Ctrl+S</w:t>
            </w:r>
            <w:proofErr w:type="spellEnd"/>
            <w:r w:rsidR="00DB5D61" w:rsidRPr="00135977">
              <w:rPr>
                <w:sz w:val="20"/>
                <w:szCs w:val="20"/>
              </w:rPr>
              <w:t xml:space="preserve"> to save it.</w:t>
            </w:r>
          </w:p>
          <w:tbl>
            <w:tblPr>
              <w:tblStyle w:val="TableGrid"/>
              <w:tblW w:w="0" w:type="auto"/>
              <w:tblLook w:val="04A0" w:firstRow="1" w:lastRow="0" w:firstColumn="1" w:lastColumn="0" w:noHBand="0" w:noVBand="1"/>
            </w:tblPr>
            <w:tblGrid>
              <w:gridCol w:w="8791"/>
            </w:tblGrid>
            <w:tr w:rsidR="007E0912" w:rsidRPr="00135977" w14:paraId="4BE27107" w14:textId="77777777" w:rsidTr="007E0912">
              <w:tc>
                <w:tcPr>
                  <w:tcW w:w="8791" w:type="dxa"/>
                  <w:shd w:val="clear" w:color="auto" w:fill="FFFFFF" w:themeFill="background1"/>
                </w:tcPr>
                <w:p w14:paraId="6F207982" w14:textId="2E722243" w:rsidR="007E0912" w:rsidRPr="00135977" w:rsidRDefault="007E0912" w:rsidP="00305E28">
                  <w:pPr>
                    <w:rPr>
                      <w:sz w:val="20"/>
                      <w:szCs w:val="20"/>
                    </w:rPr>
                  </w:pPr>
                  <w:r w:rsidRPr="00135977">
                    <w:rPr>
                      <w:sz w:val="20"/>
                      <w:szCs w:val="20"/>
                    </w:rPr>
                    <w:t>print(resp)</w:t>
                  </w:r>
                </w:p>
              </w:tc>
            </w:tr>
          </w:tbl>
          <w:p w14:paraId="720BF3FD" w14:textId="09AD6D66" w:rsidR="007E0912" w:rsidRPr="00135977" w:rsidRDefault="007E0912" w:rsidP="00305E28">
            <w:pPr>
              <w:rPr>
                <w:sz w:val="20"/>
                <w:szCs w:val="20"/>
              </w:rPr>
            </w:pPr>
          </w:p>
          <w:p w14:paraId="5D4AA8DC" w14:textId="01381473" w:rsidR="0036184E" w:rsidRPr="00135977" w:rsidRDefault="0036184E" w:rsidP="00042E4E">
            <w:pPr>
              <w:jc w:val="center"/>
              <w:rPr>
                <w:sz w:val="20"/>
                <w:szCs w:val="20"/>
              </w:rPr>
            </w:pPr>
            <w:r w:rsidRPr="00135977">
              <w:rPr>
                <w:noProof/>
                <w:sz w:val="20"/>
                <w:szCs w:val="20"/>
                <w:lang w:eastAsia="en-US"/>
              </w:rPr>
              <w:drawing>
                <wp:inline distT="0" distB="0" distL="0" distR="0" wp14:anchorId="5F753B92" wp14:editId="74C36D3E">
                  <wp:extent cx="5471770" cy="2772557"/>
                  <wp:effectExtent l="19050" t="19050" r="15240" b="279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9">
                            <a:extLst>
                              <a:ext uri="{28A0092B-C50C-407E-A947-70E740481C1C}">
                                <a14:useLocalDpi xmlns:a14="http://schemas.microsoft.com/office/drawing/2010/main" val="0"/>
                              </a:ext>
                            </a:extLst>
                          </a:blip>
                          <a:stretch>
                            <a:fillRect/>
                          </a:stretch>
                        </pic:blipFill>
                        <pic:spPr>
                          <a:xfrm>
                            <a:off x="0" y="0"/>
                            <a:ext cx="5475250" cy="2774321"/>
                          </a:xfrm>
                          <a:prstGeom prst="rect">
                            <a:avLst/>
                          </a:prstGeom>
                          <a:ln>
                            <a:solidFill>
                              <a:schemeClr val="tx1"/>
                            </a:solidFill>
                          </a:ln>
                        </pic:spPr>
                      </pic:pic>
                    </a:graphicData>
                  </a:graphic>
                </wp:inline>
              </w:drawing>
            </w:r>
          </w:p>
          <w:p w14:paraId="382DFBC3" w14:textId="0842DBF0" w:rsidR="00AC53FF" w:rsidRPr="00135977" w:rsidRDefault="00AC53FF" w:rsidP="00305E28">
            <w:pPr>
              <w:rPr>
                <w:sz w:val="20"/>
                <w:szCs w:val="20"/>
              </w:rPr>
            </w:pPr>
            <w:r w:rsidRPr="00135977">
              <w:rPr>
                <w:sz w:val="20"/>
                <w:szCs w:val="20"/>
              </w:rPr>
              <w:t>12.</w:t>
            </w:r>
            <w:r w:rsidR="00DB5D61" w:rsidRPr="00135977">
              <w:rPr>
                <w:sz w:val="20"/>
                <w:szCs w:val="20"/>
              </w:rPr>
              <w:t xml:space="preserve"> </w:t>
            </w:r>
            <w:r w:rsidR="00704C0C" w:rsidRPr="00135977">
              <w:rPr>
                <w:sz w:val="20"/>
                <w:szCs w:val="20"/>
              </w:rPr>
              <w:t xml:space="preserve">Execute </w:t>
            </w:r>
            <w:r w:rsidR="00704C0C" w:rsidRPr="00135977">
              <w:rPr>
                <w:b/>
                <w:bCs/>
                <w:sz w:val="20"/>
                <w:szCs w:val="20"/>
              </w:rPr>
              <w:t xml:space="preserve">cd </w:t>
            </w:r>
            <w:proofErr w:type="spellStart"/>
            <w:r w:rsidR="00704C0C" w:rsidRPr="00135977">
              <w:rPr>
                <w:b/>
                <w:bCs/>
                <w:sz w:val="20"/>
                <w:szCs w:val="20"/>
              </w:rPr>
              <w:t>restconf</w:t>
            </w:r>
            <w:proofErr w:type="spellEnd"/>
            <w:r w:rsidR="00704C0C" w:rsidRPr="00135977">
              <w:rPr>
                <w:sz w:val="20"/>
                <w:szCs w:val="20"/>
              </w:rPr>
              <w:t xml:space="preserve"> to go inside the directory. </w:t>
            </w:r>
            <w:r w:rsidR="00081616" w:rsidRPr="00135977">
              <w:rPr>
                <w:sz w:val="20"/>
                <w:szCs w:val="20"/>
              </w:rPr>
              <w:t xml:space="preserve">Then execute the following command: </w:t>
            </w:r>
            <w:r w:rsidR="00081616" w:rsidRPr="00135977">
              <w:rPr>
                <w:b/>
                <w:bCs/>
                <w:sz w:val="20"/>
                <w:szCs w:val="20"/>
              </w:rPr>
              <w:t>python3 restconf-get.py</w:t>
            </w:r>
            <w:r w:rsidR="008431EC" w:rsidRPr="00135977">
              <w:rPr>
                <w:b/>
                <w:bCs/>
                <w:sz w:val="20"/>
                <w:szCs w:val="20"/>
              </w:rPr>
              <w:t>.</w:t>
            </w:r>
            <w:r w:rsidR="00081616" w:rsidRPr="00135977">
              <w:rPr>
                <w:sz w:val="20"/>
                <w:szCs w:val="20"/>
              </w:rPr>
              <w:t xml:space="preserve"> </w:t>
            </w:r>
            <w:r w:rsidR="008431EC" w:rsidRPr="00135977">
              <w:rPr>
                <w:sz w:val="20"/>
                <w:szCs w:val="20"/>
              </w:rPr>
              <w:t>You should see the output shown below in the screenshot.</w:t>
            </w:r>
          </w:p>
          <w:p w14:paraId="07FC35C5" w14:textId="42F8D309" w:rsidR="0036184E" w:rsidRPr="00135977" w:rsidRDefault="0036184E" w:rsidP="00042E4E">
            <w:pPr>
              <w:jc w:val="center"/>
              <w:rPr>
                <w:sz w:val="20"/>
                <w:szCs w:val="20"/>
              </w:rPr>
            </w:pPr>
            <w:r w:rsidRPr="00135977">
              <w:rPr>
                <w:noProof/>
                <w:sz w:val="20"/>
                <w:szCs w:val="20"/>
                <w:lang w:eastAsia="en-US"/>
              </w:rPr>
              <w:lastRenderedPageBreak/>
              <w:drawing>
                <wp:inline distT="0" distB="0" distL="0" distR="0" wp14:anchorId="5EC4E173" wp14:editId="50742829">
                  <wp:extent cx="5457419" cy="1598473"/>
                  <wp:effectExtent l="19050" t="19050" r="10160" b="209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0">
                            <a:extLst>
                              <a:ext uri="{28A0092B-C50C-407E-A947-70E740481C1C}">
                                <a14:useLocalDpi xmlns:a14="http://schemas.microsoft.com/office/drawing/2010/main" val="0"/>
                              </a:ext>
                            </a:extLst>
                          </a:blip>
                          <a:stretch>
                            <a:fillRect/>
                          </a:stretch>
                        </pic:blipFill>
                        <pic:spPr>
                          <a:xfrm>
                            <a:off x="0" y="0"/>
                            <a:ext cx="5463753" cy="1600328"/>
                          </a:xfrm>
                          <a:prstGeom prst="rect">
                            <a:avLst/>
                          </a:prstGeom>
                          <a:ln>
                            <a:solidFill>
                              <a:schemeClr val="tx1"/>
                            </a:solidFill>
                          </a:ln>
                        </pic:spPr>
                      </pic:pic>
                    </a:graphicData>
                  </a:graphic>
                </wp:inline>
              </w:drawing>
            </w:r>
          </w:p>
          <w:p w14:paraId="08C1BDA5" w14:textId="77777777" w:rsidR="006E75E9" w:rsidRPr="00135977" w:rsidRDefault="00634AB6" w:rsidP="00305E28">
            <w:pPr>
              <w:rPr>
                <w:sz w:val="20"/>
                <w:szCs w:val="20"/>
              </w:rPr>
            </w:pPr>
            <w:r w:rsidRPr="00135977">
              <w:rPr>
                <w:sz w:val="20"/>
                <w:szCs w:val="20"/>
              </w:rPr>
              <w:t>13. You may now retrieve YANG model response values from the response JSON. Copy and paste the below-provided code to convert the response into Python format.</w:t>
            </w:r>
          </w:p>
          <w:tbl>
            <w:tblPr>
              <w:tblStyle w:val="TableGrid"/>
              <w:tblW w:w="0" w:type="auto"/>
              <w:tblLook w:val="04A0" w:firstRow="1" w:lastRow="0" w:firstColumn="1" w:lastColumn="0" w:noHBand="0" w:noVBand="1"/>
            </w:tblPr>
            <w:tblGrid>
              <w:gridCol w:w="8791"/>
            </w:tblGrid>
            <w:tr w:rsidR="006E75E9" w:rsidRPr="00135977" w14:paraId="24C54C49" w14:textId="77777777" w:rsidTr="006E75E9">
              <w:tc>
                <w:tcPr>
                  <w:tcW w:w="8791" w:type="dxa"/>
                  <w:shd w:val="clear" w:color="auto" w:fill="FFFFFF" w:themeFill="background1"/>
                </w:tcPr>
                <w:p w14:paraId="097D3E22" w14:textId="31D94C62" w:rsidR="006E75E9" w:rsidRPr="00135977" w:rsidRDefault="006E75E9" w:rsidP="00305E28">
                  <w:pPr>
                    <w:rPr>
                      <w:sz w:val="20"/>
                      <w:szCs w:val="20"/>
                    </w:rPr>
                  </w:pPr>
                  <w:proofErr w:type="spellStart"/>
                  <w:r w:rsidRPr="00135977">
                    <w:rPr>
                      <w:sz w:val="20"/>
                      <w:szCs w:val="20"/>
                    </w:rPr>
                    <w:t>response_json</w:t>
                  </w:r>
                  <w:proofErr w:type="spellEnd"/>
                  <w:r w:rsidRPr="00135977">
                    <w:rPr>
                      <w:sz w:val="20"/>
                      <w:szCs w:val="20"/>
                    </w:rPr>
                    <w:t xml:space="preserve"> = </w:t>
                  </w:r>
                  <w:proofErr w:type="spellStart"/>
                  <w:r w:rsidRPr="00135977">
                    <w:rPr>
                      <w:sz w:val="20"/>
                      <w:szCs w:val="20"/>
                    </w:rPr>
                    <w:t>resp.json</w:t>
                  </w:r>
                  <w:proofErr w:type="spellEnd"/>
                  <w:r w:rsidRPr="00135977">
                    <w:rPr>
                      <w:sz w:val="20"/>
                      <w:szCs w:val="20"/>
                    </w:rPr>
                    <w:t>()</w:t>
                  </w:r>
                </w:p>
              </w:tc>
            </w:tr>
          </w:tbl>
          <w:p w14:paraId="08398391" w14:textId="77777777" w:rsidR="0036184E" w:rsidRPr="00135977" w:rsidRDefault="0036184E" w:rsidP="00305E28">
            <w:pPr>
              <w:rPr>
                <w:sz w:val="20"/>
                <w:szCs w:val="20"/>
              </w:rPr>
            </w:pPr>
          </w:p>
          <w:p w14:paraId="3AD01A74" w14:textId="580ECC2D" w:rsidR="0036184E" w:rsidRPr="00135977" w:rsidRDefault="00972A24" w:rsidP="00042E4E">
            <w:pPr>
              <w:jc w:val="center"/>
              <w:rPr>
                <w:sz w:val="20"/>
                <w:szCs w:val="20"/>
              </w:rPr>
            </w:pPr>
            <w:r w:rsidRPr="00135977">
              <w:rPr>
                <w:noProof/>
                <w:sz w:val="20"/>
                <w:szCs w:val="20"/>
                <w:lang w:eastAsia="en-US"/>
              </w:rPr>
              <w:drawing>
                <wp:inline distT="0" distB="0" distL="0" distR="0" wp14:anchorId="4ABBB982" wp14:editId="70ECC169">
                  <wp:extent cx="5517299" cy="1824381"/>
                  <wp:effectExtent l="19050" t="19050" r="26670" b="2349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rotWithShape="1">
                          <a:blip r:embed="rId51">
                            <a:extLst>
                              <a:ext uri="{28A0092B-C50C-407E-A947-70E740481C1C}">
                                <a14:useLocalDpi xmlns:a14="http://schemas.microsoft.com/office/drawing/2010/main" val="0"/>
                              </a:ext>
                            </a:extLst>
                          </a:blip>
                          <a:srcRect l="11033" r="2359" b="34603"/>
                          <a:stretch/>
                        </pic:blipFill>
                        <pic:spPr bwMode="auto">
                          <a:xfrm>
                            <a:off x="0" y="0"/>
                            <a:ext cx="5555489" cy="1837009"/>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F107304" w14:textId="21790561" w:rsidR="006E75E9" w:rsidRPr="00135977" w:rsidRDefault="006E75E9" w:rsidP="00305E28">
            <w:pPr>
              <w:rPr>
                <w:sz w:val="20"/>
                <w:szCs w:val="20"/>
              </w:rPr>
            </w:pPr>
            <w:r w:rsidRPr="00135977">
              <w:rPr>
                <w:sz w:val="20"/>
                <w:szCs w:val="20"/>
              </w:rPr>
              <w:t xml:space="preserve">14. </w:t>
            </w:r>
            <w:r w:rsidR="0017357E" w:rsidRPr="00135977">
              <w:rPr>
                <w:sz w:val="20"/>
                <w:szCs w:val="20"/>
              </w:rPr>
              <w:t xml:space="preserve">Copy and paste the below-provided print statement in the </w:t>
            </w:r>
            <w:r w:rsidR="0017357E" w:rsidRPr="00135977">
              <w:rPr>
                <w:b/>
                <w:bCs/>
                <w:sz w:val="20"/>
                <w:szCs w:val="20"/>
              </w:rPr>
              <w:t>restconf-get.py</w:t>
            </w:r>
            <w:r w:rsidR="0017357E" w:rsidRPr="00135977">
              <w:rPr>
                <w:sz w:val="20"/>
                <w:szCs w:val="20"/>
              </w:rPr>
              <w:t xml:space="preserve"> to display the JSON data.</w:t>
            </w:r>
            <w:r w:rsidR="00831DEF" w:rsidRPr="00135977">
              <w:rPr>
                <w:sz w:val="20"/>
                <w:szCs w:val="20"/>
              </w:rPr>
              <w:t xml:space="preserve"> Press </w:t>
            </w:r>
            <w:proofErr w:type="spellStart"/>
            <w:r w:rsidR="00831DEF" w:rsidRPr="00135977">
              <w:rPr>
                <w:b/>
                <w:bCs/>
                <w:sz w:val="20"/>
                <w:szCs w:val="20"/>
              </w:rPr>
              <w:t>Ctrl+S</w:t>
            </w:r>
            <w:proofErr w:type="spellEnd"/>
            <w:r w:rsidR="00831DEF" w:rsidRPr="00135977">
              <w:rPr>
                <w:sz w:val="20"/>
                <w:szCs w:val="20"/>
              </w:rPr>
              <w:t xml:space="preserve"> to save it.</w:t>
            </w:r>
          </w:p>
          <w:tbl>
            <w:tblPr>
              <w:tblStyle w:val="TableGrid"/>
              <w:tblW w:w="0" w:type="auto"/>
              <w:tblLook w:val="04A0" w:firstRow="1" w:lastRow="0" w:firstColumn="1" w:lastColumn="0" w:noHBand="0" w:noVBand="1"/>
            </w:tblPr>
            <w:tblGrid>
              <w:gridCol w:w="8791"/>
            </w:tblGrid>
            <w:tr w:rsidR="009C657C" w:rsidRPr="00135977" w14:paraId="4663B0CE" w14:textId="77777777" w:rsidTr="009C657C">
              <w:tc>
                <w:tcPr>
                  <w:tcW w:w="8791" w:type="dxa"/>
                  <w:shd w:val="clear" w:color="auto" w:fill="FFFFFF" w:themeFill="background1"/>
                </w:tcPr>
                <w:p w14:paraId="47669B61" w14:textId="47E2C199" w:rsidR="009C657C" w:rsidRPr="00135977" w:rsidRDefault="00705B8C" w:rsidP="00305E28">
                  <w:pPr>
                    <w:rPr>
                      <w:sz w:val="20"/>
                      <w:szCs w:val="20"/>
                    </w:rPr>
                  </w:pPr>
                  <w:r w:rsidRPr="00135977">
                    <w:rPr>
                      <w:sz w:val="20"/>
                      <w:szCs w:val="20"/>
                    </w:rPr>
                    <w:t>print(</w:t>
                  </w:r>
                  <w:proofErr w:type="spellStart"/>
                  <w:r w:rsidRPr="00135977">
                    <w:rPr>
                      <w:sz w:val="20"/>
                      <w:szCs w:val="20"/>
                    </w:rPr>
                    <w:t>response_json</w:t>
                  </w:r>
                  <w:proofErr w:type="spellEnd"/>
                  <w:r w:rsidRPr="00135977">
                    <w:rPr>
                      <w:sz w:val="20"/>
                      <w:szCs w:val="20"/>
                    </w:rPr>
                    <w:t>)</w:t>
                  </w:r>
                </w:p>
              </w:tc>
            </w:tr>
          </w:tbl>
          <w:p w14:paraId="2CD89163" w14:textId="77777777" w:rsidR="00972A24" w:rsidRPr="00135977" w:rsidRDefault="00972A24" w:rsidP="00305E28">
            <w:pPr>
              <w:rPr>
                <w:sz w:val="20"/>
                <w:szCs w:val="20"/>
              </w:rPr>
            </w:pPr>
          </w:p>
          <w:p w14:paraId="55DB5892" w14:textId="214FFFA0" w:rsidR="00972A24" w:rsidRPr="00135977" w:rsidRDefault="00972A24" w:rsidP="00042E4E">
            <w:pPr>
              <w:jc w:val="center"/>
              <w:rPr>
                <w:sz w:val="20"/>
                <w:szCs w:val="20"/>
              </w:rPr>
            </w:pPr>
            <w:r w:rsidRPr="00135977">
              <w:rPr>
                <w:noProof/>
                <w:sz w:val="20"/>
                <w:szCs w:val="20"/>
                <w:lang w:eastAsia="en-US"/>
              </w:rPr>
              <w:drawing>
                <wp:inline distT="0" distB="0" distL="0" distR="0" wp14:anchorId="150E65CF" wp14:editId="6A353D34">
                  <wp:extent cx="5485130" cy="1865376"/>
                  <wp:effectExtent l="19050" t="19050" r="20320" b="209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rotWithShape="1">
                          <a:blip r:embed="rId52">
                            <a:extLst>
                              <a:ext uri="{28A0092B-C50C-407E-A947-70E740481C1C}">
                                <a14:useLocalDpi xmlns:a14="http://schemas.microsoft.com/office/drawing/2010/main" val="0"/>
                              </a:ext>
                            </a:extLst>
                          </a:blip>
                          <a:srcRect b="32545"/>
                          <a:stretch/>
                        </pic:blipFill>
                        <pic:spPr bwMode="auto">
                          <a:xfrm>
                            <a:off x="0" y="0"/>
                            <a:ext cx="5485476" cy="186549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2D31A70" w14:textId="1779D3E0" w:rsidR="009C657C" w:rsidRPr="00135977" w:rsidRDefault="009C657C" w:rsidP="00305E28">
            <w:pPr>
              <w:rPr>
                <w:sz w:val="20"/>
                <w:szCs w:val="20"/>
              </w:rPr>
            </w:pPr>
            <w:r w:rsidRPr="00135977">
              <w:rPr>
                <w:sz w:val="20"/>
                <w:szCs w:val="20"/>
              </w:rPr>
              <w:t>15.</w:t>
            </w:r>
            <w:r w:rsidR="00831DEF" w:rsidRPr="00135977">
              <w:rPr>
                <w:sz w:val="20"/>
                <w:szCs w:val="20"/>
              </w:rPr>
              <w:t xml:space="preserve"> Execute the following command: </w:t>
            </w:r>
            <w:r w:rsidR="00831DEF" w:rsidRPr="00135977">
              <w:rPr>
                <w:b/>
                <w:bCs/>
                <w:sz w:val="20"/>
                <w:szCs w:val="20"/>
              </w:rPr>
              <w:t>python3 restconf-get.py</w:t>
            </w:r>
            <w:r w:rsidR="00E02F36" w:rsidRPr="00135977">
              <w:rPr>
                <w:b/>
                <w:bCs/>
                <w:sz w:val="20"/>
                <w:szCs w:val="20"/>
              </w:rPr>
              <w:t>.</w:t>
            </w:r>
            <w:r w:rsidR="00831DEF" w:rsidRPr="00135977">
              <w:rPr>
                <w:b/>
                <w:bCs/>
                <w:sz w:val="20"/>
                <w:szCs w:val="20"/>
              </w:rPr>
              <w:t xml:space="preserve"> </w:t>
            </w:r>
            <w:r w:rsidR="00E02F36" w:rsidRPr="00135977">
              <w:rPr>
                <w:sz w:val="20"/>
                <w:szCs w:val="20"/>
              </w:rPr>
              <w:t>Y</w:t>
            </w:r>
            <w:r w:rsidR="00CD144A" w:rsidRPr="00135977">
              <w:rPr>
                <w:sz w:val="20"/>
                <w:szCs w:val="20"/>
              </w:rPr>
              <w:t xml:space="preserve">ou should get output similar </w:t>
            </w:r>
            <w:r w:rsidR="00E02F36" w:rsidRPr="00135977">
              <w:rPr>
                <w:sz w:val="20"/>
                <w:szCs w:val="20"/>
              </w:rPr>
              <w:t>to</w:t>
            </w:r>
            <w:r w:rsidR="00CD144A" w:rsidRPr="00135977">
              <w:rPr>
                <w:sz w:val="20"/>
                <w:szCs w:val="20"/>
              </w:rPr>
              <w:t xml:space="preserve"> shown in the screenshot below.</w:t>
            </w:r>
          </w:p>
          <w:p w14:paraId="37C20600" w14:textId="57DB08E1" w:rsidR="00972A24" w:rsidRPr="00135977" w:rsidRDefault="00972A24" w:rsidP="00042E4E">
            <w:pPr>
              <w:jc w:val="center"/>
              <w:rPr>
                <w:sz w:val="20"/>
                <w:szCs w:val="20"/>
              </w:rPr>
            </w:pPr>
            <w:r w:rsidRPr="00135977">
              <w:rPr>
                <w:noProof/>
                <w:sz w:val="20"/>
                <w:szCs w:val="20"/>
                <w:lang w:eastAsia="en-US"/>
              </w:rPr>
              <w:lastRenderedPageBreak/>
              <w:drawing>
                <wp:inline distT="0" distB="0" distL="0" distR="0" wp14:anchorId="08F07DA1" wp14:editId="4C0D4735">
                  <wp:extent cx="5417220" cy="2768321"/>
                  <wp:effectExtent l="19050" t="19050" r="12065" b="133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3">
                            <a:extLst>
                              <a:ext uri="{28A0092B-C50C-407E-A947-70E740481C1C}">
                                <a14:useLocalDpi xmlns:a14="http://schemas.microsoft.com/office/drawing/2010/main" val="0"/>
                              </a:ext>
                            </a:extLst>
                          </a:blip>
                          <a:stretch>
                            <a:fillRect/>
                          </a:stretch>
                        </pic:blipFill>
                        <pic:spPr>
                          <a:xfrm>
                            <a:off x="0" y="0"/>
                            <a:ext cx="5421451" cy="2770483"/>
                          </a:xfrm>
                          <a:prstGeom prst="rect">
                            <a:avLst/>
                          </a:prstGeom>
                          <a:ln>
                            <a:solidFill>
                              <a:schemeClr val="tx1"/>
                            </a:solidFill>
                          </a:ln>
                        </pic:spPr>
                      </pic:pic>
                    </a:graphicData>
                  </a:graphic>
                </wp:inline>
              </w:drawing>
            </w:r>
          </w:p>
          <w:p w14:paraId="78EB986F" w14:textId="7E942475" w:rsidR="009C657C" w:rsidRPr="00135977" w:rsidRDefault="00CD144A" w:rsidP="00305E28">
            <w:pPr>
              <w:rPr>
                <w:sz w:val="20"/>
                <w:szCs w:val="20"/>
              </w:rPr>
            </w:pPr>
            <w:r w:rsidRPr="00135977">
              <w:rPr>
                <w:sz w:val="20"/>
                <w:szCs w:val="20"/>
              </w:rPr>
              <w:t xml:space="preserve">16. </w:t>
            </w:r>
            <w:r w:rsidR="000224A4" w:rsidRPr="00135977">
              <w:rPr>
                <w:sz w:val="20"/>
                <w:szCs w:val="20"/>
              </w:rPr>
              <w:t xml:space="preserve">To prettify the output, edit your print statement to use the </w:t>
            </w:r>
            <w:proofErr w:type="spellStart"/>
            <w:proofErr w:type="gramStart"/>
            <w:r w:rsidR="000224A4" w:rsidRPr="00135977">
              <w:rPr>
                <w:b/>
                <w:bCs/>
                <w:sz w:val="20"/>
                <w:szCs w:val="20"/>
              </w:rPr>
              <w:t>json.dumps</w:t>
            </w:r>
            <w:proofErr w:type="spellEnd"/>
            <w:r w:rsidR="000224A4" w:rsidRPr="00135977">
              <w:rPr>
                <w:b/>
                <w:bCs/>
                <w:sz w:val="20"/>
                <w:szCs w:val="20"/>
              </w:rPr>
              <w:t>(</w:t>
            </w:r>
            <w:proofErr w:type="gramEnd"/>
            <w:r w:rsidR="000224A4" w:rsidRPr="00135977">
              <w:rPr>
                <w:b/>
                <w:bCs/>
                <w:sz w:val="20"/>
                <w:szCs w:val="20"/>
              </w:rPr>
              <w:t>)</w:t>
            </w:r>
            <w:r w:rsidR="000224A4" w:rsidRPr="00135977">
              <w:rPr>
                <w:sz w:val="20"/>
                <w:szCs w:val="20"/>
              </w:rPr>
              <w:t xml:space="preserve"> function with the </w:t>
            </w:r>
            <w:r w:rsidR="000224A4" w:rsidRPr="00135977">
              <w:rPr>
                <w:b/>
                <w:bCs/>
                <w:sz w:val="20"/>
                <w:szCs w:val="20"/>
              </w:rPr>
              <w:t>indent</w:t>
            </w:r>
            <w:r w:rsidR="000224A4" w:rsidRPr="00135977">
              <w:rPr>
                <w:sz w:val="20"/>
                <w:szCs w:val="20"/>
              </w:rPr>
              <w:t xml:space="preserve"> parameter</w:t>
            </w:r>
            <w:r w:rsidR="00C350F1" w:rsidRPr="00135977">
              <w:rPr>
                <w:sz w:val="20"/>
                <w:szCs w:val="20"/>
              </w:rPr>
              <w:t xml:space="preserve">. Copy and paste the below-provided code in the </w:t>
            </w:r>
            <w:r w:rsidR="00C350F1" w:rsidRPr="00135977">
              <w:rPr>
                <w:b/>
                <w:bCs/>
                <w:sz w:val="20"/>
                <w:szCs w:val="20"/>
              </w:rPr>
              <w:t>restconf-get.py</w:t>
            </w:r>
            <w:r w:rsidR="00C350F1" w:rsidRPr="00135977">
              <w:rPr>
                <w:sz w:val="20"/>
                <w:szCs w:val="20"/>
              </w:rPr>
              <w:t xml:space="preserve">. Press </w:t>
            </w:r>
            <w:proofErr w:type="spellStart"/>
            <w:r w:rsidR="00C350F1" w:rsidRPr="00135977">
              <w:rPr>
                <w:b/>
                <w:bCs/>
                <w:sz w:val="20"/>
                <w:szCs w:val="20"/>
              </w:rPr>
              <w:t>Ctrl+S</w:t>
            </w:r>
            <w:proofErr w:type="spellEnd"/>
            <w:r w:rsidR="00C350F1" w:rsidRPr="00135977">
              <w:rPr>
                <w:sz w:val="20"/>
                <w:szCs w:val="20"/>
              </w:rPr>
              <w:t xml:space="preserve"> to save it.</w:t>
            </w:r>
          </w:p>
          <w:tbl>
            <w:tblPr>
              <w:tblStyle w:val="TableGrid"/>
              <w:tblW w:w="0" w:type="auto"/>
              <w:tblLook w:val="04A0" w:firstRow="1" w:lastRow="0" w:firstColumn="1" w:lastColumn="0" w:noHBand="0" w:noVBand="1"/>
            </w:tblPr>
            <w:tblGrid>
              <w:gridCol w:w="8791"/>
            </w:tblGrid>
            <w:tr w:rsidR="00B83480" w:rsidRPr="00135977" w14:paraId="483E0AF1" w14:textId="77777777" w:rsidTr="00B83480">
              <w:tc>
                <w:tcPr>
                  <w:tcW w:w="8791" w:type="dxa"/>
                  <w:shd w:val="clear" w:color="auto" w:fill="FFFFFF" w:themeFill="background1"/>
                </w:tcPr>
                <w:p w14:paraId="1D39AA11" w14:textId="7DD1BA42" w:rsidR="00B83480" w:rsidRPr="00135977" w:rsidRDefault="00B83480" w:rsidP="00305E28">
                  <w:pPr>
                    <w:rPr>
                      <w:sz w:val="20"/>
                      <w:szCs w:val="20"/>
                    </w:rPr>
                  </w:pPr>
                  <w:r w:rsidRPr="00135977">
                    <w:rPr>
                      <w:sz w:val="20"/>
                      <w:szCs w:val="20"/>
                    </w:rPr>
                    <w:t>print(</w:t>
                  </w:r>
                  <w:proofErr w:type="spellStart"/>
                  <w:r w:rsidRPr="00135977">
                    <w:rPr>
                      <w:sz w:val="20"/>
                      <w:szCs w:val="20"/>
                    </w:rPr>
                    <w:t>json.dumps</w:t>
                  </w:r>
                  <w:proofErr w:type="spellEnd"/>
                  <w:r w:rsidRPr="00135977">
                    <w:rPr>
                      <w:sz w:val="20"/>
                      <w:szCs w:val="20"/>
                    </w:rPr>
                    <w:t>(</w:t>
                  </w:r>
                  <w:proofErr w:type="spellStart"/>
                  <w:r w:rsidRPr="00135977">
                    <w:rPr>
                      <w:sz w:val="20"/>
                      <w:szCs w:val="20"/>
                    </w:rPr>
                    <w:t>response_json</w:t>
                  </w:r>
                  <w:proofErr w:type="spellEnd"/>
                  <w:r w:rsidRPr="00135977">
                    <w:rPr>
                      <w:sz w:val="20"/>
                      <w:szCs w:val="20"/>
                    </w:rPr>
                    <w:t>, indent=4))</w:t>
                  </w:r>
                </w:p>
              </w:tc>
            </w:tr>
          </w:tbl>
          <w:p w14:paraId="14479D4F" w14:textId="34718D97" w:rsidR="00B83480" w:rsidRPr="00135977" w:rsidRDefault="00B83480" w:rsidP="00305E28">
            <w:pPr>
              <w:rPr>
                <w:sz w:val="20"/>
                <w:szCs w:val="20"/>
              </w:rPr>
            </w:pPr>
          </w:p>
          <w:p w14:paraId="0351A709" w14:textId="01F7261E" w:rsidR="00972A24" w:rsidRPr="00135977" w:rsidRDefault="00972A24" w:rsidP="00042E4E">
            <w:pPr>
              <w:jc w:val="center"/>
              <w:rPr>
                <w:sz w:val="20"/>
                <w:szCs w:val="20"/>
              </w:rPr>
            </w:pPr>
            <w:r w:rsidRPr="00135977">
              <w:rPr>
                <w:noProof/>
                <w:sz w:val="20"/>
                <w:szCs w:val="20"/>
                <w:lang w:eastAsia="en-US"/>
              </w:rPr>
              <w:drawing>
                <wp:inline distT="0" distB="0" distL="0" distR="0" wp14:anchorId="017DF2E4" wp14:editId="14DC8DF3">
                  <wp:extent cx="5415218" cy="2055571"/>
                  <wp:effectExtent l="19050" t="19050" r="14605" b="209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rotWithShape="1">
                          <a:blip r:embed="rId54">
                            <a:extLst>
                              <a:ext uri="{28A0092B-C50C-407E-A947-70E740481C1C}">
                                <a14:useLocalDpi xmlns:a14="http://schemas.microsoft.com/office/drawing/2010/main" val="0"/>
                              </a:ext>
                            </a:extLst>
                          </a:blip>
                          <a:srcRect b="25412"/>
                          <a:stretch/>
                        </pic:blipFill>
                        <pic:spPr bwMode="auto">
                          <a:xfrm>
                            <a:off x="0" y="0"/>
                            <a:ext cx="5421512" cy="205796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175BA8D" w14:textId="77777777" w:rsidR="003968E0" w:rsidRPr="00135977" w:rsidRDefault="00C350F1" w:rsidP="00305E28">
            <w:pPr>
              <w:rPr>
                <w:sz w:val="20"/>
                <w:szCs w:val="20"/>
              </w:rPr>
            </w:pPr>
            <w:r w:rsidRPr="00135977">
              <w:rPr>
                <w:sz w:val="20"/>
                <w:szCs w:val="20"/>
              </w:rPr>
              <w:t xml:space="preserve">17. </w:t>
            </w:r>
            <w:r w:rsidR="00F5334D" w:rsidRPr="00135977">
              <w:rPr>
                <w:sz w:val="20"/>
                <w:szCs w:val="20"/>
              </w:rPr>
              <w:t xml:space="preserve">Execute the following command: </w:t>
            </w:r>
            <w:r w:rsidR="00F5334D" w:rsidRPr="00135977">
              <w:rPr>
                <w:b/>
                <w:bCs/>
                <w:sz w:val="20"/>
                <w:szCs w:val="20"/>
              </w:rPr>
              <w:t>python3 restconf-get.py</w:t>
            </w:r>
            <w:r w:rsidR="00E02F36" w:rsidRPr="00135977">
              <w:rPr>
                <w:b/>
                <w:bCs/>
                <w:sz w:val="20"/>
                <w:szCs w:val="20"/>
              </w:rPr>
              <w:t>.</w:t>
            </w:r>
            <w:r w:rsidR="00F5334D" w:rsidRPr="00135977">
              <w:rPr>
                <w:sz w:val="20"/>
                <w:szCs w:val="20"/>
              </w:rPr>
              <w:t xml:space="preserve"> </w:t>
            </w:r>
            <w:r w:rsidR="00E02F36" w:rsidRPr="00135977">
              <w:rPr>
                <w:sz w:val="20"/>
                <w:szCs w:val="20"/>
              </w:rPr>
              <w:t>Y</w:t>
            </w:r>
            <w:r w:rsidR="003968E0" w:rsidRPr="00135977">
              <w:rPr>
                <w:sz w:val="20"/>
                <w:szCs w:val="20"/>
              </w:rPr>
              <w:t>ou should get the output shown below in the screenshot. This output is virtually identical to the output of your first Postman GET request.</w:t>
            </w:r>
          </w:p>
          <w:p w14:paraId="6F03C320" w14:textId="03DE195B" w:rsidR="00972A24" w:rsidRPr="00135977" w:rsidRDefault="00972A24" w:rsidP="00042E4E">
            <w:pPr>
              <w:jc w:val="center"/>
              <w:rPr>
                <w:sz w:val="20"/>
                <w:szCs w:val="20"/>
              </w:rPr>
            </w:pPr>
            <w:r w:rsidRPr="00135977">
              <w:rPr>
                <w:noProof/>
                <w:sz w:val="20"/>
                <w:szCs w:val="20"/>
                <w:lang w:eastAsia="en-US"/>
              </w:rPr>
              <w:lastRenderedPageBreak/>
              <w:drawing>
                <wp:inline distT="0" distB="0" distL="0" distR="0" wp14:anchorId="7A7F68FC" wp14:editId="0411108E">
                  <wp:extent cx="5412338" cy="4521973"/>
                  <wp:effectExtent l="19050" t="19050" r="17145" b="1206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5">
                            <a:extLst>
                              <a:ext uri="{28A0092B-C50C-407E-A947-70E740481C1C}">
                                <a14:useLocalDpi xmlns:a14="http://schemas.microsoft.com/office/drawing/2010/main" val="0"/>
                              </a:ext>
                            </a:extLst>
                          </a:blip>
                          <a:stretch>
                            <a:fillRect/>
                          </a:stretch>
                        </pic:blipFill>
                        <pic:spPr>
                          <a:xfrm>
                            <a:off x="0" y="0"/>
                            <a:ext cx="5414438" cy="4523728"/>
                          </a:xfrm>
                          <a:prstGeom prst="rect">
                            <a:avLst/>
                          </a:prstGeom>
                          <a:ln>
                            <a:solidFill>
                              <a:schemeClr val="tx1"/>
                            </a:solidFill>
                          </a:ln>
                        </pic:spPr>
                      </pic:pic>
                    </a:graphicData>
                  </a:graphic>
                </wp:inline>
              </w:drawing>
            </w:r>
          </w:p>
        </w:tc>
      </w:tr>
    </w:tbl>
    <w:p w14:paraId="5EEDF558" w14:textId="0828A8EC" w:rsidR="00BF013F" w:rsidRPr="00135977" w:rsidRDefault="00BF013F" w:rsidP="00305E28">
      <w:pPr>
        <w:rPr>
          <w:sz w:val="20"/>
          <w:szCs w:val="20"/>
        </w:rPr>
      </w:pPr>
    </w:p>
    <w:tbl>
      <w:tblPr>
        <w:tblStyle w:val="TableGrid"/>
        <w:tblW w:w="0" w:type="auto"/>
        <w:tblLook w:val="04A0" w:firstRow="1" w:lastRow="0" w:firstColumn="1" w:lastColumn="0" w:noHBand="0" w:noVBand="1"/>
      </w:tblPr>
      <w:tblGrid>
        <w:gridCol w:w="9017"/>
      </w:tblGrid>
      <w:tr w:rsidR="00BF013F" w:rsidRPr="00135977" w14:paraId="02BDE4C7" w14:textId="77777777" w:rsidTr="00BF013F">
        <w:tc>
          <w:tcPr>
            <w:tcW w:w="9017" w:type="dxa"/>
            <w:shd w:val="clear" w:color="auto" w:fill="F2F2F2" w:themeFill="background1" w:themeFillShade="F2"/>
          </w:tcPr>
          <w:p w14:paraId="576A1808" w14:textId="77777777" w:rsidR="00BF013F" w:rsidRPr="00135977" w:rsidRDefault="00BF013F" w:rsidP="00305E28">
            <w:pPr>
              <w:rPr>
                <w:b/>
                <w:bCs/>
                <w:sz w:val="20"/>
                <w:szCs w:val="20"/>
              </w:rPr>
            </w:pPr>
            <w:r w:rsidRPr="00135977">
              <w:rPr>
                <w:b/>
                <w:bCs/>
                <w:sz w:val="20"/>
                <w:szCs w:val="20"/>
              </w:rPr>
              <w:t>// Use a Python script to send a PUT request</w:t>
            </w:r>
          </w:p>
          <w:p w14:paraId="77FE9087" w14:textId="4FD8C890" w:rsidR="00342A61" w:rsidRPr="00135977" w:rsidRDefault="00342A61" w:rsidP="00342A61">
            <w:pPr>
              <w:rPr>
                <w:sz w:val="20"/>
                <w:szCs w:val="20"/>
              </w:rPr>
            </w:pPr>
            <w:r w:rsidRPr="00135977">
              <w:rPr>
                <w:sz w:val="20"/>
                <w:szCs w:val="20"/>
              </w:rPr>
              <w:t>1. In the </w:t>
            </w:r>
            <w:r w:rsidRPr="00135977">
              <w:rPr>
                <w:b/>
                <w:bCs/>
                <w:sz w:val="20"/>
                <w:szCs w:val="20"/>
              </w:rPr>
              <w:t>EXPLORER</w:t>
            </w:r>
            <w:r w:rsidRPr="00135977">
              <w:rPr>
                <w:sz w:val="20"/>
                <w:szCs w:val="20"/>
              </w:rPr>
              <w:t> pane under </w:t>
            </w:r>
            <w:r w:rsidRPr="00135977">
              <w:rPr>
                <w:b/>
                <w:bCs/>
                <w:sz w:val="20"/>
                <w:szCs w:val="20"/>
              </w:rPr>
              <w:t>DEVNET-SRC</w:t>
            </w:r>
            <w:r w:rsidRPr="00135977">
              <w:rPr>
                <w:sz w:val="20"/>
                <w:szCs w:val="20"/>
              </w:rPr>
              <w:t>, right-click the </w:t>
            </w:r>
            <w:proofErr w:type="spellStart"/>
            <w:r w:rsidRPr="00135977">
              <w:rPr>
                <w:b/>
                <w:bCs/>
                <w:sz w:val="20"/>
                <w:szCs w:val="20"/>
              </w:rPr>
              <w:t>restconf</w:t>
            </w:r>
            <w:proofErr w:type="spellEnd"/>
            <w:r w:rsidRPr="00135977">
              <w:rPr>
                <w:sz w:val="20"/>
                <w:szCs w:val="20"/>
              </w:rPr>
              <w:t> directory and select </w:t>
            </w:r>
            <w:r w:rsidRPr="00135977">
              <w:rPr>
                <w:b/>
                <w:bCs/>
                <w:sz w:val="20"/>
                <w:szCs w:val="20"/>
              </w:rPr>
              <w:t>New File</w:t>
            </w:r>
            <w:r w:rsidRPr="00135977">
              <w:rPr>
                <w:sz w:val="20"/>
                <w:szCs w:val="20"/>
              </w:rPr>
              <w:t>.</w:t>
            </w:r>
          </w:p>
          <w:p w14:paraId="4A93279C" w14:textId="470A3EB5" w:rsidR="00C859E1" w:rsidRPr="00135977" w:rsidRDefault="00C859E1" w:rsidP="00042E4E">
            <w:pPr>
              <w:jc w:val="center"/>
              <w:rPr>
                <w:sz w:val="20"/>
                <w:szCs w:val="20"/>
              </w:rPr>
            </w:pPr>
            <w:r w:rsidRPr="00135977">
              <w:rPr>
                <w:noProof/>
                <w:sz w:val="20"/>
                <w:szCs w:val="20"/>
                <w:lang w:eastAsia="en-US"/>
              </w:rPr>
              <w:lastRenderedPageBreak/>
              <w:drawing>
                <wp:inline distT="0" distB="0" distL="0" distR="0" wp14:anchorId="6F147134" wp14:editId="4475308A">
                  <wp:extent cx="4103693" cy="3799564"/>
                  <wp:effectExtent l="19050" t="19050" r="11430" b="1079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6">
                            <a:extLst>
                              <a:ext uri="{28A0092B-C50C-407E-A947-70E740481C1C}">
                                <a14:useLocalDpi xmlns:a14="http://schemas.microsoft.com/office/drawing/2010/main" val="0"/>
                              </a:ext>
                            </a:extLst>
                          </a:blip>
                          <a:stretch>
                            <a:fillRect/>
                          </a:stretch>
                        </pic:blipFill>
                        <pic:spPr>
                          <a:xfrm>
                            <a:off x="0" y="0"/>
                            <a:ext cx="4114651" cy="3809710"/>
                          </a:xfrm>
                          <a:prstGeom prst="rect">
                            <a:avLst/>
                          </a:prstGeom>
                          <a:ln>
                            <a:solidFill>
                              <a:schemeClr val="tx1"/>
                            </a:solidFill>
                          </a:ln>
                        </pic:spPr>
                      </pic:pic>
                    </a:graphicData>
                  </a:graphic>
                </wp:inline>
              </w:drawing>
            </w:r>
          </w:p>
          <w:p w14:paraId="7BFB7D75" w14:textId="26E51B62" w:rsidR="00342A61" w:rsidRPr="00135977" w:rsidRDefault="00342A61" w:rsidP="00342A61">
            <w:pPr>
              <w:rPr>
                <w:sz w:val="20"/>
                <w:szCs w:val="20"/>
              </w:rPr>
            </w:pPr>
            <w:r w:rsidRPr="00135977">
              <w:rPr>
                <w:sz w:val="20"/>
                <w:szCs w:val="20"/>
              </w:rPr>
              <w:t xml:space="preserve">2. Name the file </w:t>
            </w:r>
            <w:r w:rsidRPr="00135977">
              <w:rPr>
                <w:b/>
                <w:bCs/>
                <w:sz w:val="20"/>
                <w:szCs w:val="20"/>
              </w:rPr>
              <w:t>restconf-put.py</w:t>
            </w:r>
            <w:r w:rsidRPr="00135977">
              <w:rPr>
                <w:sz w:val="20"/>
                <w:szCs w:val="20"/>
              </w:rPr>
              <w:t>.</w:t>
            </w:r>
          </w:p>
          <w:p w14:paraId="3E584D80" w14:textId="15FCB8A8" w:rsidR="00C859E1" w:rsidRPr="00135977" w:rsidRDefault="006F6BA6" w:rsidP="00042E4E">
            <w:pPr>
              <w:jc w:val="center"/>
              <w:rPr>
                <w:sz w:val="20"/>
                <w:szCs w:val="20"/>
              </w:rPr>
            </w:pPr>
            <w:r w:rsidRPr="00135977">
              <w:rPr>
                <w:noProof/>
                <w:sz w:val="20"/>
                <w:szCs w:val="20"/>
                <w:lang w:eastAsia="en-US"/>
              </w:rPr>
              <w:drawing>
                <wp:inline distT="0" distB="0" distL="0" distR="0" wp14:anchorId="1B44CCBD" wp14:editId="691163D3">
                  <wp:extent cx="2595169" cy="4231254"/>
                  <wp:effectExtent l="19050" t="19050" r="15240" b="171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7">
                            <a:extLst>
                              <a:ext uri="{28A0092B-C50C-407E-A947-70E740481C1C}">
                                <a14:useLocalDpi xmlns:a14="http://schemas.microsoft.com/office/drawing/2010/main" val="0"/>
                              </a:ext>
                            </a:extLst>
                          </a:blip>
                          <a:stretch>
                            <a:fillRect/>
                          </a:stretch>
                        </pic:blipFill>
                        <pic:spPr>
                          <a:xfrm>
                            <a:off x="0" y="0"/>
                            <a:ext cx="2600949" cy="4240678"/>
                          </a:xfrm>
                          <a:prstGeom prst="rect">
                            <a:avLst/>
                          </a:prstGeom>
                          <a:ln>
                            <a:solidFill>
                              <a:schemeClr val="tx1"/>
                            </a:solidFill>
                          </a:ln>
                        </pic:spPr>
                      </pic:pic>
                    </a:graphicData>
                  </a:graphic>
                </wp:inline>
              </w:drawing>
            </w:r>
          </w:p>
          <w:p w14:paraId="1851BD22" w14:textId="02F4CD0C" w:rsidR="00BF013F" w:rsidRPr="00135977" w:rsidRDefault="00342A61" w:rsidP="00342A61">
            <w:pPr>
              <w:rPr>
                <w:sz w:val="20"/>
                <w:szCs w:val="20"/>
              </w:rPr>
            </w:pPr>
            <w:r w:rsidRPr="00135977">
              <w:rPr>
                <w:sz w:val="20"/>
                <w:szCs w:val="20"/>
              </w:rPr>
              <w:lastRenderedPageBreak/>
              <w:t xml:space="preserve">3. Copy and paste the below-provided script in the </w:t>
            </w:r>
            <w:r w:rsidRPr="00135977">
              <w:rPr>
                <w:b/>
                <w:bCs/>
                <w:sz w:val="20"/>
                <w:szCs w:val="20"/>
              </w:rPr>
              <w:t>restconf-put.py</w:t>
            </w:r>
            <w:r w:rsidRPr="00135977">
              <w:rPr>
                <w:sz w:val="20"/>
                <w:szCs w:val="20"/>
              </w:rPr>
              <w:t xml:space="preserve"> to import the modules that are required and disable SSL certificate warnings.</w:t>
            </w:r>
          </w:p>
          <w:tbl>
            <w:tblPr>
              <w:tblStyle w:val="TableGrid"/>
              <w:tblW w:w="0" w:type="auto"/>
              <w:tblLook w:val="04A0" w:firstRow="1" w:lastRow="0" w:firstColumn="1" w:lastColumn="0" w:noHBand="0" w:noVBand="1"/>
            </w:tblPr>
            <w:tblGrid>
              <w:gridCol w:w="8791"/>
            </w:tblGrid>
            <w:tr w:rsidR="00432E86" w:rsidRPr="00135977" w14:paraId="1D004BA2" w14:textId="77777777" w:rsidTr="00432E86">
              <w:tc>
                <w:tcPr>
                  <w:tcW w:w="8791" w:type="dxa"/>
                  <w:shd w:val="clear" w:color="auto" w:fill="FFFFFF" w:themeFill="background1"/>
                </w:tcPr>
                <w:p w14:paraId="3C083712" w14:textId="77777777" w:rsidR="00432E86" w:rsidRPr="00135977" w:rsidRDefault="00432E86" w:rsidP="00432E86">
                  <w:pPr>
                    <w:rPr>
                      <w:sz w:val="20"/>
                      <w:szCs w:val="20"/>
                    </w:rPr>
                  </w:pPr>
                  <w:r w:rsidRPr="00135977">
                    <w:rPr>
                      <w:sz w:val="20"/>
                      <w:szCs w:val="20"/>
                    </w:rPr>
                    <w:t>import json</w:t>
                  </w:r>
                </w:p>
                <w:p w14:paraId="2235886E" w14:textId="77777777" w:rsidR="00432E86" w:rsidRPr="00135977" w:rsidRDefault="00432E86" w:rsidP="00432E86">
                  <w:pPr>
                    <w:rPr>
                      <w:sz w:val="20"/>
                      <w:szCs w:val="20"/>
                    </w:rPr>
                  </w:pPr>
                  <w:r w:rsidRPr="00135977">
                    <w:rPr>
                      <w:sz w:val="20"/>
                      <w:szCs w:val="20"/>
                    </w:rPr>
                    <w:t>import requests</w:t>
                  </w:r>
                </w:p>
                <w:p w14:paraId="62DEEB93" w14:textId="7ABFA419" w:rsidR="00432E86" w:rsidRPr="00135977" w:rsidRDefault="00432E86" w:rsidP="00432E86">
                  <w:pPr>
                    <w:rPr>
                      <w:sz w:val="20"/>
                      <w:szCs w:val="20"/>
                    </w:rPr>
                  </w:pPr>
                  <w:r w:rsidRPr="00135977">
                    <w:rPr>
                      <w:sz w:val="20"/>
                      <w:szCs w:val="20"/>
                    </w:rPr>
                    <w:t>requests.packages.urllib3.disable_warnings()</w:t>
                  </w:r>
                </w:p>
              </w:tc>
            </w:tr>
          </w:tbl>
          <w:p w14:paraId="046AEF40" w14:textId="59B68DD6" w:rsidR="00432E86" w:rsidRPr="00135977" w:rsidRDefault="00432E86" w:rsidP="00342A61">
            <w:pPr>
              <w:rPr>
                <w:sz w:val="20"/>
                <w:szCs w:val="20"/>
              </w:rPr>
            </w:pPr>
          </w:p>
          <w:p w14:paraId="4B6C2A6D" w14:textId="325E8A56" w:rsidR="006F6BA6" w:rsidRPr="00135977" w:rsidRDefault="006F6BA6" w:rsidP="00042E4E">
            <w:pPr>
              <w:jc w:val="center"/>
              <w:rPr>
                <w:sz w:val="20"/>
                <w:szCs w:val="20"/>
              </w:rPr>
            </w:pPr>
            <w:r w:rsidRPr="00135977">
              <w:rPr>
                <w:noProof/>
                <w:sz w:val="20"/>
                <w:szCs w:val="20"/>
                <w:lang w:eastAsia="en-US"/>
              </w:rPr>
              <w:drawing>
                <wp:inline distT="0" distB="0" distL="0" distR="0" wp14:anchorId="6FEDCA53" wp14:editId="20F4491A">
                  <wp:extent cx="5483252" cy="2792954"/>
                  <wp:effectExtent l="19050" t="19050" r="22225" b="266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8">
                            <a:extLst>
                              <a:ext uri="{28A0092B-C50C-407E-A947-70E740481C1C}">
                                <a14:useLocalDpi xmlns:a14="http://schemas.microsoft.com/office/drawing/2010/main" val="0"/>
                              </a:ext>
                            </a:extLst>
                          </a:blip>
                          <a:stretch>
                            <a:fillRect/>
                          </a:stretch>
                        </pic:blipFill>
                        <pic:spPr>
                          <a:xfrm>
                            <a:off x="0" y="0"/>
                            <a:ext cx="5495951" cy="2799423"/>
                          </a:xfrm>
                          <a:prstGeom prst="rect">
                            <a:avLst/>
                          </a:prstGeom>
                          <a:ln>
                            <a:solidFill>
                              <a:schemeClr val="tx1"/>
                            </a:solidFill>
                          </a:ln>
                        </pic:spPr>
                      </pic:pic>
                    </a:graphicData>
                  </a:graphic>
                </wp:inline>
              </w:drawing>
            </w:r>
          </w:p>
          <w:p w14:paraId="2B7C7B3F" w14:textId="2433545E" w:rsidR="002F40E0" w:rsidRPr="00135977" w:rsidRDefault="00A258EA" w:rsidP="002F40E0">
            <w:pPr>
              <w:rPr>
                <w:sz w:val="20"/>
                <w:szCs w:val="20"/>
              </w:rPr>
            </w:pPr>
            <w:r w:rsidRPr="00135977">
              <w:rPr>
                <w:sz w:val="20"/>
                <w:szCs w:val="20"/>
              </w:rPr>
              <w:t xml:space="preserve">4. </w:t>
            </w:r>
            <w:r w:rsidR="002F40E0" w:rsidRPr="00135977">
              <w:rPr>
                <w:sz w:val="20"/>
                <w:szCs w:val="20"/>
              </w:rPr>
              <w:t xml:space="preserve">Copy and paste the below-provided code in the </w:t>
            </w:r>
            <w:r w:rsidR="002F40E0" w:rsidRPr="00135977">
              <w:rPr>
                <w:b/>
                <w:bCs/>
                <w:sz w:val="20"/>
                <w:szCs w:val="20"/>
              </w:rPr>
              <w:t xml:space="preserve">restconf-get.py </w:t>
            </w:r>
            <w:r w:rsidR="002F40E0" w:rsidRPr="00135977">
              <w:rPr>
                <w:sz w:val="20"/>
                <w:szCs w:val="20"/>
              </w:rPr>
              <w:t xml:space="preserve">to access the interface information on the Cisco </w:t>
            </w:r>
            <w:r w:rsidR="00B72D49" w:rsidRPr="00135977">
              <w:rPr>
                <w:sz w:val="20"/>
                <w:szCs w:val="20"/>
              </w:rPr>
              <w:t>IOS XE</w:t>
            </w:r>
            <w:r w:rsidR="002F40E0" w:rsidRPr="00135977">
              <w:rPr>
                <w:sz w:val="20"/>
                <w:szCs w:val="20"/>
              </w:rPr>
              <w:t xml:space="preserve"> router.</w:t>
            </w:r>
          </w:p>
          <w:tbl>
            <w:tblPr>
              <w:tblStyle w:val="TableGrid"/>
              <w:tblW w:w="0" w:type="auto"/>
              <w:tblLook w:val="04A0" w:firstRow="1" w:lastRow="0" w:firstColumn="1" w:lastColumn="0" w:noHBand="0" w:noVBand="1"/>
            </w:tblPr>
            <w:tblGrid>
              <w:gridCol w:w="8791"/>
            </w:tblGrid>
            <w:tr w:rsidR="002F40E0" w:rsidRPr="00135977" w14:paraId="10B81288" w14:textId="77777777" w:rsidTr="00F201DD">
              <w:tc>
                <w:tcPr>
                  <w:tcW w:w="8791" w:type="dxa"/>
                  <w:shd w:val="clear" w:color="auto" w:fill="FFFFFF" w:themeFill="background1"/>
                </w:tcPr>
                <w:p w14:paraId="6190F29B" w14:textId="0B0666BC" w:rsidR="002F40E0" w:rsidRPr="00135977" w:rsidRDefault="005057D6" w:rsidP="00ED006B">
                  <w:pPr>
                    <w:jc w:val="left"/>
                    <w:rPr>
                      <w:sz w:val="20"/>
                      <w:szCs w:val="20"/>
                    </w:rPr>
                  </w:pPr>
                  <w:proofErr w:type="spellStart"/>
                  <w:r w:rsidRPr="00135977">
                    <w:rPr>
                      <w:sz w:val="20"/>
                      <w:szCs w:val="20"/>
                    </w:rPr>
                    <w:t>api_url</w:t>
                  </w:r>
                  <w:proofErr w:type="spellEnd"/>
                  <w:r w:rsidRPr="00135977">
                    <w:rPr>
                      <w:sz w:val="20"/>
                      <w:szCs w:val="20"/>
                    </w:rPr>
                    <w:t xml:space="preserve"> = "https://</w:t>
                  </w:r>
                  <w:r w:rsidR="002C58DD" w:rsidRPr="00135977">
                    <w:rPr>
                      <w:sz w:val="20"/>
                      <w:szCs w:val="20"/>
                    </w:rPr>
                    <w:t>devnetsandboxiosxe.cisco.com</w:t>
                  </w:r>
                  <w:r w:rsidRPr="00135977">
                    <w:rPr>
                      <w:sz w:val="20"/>
                      <w:szCs w:val="20"/>
                    </w:rPr>
                    <w:t>/restconf/data/ietf-interfaces:interfaces/interface=Loopback</w:t>
                  </w:r>
                  <w:r w:rsidR="00B00A90" w:rsidRPr="00135977">
                    <w:rPr>
                      <w:sz w:val="20"/>
                      <w:szCs w:val="20"/>
                    </w:rPr>
                    <w:t>3</w:t>
                  </w:r>
                  <w:r w:rsidRPr="00135977">
                    <w:rPr>
                      <w:sz w:val="20"/>
                      <w:szCs w:val="20"/>
                    </w:rPr>
                    <w:t>"</w:t>
                  </w:r>
                </w:p>
              </w:tc>
            </w:tr>
          </w:tbl>
          <w:p w14:paraId="00ABA64E" w14:textId="179D515B" w:rsidR="002F40E0" w:rsidRPr="00135977" w:rsidRDefault="002F40E0" w:rsidP="002F40E0">
            <w:pPr>
              <w:rPr>
                <w:sz w:val="20"/>
                <w:szCs w:val="20"/>
              </w:rPr>
            </w:pPr>
          </w:p>
          <w:p w14:paraId="0946C6AF" w14:textId="048497DA" w:rsidR="00042E4E" w:rsidRPr="00135977" w:rsidRDefault="00042E4E" w:rsidP="00042E4E">
            <w:pPr>
              <w:jc w:val="center"/>
              <w:rPr>
                <w:sz w:val="20"/>
                <w:szCs w:val="20"/>
              </w:rPr>
            </w:pPr>
            <w:r w:rsidRPr="00135977">
              <w:rPr>
                <w:noProof/>
                <w:sz w:val="20"/>
                <w:szCs w:val="20"/>
                <w:lang w:eastAsia="en-US"/>
              </w:rPr>
              <w:drawing>
                <wp:inline distT="0" distB="0" distL="0" distR="0" wp14:anchorId="6DC23DDD" wp14:editId="60DCDD6D">
                  <wp:extent cx="5502275" cy="1117888"/>
                  <wp:effectExtent l="19050" t="19050" r="22225" b="2540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520299" cy="1121550"/>
                          </a:xfrm>
                          <a:prstGeom prst="rect">
                            <a:avLst/>
                          </a:prstGeom>
                          <a:ln>
                            <a:solidFill>
                              <a:schemeClr val="tx1"/>
                            </a:solidFill>
                          </a:ln>
                        </pic:spPr>
                      </pic:pic>
                    </a:graphicData>
                  </a:graphic>
                </wp:inline>
              </w:drawing>
            </w:r>
          </w:p>
          <w:p w14:paraId="4F55A61B" w14:textId="516AA09B" w:rsidR="00E02F36" w:rsidRPr="00135977" w:rsidRDefault="002F40E0" w:rsidP="002F40E0">
            <w:pPr>
              <w:rPr>
                <w:b/>
                <w:bCs/>
                <w:sz w:val="20"/>
                <w:szCs w:val="20"/>
              </w:rPr>
            </w:pPr>
            <w:r w:rsidRPr="00135977">
              <w:rPr>
                <w:sz w:val="20"/>
                <w:szCs w:val="20"/>
              </w:rPr>
              <w:t>5. Copy and paste the below-provided dictionary variable named </w:t>
            </w:r>
            <w:r w:rsidRPr="00135977">
              <w:rPr>
                <w:b/>
                <w:bCs/>
                <w:sz w:val="20"/>
                <w:szCs w:val="20"/>
              </w:rPr>
              <w:t>headers</w:t>
            </w:r>
            <w:r w:rsidRPr="00135977">
              <w:rPr>
                <w:sz w:val="20"/>
                <w:szCs w:val="20"/>
              </w:rPr>
              <w:t> that has keys for </w:t>
            </w:r>
            <w:r w:rsidRPr="00135977">
              <w:rPr>
                <w:b/>
                <w:bCs/>
                <w:sz w:val="20"/>
                <w:szCs w:val="20"/>
              </w:rPr>
              <w:t>Accept</w:t>
            </w:r>
            <w:r w:rsidRPr="00135977">
              <w:rPr>
                <w:sz w:val="20"/>
                <w:szCs w:val="20"/>
              </w:rPr>
              <w:t> and </w:t>
            </w:r>
            <w:r w:rsidRPr="00135977">
              <w:rPr>
                <w:b/>
                <w:bCs/>
                <w:sz w:val="20"/>
                <w:szCs w:val="20"/>
              </w:rPr>
              <w:t>Content-type</w:t>
            </w:r>
            <w:r w:rsidR="00E02F36" w:rsidRPr="00135977">
              <w:rPr>
                <w:sz w:val="20"/>
                <w:szCs w:val="20"/>
              </w:rPr>
              <w:t xml:space="preserve">, </w:t>
            </w:r>
            <w:r w:rsidRPr="00135977">
              <w:rPr>
                <w:sz w:val="20"/>
                <w:szCs w:val="20"/>
              </w:rPr>
              <w:t>and assign the keys the value </w:t>
            </w:r>
            <w:r w:rsidRPr="00135977">
              <w:rPr>
                <w:b/>
                <w:bCs/>
                <w:sz w:val="20"/>
                <w:szCs w:val="20"/>
              </w:rPr>
              <w:t>application/</w:t>
            </w:r>
            <w:proofErr w:type="spellStart"/>
            <w:r w:rsidRPr="00135977">
              <w:rPr>
                <w:b/>
                <w:bCs/>
                <w:sz w:val="20"/>
                <w:szCs w:val="20"/>
              </w:rPr>
              <w:t>yang-data+json</w:t>
            </w:r>
            <w:proofErr w:type="spellEnd"/>
            <w:r w:rsidRPr="00135977">
              <w:rPr>
                <w:b/>
                <w:bCs/>
                <w:sz w:val="20"/>
                <w:szCs w:val="20"/>
              </w:rPr>
              <w:t>.</w:t>
            </w:r>
          </w:p>
          <w:tbl>
            <w:tblPr>
              <w:tblStyle w:val="TableGrid"/>
              <w:tblW w:w="0" w:type="auto"/>
              <w:tblLook w:val="04A0" w:firstRow="1" w:lastRow="0" w:firstColumn="1" w:lastColumn="0" w:noHBand="0" w:noVBand="1"/>
            </w:tblPr>
            <w:tblGrid>
              <w:gridCol w:w="8791"/>
            </w:tblGrid>
            <w:tr w:rsidR="002F40E0" w:rsidRPr="00135977" w14:paraId="4C292D3D" w14:textId="77777777" w:rsidTr="00F201DD">
              <w:tc>
                <w:tcPr>
                  <w:tcW w:w="8791" w:type="dxa"/>
                  <w:shd w:val="clear" w:color="auto" w:fill="FFFFFF" w:themeFill="background1"/>
                </w:tcPr>
                <w:p w14:paraId="3B62DC89" w14:textId="77777777" w:rsidR="00ED006B" w:rsidRPr="00135977" w:rsidRDefault="00ED006B" w:rsidP="00ED006B">
                  <w:pPr>
                    <w:rPr>
                      <w:sz w:val="20"/>
                      <w:szCs w:val="20"/>
                    </w:rPr>
                  </w:pPr>
                  <w:r w:rsidRPr="00135977">
                    <w:rPr>
                      <w:sz w:val="20"/>
                      <w:szCs w:val="20"/>
                    </w:rPr>
                    <w:t>headers = { "Accept": "application/</w:t>
                  </w:r>
                  <w:proofErr w:type="spellStart"/>
                  <w:r w:rsidRPr="00135977">
                    <w:rPr>
                      <w:sz w:val="20"/>
                      <w:szCs w:val="20"/>
                    </w:rPr>
                    <w:t>yang-data+json</w:t>
                  </w:r>
                  <w:proofErr w:type="spellEnd"/>
                  <w:r w:rsidRPr="00135977">
                    <w:rPr>
                      <w:sz w:val="20"/>
                      <w:szCs w:val="20"/>
                    </w:rPr>
                    <w:t xml:space="preserve">", </w:t>
                  </w:r>
                </w:p>
                <w:p w14:paraId="5AB35314" w14:textId="77777777" w:rsidR="00ED006B" w:rsidRPr="00135977" w:rsidRDefault="00ED006B" w:rsidP="00ED006B">
                  <w:pPr>
                    <w:rPr>
                      <w:sz w:val="20"/>
                      <w:szCs w:val="20"/>
                    </w:rPr>
                  </w:pPr>
                  <w:r w:rsidRPr="00135977">
                    <w:rPr>
                      <w:sz w:val="20"/>
                      <w:szCs w:val="20"/>
                    </w:rPr>
                    <w:t xml:space="preserve">            "</w:t>
                  </w:r>
                  <w:proofErr w:type="spellStart"/>
                  <w:r w:rsidRPr="00135977">
                    <w:rPr>
                      <w:sz w:val="20"/>
                      <w:szCs w:val="20"/>
                    </w:rPr>
                    <w:t>Content-type":"application</w:t>
                  </w:r>
                  <w:proofErr w:type="spellEnd"/>
                  <w:r w:rsidRPr="00135977">
                    <w:rPr>
                      <w:sz w:val="20"/>
                      <w:szCs w:val="20"/>
                    </w:rPr>
                    <w:t>/</w:t>
                  </w:r>
                  <w:proofErr w:type="spellStart"/>
                  <w:r w:rsidRPr="00135977">
                    <w:rPr>
                      <w:sz w:val="20"/>
                      <w:szCs w:val="20"/>
                    </w:rPr>
                    <w:t>yang-data+json</w:t>
                  </w:r>
                  <w:proofErr w:type="spellEnd"/>
                  <w:r w:rsidRPr="00135977">
                    <w:rPr>
                      <w:sz w:val="20"/>
                      <w:szCs w:val="20"/>
                    </w:rPr>
                    <w:t>"</w:t>
                  </w:r>
                </w:p>
                <w:p w14:paraId="488908F3" w14:textId="2C8701E8" w:rsidR="002F40E0" w:rsidRPr="00135977" w:rsidRDefault="00ED006B" w:rsidP="00ED006B">
                  <w:pPr>
                    <w:rPr>
                      <w:sz w:val="20"/>
                      <w:szCs w:val="20"/>
                    </w:rPr>
                  </w:pPr>
                  <w:r w:rsidRPr="00135977">
                    <w:rPr>
                      <w:sz w:val="20"/>
                      <w:szCs w:val="20"/>
                    </w:rPr>
                    <w:t xml:space="preserve">           }</w:t>
                  </w:r>
                </w:p>
              </w:tc>
            </w:tr>
          </w:tbl>
          <w:p w14:paraId="4C2F90BC" w14:textId="57D05862" w:rsidR="00042E4E" w:rsidRPr="00135977" w:rsidRDefault="00042E4E" w:rsidP="002F40E0">
            <w:pPr>
              <w:rPr>
                <w:sz w:val="20"/>
                <w:szCs w:val="20"/>
              </w:rPr>
            </w:pPr>
          </w:p>
          <w:p w14:paraId="6EDB8A81" w14:textId="5654A871" w:rsidR="00042E4E" w:rsidRPr="00135977" w:rsidRDefault="00042E4E" w:rsidP="00042E4E">
            <w:pPr>
              <w:jc w:val="center"/>
              <w:rPr>
                <w:sz w:val="20"/>
                <w:szCs w:val="20"/>
              </w:rPr>
            </w:pPr>
            <w:r w:rsidRPr="00135977">
              <w:rPr>
                <w:noProof/>
                <w:sz w:val="20"/>
                <w:szCs w:val="20"/>
                <w:lang w:eastAsia="en-US"/>
              </w:rPr>
              <w:lastRenderedPageBreak/>
              <w:drawing>
                <wp:inline distT="0" distB="0" distL="0" distR="0" wp14:anchorId="08CED34B" wp14:editId="6E6CAFA0">
                  <wp:extent cx="5518205" cy="1411492"/>
                  <wp:effectExtent l="19050" t="19050" r="25400" b="177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526144" cy="1413523"/>
                          </a:xfrm>
                          <a:prstGeom prst="rect">
                            <a:avLst/>
                          </a:prstGeom>
                          <a:ln>
                            <a:solidFill>
                              <a:schemeClr val="tx1"/>
                            </a:solidFill>
                          </a:ln>
                        </pic:spPr>
                      </pic:pic>
                    </a:graphicData>
                  </a:graphic>
                </wp:inline>
              </w:drawing>
            </w:r>
          </w:p>
          <w:p w14:paraId="62B96AA1" w14:textId="14278BEC" w:rsidR="002F40E0" w:rsidRPr="00135977" w:rsidRDefault="002F40E0" w:rsidP="002F40E0">
            <w:pPr>
              <w:rPr>
                <w:sz w:val="20"/>
                <w:szCs w:val="20"/>
              </w:rPr>
            </w:pPr>
            <w:r w:rsidRPr="00135977">
              <w:rPr>
                <w:sz w:val="20"/>
                <w:szCs w:val="20"/>
              </w:rPr>
              <w:t>6.  Copy and paste the below-provided Python tuple variable named </w:t>
            </w:r>
            <w:proofErr w:type="spellStart"/>
            <w:r w:rsidRPr="00135977">
              <w:rPr>
                <w:b/>
                <w:bCs/>
                <w:sz w:val="20"/>
                <w:szCs w:val="20"/>
              </w:rPr>
              <w:t>basicauth</w:t>
            </w:r>
            <w:proofErr w:type="spellEnd"/>
            <w:r w:rsidRPr="00135977">
              <w:rPr>
                <w:sz w:val="20"/>
                <w:szCs w:val="20"/>
              </w:rPr>
              <w:t> that has two keys needed for authentication, </w:t>
            </w:r>
            <w:r w:rsidRPr="00135977">
              <w:rPr>
                <w:b/>
                <w:bCs/>
                <w:sz w:val="20"/>
                <w:szCs w:val="20"/>
              </w:rPr>
              <w:t>username</w:t>
            </w:r>
            <w:r w:rsidRPr="00135977">
              <w:rPr>
                <w:sz w:val="20"/>
                <w:szCs w:val="20"/>
              </w:rPr>
              <w:t> and </w:t>
            </w:r>
            <w:r w:rsidRPr="00135977">
              <w:rPr>
                <w:b/>
                <w:bCs/>
                <w:sz w:val="20"/>
                <w:szCs w:val="20"/>
              </w:rPr>
              <w:t>password</w:t>
            </w:r>
            <w:r w:rsidRPr="00135977">
              <w:rPr>
                <w:sz w:val="20"/>
                <w:szCs w:val="20"/>
              </w:rPr>
              <w:t>.</w:t>
            </w:r>
            <w:r w:rsidR="00B72D49" w:rsidRPr="00135977">
              <w:rPr>
                <w:sz w:val="20"/>
                <w:szCs w:val="20"/>
              </w:rPr>
              <w:t xml:space="preserve"> Here</w:t>
            </w:r>
            <w:r w:rsidR="006B773C" w:rsidRPr="00135977">
              <w:rPr>
                <w:sz w:val="20"/>
                <w:szCs w:val="20"/>
              </w:rPr>
              <w:t>,</w:t>
            </w:r>
            <w:r w:rsidR="00B72D49" w:rsidRPr="00135977">
              <w:rPr>
                <w:sz w:val="20"/>
                <w:szCs w:val="20"/>
              </w:rPr>
              <w:t xml:space="preserve"> enter your username and password.</w:t>
            </w:r>
          </w:p>
          <w:tbl>
            <w:tblPr>
              <w:tblStyle w:val="TableGrid"/>
              <w:tblW w:w="0" w:type="auto"/>
              <w:tblLook w:val="04A0" w:firstRow="1" w:lastRow="0" w:firstColumn="1" w:lastColumn="0" w:noHBand="0" w:noVBand="1"/>
            </w:tblPr>
            <w:tblGrid>
              <w:gridCol w:w="8791"/>
            </w:tblGrid>
            <w:tr w:rsidR="002F40E0" w:rsidRPr="00135977" w14:paraId="73A53B3A" w14:textId="77777777" w:rsidTr="00F201DD">
              <w:tc>
                <w:tcPr>
                  <w:tcW w:w="8791" w:type="dxa"/>
                  <w:shd w:val="clear" w:color="auto" w:fill="FFFFFF" w:themeFill="background1"/>
                </w:tcPr>
                <w:p w14:paraId="7E3C8AC9" w14:textId="2A7340A1" w:rsidR="002F40E0" w:rsidRPr="00135977" w:rsidRDefault="002F40E0" w:rsidP="002F40E0">
                  <w:pPr>
                    <w:rPr>
                      <w:sz w:val="20"/>
                      <w:szCs w:val="20"/>
                    </w:rPr>
                  </w:pPr>
                  <w:proofErr w:type="spellStart"/>
                  <w:r w:rsidRPr="00135977">
                    <w:rPr>
                      <w:sz w:val="20"/>
                      <w:szCs w:val="20"/>
                    </w:rPr>
                    <w:t>basicauth</w:t>
                  </w:r>
                  <w:proofErr w:type="spellEnd"/>
                  <w:r w:rsidRPr="00135977">
                    <w:rPr>
                      <w:sz w:val="20"/>
                      <w:szCs w:val="20"/>
                    </w:rPr>
                    <w:t xml:space="preserve"> = ("</w:t>
                  </w:r>
                  <w:r w:rsidR="002E2F15" w:rsidRPr="00135977">
                    <w:rPr>
                      <w:sz w:val="20"/>
                      <w:szCs w:val="20"/>
                    </w:rPr>
                    <w:t>Username</w:t>
                  </w:r>
                  <w:r w:rsidRPr="00135977">
                    <w:rPr>
                      <w:sz w:val="20"/>
                      <w:szCs w:val="20"/>
                    </w:rPr>
                    <w:t>", "</w:t>
                  </w:r>
                  <w:proofErr w:type="spellStart"/>
                  <w:r w:rsidR="002E2F15" w:rsidRPr="00135977">
                    <w:rPr>
                      <w:sz w:val="20"/>
                      <w:szCs w:val="20"/>
                    </w:rPr>
                    <w:t>Your_Password</w:t>
                  </w:r>
                  <w:proofErr w:type="spellEnd"/>
                  <w:r w:rsidRPr="00135977">
                    <w:rPr>
                      <w:sz w:val="20"/>
                      <w:szCs w:val="20"/>
                    </w:rPr>
                    <w:t>")</w:t>
                  </w:r>
                </w:p>
              </w:tc>
            </w:tr>
          </w:tbl>
          <w:p w14:paraId="74FBEEF8" w14:textId="77777777" w:rsidR="00042E4E" w:rsidRPr="00135977" w:rsidRDefault="00042E4E" w:rsidP="00342A61">
            <w:pPr>
              <w:rPr>
                <w:sz w:val="20"/>
                <w:szCs w:val="20"/>
              </w:rPr>
            </w:pPr>
          </w:p>
          <w:p w14:paraId="5684D2A3" w14:textId="44178028" w:rsidR="00042E4E" w:rsidRPr="00135977" w:rsidRDefault="00042E4E" w:rsidP="00042E4E">
            <w:pPr>
              <w:jc w:val="center"/>
              <w:rPr>
                <w:sz w:val="20"/>
                <w:szCs w:val="20"/>
              </w:rPr>
            </w:pPr>
            <w:r w:rsidRPr="00135977">
              <w:rPr>
                <w:noProof/>
                <w:sz w:val="20"/>
                <w:szCs w:val="20"/>
                <w:lang w:eastAsia="en-US"/>
              </w:rPr>
              <w:drawing>
                <wp:inline distT="0" distB="0" distL="0" distR="0" wp14:anchorId="549C45B6" wp14:editId="5D19AA14">
                  <wp:extent cx="5513483" cy="1603900"/>
                  <wp:effectExtent l="19050" t="19050" r="11430" b="158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548097" cy="1613969"/>
                          </a:xfrm>
                          <a:prstGeom prst="rect">
                            <a:avLst/>
                          </a:prstGeom>
                          <a:ln>
                            <a:solidFill>
                              <a:schemeClr val="tx1"/>
                            </a:solidFill>
                          </a:ln>
                        </pic:spPr>
                      </pic:pic>
                    </a:graphicData>
                  </a:graphic>
                </wp:inline>
              </w:drawing>
            </w:r>
          </w:p>
          <w:p w14:paraId="350FF91B" w14:textId="7ACBF0A0" w:rsidR="00A258EA" w:rsidRPr="00135977" w:rsidRDefault="00DC1D97" w:rsidP="00342A61">
            <w:pPr>
              <w:rPr>
                <w:sz w:val="20"/>
                <w:szCs w:val="20"/>
              </w:rPr>
            </w:pPr>
            <w:r w:rsidRPr="00135977">
              <w:rPr>
                <w:sz w:val="20"/>
                <w:szCs w:val="20"/>
              </w:rPr>
              <w:t>7. Create a Python dictionary variable </w:t>
            </w:r>
            <w:proofErr w:type="spellStart"/>
            <w:r w:rsidRPr="00135977">
              <w:rPr>
                <w:b/>
                <w:bCs/>
                <w:sz w:val="20"/>
                <w:szCs w:val="20"/>
              </w:rPr>
              <w:t>yangConfig</w:t>
            </w:r>
            <w:proofErr w:type="spellEnd"/>
            <w:r w:rsidRPr="00135977">
              <w:rPr>
                <w:sz w:val="20"/>
                <w:szCs w:val="20"/>
              </w:rPr>
              <w:t> that will hold the YANG data that is required to create the new interface Loopback</w:t>
            </w:r>
            <w:r w:rsidR="00EB4C2E" w:rsidRPr="00135977">
              <w:rPr>
                <w:sz w:val="20"/>
                <w:szCs w:val="20"/>
              </w:rPr>
              <w:t>3</w:t>
            </w:r>
            <w:r w:rsidRPr="00135977">
              <w:rPr>
                <w:sz w:val="20"/>
                <w:szCs w:val="20"/>
              </w:rPr>
              <w:t>. You can use the same dictionary that you used previously in Postman. However, change the interface number and address. Also, be aware that Boolean values must be capitalized in Python. Therefore, make sure that the </w:t>
            </w:r>
            <w:r w:rsidRPr="00135977">
              <w:rPr>
                <w:b/>
                <w:bCs/>
                <w:sz w:val="20"/>
                <w:szCs w:val="20"/>
              </w:rPr>
              <w:t>T</w:t>
            </w:r>
            <w:r w:rsidRPr="00135977">
              <w:rPr>
                <w:sz w:val="20"/>
                <w:szCs w:val="20"/>
              </w:rPr>
              <w:t> is capitalized in the key</w:t>
            </w:r>
            <w:r w:rsidR="005A789A" w:rsidRPr="00135977">
              <w:rPr>
                <w:sz w:val="20"/>
                <w:szCs w:val="20"/>
              </w:rPr>
              <w:t>-</w:t>
            </w:r>
            <w:r w:rsidRPr="00135977">
              <w:rPr>
                <w:sz w:val="20"/>
                <w:szCs w:val="20"/>
              </w:rPr>
              <w:t>value pair for </w:t>
            </w:r>
            <w:r w:rsidRPr="00135977">
              <w:rPr>
                <w:b/>
                <w:bCs/>
                <w:sz w:val="20"/>
                <w:szCs w:val="20"/>
              </w:rPr>
              <w:t>“enabled”: True</w:t>
            </w:r>
            <w:r w:rsidRPr="00135977">
              <w:rPr>
                <w:sz w:val="20"/>
                <w:szCs w:val="20"/>
              </w:rPr>
              <w:t xml:space="preserve">. Copy and paste the below-provided code in the </w:t>
            </w:r>
            <w:r w:rsidRPr="00135977">
              <w:rPr>
                <w:b/>
                <w:bCs/>
                <w:sz w:val="20"/>
                <w:szCs w:val="20"/>
              </w:rPr>
              <w:t>restconf-get.py</w:t>
            </w:r>
            <w:r w:rsidRPr="00135977">
              <w:rPr>
                <w:sz w:val="20"/>
                <w:szCs w:val="20"/>
              </w:rPr>
              <w:t>.</w:t>
            </w:r>
          </w:p>
          <w:tbl>
            <w:tblPr>
              <w:tblStyle w:val="TableGrid"/>
              <w:tblW w:w="0" w:type="auto"/>
              <w:tblLook w:val="04A0" w:firstRow="1" w:lastRow="0" w:firstColumn="1" w:lastColumn="0" w:noHBand="0" w:noVBand="1"/>
            </w:tblPr>
            <w:tblGrid>
              <w:gridCol w:w="8791"/>
            </w:tblGrid>
            <w:tr w:rsidR="00734D69" w:rsidRPr="00135977" w14:paraId="0BD56444" w14:textId="77777777" w:rsidTr="00734D69">
              <w:tc>
                <w:tcPr>
                  <w:tcW w:w="8791" w:type="dxa"/>
                  <w:shd w:val="clear" w:color="auto" w:fill="FFFFFF" w:themeFill="background1"/>
                </w:tcPr>
                <w:p w14:paraId="76387350" w14:textId="77777777" w:rsidR="00734D69" w:rsidRPr="00135977" w:rsidRDefault="00734D69" w:rsidP="00734D69">
                  <w:pPr>
                    <w:rPr>
                      <w:sz w:val="20"/>
                      <w:szCs w:val="20"/>
                    </w:rPr>
                  </w:pPr>
                  <w:proofErr w:type="spellStart"/>
                  <w:r w:rsidRPr="00135977">
                    <w:rPr>
                      <w:sz w:val="20"/>
                      <w:szCs w:val="20"/>
                    </w:rPr>
                    <w:t>yangConfig</w:t>
                  </w:r>
                  <w:proofErr w:type="spellEnd"/>
                  <w:r w:rsidRPr="00135977">
                    <w:rPr>
                      <w:sz w:val="20"/>
                      <w:szCs w:val="20"/>
                    </w:rPr>
                    <w:t xml:space="preserve"> = {</w:t>
                  </w:r>
                </w:p>
                <w:p w14:paraId="6EACBC2C" w14:textId="77777777" w:rsidR="00734D69" w:rsidRPr="00135977" w:rsidRDefault="00734D69" w:rsidP="00734D69">
                  <w:pPr>
                    <w:rPr>
                      <w:sz w:val="20"/>
                      <w:szCs w:val="20"/>
                    </w:rPr>
                  </w:pPr>
                  <w:r w:rsidRPr="00135977">
                    <w:rPr>
                      <w:sz w:val="20"/>
                      <w:szCs w:val="20"/>
                    </w:rPr>
                    <w:t xml:space="preserve">    "</w:t>
                  </w:r>
                  <w:proofErr w:type="spellStart"/>
                  <w:r w:rsidRPr="00135977">
                    <w:rPr>
                      <w:sz w:val="20"/>
                      <w:szCs w:val="20"/>
                    </w:rPr>
                    <w:t>ietf-interfaces:interface</w:t>
                  </w:r>
                  <w:proofErr w:type="spellEnd"/>
                  <w:r w:rsidRPr="00135977">
                    <w:rPr>
                      <w:sz w:val="20"/>
                      <w:szCs w:val="20"/>
                    </w:rPr>
                    <w:t>": {</w:t>
                  </w:r>
                </w:p>
                <w:p w14:paraId="73BBC46A" w14:textId="5635D87C" w:rsidR="00734D69" w:rsidRPr="00135977" w:rsidRDefault="00734D69" w:rsidP="00734D69">
                  <w:pPr>
                    <w:rPr>
                      <w:sz w:val="20"/>
                      <w:szCs w:val="20"/>
                    </w:rPr>
                  </w:pPr>
                  <w:r w:rsidRPr="00135977">
                    <w:rPr>
                      <w:sz w:val="20"/>
                      <w:szCs w:val="20"/>
                    </w:rPr>
                    <w:t xml:space="preserve">        "name": "Loopback</w:t>
                  </w:r>
                  <w:r w:rsidR="009D2AAF" w:rsidRPr="00135977">
                    <w:rPr>
                      <w:sz w:val="20"/>
                      <w:szCs w:val="20"/>
                    </w:rPr>
                    <w:t>3</w:t>
                  </w:r>
                  <w:r w:rsidRPr="00135977">
                    <w:rPr>
                      <w:sz w:val="20"/>
                      <w:szCs w:val="20"/>
                    </w:rPr>
                    <w:t>",</w:t>
                  </w:r>
                </w:p>
                <w:p w14:paraId="056B0E06" w14:textId="77777777" w:rsidR="00734D69" w:rsidRPr="00135977" w:rsidRDefault="00734D69" w:rsidP="00734D69">
                  <w:pPr>
                    <w:rPr>
                      <w:sz w:val="20"/>
                      <w:szCs w:val="20"/>
                    </w:rPr>
                  </w:pPr>
                  <w:r w:rsidRPr="00135977">
                    <w:rPr>
                      <w:sz w:val="20"/>
                      <w:szCs w:val="20"/>
                    </w:rPr>
                    <w:t xml:space="preserve">        "description": "My second RESTCONF loopback",</w:t>
                  </w:r>
                </w:p>
                <w:p w14:paraId="7705A4DD" w14:textId="77777777" w:rsidR="00734D69" w:rsidRPr="00135977" w:rsidRDefault="00734D69" w:rsidP="00734D69">
                  <w:pPr>
                    <w:rPr>
                      <w:sz w:val="20"/>
                      <w:szCs w:val="20"/>
                    </w:rPr>
                  </w:pPr>
                  <w:r w:rsidRPr="00135977">
                    <w:rPr>
                      <w:sz w:val="20"/>
                      <w:szCs w:val="20"/>
                    </w:rPr>
                    <w:t xml:space="preserve">        "type": "</w:t>
                  </w:r>
                  <w:proofErr w:type="spellStart"/>
                  <w:r w:rsidRPr="00135977">
                    <w:rPr>
                      <w:sz w:val="20"/>
                      <w:szCs w:val="20"/>
                    </w:rPr>
                    <w:t>iana-if-type:softwareLoopback</w:t>
                  </w:r>
                  <w:proofErr w:type="spellEnd"/>
                  <w:r w:rsidRPr="00135977">
                    <w:rPr>
                      <w:sz w:val="20"/>
                      <w:szCs w:val="20"/>
                    </w:rPr>
                    <w:t>",</w:t>
                  </w:r>
                </w:p>
                <w:p w14:paraId="2E92A454" w14:textId="77777777" w:rsidR="00734D69" w:rsidRPr="00135977" w:rsidRDefault="00734D69" w:rsidP="00734D69">
                  <w:pPr>
                    <w:rPr>
                      <w:sz w:val="20"/>
                      <w:szCs w:val="20"/>
                    </w:rPr>
                  </w:pPr>
                  <w:r w:rsidRPr="00135977">
                    <w:rPr>
                      <w:sz w:val="20"/>
                      <w:szCs w:val="20"/>
                    </w:rPr>
                    <w:t xml:space="preserve">        "enabled": True,</w:t>
                  </w:r>
                </w:p>
                <w:p w14:paraId="4AB6EFAD" w14:textId="77777777" w:rsidR="00734D69" w:rsidRPr="00135977" w:rsidRDefault="00734D69" w:rsidP="00734D69">
                  <w:pPr>
                    <w:rPr>
                      <w:sz w:val="20"/>
                      <w:szCs w:val="20"/>
                    </w:rPr>
                  </w:pPr>
                  <w:r w:rsidRPr="00135977">
                    <w:rPr>
                      <w:sz w:val="20"/>
                      <w:szCs w:val="20"/>
                    </w:rPr>
                    <w:t xml:space="preserve">        "ietf-ip:ipv4": {</w:t>
                  </w:r>
                </w:p>
                <w:p w14:paraId="67158C6C" w14:textId="77777777" w:rsidR="00734D69" w:rsidRPr="00135977" w:rsidRDefault="00734D69" w:rsidP="00734D69">
                  <w:pPr>
                    <w:rPr>
                      <w:sz w:val="20"/>
                      <w:szCs w:val="20"/>
                    </w:rPr>
                  </w:pPr>
                  <w:r w:rsidRPr="00135977">
                    <w:rPr>
                      <w:sz w:val="20"/>
                      <w:szCs w:val="20"/>
                    </w:rPr>
                    <w:t xml:space="preserve">            "address": [</w:t>
                  </w:r>
                </w:p>
                <w:p w14:paraId="40B8FD80" w14:textId="77777777" w:rsidR="00734D69" w:rsidRPr="00135977" w:rsidRDefault="00734D69" w:rsidP="00734D69">
                  <w:pPr>
                    <w:rPr>
                      <w:sz w:val="20"/>
                      <w:szCs w:val="20"/>
                    </w:rPr>
                  </w:pPr>
                  <w:r w:rsidRPr="00135977">
                    <w:rPr>
                      <w:sz w:val="20"/>
                      <w:szCs w:val="20"/>
                    </w:rPr>
                    <w:t xml:space="preserve">                {</w:t>
                  </w:r>
                </w:p>
                <w:p w14:paraId="13E1F16B" w14:textId="58A874FB" w:rsidR="00734D69" w:rsidRPr="00135977" w:rsidRDefault="00734D69" w:rsidP="00734D69">
                  <w:pPr>
                    <w:rPr>
                      <w:sz w:val="20"/>
                      <w:szCs w:val="20"/>
                    </w:rPr>
                  </w:pPr>
                  <w:r w:rsidRPr="00135977">
                    <w:rPr>
                      <w:sz w:val="20"/>
                      <w:szCs w:val="20"/>
                    </w:rPr>
                    <w:t xml:space="preserve">                    "</w:t>
                  </w:r>
                  <w:proofErr w:type="spellStart"/>
                  <w:r w:rsidRPr="00135977">
                    <w:rPr>
                      <w:sz w:val="20"/>
                      <w:szCs w:val="20"/>
                    </w:rPr>
                    <w:t>ip</w:t>
                  </w:r>
                  <w:proofErr w:type="spellEnd"/>
                  <w:r w:rsidRPr="00135977">
                    <w:rPr>
                      <w:sz w:val="20"/>
                      <w:szCs w:val="20"/>
                    </w:rPr>
                    <w:t>": "10.</w:t>
                  </w:r>
                  <w:r w:rsidR="005D72DF" w:rsidRPr="00135977">
                    <w:rPr>
                      <w:sz w:val="20"/>
                      <w:szCs w:val="20"/>
                    </w:rPr>
                    <w:t>3</w:t>
                  </w:r>
                  <w:r w:rsidRPr="00135977">
                    <w:rPr>
                      <w:sz w:val="20"/>
                      <w:szCs w:val="20"/>
                    </w:rPr>
                    <w:t>.</w:t>
                  </w:r>
                  <w:r w:rsidR="005D72DF" w:rsidRPr="00135977">
                    <w:rPr>
                      <w:sz w:val="20"/>
                      <w:szCs w:val="20"/>
                    </w:rPr>
                    <w:t>3</w:t>
                  </w:r>
                  <w:r w:rsidRPr="00135977">
                    <w:rPr>
                      <w:sz w:val="20"/>
                      <w:szCs w:val="20"/>
                    </w:rPr>
                    <w:t>.</w:t>
                  </w:r>
                  <w:r w:rsidR="005D72DF" w:rsidRPr="00135977">
                    <w:rPr>
                      <w:sz w:val="20"/>
                      <w:szCs w:val="20"/>
                    </w:rPr>
                    <w:t>3</w:t>
                  </w:r>
                  <w:r w:rsidRPr="00135977">
                    <w:rPr>
                      <w:sz w:val="20"/>
                      <w:szCs w:val="20"/>
                    </w:rPr>
                    <w:t>",</w:t>
                  </w:r>
                </w:p>
                <w:p w14:paraId="5DF74825" w14:textId="77777777" w:rsidR="00734D69" w:rsidRPr="00135977" w:rsidRDefault="00734D69" w:rsidP="00734D69">
                  <w:pPr>
                    <w:rPr>
                      <w:sz w:val="20"/>
                      <w:szCs w:val="20"/>
                    </w:rPr>
                  </w:pPr>
                  <w:r w:rsidRPr="00135977">
                    <w:rPr>
                      <w:sz w:val="20"/>
                      <w:szCs w:val="20"/>
                    </w:rPr>
                    <w:t xml:space="preserve">                    "netmask": "255.255.255.0"</w:t>
                  </w:r>
                </w:p>
                <w:p w14:paraId="7297AF12" w14:textId="77777777" w:rsidR="00734D69" w:rsidRPr="00135977" w:rsidRDefault="00734D69" w:rsidP="00734D69">
                  <w:pPr>
                    <w:rPr>
                      <w:sz w:val="20"/>
                      <w:szCs w:val="20"/>
                    </w:rPr>
                  </w:pPr>
                  <w:r w:rsidRPr="00135977">
                    <w:rPr>
                      <w:sz w:val="20"/>
                      <w:szCs w:val="20"/>
                    </w:rPr>
                    <w:t xml:space="preserve">                }</w:t>
                  </w:r>
                </w:p>
                <w:p w14:paraId="40243A81" w14:textId="77777777" w:rsidR="00734D69" w:rsidRPr="00135977" w:rsidRDefault="00734D69" w:rsidP="00734D69">
                  <w:pPr>
                    <w:rPr>
                      <w:sz w:val="20"/>
                      <w:szCs w:val="20"/>
                    </w:rPr>
                  </w:pPr>
                  <w:r w:rsidRPr="00135977">
                    <w:rPr>
                      <w:sz w:val="20"/>
                      <w:szCs w:val="20"/>
                    </w:rPr>
                    <w:t xml:space="preserve">            ]</w:t>
                  </w:r>
                </w:p>
                <w:p w14:paraId="48E52F2B" w14:textId="77777777" w:rsidR="00734D69" w:rsidRPr="00135977" w:rsidRDefault="00734D69" w:rsidP="00734D69">
                  <w:pPr>
                    <w:rPr>
                      <w:sz w:val="20"/>
                      <w:szCs w:val="20"/>
                    </w:rPr>
                  </w:pPr>
                  <w:r w:rsidRPr="00135977">
                    <w:rPr>
                      <w:sz w:val="20"/>
                      <w:szCs w:val="20"/>
                    </w:rPr>
                    <w:t xml:space="preserve">        },</w:t>
                  </w:r>
                </w:p>
                <w:p w14:paraId="1B4F6954" w14:textId="77777777" w:rsidR="00734D69" w:rsidRPr="00135977" w:rsidRDefault="00734D69" w:rsidP="00734D69">
                  <w:pPr>
                    <w:rPr>
                      <w:sz w:val="20"/>
                      <w:szCs w:val="20"/>
                    </w:rPr>
                  </w:pPr>
                  <w:r w:rsidRPr="00135977">
                    <w:rPr>
                      <w:sz w:val="20"/>
                      <w:szCs w:val="20"/>
                    </w:rPr>
                    <w:lastRenderedPageBreak/>
                    <w:t xml:space="preserve">        "ietf-ip:ipv6": {}</w:t>
                  </w:r>
                </w:p>
                <w:p w14:paraId="508873C9" w14:textId="77777777" w:rsidR="00734D69" w:rsidRPr="00135977" w:rsidRDefault="00734D69" w:rsidP="00734D69">
                  <w:pPr>
                    <w:rPr>
                      <w:sz w:val="20"/>
                      <w:szCs w:val="20"/>
                    </w:rPr>
                  </w:pPr>
                  <w:r w:rsidRPr="00135977">
                    <w:rPr>
                      <w:sz w:val="20"/>
                      <w:szCs w:val="20"/>
                    </w:rPr>
                    <w:t xml:space="preserve">    }</w:t>
                  </w:r>
                </w:p>
                <w:p w14:paraId="17D2C4D2" w14:textId="1DCECFAC" w:rsidR="00734D69" w:rsidRPr="00135977" w:rsidRDefault="00734D69" w:rsidP="00734D69">
                  <w:pPr>
                    <w:rPr>
                      <w:sz w:val="20"/>
                      <w:szCs w:val="20"/>
                    </w:rPr>
                  </w:pPr>
                  <w:r w:rsidRPr="00135977">
                    <w:rPr>
                      <w:sz w:val="20"/>
                      <w:szCs w:val="20"/>
                    </w:rPr>
                    <w:t>}</w:t>
                  </w:r>
                </w:p>
              </w:tc>
            </w:tr>
          </w:tbl>
          <w:p w14:paraId="2BC82B73" w14:textId="39379333" w:rsidR="00042E4E" w:rsidRPr="00135977" w:rsidRDefault="00042E4E" w:rsidP="00342A61">
            <w:pPr>
              <w:rPr>
                <w:sz w:val="20"/>
                <w:szCs w:val="20"/>
              </w:rPr>
            </w:pPr>
          </w:p>
          <w:p w14:paraId="2416DCC0" w14:textId="00A57842" w:rsidR="00042E4E" w:rsidRPr="00135977" w:rsidRDefault="00042E4E" w:rsidP="00042E4E">
            <w:pPr>
              <w:jc w:val="center"/>
              <w:rPr>
                <w:sz w:val="20"/>
                <w:szCs w:val="20"/>
              </w:rPr>
            </w:pPr>
            <w:r w:rsidRPr="00135977">
              <w:rPr>
                <w:noProof/>
                <w:sz w:val="20"/>
                <w:szCs w:val="20"/>
                <w:lang w:eastAsia="en-US"/>
              </w:rPr>
              <w:drawing>
                <wp:inline distT="0" distB="0" distL="0" distR="0" wp14:anchorId="67031F1E" wp14:editId="47BA656F">
                  <wp:extent cx="5376661" cy="4088931"/>
                  <wp:effectExtent l="19050" t="19050" r="14605" b="260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2">
                            <a:extLst>
                              <a:ext uri="{28A0092B-C50C-407E-A947-70E740481C1C}">
                                <a14:useLocalDpi xmlns:a14="http://schemas.microsoft.com/office/drawing/2010/main" val="0"/>
                              </a:ext>
                            </a:extLst>
                          </a:blip>
                          <a:stretch>
                            <a:fillRect/>
                          </a:stretch>
                        </pic:blipFill>
                        <pic:spPr>
                          <a:xfrm>
                            <a:off x="0" y="0"/>
                            <a:ext cx="5388046" cy="4097589"/>
                          </a:xfrm>
                          <a:prstGeom prst="rect">
                            <a:avLst/>
                          </a:prstGeom>
                          <a:ln>
                            <a:solidFill>
                              <a:schemeClr val="tx1"/>
                            </a:solidFill>
                          </a:ln>
                        </pic:spPr>
                      </pic:pic>
                    </a:graphicData>
                  </a:graphic>
                </wp:inline>
              </w:drawing>
            </w:r>
          </w:p>
          <w:p w14:paraId="016FB2C5" w14:textId="3C9E9BB4" w:rsidR="00DC1D97" w:rsidRPr="00135977" w:rsidRDefault="00734D69" w:rsidP="00342A61">
            <w:pPr>
              <w:rPr>
                <w:b/>
                <w:bCs/>
                <w:sz w:val="20"/>
                <w:szCs w:val="20"/>
              </w:rPr>
            </w:pPr>
            <w:r w:rsidRPr="00135977">
              <w:rPr>
                <w:sz w:val="20"/>
                <w:szCs w:val="20"/>
              </w:rPr>
              <w:t xml:space="preserve">8. </w:t>
            </w:r>
            <w:r w:rsidR="002C2AF0" w:rsidRPr="00135977">
              <w:rPr>
                <w:sz w:val="20"/>
                <w:szCs w:val="20"/>
              </w:rPr>
              <w:t xml:space="preserve">Use the variables defined in the previous step to define the request parameters. The </w:t>
            </w:r>
            <w:proofErr w:type="spellStart"/>
            <w:proofErr w:type="gramStart"/>
            <w:r w:rsidR="002C2AF0" w:rsidRPr="00135977">
              <w:rPr>
                <w:b/>
                <w:bCs/>
                <w:sz w:val="20"/>
                <w:szCs w:val="20"/>
              </w:rPr>
              <w:t>requests.get</w:t>
            </w:r>
            <w:proofErr w:type="spellEnd"/>
            <w:r w:rsidR="002C2AF0" w:rsidRPr="00135977">
              <w:rPr>
                <w:b/>
                <w:bCs/>
                <w:sz w:val="20"/>
                <w:szCs w:val="20"/>
              </w:rPr>
              <w:t>(</w:t>
            </w:r>
            <w:proofErr w:type="gramEnd"/>
            <w:r w:rsidR="002C2AF0" w:rsidRPr="00135977">
              <w:rPr>
                <w:b/>
                <w:bCs/>
                <w:sz w:val="20"/>
                <w:szCs w:val="20"/>
              </w:rPr>
              <w:t>)</w:t>
            </w:r>
            <w:r w:rsidR="002C2AF0" w:rsidRPr="00135977">
              <w:rPr>
                <w:sz w:val="20"/>
                <w:szCs w:val="20"/>
              </w:rPr>
              <w:t xml:space="preserve"> method.  This method initiates an HTTP GET request to the RESTCONF API on the Cisco </w:t>
            </w:r>
            <w:r w:rsidR="009C4566" w:rsidRPr="00135977">
              <w:rPr>
                <w:sz w:val="20"/>
                <w:szCs w:val="20"/>
              </w:rPr>
              <w:t>IOS XE</w:t>
            </w:r>
            <w:r w:rsidR="002C2AF0" w:rsidRPr="00135977">
              <w:rPr>
                <w:sz w:val="20"/>
                <w:szCs w:val="20"/>
              </w:rPr>
              <w:t xml:space="preserve"> router.  Set the outcome of the request to a variable called </w:t>
            </w:r>
            <w:r w:rsidR="002C2AF0" w:rsidRPr="00135977">
              <w:rPr>
                <w:b/>
                <w:bCs/>
                <w:sz w:val="20"/>
                <w:szCs w:val="20"/>
              </w:rPr>
              <w:t>resp</w:t>
            </w:r>
            <w:r w:rsidR="002C2AF0" w:rsidRPr="00135977">
              <w:rPr>
                <w:sz w:val="20"/>
                <w:szCs w:val="20"/>
              </w:rPr>
              <w:t xml:space="preserve">.  That variable will contain the API's JSON answer.  If the request is successful, the JSON will include the returned YANG data model. Copy and paste the below-provided </w:t>
            </w:r>
            <w:r w:rsidR="00E9273D" w:rsidRPr="00135977">
              <w:rPr>
                <w:sz w:val="20"/>
                <w:szCs w:val="20"/>
              </w:rPr>
              <w:t>code</w:t>
            </w:r>
            <w:r w:rsidR="002C2AF0" w:rsidRPr="00135977">
              <w:rPr>
                <w:sz w:val="20"/>
                <w:szCs w:val="20"/>
              </w:rPr>
              <w:t xml:space="preserve"> in the </w:t>
            </w:r>
            <w:r w:rsidR="002C2AF0" w:rsidRPr="00135977">
              <w:rPr>
                <w:b/>
                <w:bCs/>
                <w:sz w:val="20"/>
                <w:szCs w:val="20"/>
              </w:rPr>
              <w:t>restconf-get.py.</w:t>
            </w:r>
          </w:p>
          <w:tbl>
            <w:tblPr>
              <w:tblStyle w:val="TableGrid"/>
              <w:tblW w:w="0" w:type="auto"/>
              <w:tblLook w:val="04A0" w:firstRow="1" w:lastRow="0" w:firstColumn="1" w:lastColumn="0" w:noHBand="0" w:noVBand="1"/>
            </w:tblPr>
            <w:tblGrid>
              <w:gridCol w:w="8791"/>
            </w:tblGrid>
            <w:tr w:rsidR="002C2AF0" w:rsidRPr="00135977" w14:paraId="38C3EED7" w14:textId="77777777" w:rsidTr="002C2AF0">
              <w:tc>
                <w:tcPr>
                  <w:tcW w:w="8791" w:type="dxa"/>
                  <w:shd w:val="clear" w:color="auto" w:fill="FFFFFF" w:themeFill="background1"/>
                </w:tcPr>
                <w:p w14:paraId="170BBFA6" w14:textId="75636E60" w:rsidR="002C2AF0" w:rsidRPr="00135977" w:rsidRDefault="002C2AF0" w:rsidP="00342A61">
                  <w:pPr>
                    <w:rPr>
                      <w:sz w:val="20"/>
                      <w:szCs w:val="20"/>
                    </w:rPr>
                  </w:pPr>
                  <w:proofErr w:type="spellStart"/>
                  <w:r w:rsidRPr="00135977">
                    <w:rPr>
                      <w:sz w:val="20"/>
                      <w:szCs w:val="20"/>
                    </w:rPr>
                    <w:t>resp</w:t>
                  </w:r>
                  <w:proofErr w:type="spellEnd"/>
                  <w:r w:rsidRPr="00135977">
                    <w:rPr>
                      <w:sz w:val="20"/>
                      <w:szCs w:val="20"/>
                    </w:rPr>
                    <w:t xml:space="preserve"> = </w:t>
                  </w:r>
                  <w:proofErr w:type="spellStart"/>
                  <w:r w:rsidRPr="00135977">
                    <w:rPr>
                      <w:sz w:val="20"/>
                      <w:szCs w:val="20"/>
                    </w:rPr>
                    <w:t>requests.put</w:t>
                  </w:r>
                  <w:proofErr w:type="spellEnd"/>
                  <w:r w:rsidRPr="00135977">
                    <w:rPr>
                      <w:sz w:val="20"/>
                      <w:szCs w:val="20"/>
                    </w:rPr>
                    <w:t>(</w:t>
                  </w:r>
                  <w:proofErr w:type="spellStart"/>
                  <w:r w:rsidRPr="00135977">
                    <w:rPr>
                      <w:sz w:val="20"/>
                      <w:szCs w:val="20"/>
                    </w:rPr>
                    <w:t>api_url</w:t>
                  </w:r>
                  <w:proofErr w:type="spellEnd"/>
                  <w:r w:rsidRPr="00135977">
                    <w:rPr>
                      <w:sz w:val="20"/>
                      <w:szCs w:val="20"/>
                    </w:rPr>
                    <w:t>, data=</w:t>
                  </w:r>
                  <w:proofErr w:type="spellStart"/>
                  <w:r w:rsidRPr="00135977">
                    <w:rPr>
                      <w:sz w:val="20"/>
                      <w:szCs w:val="20"/>
                    </w:rPr>
                    <w:t>json.dumps</w:t>
                  </w:r>
                  <w:proofErr w:type="spellEnd"/>
                  <w:r w:rsidRPr="00135977">
                    <w:rPr>
                      <w:sz w:val="20"/>
                      <w:szCs w:val="20"/>
                    </w:rPr>
                    <w:t>(</w:t>
                  </w:r>
                  <w:proofErr w:type="spellStart"/>
                  <w:r w:rsidRPr="00135977">
                    <w:rPr>
                      <w:sz w:val="20"/>
                      <w:szCs w:val="20"/>
                    </w:rPr>
                    <w:t>yangConfig</w:t>
                  </w:r>
                  <w:proofErr w:type="spellEnd"/>
                  <w:r w:rsidRPr="00135977">
                    <w:rPr>
                      <w:sz w:val="20"/>
                      <w:szCs w:val="20"/>
                    </w:rPr>
                    <w:t xml:space="preserve">), </w:t>
                  </w:r>
                  <w:proofErr w:type="spellStart"/>
                  <w:r w:rsidRPr="00135977">
                    <w:rPr>
                      <w:sz w:val="20"/>
                      <w:szCs w:val="20"/>
                    </w:rPr>
                    <w:t>auth</w:t>
                  </w:r>
                  <w:proofErr w:type="spellEnd"/>
                  <w:r w:rsidRPr="00135977">
                    <w:rPr>
                      <w:sz w:val="20"/>
                      <w:szCs w:val="20"/>
                    </w:rPr>
                    <w:t>=</w:t>
                  </w:r>
                  <w:proofErr w:type="spellStart"/>
                  <w:r w:rsidRPr="00135977">
                    <w:rPr>
                      <w:sz w:val="20"/>
                      <w:szCs w:val="20"/>
                    </w:rPr>
                    <w:t>basicauth</w:t>
                  </w:r>
                  <w:proofErr w:type="spellEnd"/>
                  <w:r w:rsidRPr="00135977">
                    <w:rPr>
                      <w:sz w:val="20"/>
                      <w:szCs w:val="20"/>
                    </w:rPr>
                    <w:t>, headers=headers, verify=False)</w:t>
                  </w:r>
                </w:p>
              </w:tc>
            </w:tr>
          </w:tbl>
          <w:p w14:paraId="1DB9BA54" w14:textId="7C1779E2" w:rsidR="00042E4E" w:rsidRPr="00135977" w:rsidRDefault="00042E4E" w:rsidP="00042E4E">
            <w:pPr>
              <w:pStyle w:val="IPSNumbering"/>
              <w:numPr>
                <w:ilvl w:val="0"/>
                <w:numId w:val="0"/>
              </w:numPr>
              <w:jc w:val="center"/>
              <w:rPr>
                <w:sz w:val="20"/>
                <w:szCs w:val="20"/>
              </w:rPr>
            </w:pPr>
            <w:r w:rsidRPr="00135977">
              <w:rPr>
                <w:noProof/>
                <w:sz w:val="20"/>
                <w:szCs w:val="20"/>
                <w:lang w:eastAsia="en-US"/>
              </w:rPr>
              <w:lastRenderedPageBreak/>
              <w:drawing>
                <wp:inline distT="0" distB="0" distL="0" distR="0" wp14:anchorId="2BABBFC0" wp14:editId="08EFD000">
                  <wp:extent cx="5487709" cy="2499166"/>
                  <wp:effectExtent l="19050" t="19050" r="17780" b="158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489866" cy="2500148"/>
                          </a:xfrm>
                          <a:prstGeom prst="rect">
                            <a:avLst/>
                          </a:prstGeom>
                          <a:ln>
                            <a:solidFill>
                              <a:schemeClr val="tx1"/>
                            </a:solidFill>
                          </a:ln>
                        </pic:spPr>
                      </pic:pic>
                    </a:graphicData>
                  </a:graphic>
                </wp:inline>
              </w:drawing>
            </w:r>
          </w:p>
          <w:p w14:paraId="730C4686" w14:textId="77777777" w:rsidR="00042E4E" w:rsidRPr="00135977" w:rsidRDefault="00042E4E" w:rsidP="002C2AF0">
            <w:pPr>
              <w:pStyle w:val="IPSNumbering"/>
              <w:numPr>
                <w:ilvl w:val="0"/>
                <w:numId w:val="0"/>
              </w:numPr>
              <w:rPr>
                <w:sz w:val="20"/>
                <w:szCs w:val="20"/>
              </w:rPr>
            </w:pPr>
          </w:p>
          <w:p w14:paraId="26F408EF" w14:textId="54D22A9D" w:rsidR="002C2AF0" w:rsidRPr="00135977" w:rsidRDefault="002C2AF0" w:rsidP="002C2AF0">
            <w:pPr>
              <w:pStyle w:val="IPSNumbering"/>
              <w:numPr>
                <w:ilvl w:val="0"/>
                <w:numId w:val="0"/>
              </w:numPr>
              <w:rPr>
                <w:sz w:val="20"/>
                <w:szCs w:val="20"/>
              </w:rPr>
            </w:pPr>
            <w:r w:rsidRPr="00135977">
              <w:rPr>
                <w:sz w:val="20"/>
                <w:szCs w:val="20"/>
              </w:rPr>
              <w:t xml:space="preserve">9. </w:t>
            </w:r>
            <w:r w:rsidR="001A4BB3" w:rsidRPr="00135977">
              <w:rPr>
                <w:sz w:val="20"/>
                <w:szCs w:val="20"/>
              </w:rPr>
              <w:t xml:space="preserve">Copy and paste the below-provided script in the </w:t>
            </w:r>
            <w:r w:rsidR="001A4BB3" w:rsidRPr="00135977">
              <w:rPr>
                <w:b/>
                <w:bCs/>
                <w:sz w:val="20"/>
                <w:szCs w:val="20"/>
              </w:rPr>
              <w:t>restconf-get.py</w:t>
            </w:r>
            <w:r w:rsidR="00E9273D" w:rsidRPr="00135977">
              <w:rPr>
                <w:sz w:val="20"/>
                <w:szCs w:val="20"/>
              </w:rPr>
              <w:t xml:space="preserve"> to handle the response. If the response is one of the HTTP success messages, the first message will be printed. Any other code value is considered an error. The response code and error message will be printed i</w:t>
            </w:r>
            <w:r w:rsidR="00CD71A1" w:rsidRPr="00135977">
              <w:rPr>
                <w:sz w:val="20"/>
                <w:szCs w:val="20"/>
              </w:rPr>
              <w:t>f</w:t>
            </w:r>
            <w:r w:rsidR="00E9273D" w:rsidRPr="00135977">
              <w:rPr>
                <w:sz w:val="20"/>
                <w:szCs w:val="20"/>
              </w:rPr>
              <w:t xml:space="preserve"> an error has been detected.</w:t>
            </w:r>
            <w:r w:rsidR="00256802" w:rsidRPr="00135977">
              <w:rPr>
                <w:sz w:val="20"/>
                <w:szCs w:val="20"/>
              </w:rPr>
              <w:t xml:space="preserve"> Press </w:t>
            </w:r>
            <w:proofErr w:type="spellStart"/>
            <w:r w:rsidR="00256802" w:rsidRPr="00135977">
              <w:rPr>
                <w:b/>
                <w:bCs/>
                <w:sz w:val="20"/>
                <w:szCs w:val="20"/>
              </w:rPr>
              <w:t>Ctrl+S</w:t>
            </w:r>
            <w:proofErr w:type="spellEnd"/>
            <w:r w:rsidR="00256802" w:rsidRPr="00135977">
              <w:rPr>
                <w:sz w:val="20"/>
                <w:szCs w:val="20"/>
              </w:rPr>
              <w:t xml:space="preserve"> to save it.</w:t>
            </w:r>
          </w:p>
          <w:tbl>
            <w:tblPr>
              <w:tblStyle w:val="TableGrid"/>
              <w:tblW w:w="0" w:type="auto"/>
              <w:tblLook w:val="04A0" w:firstRow="1" w:lastRow="0" w:firstColumn="1" w:lastColumn="0" w:noHBand="0" w:noVBand="1"/>
            </w:tblPr>
            <w:tblGrid>
              <w:gridCol w:w="8791"/>
            </w:tblGrid>
            <w:tr w:rsidR="00C46473" w:rsidRPr="00135977" w14:paraId="581A8C87" w14:textId="77777777" w:rsidTr="00C46473">
              <w:tc>
                <w:tcPr>
                  <w:tcW w:w="8791" w:type="dxa"/>
                  <w:shd w:val="clear" w:color="auto" w:fill="FFFFFF" w:themeFill="background1"/>
                </w:tcPr>
                <w:p w14:paraId="308E38FF" w14:textId="77777777" w:rsidR="00C46473" w:rsidRPr="00135977" w:rsidRDefault="00C46473" w:rsidP="00C46473">
                  <w:pPr>
                    <w:jc w:val="left"/>
                    <w:rPr>
                      <w:sz w:val="20"/>
                      <w:szCs w:val="20"/>
                    </w:rPr>
                  </w:pPr>
                  <w:r w:rsidRPr="00135977">
                    <w:rPr>
                      <w:sz w:val="20"/>
                      <w:szCs w:val="20"/>
                    </w:rPr>
                    <w:t>if(</w:t>
                  </w:r>
                  <w:proofErr w:type="spellStart"/>
                  <w:r w:rsidRPr="00135977">
                    <w:rPr>
                      <w:sz w:val="20"/>
                      <w:szCs w:val="20"/>
                    </w:rPr>
                    <w:t>resp.status_code</w:t>
                  </w:r>
                  <w:proofErr w:type="spellEnd"/>
                  <w:r w:rsidRPr="00135977">
                    <w:rPr>
                      <w:sz w:val="20"/>
                      <w:szCs w:val="20"/>
                    </w:rPr>
                    <w:t xml:space="preserve"> &gt;= 200 and </w:t>
                  </w:r>
                  <w:proofErr w:type="spellStart"/>
                  <w:r w:rsidRPr="00135977">
                    <w:rPr>
                      <w:sz w:val="20"/>
                      <w:szCs w:val="20"/>
                    </w:rPr>
                    <w:t>resp.status_code</w:t>
                  </w:r>
                  <w:proofErr w:type="spellEnd"/>
                  <w:r w:rsidRPr="00135977">
                    <w:rPr>
                      <w:sz w:val="20"/>
                      <w:szCs w:val="20"/>
                    </w:rPr>
                    <w:t xml:space="preserve"> &lt;= 299):</w:t>
                  </w:r>
                </w:p>
                <w:p w14:paraId="5B2D5AD6" w14:textId="77777777" w:rsidR="00C46473" w:rsidRPr="00135977" w:rsidRDefault="00C46473" w:rsidP="00C46473">
                  <w:pPr>
                    <w:jc w:val="left"/>
                    <w:rPr>
                      <w:sz w:val="20"/>
                      <w:szCs w:val="20"/>
                    </w:rPr>
                  </w:pPr>
                  <w:r w:rsidRPr="00135977">
                    <w:rPr>
                      <w:sz w:val="20"/>
                      <w:szCs w:val="20"/>
                    </w:rPr>
                    <w:t xml:space="preserve">    print("STATUS OK: {}".format(</w:t>
                  </w:r>
                  <w:proofErr w:type="spellStart"/>
                  <w:r w:rsidRPr="00135977">
                    <w:rPr>
                      <w:sz w:val="20"/>
                      <w:szCs w:val="20"/>
                    </w:rPr>
                    <w:t>resp.status_code</w:t>
                  </w:r>
                  <w:proofErr w:type="spellEnd"/>
                  <w:r w:rsidRPr="00135977">
                    <w:rPr>
                      <w:sz w:val="20"/>
                      <w:szCs w:val="20"/>
                    </w:rPr>
                    <w:t>))</w:t>
                  </w:r>
                </w:p>
                <w:p w14:paraId="7602B987" w14:textId="77777777" w:rsidR="00C46473" w:rsidRPr="00135977" w:rsidRDefault="00C46473" w:rsidP="00C46473">
                  <w:pPr>
                    <w:jc w:val="left"/>
                    <w:rPr>
                      <w:sz w:val="20"/>
                      <w:szCs w:val="20"/>
                    </w:rPr>
                  </w:pPr>
                  <w:r w:rsidRPr="00135977">
                    <w:rPr>
                      <w:sz w:val="20"/>
                      <w:szCs w:val="20"/>
                    </w:rPr>
                    <w:t>else:</w:t>
                  </w:r>
                </w:p>
                <w:p w14:paraId="7B286794" w14:textId="61945E8F" w:rsidR="00C46473" w:rsidRPr="00135977" w:rsidRDefault="00C46473" w:rsidP="00C46473">
                  <w:pPr>
                    <w:jc w:val="left"/>
                    <w:rPr>
                      <w:b/>
                      <w:bCs/>
                      <w:sz w:val="20"/>
                      <w:szCs w:val="20"/>
                    </w:rPr>
                  </w:pPr>
                  <w:r w:rsidRPr="00135977">
                    <w:rPr>
                      <w:sz w:val="20"/>
                      <w:szCs w:val="20"/>
                    </w:rPr>
                    <w:t xml:space="preserve">    </w:t>
                  </w:r>
                  <w:proofErr w:type="gramStart"/>
                  <w:r w:rsidRPr="00135977">
                    <w:rPr>
                      <w:sz w:val="20"/>
                      <w:szCs w:val="20"/>
                    </w:rPr>
                    <w:t>print(</w:t>
                  </w:r>
                  <w:proofErr w:type="gramEnd"/>
                  <w:r w:rsidRPr="00135977">
                    <w:rPr>
                      <w:sz w:val="20"/>
                      <w:szCs w:val="20"/>
                    </w:rPr>
                    <w:t>'Error. Status Code: {} \</w:t>
                  </w:r>
                  <w:proofErr w:type="spellStart"/>
                  <w:r w:rsidRPr="00135977">
                    <w:rPr>
                      <w:sz w:val="20"/>
                      <w:szCs w:val="20"/>
                    </w:rPr>
                    <w:t>nError</w:t>
                  </w:r>
                  <w:proofErr w:type="spellEnd"/>
                  <w:r w:rsidRPr="00135977">
                    <w:rPr>
                      <w:sz w:val="20"/>
                      <w:szCs w:val="20"/>
                    </w:rPr>
                    <w:t xml:space="preserve"> message: {}'.format(</w:t>
                  </w:r>
                  <w:proofErr w:type="spellStart"/>
                  <w:r w:rsidRPr="00135977">
                    <w:rPr>
                      <w:sz w:val="20"/>
                      <w:szCs w:val="20"/>
                    </w:rPr>
                    <w:t>resp.status_code,resp.json</w:t>
                  </w:r>
                  <w:proofErr w:type="spellEnd"/>
                  <w:r w:rsidRPr="00135977">
                    <w:rPr>
                      <w:sz w:val="20"/>
                      <w:szCs w:val="20"/>
                    </w:rPr>
                    <w:t>()))</w:t>
                  </w:r>
                </w:p>
              </w:tc>
            </w:tr>
          </w:tbl>
          <w:p w14:paraId="11119D8A" w14:textId="6BD57A57" w:rsidR="00042E4E" w:rsidRPr="00135977" w:rsidRDefault="00042E4E" w:rsidP="00342A61">
            <w:pPr>
              <w:rPr>
                <w:sz w:val="20"/>
                <w:szCs w:val="20"/>
              </w:rPr>
            </w:pPr>
          </w:p>
          <w:p w14:paraId="77C3592F" w14:textId="0FCFFB4E" w:rsidR="00042E4E" w:rsidRPr="00135977" w:rsidRDefault="00042E4E" w:rsidP="00042E4E">
            <w:pPr>
              <w:jc w:val="center"/>
              <w:rPr>
                <w:sz w:val="20"/>
                <w:szCs w:val="20"/>
              </w:rPr>
            </w:pPr>
            <w:r w:rsidRPr="00135977">
              <w:rPr>
                <w:noProof/>
                <w:sz w:val="20"/>
                <w:szCs w:val="20"/>
                <w:lang w:eastAsia="en-US"/>
              </w:rPr>
              <w:drawing>
                <wp:inline distT="0" distB="0" distL="0" distR="0" wp14:anchorId="38E8A76B" wp14:editId="25FCE2AB">
                  <wp:extent cx="5487709" cy="2499166"/>
                  <wp:effectExtent l="19050" t="19050" r="17780" b="158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96182" cy="2503025"/>
                          </a:xfrm>
                          <a:prstGeom prst="rect">
                            <a:avLst/>
                          </a:prstGeom>
                          <a:ln>
                            <a:solidFill>
                              <a:schemeClr val="tx1"/>
                            </a:solidFill>
                          </a:ln>
                        </pic:spPr>
                      </pic:pic>
                    </a:graphicData>
                  </a:graphic>
                </wp:inline>
              </w:drawing>
            </w:r>
          </w:p>
          <w:p w14:paraId="2BF4AEBF" w14:textId="71907A42" w:rsidR="002C2AF0" w:rsidRPr="00135977" w:rsidRDefault="00C46473" w:rsidP="00342A61">
            <w:pPr>
              <w:rPr>
                <w:sz w:val="20"/>
                <w:szCs w:val="20"/>
              </w:rPr>
            </w:pPr>
            <w:r w:rsidRPr="00135977">
              <w:rPr>
                <w:sz w:val="20"/>
                <w:szCs w:val="20"/>
              </w:rPr>
              <w:t xml:space="preserve">10.  </w:t>
            </w:r>
            <w:r w:rsidR="00D67D7A" w:rsidRPr="00135977">
              <w:rPr>
                <w:sz w:val="20"/>
                <w:szCs w:val="20"/>
              </w:rPr>
              <w:t xml:space="preserve">Execute the following command: </w:t>
            </w:r>
            <w:r w:rsidR="00D67D7A" w:rsidRPr="00135977">
              <w:rPr>
                <w:b/>
                <w:bCs/>
                <w:sz w:val="20"/>
                <w:szCs w:val="20"/>
              </w:rPr>
              <w:t xml:space="preserve">python3 restconf-get.py </w:t>
            </w:r>
            <w:r w:rsidR="00C53F53" w:rsidRPr="00135977">
              <w:rPr>
                <w:sz w:val="20"/>
                <w:szCs w:val="20"/>
              </w:rPr>
              <w:t xml:space="preserve">to send the PUT request to the Cisco </w:t>
            </w:r>
            <w:r w:rsidR="00DA3653" w:rsidRPr="00135977">
              <w:rPr>
                <w:sz w:val="20"/>
                <w:szCs w:val="20"/>
              </w:rPr>
              <w:t>IOS XE</w:t>
            </w:r>
            <w:r w:rsidR="00C53F53" w:rsidRPr="00135977">
              <w:rPr>
                <w:sz w:val="20"/>
                <w:szCs w:val="20"/>
              </w:rPr>
              <w:t xml:space="preserve"> router. You should get a </w:t>
            </w:r>
            <w:r w:rsidR="00C53F53" w:rsidRPr="00135977">
              <w:rPr>
                <w:b/>
                <w:bCs/>
                <w:sz w:val="20"/>
                <w:szCs w:val="20"/>
              </w:rPr>
              <w:t>201 Status Created</w:t>
            </w:r>
            <w:r w:rsidR="00E02F36" w:rsidRPr="00135977">
              <w:rPr>
                <w:sz w:val="20"/>
                <w:szCs w:val="20"/>
              </w:rPr>
              <w:t>.</w:t>
            </w:r>
          </w:p>
          <w:p w14:paraId="4EAF2266" w14:textId="121DB9BB" w:rsidR="00042E4E" w:rsidRPr="00135977" w:rsidRDefault="00042E4E" w:rsidP="00042E4E">
            <w:pPr>
              <w:jc w:val="center"/>
              <w:rPr>
                <w:sz w:val="20"/>
                <w:szCs w:val="20"/>
              </w:rPr>
            </w:pPr>
            <w:r w:rsidRPr="00135977">
              <w:rPr>
                <w:noProof/>
                <w:sz w:val="20"/>
                <w:szCs w:val="20"/>
                <w:lang w:eastAsia="en-US"/>
              </w:rPr>
              <w:lastRenderedPageBreak/>
              <w:drawing>
                <wp:inline distT="0" distB="0" distL="0" distR="0" wp14:anchorId="196AEEDD" wp14:editId="228647EF">
                  <wp:extent cx="5430741" cy="1246538"/>
                  <wp:effectExtent l="19050" t="19050" r="17780" b="1079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35064" cy="1247530"/>
                          </a:xfrm>
                          <a:prstGeom prst="rect">
                            <a:avLst/>
                          </a:prstGeom>
                          <a:ln>
                            <a:solidFill>
                              <a:schemeClr val="tx1"/>
                            </a:solidFill>
                          </a:ln>
                        </pic:spPr>
                      </pic:pic>
                    </a:graphicData>
                  </a:graphic>
                </wp:inline>
              </w:drawing>
            </w:r>
          </w:p>
          <w:p w14:paraId="6B75DD1A" w14:textId="77777777" w:rsidR="002C2AF0" w:rsidRPr="00135977" w:rsidRDefault="00C53F53" w:rsidP="00342A61">
            <w:pPr>
              <w:rPr>
                <w:sz w:val="20"/>
                <w:szCs w:val="20"/>
              </w:rPr>
            </w:pPr>
            <w:r w:rsidRPr="00135977">
              <w:rPr>
                <w:sz w:val="20"/>
                <w:szCs w:val="20"/>
              </w:rPr>
              <w:t xml:space="preserve">11. </w:t>
            </w:r>
            <w:r w:rsidR="003F51E3" w:rsidRPr="00135977">
              <w:rPr>
                <w:sz w:val="20"/>
                <w:szCs w:val="20"/>
              </w:rPr>
              <w:t xml:space="preserve">Switch to the Cisco </w:t>
            </w:r>
            <w:r w:rsidR="00DA3653" w:rsidRPr="00135977">
              <w:rPr>
                <w:sz w:val="20"/>
                <w:szCs w:val="20"/>
              </w:rPr>
              <w:t>IOS</w:t>
            </w:r>
            <w:r w:rsidR="003F51E3" w:rsidRPr="00135977">
              <w:rPr>
                <w:sz w:val="20"/>
                <w:szCs w:val="20"/>
              </w:rPr>
              <w:t xml:space="preserve"> router </w:t>
            </w:r>
            <w:r w:rsidR="00DA3653" w:rsidRPr="00135977">
              <w:rPr>
                <w:sz w:val="20"/>
                <w:szCs w:val="20"/>
              </w:rPr>
              <w:t>SSH session terminal window</w:t>
            </w:r>
            <w:r w:rsidR="003F51E3" w:rsidRPr="00135977">
              <w:rPr>
                <w:sz w:val="20"/>
                <w:szCs w:val="20"/>
              </w:rPr>
              <w:t xml:space="preserve"> and execute the following command: </w:t>
            </w:r>
            <w:r w:rsidR="003F51E3" w:rsidRPr="00135977">
              <w:rPr>
                <w:b/>
                <w:bCs/>
                <w:sz w:val="20"/>
                <w:szCs w:val="20"/>
              </w:rPr>
              <w:t xml:space="preserve">show </w:t>
            </w:r>
            <w:proofErr w:type="spellStart"/>
            <w:r w:rsidR="003F51E3" w:rsidRPr="00135977">
              <w:rPr>
                <w:b/>
                <w:bCs/>
                <w:sz w:val="20"/>
                <w:szCs w:val="20"/>
              </w:rPr>
              <w:t>ip</w:t>
            </w:r>
            <w:proofErr w:type="spellEnd"/>
            <w:r w:rsidR="003F51E3" w:rsidRPr="00135977">
              <w:rPr>
                <w:b/>
                <w:bCs/>
                <w:sz w:val="20"/>
                <w:szCs w:val="20"/>
              </w:rPr>
              <w:t xml:space="preserve"> interface brief</w:t>
            </w:r>
            <w:r w:rsidR="003F51E3" w:rsidRPr="00135977">
              <w:rPr>
                <w:sz w:val="20"/>
                <w:szCs w:val="20"/>
              </w:rPr>
              <w:t xml:space="preserve"> to verify that the interface was created successfully.</w:t>
            </w:r>
          </w:p>
          <w:p w14:paraId="5BD7D972" w14:textId="37104E24" w:rsidR="00042E4E" w:rsidRPr="00135977" w:rsidRDefault="00042E4E" w:rsidP="00042E4E">
            <w:pPr>
              <w:jc w:val="center"/>
              <w:rPr>
                <w:sz w:val="20"/>
                <w:szCs w:val="20"/>
              </w:rPr>
            </w:pPr>
            <w:r w:rsidRPr="00135977">
              <w:rPr>
                <w:noProof/>
                <w:sz w:val="20"/>
                <w:szCs w:val="20"/>
                <w:lang w:eastAsia="en-US"/>
              </w:rPr>
              <w:drawing>
                <wp:inline distT="0" distB="0" distL="0" distR="0" wp14:anchorId="079284A9" wp14:editId="5463FB2C">
                  <wp:extent cx="5449570" cy="2188400"/>
                  <wp:effectExtent l="19050" t="19050" r="17780" b="2159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66">
                            <a:extLst>
                              <a:ext uri="{28A0092B-C50C-407E-A947-70E740481C1C}">
                                <a14:useLocalDpi xmlns:a14="http://schemas.microsoft.com/office/drawing/2010/main" val="0"/>
                              </a:ext>
                            </a:extLst>
                          </a:blip>
                          <a:stretch>
                            <a:fillRect/>
                          </a:stretch>
                        </pic:blipFill>
                        <pic:spPr>
                          <a:xfrm>
                            <a:off x="0" y="0"/>
                            <a:ext cx="5454678" cy="2190451"/>
                          </a:xfrm>
                          <a:prstGeom prst="rect">
                            <a:avLst/>
                          </a:prstGeom>
                          <a:ln>
                            <a:solidFill>
                              <a:schemeClr val="tx1"/>
                            </a:solidFill>
                          </a:ln>
                        </pic:spPr>
                      </pic:pic>
                    </a:graphicData>
                  </a:graphic>
                </wp:inline>
              </w:drawing>
            </w:r>
          </w:p>
        </w:tc>
      </w:tr>
    </w:tbl>
    <w:p w14:paraId="1AE51012" w14:textId="77777777" w:rsidR="00BF013F" w:rsidRPr="00135977" w:rsidRDefault="00BF013F" w:rsidP="00305E28">
      <w:pPr>
        <w:rPr>
          <w:sz w:val="20"/>
          <w:szCs w:val="20"/>
        </w:rPr>
      </w:pPr>
      <w:bookmarkStart w:id="0" w:name="_GoBack"/>
      <w:bookmarkEnd w:id="0"/>
    </w:p>
    <w:sectPr w:rsidR="00BF013F" w:rsidRPr="00135977" w:rsidSect="000F363C">
      <w:headerReference w:type="default" r:id="rId67"/>
      <w:type w:val="continuous"/>
      <w:pgSz w:w="11907" w:h="16839" w:code="9"/>
      <w:pgMar w:top="1440" w:right="1440" w:bottom="1440" w:left="1440" w:header="720" w:footer="88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94061E" w14:textId="77777777" w:rsidR="00A53B25" w:rsidRDefault="00A53B25" w:rsidP="002E5F73">
      <w:pPr>
        <w:spacing w:after="0" w:line="240" w:lineRule="auto"/>
      </w:pPr>
      <w:r>
        <w:separator/>
      </w:r>
    </w:p>
  </w:endnote>
  <w:endnote w:type="continuationSeparator" w:id="0">
    <w:p w14:paraId="7BD48FE3" w14:textId="77777777" w:rsidR="00A53B25" w:rsidRDefault="00A53B25" w:rsidP="002E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6893D6" w14:textId="77777777" w:rsidR="00A53B25" w:rsidRDefault="00A53B25" w:rsidP="002E5F73">
      <w:pPr>
        <w:spacing w:after="0" w:line="240" w:lineRule="auto"/>
      </w:pPr>
      <w:r>
        <w:separator/>
      </w:r>
    </w:p>
  </w:footnote>
  <w:footnote w:type="continuationSeparator" w:id="0">
    <w:p w14:paraId="3CBD150C" w14:textId="77777777" w:rsidR="00A53B25" w:rsidRDefault="00A53B25" w:rsidP="002E5F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7D4EC" w14:textId="6E59E5CC" w:rsidR="006273D5" w:rsidRPr="005F5475" w:rsidRDefault="006273D5"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784704" behindDoc="0" locked="0" layoutInCell="1" allowOverlap="1" wp14:anchorId="31969106" wp14:editId="78464E72">
          <wp:simplePos x="0" y="0"/>
          <wp:positionH relativeFrom="margin">
            <wp:posOffset>4229100</wp:posOffset>
          </wp:positionH>
          <wp:positionV relativeFrom="paragraph">
            <wp:posOffset>-123825</wp:posOffset>
          </wp:positionV>
          <wp:extent cx="1685925" cy="495300"/>
          <wp:effectExtent l="0" t="0" r="9525" b="0"/>
          <wp:wrapSquare wrapText="bothSides"/>
          <wp:docPr id="93" name="Picture 93"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t>Docu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3671A"/>
    <w:multiLevelType w:val="hybridMultilevel"/>
    <w:tmpl w:val="1012E4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E43F20"/>
    <w:multiLevelType w:val="hybridMultilevel"/>
    <w:tmpl w:val="D826A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581F29"/>
    <w:multiLevelType w:val="hybridMultilevel"/>
    <w:tmpl w:val="27D80F24"/>
    <w:lvl w:ilvl="0" w:tplc="5882F08C">
      <w:start w:val="1"/>
      <w:numFmt w:val="decimal"/>
      <w:pStyle w:val="IPSNumbering"/>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1F3BA7"/>
    <w:multiLevelType w:val="hybridMultilevel"/>
    <w:tmpl w:val="846E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57DB2"/>
    <w:multiLevelType w:val="hybridMultilevel"/>
    <w:tmpl w:val="BEB2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5327D"/>
    <w:multiLevelType w:val="hybridMultilevel"/>
    <w:tmpl w:val="1FE4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62B8D"/>
    <w:multiLevelType w:val="hybridMultilevel"/>
    <w:tmpl w:val="D4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4D7920"/>
    <w:multiLevelType w:val="multilevel"/>
    <w:tmpl w:val="4446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115909"/>
    <w:multiLevelType w:val="multilevel"/>
    <w:tmpl w:val="10921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A220F4"/>
    <w:multiLevelType w:val="hybridMultilevel"/>
    <w:tmpl w:val="37EE36F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3049DE"/>
    <w:multiLevelType w:val="multilevel"/>
    <w:tmpl w:val="418E6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CF013A"/>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313432"/>
    <w:multiLevelType w:val="hybridMultilevel"/>
    <w:tmpl w:val="594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C060FF"/>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90DD3"/>
    <w:multiLevelType w:val="multilevel"/>
    <w:tmpl w:val="1F2AE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1B5B72"/>
    <w:multiLevelType w:val="hybridMultilevel"/>
    <w:tmpl w:val="D710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9416A8"/>
    <w:multiLevelType w:val="hybridMultilevel"/>
    <w:tmpl w:val="7AEC2822"/>
    <w:lvl w:ilvl="0" w:tplc="0346088A">
      <w:start w:val="1"/>
      <w:numFmt w:val="bullet"/>
      <w:pStyle w:val="IPSBullets-Advanc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F164E0"/>
    <w:multiLevelType w:val="hybridMultilevel"/>
    <w:tmpl w:val="D5883A5C"/>
    <w:lvl w:ilvl="0" w:tplc="04090001">
      <w:start w:val="1"/>
      <w:numFmt w:val="upperLetter"/>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9" w15:restartNumberingAfterBreak="0">
    <w:nsid w:val="5CDA5BBB"/>
    <w:multiLevelType w:val="hybridMultilevel"/>
    <w:tmpl w:val="D380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5C68FD"/>
    <w:multiLevelType w:val="hybridMultilevel"/>
    <w:tmpl w:val="070EF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F9523CA"/>
    <w:multiLevelType w:val="multilevel"/>
    <w:tmpl w:val="1860763C"/>
    <w:lvl w:ilvl="0">
      <w:start w:val="1"/>
      <w:numFmt w:val="decimal"/>
      <w:lvlText w:val="%1."/>
      <w:lvlJc w:val="left"/>
      <w:pPr>
        <w:ind w:left="360" w:hanging="360"/>
      </w:pPr>
      <w:rPr>
        <w:rFonts w:hint="default"/>
        <w:color w:val="auto"/>
      </w:rPr>
    </w:lvl>
    <w:lvl w:ilvl="1">
      <w:start w:val="1"/>
      <w:numFmt w:val="upperLetter"/>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15:restartNumberingAfterBreak="0">
    <w:nsid w:val="6A2E4155"/>
    <w:multiLevelType w:val="multilevel"/>
    <w:tmpl w:val="5A6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B45735F"/>
    <w:multiLevelType w:val="hybridMultilevel"/>
    <w:tmpl w:val="95B6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592E74"/>
    <w:multiLevelType w:val="hybridMultilevel"/>
    <w:tmpl w:val="89A2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5543A3"/>
    <w:multiLevelType w:val="hybridMultilevel"/>
    <w:tmpl w:val="33D030FE"/>
    <w:lvl w:ilvl="0" w:tplc="58285BC2">
      <w:start w:val="1"/>
      <w:numFmt w:val="upperLetter"/>
      <w:lvlText w:val="%1."/>
      <w:lvlJc w:val="left"/>
      <w:pPr>
        <w:ind w:left="360" w:hanging="360"/>
      </w:pPr>
      <w:rPr>
        <w:rFonts w:hint="default"/>
      </w:rPr>
    </w:lvl>
    <w:lvl w:ilvl="1" w:tplc="A998972E" w:tentative="1">
      <w:start w:val="1"/>
      <w:numFmt w:val="lowerLetter"/>
      <w:lvlText w:val="%2."/>
      <w:lvlJc w:val="left"/>
      <w:pPr>
        <w:ind w:left="1080" w:hanging="360"/>
      </w:pPr>
    </w:lvl>
    <w:lvl w:ilvl="2" w:tplc="4FF249DA" w:tentative="1">
      <w:start w:val="1"/>
      <w:numFmt w:val="lowerRoman"/>
      <w:lvlText w:val="%3."/>
      <w:lvlJc w:val="right"/>
      <w:pPr>
        <w:ind w:left="1800" w:hanging="180"/>
      </w:pPr>
    </w:lvl>
    <w:lvl w:ilvl="3" w:tplc="BEFC79EE" w:tentative="1">
      <w:start w:val="1"/>
      <w:numFmt w:val="decimal"/>
      <w:lvlText w:val="%4."/>
      <w:lvlJc w:val="left"/>
      <w:pPr>
        <w:ind w:left="2520" w:hanging="360"/>
      </w:pPr>
    </w:lvl>
    <w:lvl w:ilvl="4" w:tplc="2AF691EC" w:tentative="1">
      <w:start w:val="1"/>
      <w:numFmt w:val="lowerLetter"/>
      <w:lvlText w:val="%5."/>
      <w:lvlJc w:val="left"/>
      <w:pPr>
        <w:ind w:left="3240" w:hanging="360"/>
      </w:pPr>
    </w:lvl>
    <w:lvl w:ilvl="5" w:tplc="85BAD4DA" w:tentative="1">
      <w:start w:val="1"/>
      <w:numFmt w:val="lowerRoman"/>
      <w:lvlText w:val="%6."/>
      <w:lvlJc w:val="right"/>
      <w:pPr>
        <w:ind w:left="3960" w:hanging="180"/>
      </w:pPr>
    </w:lvl>
    <w:lvl w:ilvl="6" w:tplc="5CC8EE38" w:tentative="1">
      <w:start w:val="1"/>
      <w:numFmt w:val="decimal"/>
      <w:lvlText w:val="%7."/>
      <w:lvlJc w:val="left"/>
      <w:pPr>
        <w:ind w:left="4680" w:hanging="360"/>
      </w:pPr>
    </w:lvl>
    <w:lvl w:ilvl="7" w:tplc="79007DCA" w:tentative="1">
      <w:start w:val="1"/>
      <w:numFmt w:val="lowerLetter"/>
      <w:lvlText w:val="%8."/>
      <w:lvlJc w:val="left"/>
      <w:pPr>
        <w:ind w:left="5400" w:hanging="360"/>
      </w:pPr>
    </w:lvl>
    <w:lvl w:ilvl="8" w:tplc="0B7001CA" w:tentative="1">
      <w:start w:val="1"/>
      <w:numFmt w:val="lowerRoman"/>
      <w:lvlText w:val="%9."/>
      <w:lvlJc w:val="right"/>
      <w:pPr>
        <w:ind w:left="6120" w:hanging="180"/>
      </w:pPr>
    </w:lvl>
  </w:abstractNum>
  <w:abstractNum w:abstractNumId="26" w15:restartNumberingAfterBreak="0">
    <w:nsid w:val="776E7FE5"/>
    <w:multiLevelType w:val="multilevel"/>
    <w:tmpl w:val="B2109C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9DF41DD"/>
    <w:multiLevelType w:val="hybridMultilevel"/>
    <w:tmpl w:val="F4F0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3434E5"/>
    <w:multiLevelType w:val="hybridMultilevel"/>
    <w:tmpl w:val="40E85A7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E640785"/>
    <w:multiLevelType w:val="multilevel"/>
    <w:tmpl w:val="5486F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5"/>
  </w:num>
  <w:num w:numId="2">
    <w:abstractNumId w:val="2"/>
  </w:num>
  <w:num w:numId="3">
    <w:abstractNumId w:val="17"/>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5"/>
  </w:num>
  <w:num w:numId="11">
    <w:abstractNumId w:val="16"/>
  </w:num>
  <w:num w:numId="12">
    <w:abstractNumId w:val="4"/>
  </w:num>
  <w:num w:numId="13">
    <w:abstractNumId w:val="27"/>
  </w:num>
  <w:num w:numId="14">
    <w:abstractNumId w:val="13"/>
  </w:num>
  <w:num w:numId="15">
    <w:abstractNumId w:val="3"/>
  </w:num>
  <w:num w:numId="16">
    <w:abstractNumId w:val="9"/>
  </w:num>
  <w:num w:numId="17">
    <w:abstractNumId w:val="6"/>
  </w:num>
  <w:num w:numId="18">
    <w:abstractNumId w:val="12"/>
  </w:num>
  <w:num w:numId="19">
    <w:abstractNumId w:val="24"/>
  </w:num>
  <w:num w:numId="20">
    <w:abstractNumId w:val="19"/>
  </w:num>
  <w:num w:numId="21">
    <w:abstractNumId w:val="20"/>
  </w:num>
  <w:num w:numId="22">
    <w:abstractNumId w:val="1"/>
  </w:num>
  <w:num w:numId="23">
    <w:abstractNumId w:val="11"/>
  </w:num>
  <w:num w:numId="24">
    <w:abstractNumId w:val="10"/>
  </w:num>
  <w:num w:numId="25">
    <w:abstractNumId w:val="10"/>
  </w:num>
  <w:num w:numId="26">
    <w:abstractNumId w:val="7"/>
  </w:num>
  <w:num w:numId="27">
    <w:abstractNumId w:val="22"/>
  </w:num>
  <w:num w:numId="28">
    <w:abstractNumId w:val="14"/>
  </w:num>
  <w:num w:numId="29">
    <w:abstractNumId w:val="2"/>
    <w:lvlOverride w:ilvl="0">
      <w:startOverride w:val="1"/>
    </w:lvlOverride>
  </w:num>
  <w:num w:numId="30">
    <w:abstractNumId w:val="2"/>
    <w:lvlOverride w:ilvl="0">
      <w:startOverride w:val="1"/>
    </w:lvlOverride>
  </w:num>
  <w:num w:numId="31">
    <w:abstractNumId w:val="2"/>
    <w:lvlOverride w:ilvl="0">
      <w:startOverride w:val="1"/>
    </w:lvlOverride>
  </w:num>
  <w:num w:numId="32">
    <w:abstractNumId w:val="26"/>
  </w:num>
  <w:num w:numId="33">
    <w:abstractNumId w:val="2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2"/>
    <w:lvlOverride w:ilvl="0">
      <w:startOverride w:val="1"/>
    </w:lvlOverride>
  </w:num>
  <w:num w:numId="36">
    <w:abstractNumId w:val="2"/>
    <w:lvlOverride w:ilvl="0">
      <w:startOverride w:val="1"/>
    </w:lvlOverride>
  </w:num>
  <w:num w:numId="37">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Y0NzIyNzIwMjFQ0lEKTi0uzszPAykwNDGpBQA0jTpHLgAAAA=="/>
  </w:docVars>
  <w:rsids>
    <w:rsidRoot w:val="004D2E14"/>
    <w:rsid w:val="00000170"/>
    <w:rsid w:val="00000AC2"/>
    <w:rsid w:val="00000B39"/>
    <w:rsid w:val="00000B82"/>
    <w:rsid w:val="00001431"/>
    <w:rsid w:val="000017CE"/>
    <w:rsid w:val="00001ECB"/>
    <w:rsid w:val="0000206E"/>
    <w:rsid w:val="00002B86"/>
    <w:rsid w:val="0000320D"/>
    <w:rsid w:val="00004B42"/>
    <w:rsid w:val="00004E83"/>
    <w:rsid w:val="00004FB6"/>
    <w:rsid w:val="00006545"/>
    <w:rsid w:val="000075A2"/>
    <w:rsid w:val="000077ED"/>
    <w:rsid w:val="00011353"/>
    <w:rsid w:val="000113C3"/>
    <w:rsid w:val="000122A3"/>
    <w:rsid w:val="000135A6"/>
    <w:rsid w:val="0001531B"/>
    <w:rsid w:val="0001534D"/>
    <w:rsid w:val="00015600"/>
    <w:rsid w:val="000156FF"/>
    <w:rsid w:val="00016724"/>
    <w:rsid w:val="00016995"/>
    <w:rsid w:val="0001751A"/>
    <w:rsid w:val="0002007B"/>
    <w:rsid w:val="0002117D"/>
    <w:rsid w:val="000215B2"/>
    <w:rsid w:val="0002192C"/>
    <w:rsid w:val="00021AED"/>
    <w:rsid w:val="00021D8E"/>
    <w:rsid w:val="000220A2"/>
    <w:rsid w:val="00022389"/>
    <w:rsid w:val="000224A4"/>
    <w:rsid w:val="00024C1E"/>
    <w:rsid w:val="00024E22"/>
    <w:rsid w:val="0002581D"/>
    <w:rsid w:val="0002584C"/>
    <w:rsid w:val="000273B8"/>
    <w:rsid w:val="0002744F"/>
    <w:rsid w:val="00027C1E"/>
    <w:rsid w:val="00030534"/>
    <w:rsid w:val="00030DBB"/>
    <w:rsid w:val="0003144D"/>
    <w:rsid w:val="0003191E"/>
    <w:rsid w:val="00031C68"/>
    <w:rsid w:val="000325F1"/>
    <w:rsid w:val="00032C25"/>
    <w:rsid w:val="00033FA0"/>
    <w:rsid w:val="00035BCB"/>
    <w:rsid w:val="000361D9"/>
    <w:rsid w:val="0003640B"/>
    <w:rsid w:val="00036A6F"/>
    <w:rsid w:val="00037267"/>
    <w:rsid w:val="000378A3"/>
    <w:rsid w:val="00037A77"/>
    <w:rsid w:val="00037E0D"/>
    <w:rsid w:val="000406A7"/>
    <w:rsid w:val="00040BB7"/>
    <w:rsid w:val="00040ED1"/>
    <w:rsid w:val="00042952"/>
    <w:rsid w:val="00042E4E"/>
    <w:rsid w:val="00044146"/>
    <w:rsid w:val="00046595"/>
    <w:rsid w:val="0004784F"/>
    <w:rsid w:val="00047A6C"/>
    <w:rsid w:val="00050179"/>
    <w:rsid w:val="00050616"/>
    <w:rsid w:val="00051C40"/>
    <w:rsid w:val="00052017"/>
    <w:rsid w:val="000527CF"/>
    <w:rsid w:val="00052BC8"/>
    <w:rsid w:val="00052ED1"/>
    <w:rsid w:val="0005350A"/>
    <w:rsid w:val="00054759"/>
    <w:rsid w:val="00054A8D"/>
    <w:rsid w:val="00054F06"/>
    <w:rsid w:val="00055D26"/>
    <w:rsid w:val="00056643"/>
    <w:rsid w:val="000567CA"/>
    <w:rsid w:val="00057B28"/>
    <w:rsid w:val="00057D44"/>
    <w:rsid w:val="00057E76"/>
    <w:rsid w:val="000603ED"/>
    <w:rsid w:val="00060493"/>
    <w:rsid w:val="000613DF"/>
    <w:rsid w:val="00061C49"/>
    <w:rsid w:val="00062356"/>
    <w:rsid w:val="00062A59"/>
    <w:rsid w:val="00062BEE"/>
    <w:rsid w:val="00063361"/>
    <w:rsid w:val="00063AF8"/>
    <w:rsid w:val="00064309"/>
    <w:rsid w:val="000643F7"/>
    <w:rsid w:val="00064A60"/>
    <w:rsid w:val="000660C9"/>
    <w:rsid w:val="00067C26"/>
    <w:rsid w:val="0007099D"/>
    <w:rsid w:val="000716D1"/>
    <w:rsid w:val="00071C57"/>
    <w:rsid w:val="000722EC"/>
    <w:rsid w:val="000726C1"/>
    <w:rsid w:val="00072722"/>
    <w:rsid w:val="00073590"/>
    <w:rsid w:val="00074B55"/>
    <w:rsid w:val="00075B72"/>
    <w:rsid w:val="0007615B"/>
    <w:rsid w:val="00077617"/>
    <w:rsid w:val="00077C7D"/>
    <w:rsid w:val="00077F58"/>
    <w:rsid w:val="00080382"/>
    <w:rsid w:val="00080B22"/>
    <w:rsid w:val="00081616"/>
    <w:rsid w:val="00081A35"/>
    <w:rsid w:val="0008202C"/>
    <w:rsid w:val="000822DA"/>
    <w:rsid w:val="00084378"/>
    <w:rsid w:val="00084ECE"/>
    <w:rsid w:val="00085F49"/>
    <w:rsid w:val="000862C5"/>
    <w:rsid w:val="000865D2"/>
    <w:rsid w:val="0008787A"/>
    <w:rsid w:val="00090C28"/>
    <w:rsid w:val="00093A86"/>
    <w:rsid w:val="00094330"/>
    <w:rsid w:val="00094568"/>
    <w:rsid w:val="00096513"/>
    <w:rsid w:val="00097102"/>
    <w:rsid w:val="00097613"/>
    <w:rsid w:val="00097889"/>
    <w:rsid w:val="000A30A0"/>
    <w:rsid w:val="000A3174"/>
    <w:rsid w:val="000A51F1"/>
    <w:rsid w:val="000A5299"/>
    <w:rsid w:val="000A55D8"/>
    <w:rsid w:val="000A5A85"/>
    <w:rsid w:val="000A5E95"/>
    <w:rsid w:val="000A6B79"/>
    <w:rsid w:val="000A78DA"/>
    <w:rsid w:val="000B0223"/>
    <w:rsid w:val="000B028F"/>
    <w:rsid w:val="000B0761"/>
    <w:rsid w:val="000B0ED9"/>
    <w:rsid w:val="000B12C7"/>
    <w:rsid w:val="000B33AE"/>
    <w:rsid w:val="000B34A4"/>
    <w:rsid w:val="000B39BB"/>
    <w:rsid w:val="000B4C4C"/>
    <w:rsid w:val="000B4D84"/>
    <w:rsid w:val="000B69BE"/>
    <w:rsid w:val="000B7171"/>
    <w:rsid w:val="000C0176"/>
    <w:rsid w:val="000C02FC"/>
    <w:rsid w:val="000C0E21"/>
    <w:rsid w:val="000C169D"/>
    <w:rsid w:val="000C1D26"/>
    <w:rsid w:val="000C1E2A"/>
    <w:rsid w:val="000C2B66"/>
    <w:rsid w:val="000C2C7C"/>
    <w:rsid w:val="000C3222"/>
    <w:rsid w:val="000C37CF"/>
    <w:rsid w:val="000C37D4"/>
    <w:rsid w:val="000C4045"/>
    <w:rsid w:val="000C4977"/>
    <w:rsid w:val="000C58A0"/>
    <w:rsid w:val="000C6BDC"/>
    <w:rsid w:val="000C754C"/>
    <w:rsid w:val="000C7766"/>
    <w:rsid w:val="000D1AD6"/>
    <w:rsid w:val="000D20ED"/>
    <w:rsid w:val="000D239D"/>
    <w:rsid w:val="000D23E4"/>
    <w:rsid w:val="000D2816"/>
    <w:rsid w:val="000D2ED0"/>
    <w:rsid w:val="000D53B4"/>
    <w:rsid w:val="000D743B"/>
    <w:rsid w:val="000D7483"/>
    <w:rsid w:val="000D7E9A"/>
    <w:rsid w:val="000E1A72"/>
    <w:rsid w:val="000E28B3"/>
    <w:rsid w:val="000E29E3"/>
    <w:rsid w:val="000E2A3E"/>
    <w:rsid w:val="000E2C00"/>
    <w:rsid w:val="000E3498"/>
    <w:rsid w:val="000E3805"/>
    <w:rsid w:val="000E398C"/>
    <w:rsid w:val="000E498C"/>
    <w:rsid w:val="000E55CF"/>
    <w:rsid w:val="000E5619"/>
    <w:rsid w:val="000E6206"/>
    <w:rsid w:val="000E6B4D"/>
    <w:rsid w:val="000E7C5B"/>
    <w:rsid w:val="000F1532"/>
    <w:rsid w:val="000F1682"/>
    <w:rsid w:val="000F22B8"/>
    <w:rsid w:val="000F2440"/>
    <w:rsid w:val="000F2C1D"/>
    <w:rsid w:val="000F304A"/>
    <w:rsid w:val="000F363C"/>
    <w:rsid w:val="000F46AF"/>
    <w:rsid w:val="000F47EF"/>
    <w:rsid w:val="000F50F1"/>
    <w:rsid w:val="000F5490"/>
    <w:rsid w:val="000F6654"/>
    <w:rsid w:val="000F69C0"/>
    <w:rsid w:val="000F69DB"/>
    <w:rsid w:val="000F74F8"/>
    <w:rsid w:val="001006FF"/>
    <w:rsid w:val="00101EF3"/>
    <w:rsid w:val="001027D1"/>
    <w:rsid w:val="00102ADF"/>
    <w:rsid w:val="001044F1"/>
    <w:rsid w:val="00104C23"/>
    <w:rsid w:val="001051E5"/>
    <w:rsid w:val="001059E0"/>
    <w:rsid w:val="00106E43"/>
    <w:rsid w:val="00107712"/>
    <w:rsid w:val="00107D20"/>
    <w:rsid w:val="001104F4"/>
    <w:rsid w:val="00112F0F"/>
    <w:rsid w:val="00113552"/>
    <w:rsid w:val="0011381E"/>
    <w:rsid w:val="00113D6B"/>
    <w:rsid w:val="001142C4"/>
    <w:rsid w:val="00114410"/>
    <w:rsid w:val="00114463"/>
    <w:rsid w:val="00114FD8"/>
    <w:rsid w:val="00115204"/>
    <w:rsid w:val="001154B3"/>
    <w:rsid w:val="00115A03"/>
    <w:rsid w:val="00115DD9"/>
    <w:rsid w:val="00115EE6"/>
    <w:rsid w:val="00116CB1"/>
    <w:rsid w:val="00116FEF"/>
    <w:rsid w:val="00117D5B"/>
    <w:rsid w:val="001223CB"/>
    <w:rsid w:val="00123B2C"/>
    <w:rsid w:val="00123E0F"/>
    <w:rsid w:val="001249DB"/>
    <w:rsid w:val="00125C83"/>
    <w:rsid w:val="0012631C"/>
    <w:rsid w:val="00126460"/>
    <w:rsid w:val="00130BAD"/>
    <w:rsid w:val="001310CA"/>
    <w:rsid w:val="00131A51"/>
    <w:rsid w:val="00131A79"/>
    <w:rsid w:val="00132983"/>
    <w:rsid w:val="00132B23"/>
    <w:rsid w:val="00133440"/>
    <w:rsid w:val="0013359E"/>
    <w:rsid w:val="00134601"/>
    <w:rsid w:val="001349C5"/>
    <w:rsid w:val="00135977"/>
    <w:rsid w:val="001359DD"/>
    <w:rsid w:val="00136624"/>
    <w:rsid w:val="00136BB2"/>
    <w:rsid w:val="00136F99"/>
    <w:rsid w:val="001403CE"/>
    <w:rsid w:val="00140B46"/>
    <w:rsid w:val="001415F2"/>
    <w:rsid w:val="00141694"/>
    <w:rsid w:val="00142AAD"/>
    <w:rsid w:val="00142CDB"/>
    <w:rsid w:val="00143601"/>
    <w:rsid w:val="00143A0C"/>
    <w:rsid w:val="00143C04"/>
    <w:rsid w:val="00143D05"/>
    <w:rsid w:val="00144255"/>
    <w:rsid w:val="00146A6F"/>
    <w:rsid w:val="00150A23"/>
    <w:rsid w:val="00151648"/>
    <w:rsid w:val="0015182C"/>
    <w:rsid w:val="00151A32"/>
    <w:rsid w:val="00151C92"/>
    <w:rsid w:val="001524D8"/>
    <w:rsid w:val="0015342C"/>
    <w:rsid w:val="0015425F"/>
    <w:rsid w:val="00154350"/>
    <w:rsid w:val="0015526A"/>
    <w:rsid w:val="0015529D"/>
    <w:rsid w:val="001569DC"/>
    <w:rsid w:val="00156DBD"/>
    <w:rsid w:val="001579B0"/>
    <w:rsid w:val="00160A78"/>
    <w:rsid w:val="0016252B"/>
    <w:rsid w:val="00163825"/>
    <w:rsid w:val="00163857"/>
    <w:rsid w:val="001639F6"/>
    <w:rsid w:val="0016447A"/>
    <w:rsid w:val="00164795"/>
    <w:rsid w:val="00166BD4"/>
    <w:rsid w:val="00167DB7"/>
    <w:rsid w:val="00171249"/>
    <w:rsid w:val="00171A70"/>
    <w:rsid w:val="00171BC3"/>
    <w:rsid w:val="00172910"/>
    <w:rsid w:val="00173025"/>
    <w:rsid w:val="00173303"/>
    <w:rsid w:val="0017357E"/>
    <w:rsid w:val="00173CAB"/>
    <w:rsid w:val="00174EAA"/>
    <w:rsid w:val="0017779A"/>
    <w:rsid w:val="00177A38"/>
    <w:rsid w:val="00177D50"/>
    <w:rsid w:val="00180684"/>
    <w:rsid w:val="00180A68"/>
    <w:rsid w:val="00180AD4"/>
    <w:rsid w:val="001812B1"/>
    <w:rsid w:val="00181315"/>
    <w:rsid w:val="001815DA"/>
    <w:rsid w:val="00181F64"/>
    <w:rsid w:val="00182244"/>
    <w:rsid w:val="0018233F"/>
    <w:rsid w:val="00182872"/>
    <w:rsid w:val="00183EE1"/>
    <w:rsid w:val="00184414"/>
    <w:rsid w:val="00185001"/>
    <w:rsid w:val="00185E24"/>
    <w:rsid w:val="001860D2"/>
    <w:rsid w:val="00186E50"/>
    <w:rsid w:val="00187042"/>
    <w:rsid w:val="00187762"/>
    <w:rsid w:val="001878A4"/>
    <w:rsid w:val="00187E1B"/>
    <w:rsid w:val="00190231"/>
    <w:rsid w:val="00190812"/>
    <w:rsid w:val="001909E7"/>
    <w:rsid w:val="00190B96"/>
    <w:rsid w:val="0019111D"/>
    <w:rsid w:val="0019255D"/>
    <w:rsid w:val="00192F6F"/>
    <w:rsid w:val="00193AB1"/>
    <w:rsid w:val="00193B34"/>
    <w:rsid w:val="001956FD"/>
    <w:rsid w:val="001959A1"/>
    <w:rsid w:val="00196A6C"/>
    <w:rsid w:val="00196D7E"/>
    <w:rsid w:val="001A01F2"/>
    <w:rsid w:val="001A0532"/>
    <w:rsid w:val="001A0EF3"/>
    <w:rsid w:val="001A12F5"/>
    <w:rsid w:val="001A1D81"/>
    <w:rsid w:val="001A2708"/>
    <w:rsid w:val="001A2D18"/>
    <w:rsid w:val="001A3A73"/>
    <w:rsid w:val="001A4BB3"/>
    <w:rsid w:val="001A5029"/>
    <w:rsid w:val="001A5517"/>
    <w:rsid w:val="001A5E07"/>
    <w:rsid w:val="001A70F1"/>
    <w:rsid w:val="001B0685"/>
    <w:rsid w:val="001B09DA"/>
    <w:rsid w:val="001B0EE6"/>
    <w:rsid w:val="001B1064"/>
    <w:rsid w:val="001B1890"/>
    <w:rsid w:val="001B1D55"/>
    <w:rsid w:val="001B1ED2"/>
    <w:rsid w:val="001B20EB"/>
    <w:rsid w:val="001B2198"/>
    <w:rsid w:val="001B2CD0"/>
    <w:rsid w:val="001B3018"/>
    <w:rsid w:val="001B37E4"/>
    <w:rsid w:val="001B3EF4"/>
    <w:rsid w:val="001B4157"/>
    <w:rsid w:val="001B4A67"/>
    <w:rsid w:val="001B4DD3"/>
    <w:rsid w:val="001B785A"/>
    <w:rsid w:val="001B7E01"/>
    <w:rsid w:val="001C11FE"/>
    <w:rsid w:val="001C2246"/>
    <w:rsid w:val="001C3D7D"/>
    <w:rsid w:val="001C4BBB"/>
    <w:rsid w:val="001C4F0C"/>
    <w:rsid w:val="001C5695"/>
    <w:rsid w:val="001C58BA"/>
    <w:rsid w:val="001C5BDA"/>
    <w:rsid w:val="001C5D5D"/>
    <w:rsid w:val="001C63B8"/>
    <w:rsid w:val="001C74ED"/>
    <w:rsid w:val="001C763D"/>
    <w:rsid w:val="001D00BF"/>
    <w:rsid w:val="001D0178"/>
    <w:rsid w:val="001D055F"/>
    <w:rsid w:val="001D0D5F"/>
    <w:rsid w:val="001D1B18"/>
    <w:rsid w:val="001D2FA8"/>
    <w:rsid w:val="001D3171"/>
    <w:rsid w:val="001D3382"/>
    <w:rsid w:val="001D3A6A"/>
    <w:rsid w:val="001D4124"/>
    <w:rsid w:val="001D415E"/>
    <w:rsid w:val="001D458D"/>
    <w:rsid w:val="001D48C5"/>
    <w:rsid w:val="001D4A3B"/>
    <w:rsid w:val="001D5D55"/>
    <w:rsid w:val="001D654C"/>
    <w:rsid w:val="001E0043"/>
    <w:rsid w:val="001E1870"/>
    <w:rsid w:val="001E204F"/>
    <w:rsid w:val="001E2264"/>
    <w:rsid w:val="001E2B91"/>
    <w:rsid w:val="001E2E23"/>
    <w:rsid w:val="001E431D"/>
    <w:rsid w:val="001E4484"/>
    <w:rsid w:val="001E453A"/>
    <w:rsid w:val="001E47E2"/>
    <w:rsid w:val="001E4D30"/>
    <w:rsid w:val="001E5F22"/>
    <w:rsid w:val="001E6229"/>
    <w:rsid w:val="001E6AAF"/>
    <w:rsid w:val="001E6BE3"/>
    <w:rsid w:val="001E6F0B"/>
    <w:rsid w:val="001F1544"/>
    <w:rsid w:val="001F3645"/>
    <w:rsid w:val="001F3D5A"/>
    <w:rsid w:val="001F416F"/>
    <w:rsid w:val="001F4797"/>
    <w:rsid w:val="001F509C"/>
    <w:rsid w:val="001F560E"/>
    <w:rsid w:val="001F6015"/>
    <w:rsid w:val="001F64F9"/>
    <w:rsid w:val="001F66CD"/>
    <w:rsid w:val="001F6BA0"/>
    <w:rsid w:val="001F7D92"/>
    <w:rsid w:val="002007A7"/>
    <w:rsid w:val="002014BF"/>
    <w:rsid w:val="002022F2"/>
    <w:rsid w:val="00202BCA"/>
    <w:rsid w:val="00202E52"/>
    <w:rsid w:val="00203DAD"/>
    <w:rsid w:val="00204833"/>
    <w:rsid w:val="0020496A"/>
    <w:rsid w:val="00204AEA"/>
    <w:rsid w:val="002055F4"/>
    <w:rsid w:val="00205F30"/>
    <w:rsid w:val="00206133"/>
    <w:rsid w:val="00206995"/>
    <w:rsid w:val="00207463"/>
    <w:rsid w:val="00211571"/>
    <w:rsid w:val="002117AC"/>
    <w:rsid w:val="00211AFE"/>
    <w:rsid w:val="00212AEA"/>
    <w:rsid w:val="00213CC8"/>
    <w:rsid w:val="00214F20"/>
    <w:rsid w:val="00215186"/>
    <w:rsid w:val="00215A38"/>
    <w:rsid w:val="00215D8B"/>
    <w:rsid w:val="00215DCB"/>
    <w:rsid w:val="00216D6E"/>
    <w:rsid w:val="00216DB9"/>
    <w:rsid w:val="002177CB"/>
    <w:rsid w:val="00217BDA"/>
    <w:rsid w:val="002201E6"/>
    <w:rsid w:val="0022121B"/>
    <w:rsid w:val="002213CE"/>
    <w:rsid w:val="00221638"/>
    <w:rsid w:val="00222D8B"/>
    <w:rsid w:val="00222F6A"/>
    <w:rsid w:val="00225F02"/>
    <w:rsid w:val="00226095"/>
    <w:rsid w:val="00226BD8"/>
    <w:rsid w:val="00226C5B"/>
    <w:rsid w:val="002274A0"/>
    <w:rsid w:val="00227CCD"/>
    <w:rsid w:val="002300C9"/>
    <w:rsid w:val="002301BE"/>
    <w:rsid w:val="0023081D"/>
    <w:rsid w:val="0023169B"/>
    <w:rsid w:val="00233BD5"/>
    <w:rsid w:val="00235788"/>
    <w:rsid w:val="002358CC"/>
    <w:rsid w:val="00236765"/>
    <w:rsid w:val="00237C64"/>
    <w:rsid w:val="00237E27"/>
    <w:rsid w:val="00241C50"/>
    <w:rsid w:val="0024270E"/>
    <w:rsid w:val="0024284F"/>
    <w:rsid w:val="00242ADA"/>
    <w:rsid w:val="0024362F"/>
    <w:rsid w:val="00243EAC"/>
    <w:rsid w:val="00244297"/>
    <w:rsid w:val="0024437F"/>
    <w:rsid w:val="0024480C"/>
    <w:rsid w:val="0024498B"/>
    <w:rsid w:val="00244D8F"/>
    <w:rsid w:val="00246DAB"/>
    <w:rsid w:val="00246FA8"/>
    <w:rsid w:val="00247323"/>
    <w:rsid w:val="002501F3"/>
    <w:rsid w:val="0025099D"/>
    <w:rsid w:val="00252183"/>
    <w:rsid w:val="002524F6"/>
    <w:rsid w:val="002529A2"/>
    <w:rsid w:val="002549A7"/>
    <w:rsid w:val="00254C55"/>
    <w:rsid w:val="00256802"/>
    <w:rsid w:val="00256B6F"/>
    <w:rsid w:val="00260057"/>
    <w:rsid w:val="00261645"/>
    <w:rsid w:val="0026164C"/>
    <w:rsid w:val="002633B6"/>
    <w:rsid w:val="00263A53"/>
    <w:rsid w:val="002641C7"/>
    <w:rsid w:val="00264266"/>
    <w:rsid w:val="0026504A"/>
    <w:rsid w:val="002652BC"/>
    <w:rsid w:val="0027230C"/>
    <w:rsid w:val="0027270F"/>
    <w:rsid w:val="002732D9"/>
    <w:rsid w:val="0027420A"/>
    <w:rsid w:val="0027599C"/>
    <w:rsid w:val="00277064"/>
    <w:rsid w:val="00277524"/>
    <w:rsid w:val="00277958"/>
    <w:rsid w:val="00280B55"/>
    <w:rsid w:val="00280C57"/>
    <w:rsid w:val="002817F2"/>
    <w:rsid w:val="0028188F"/>
    <w:rsid w:val="00281ADF"/>
    <w:rsid w:val="00282E4D"/>
    <w:rsid w:val="002864B2"/>
    <w:rsid w:val="00286556"/>
    <w:rsid w:val="00286B77"/>
    <w:rsid w:val="00290BA2"/>
    <w:rsid w:val="00291D40"/>
    <w:rsid w:val="0029257F"/>
    <w:rsid w:val="00292991"/>
    <w:rsid w:val="00293C22"/>
    <w:rsid w:val="00293F44"/>
    <w:rsid w:val="0029401E"/>
    <w:rsid w:val="002951EE"/>
    <w:rsid w:val="0029520F"/>
    <w:rsid w:val="002953EA"/>
    <w:rsid w:val="00295642"/>
    <w:rsid w:val="0029753D"/>
    <w:rsid w:val="002A023B"/>
    <w:rsid w:val="002A02FB"/>
    <w:rsid w:val="002A0D1D"/>
    <w:rsid w:val="002A2076"/>
    <w:rsid w:val="002A2D2D"/>
    <w:rsid w:val="002A3646"/>
    <w:rsid w:val="002A36EA"/>
    <w:rsid w:val="002A42CC"/>
    <w:rsid w:val="002A452B"/>
    <w:rsid w:val="002A5EDF"/>
    <w:rsid w:val="002A606A"/>
    <w:rsid w:val="002A6500"/>
    <w:rsid w:val="002A783C"/>
    <w:rsid w:val="002A7C25"/>
    <w:rsid w:val="002B0527"/>
    <w:rsid w:val="002B07D3"/>
    <w:rsid w:val="002B13CA"/>
    <w:rsid w:val="002B1FB0"/>
    <w:rsid w:val="002B2455"/>
    <w:rsid w:val="002B3082"/>
    <w:rsid w:val="002B35E3"/>
    <w:rsid w:val="002B4156"/>
    <w:rsid w:val="002B4831"/>
    <w:rsid w:val="002B52D1"/>
    <w:rsid w:val="002B55BC"/>
    <w:rsid w:val="002B59EF"/>
    <w:rsid w:val="002B5A08"/>
    <w:rsid w:val="002B6687"/>
    <w:rsid w:val="002B6F3E"/>
    <w:rsid w:val="002B731C"/>
    <w:rsid w:val="002B7674"/>
    <w:rsid w:val="002C08EA"/>
    <w:rsid w:val="002C09E0"/>
    <w:rsid w:val="002C0C53"/>
    <w:rsid w:val="002C1520"/>
    <w:rsid w:val="002C1E65"/>
    <w:rsid w:val="002C20C9"/>
    <w:rsid w:val="002C295E"/>
    <w:rsid w:val="002C2AF0"/>
    <w:rsid w:val="002C332F"/>
    <w:rsid w:val="002C36B6"/>
    <w:rsid w:val="002C3F31"/>
    <w:rsid w:val="002C436D"/>
    <w:rsid w:val="002C44CD"/>
    <w:rsid w:val="002C4F95"/>
    <w:rsid w:val="002C58DD"/>
    <w:rsid w:val="002C612A"/>
    <w:rsid w:val="002C6F22"/>
    <w:rsid w:val="002C78B2"/>
    <w:rsid w:val="002D1274"/>
    <w:rsid w:val="002D340F"/>
    <w:rsid w:val="002D3C65"/>
    <w:rsid w:val="002D588C"/>
    <w:rsid w:val="002D58A9"/>
    <w:rsid w:val="002E04D2"/>
    <w:rsid w:val="002E0CC8"/>
    <w:rsid w:val="002E1BE3"/>
    <w:rsid w:val="002E1D6E"/>
    <w:rsid w:val="002E290E"/>
    <w:rsid w:val="002E2C99"/>
    <w:rsid w:val="002E2F15"/>
    <w:rsid w:val="002E4DA7"/>
    <w:rsid w:val="002E5564"/>
    <w:rsid w:val="002E562B"/>
    <w:rsid w:val="002E5F73"/>
    <w:rsid w:val="002E5F7E"/>
    <w:rsid w:val="002E6E21"/>
    <w:rsid w:val="002E7CEE"/>
    <w:rsid w:val="002F1512"/>
    <w:rsid w:val="002F1A87"/>
    <w:rsid w:val="002F1CEB"/>
    <w:rsid w:val="002F1D0A"/>
    <w:rsid w:val="002F2AA4"/>
    <w:rsid w:val="002F2F29"/>
    <w:rsid w:val="002F3228"/>
    <w:rsid w:val="002F32E9"/>
    <w:rsid w:val="002F397A"/>
    <w:rsid w:val="002F39AA"/>
    <w:rsid w:val="002F40E0"/>
    <w:rsid w:val="002F4135"/>
    <w:rsid w:val="002F5431"/>
    <w:rsid w:val="002F587E"/>
    <w:rsid w:val="002F5888"/>
    <w:rsid w:val="002F794D"/>
    <w:rsid w:val="002F7CF8"/>
    <w:rsid w:val="00300B6D"/>
    <w:rsid w:val="00301211"/>
    <w:rsid w:val="003016E7"/>
    <w:rsid w:val="003018C3"/>
    <w:rsid w:val="0030223D"/>
    <w:rsid w:val="00302B39"/>
    <w:rsid w:val="00302CCB"/>
    <w:rsid w:val="0030394C"/>
    <w:rsid w:val="00303B37"/>
    <w:rsid w:val="00304269"/>
    <w:rsid w:val="00304AC5"/>
    <w:rsid w:val="00305558"/>
    <w:rsid w:val="00305E28"/>
    <w:rsid w:val="00305EAA"/>
    <w:rsid w:val="003065D5"/>
    <w:rsid w:val="0030737C"/>
    <w:rsid w:val="0031003F"/>
    <w:rsid w:val="00310601"/>
    <w:rsid w:val="003108F7"/>
    <w:rsid w:val="00310AD5"/>
    <w:rsid w:val="00310CAB"/>
    <w:rsid w:val="00311C76"/>
    <w:rsid w:val="00311DD1"/>
    <w:rsid w:val="003121E7"/>
    <w:rsid w:val="0031284A"/>
    <w:rsid w:val="00313EAD"/>
    <w:rsid w:val="00314871"/>
    <w:rsid w:val="00314923"/>
    <w:rsid w:val="003157BD"/>
    <w:rsid w:val="00316B8F"/>
    <w:rsid w:val="00316E4A"/>
    <w:rsid w:val="00317977"/>
    <w:rsid w:val="00317D2B"/>
    <w:rsid w:val="00321F95"/>
    <w:rsid w:val="003220CD"/>
    <w:rsid w:val="00323626"/>
    <w:rsid w:val="00323890"/>
    <w:rsid w:val="00323A15"/>
    <w:rsid w:val="00323A58"/>
    <w:rsid w:val="003243A2"/>
    <w:rsid w:val="0032457F"/>
    <w:rsid w:val="00324994"/>
    <w:rsid w:val="00324EE0"/>
    <w:rsid w:val="00325461"/>
    <w:rsid w:val="003255C1"/>
    <w:rsid w:val="00326BB0"/>
    <w:rsid w:val="00326D7F"/>
    <w:rsid w:val="003275A3"/>
    <w:rsid w:val="00327EB9"/>
    <w:rsid w:val="0033064E"/>
    <w:rsid w:val="0033185F"/>
    <w:rsid w:val="0033196D"/>
    <w:rsid w:val="003319B3"/>
    <w:rsid w:val="00333851"/>
    <w:rsid w:val="00333CBF"/>
    <w:rsid w:val="003340B9"/>
    <w:rsid w:val="003344DA"/>
    <w:rsid w:val="00334833"/>
    <w:rsid w:val="00335B8C"/>
    <w:rsid w:val="00336FC9"/>
    <w:rsid w:val="00337072"/>
    <w:rsid w:val="00337345"/>
    <w:rsid w:val="0034027F"/>
    <w:rsid w:val="0034108E"/>
    <w:rsid w:val="00341934"/>
    <w:rsid w:val="00341ED7"/>
    <w:rsid w:val="00342A61"/>
    <w:rsid w:val="00343A6E"/>
    <w:rsid w:val="00343C20"/>
    <w:rsid w:val="00343D4E"/>
    <w:rsid w:val="00343DA7"/>
    <w:rsid w:val="00344981"/>
    <w:rsid w:val="00345823"/>
    <w:rsid w:val="00345E40"/>
    <w:rsid w:val="00346037"/>
    <w:rsid w:val="0034671A"/>
    <w:rsid w:val="00346CE8"/>
    <w:rsid w:val="00346D88"/>
    <w:rsid w:val="00350764"/>
    <w:rsid w:val="00351764"/>
    <w:rsid w:val="00351F26"/>
    <w:rsid w:val="00352279"/>
    <w:rsid w:val="00354515"/>
    <w:rsid w:val="0035453B"/>
    <w:rsid w:val="00355BF7"/>
    <w:rsid w:val="0035665C"/>
    <w:rsid w:val="00356C31"/>
    <w:rsid w:val="00356C61"/>
    <w:rsid w:val="003572C4"/>
    <w:rsid w:val="003579B8"/>
    <w:rsid w:val="0036027F"/>
    <w:rsid w:val="0036035B"/>
    <w:rsid w:val="0036141F"/>
    <w:rsid w:val="0036184E"/>
    <w:rsid w:val="003627ED"/>
    <w:rsid w:val="00365231"/>
    <w:rsid w:val="0036779A"/>
    <w:rsid w:val="00367D71"/>
    <w:rsid w:val="00367DC2"/>
    <w:rsid w:val="00370E67"/>
    <w:rsid w:val="00372870"/>
    <w:rsid w:val="00373483"/>
    <w:rsid w:val="003737CA"/>
    <w:rsid w:val="003747B0"/>
    <w:rsid w:val="00374861"/>
    <w:rsid w:val="003749B0"/>
    <w:rsid w:val="00374B12"/>
    <w:rsid w:val="00375D56"/>
    <w:rsid w:val="003771A2"/>
    <w:rsid w:val="00380448"/>
    <w:rsid w:val="00380601"/>
    <w:rsid w:val="00381666"/>
    <w:rsid w:val="00381EB1"/>
    <w:rsid w:val="003820EE"/>
    <w:rsid w:val="00382860"/>
    <w:rsid w:val="0038325C"/>
    <w:rsid w:val="0038339E"/>
    <w:rsid w:val="0038340C"/>
    <w:rsid w:val="00383770"/>
    <w:rsid w:val="003839BB"/>
    <w:rsid w:val="0038464A"/>
    <w:rsid w:val="0038467A"/>
    <w:rsid w:val="0038536F"/>
    <w:rsid w:val="00386E46"/>
    <w:rsid w:val="00387448"/>
    <w:rsid w:val="0039216D"/>
    <w:rsid w:val="00392503"/>
    <w:rsid w:val="00392A75"/>
    <w:rsid w:val="00393E03"/>
    <w:rsid w:val="00394B6A"/>
    <w:rsid w:val="0039517D"/>
    <w:rsid w:val="0039579F"/>
    <w:rsid w:val="00395F79"/>
    <w:rsid w:val="0039630E"/>
    <w:rsid w:val="003968E0"/>
    <w:rsid w:val="00397ACC"/>
    <w:rsid w:val="003A02B8"/>
    <w:rsid w:val="003A0D7B"/>
    <w:rsid w:val="003A1690"/>
    <w:rsid w:val="003A2CED"/>
    <w:rsid w:val="003A2F4B"/>
    <w:rsid w:val="003A2F76"/>
    <w:rsid w:val="003A3321"/>
    <w:rsid w:val="003A35C3"/>
    <w:rsid w:val="003A4053"/>
    <w:rsid w:val="003A4396"/>
    <w:rsid w:val="003A5C44"/>
    <w:rsid w:val="003A6BFE"/>
    <w:rsid w:val="003A6F1A"/>
    <w:rsid w:val="003A7213"/>
    <w:rsid w:val="003A7420"/>
    <w:rsid w:val="003A74AA"/>
    <w:rsid w:val="003A7637"/>
    <w:rsid w:val="003A7F57"/>
    <w:rsid w:val="003B0771"/>
    <w:rsid w:val="003B18CC"/>
    <w:rsid w:val="003B201B"/>
    <w:rsid w:val="003B2081"/>
    <w:rsid w:val="003B209F"/>
    <w:rsid w:val="003B2677"/>
    <w:rsid w:val="003B29F8"/>
    <w:rsid w:val="003B3AC3"/>
    <w:rsid w:val="003B3B70"/>
    <w:rsid w:val="003B416D"/>
    <w:rsid w:val="003B4C8E"/>
    <w:rsid w:val="003B58A9"/>
    <w:rsid w:val="003B5F13"/>
    <w:rsid w:val="003B69D0"/>
    <w:rsid w:val="003B6C09"/>
    <w:rsid w:val="003B72FD"/>
    <w:rsid w:val="003B7F34"/>
    <w:rsid w:val="003C0B6A"/>
    <w:rsid w:val="003C0BD0"/>
    <w:rsid w:val="003C15DE"/>
    <w:rsid w:val="003C2F5B"/>
    <w:rsid w:val="003C33ED"/>
    <w:rsid w:val="003C3B4B"/>
    <w:rsid w:val="003C4009"/>
    <w:rsid w:val="003C446A"/>
    <w:rsid w:val="003C56E9"/>
    <w:rsid w:val="003C5723"/>
    <w:rsid w:val="003C5D43"/>
    <w:rsid w:val="003C7193"/>
    <w:rsid w:val="003D0962"/>
    <w:rsid w:val="003D31F4"/>
    <w:rsid w:val="003D333B"/>
    <w:rsid w:val="003D6343"/>
    <w:rsid w:val="003D748B"/>
    <w:rsid w:val="003D769C"/>
    <w:rsid w:val="003E06BD"/>
    <w:rsid w:val="003E20B0"/>
    <w:rsid w:val="003E25E5"/>
    <w:rsid w:val="003E2863"/>
    <w:rsid w:val="003E2A2F"/>
    <w:rsid w:val="003F0768"/>
    <w:rsid w:val="003F164C"/>
    <w:rsid w:val="003F24AA"/>
    <w:rsid w:val="003F32D6"/>
    <w:rsid w:val="003F390F"/>
    <w:rsid w:val="003F4F2B"/>
    <w:rsid w:val="003F51E3"/>
    <w:rsid w:val="003F6422"/>
    <w:rsid w:val="003F6D24"/>
    <w:rsid w:val="003F7557"/>
    <w:rsid w:val="003F7A1F"/>
    <w:rsid w:val="003F7E6E"/>
    <w:rsid w:val="0040016F"/>
    <w:rsid w:val="004005C9"/>
    <w:rsid w:val="00400A4B"/>
    <w:rsid w:val="004010AF"/>
    <w:rsid w:val="00401169"/>
    <w:rsid w:val="00401323"/>
    <w:rsid w:val="00401765"/>
    <w:rsid w:val="0040196F"/>
    <w:rsid w:val="00401988"/>
    <w:rsid w:val="00403E4B"/>
    <w:rsid w:val="00405A2A"/>
    <w:rsid w:val="0040669B"/>
    <w:rsid w:val="00407175"/>
    <w:rsid w:val="0040758B"/>
    <w:rsid w:val="004102B1"/>
    <w:rsid w:val="00410A04"/>
    <w:rsid w:val="004111DE"/>
    <w:rsid w:val="00411F57"/>
    <w:rsid w:val="0041227D"/>
    <w:rsid w:val="0041260F"/>
    <w:rsid w:val="00412A66"/>
    <w:rsid w:val="00412B0A"/>
    <w:rsid w:val="00414F49"/>
    <w:rsid w:val="00416E48"/>
    <w:rsid w:val="00417600"/>
    <w:rsid w:val="00417697"/>
    <w:rsid w:val="0041794A"/>
    <w:rsid w:val="00417F07"/>
    <w:rsid w:val="004205E7"/>
    <w:rsid w:val="00420697"/>
    <w:rsid w:val="00420757"/>
    <w:rsid w:val="00420EF0"/>
    <w:rsid w:val="00420F04"/>
    <w:rsid w:val="004211FE"/>
    <w:rsid w:val="00422784"/>
    <w:rsid w:val="004229BB"/>
    <w:rsid w:val="004235D4"/>
    <w:rsid w:val="00424B66"/>
    <w:rsid w:val="00426506"/>
    <w:rsid w:val="00427826"/>
    <w:rsid w:val="00430091"/>
    <w:rsid w:val="0043025A"/>
    <w:rsid w:val="00430BC9"/>
    <w:rsid w:val="00430E74"/>
    <w:rsid w:val="0043104D"/>
    <w:rsid w:val="0043121A"/>
    <w:rsid w:val="0043122A"/>
    <w:rsid w:val="00432095"/>
    <w:rsid w:val="00432AA7"/>
    <w:rsid w:val="00432B87"/>
    <w:rsid w:val="00432E86"/>
    <w:rsid w:val="0043398C"/>
    <w:rsid w:val="00433BA8"/>
    <w:rsid w:val="00433CAF"/>
    <w:rsid w:val="0043448B"/>
    <w:rsid w:val="0043504C"/>
    <w:rsid w:val="00435DED"/>
    <w:rsid w:val="00440425"/>
    <w:rsid w:val="00441078"/>
    <w:rsid w:val="00442B9B"/>
    <w:rsid w:val="00442E78"/>
    <w:rsid w:val="00443568"/>
    <w:rsid w:val="00443932"/>
    <w:rsid w:val="00444978"/>
    <w:rsid w:val="00444A7C"/>
    <w:rsid w:val="00445686"/>
    <w:rsid w:val="0044769A"/>
    <w:rsid w:val="00447F46"/>
    <w:rsid w:val="00450EAE"/>
    <w:rsid w:val="004519F2"/>
    <w:rsid w:val="00451EAD"/>
    <w:rsid w:val="00452325"/>
    <w:rsid w:val="004528B8"/>
    <w:rsid w:val="00452B50"/>
    <w:rsid w:val="00453D23"/>
    <w:rsid w:val="00454BCF"/>
    <w:rsid w:val="00455060"/>
    <w:rsid w:val="004550B4"/>
    <w:rsid w:val="00455338"/>
    <w:rsid w:val="00455390"/>
    <w:rsid w:val="0045595E"/>
    <w:rsid w:val="00455BB0"/>
    <w:rsid w:val="00455DF3"/>
    <w:rsid w:val="00456744"/>
    <w:rsid w:val="00457BB1"/>
    <w:rsid w:val="00457F82"/>
    <w:rsid w:val="00460B54"/>
    <w:rsid w:val="00460D92"/>
    <w:rsid w:val="00462699"/>
    <w:rsid w:val="004628A3"/>
    <w:rsid w:val="00462A4B"/>
    <w:rsid w:val="004630E3"/>
    <w:rsid w:val="00463B8D"/>
    <w:rsid w:val="00463DCD"/>
    <w:rsid w:val="00464544"/>
    <w:rsid w:val="00465666"/>
    <w:rsid w:val="00466237"/>
    <w:rsid w:val="00466299"/>
    <w:rsid w:val="00467254"/>
    <w:rsid w:val="00467CE7"/>
    <w:rsid w:val="00467E75"/>
    <w:rsid w:val="00467EB5"/>
    <w:rsid w:val="004709E3"/>
    <w:rsid w:val="00470E0A"/>
    <w:rsid w:val="00471C1B"/>
    <w:rsid w:val="00472B72"/>
    <w:rsid w:val="00472FB9"/>
    <w:rsid w:val="00473B40"/>
    <w:rsid w:val="00473EB1"/>
    <w:rsid w:val="004742C3"/>
    <w:rsid w:val="00480C67"/>
    <w:rsid w:val="00482275"/>
    <w:rsid w:val="00482D7A"/>
    <w:rsid w:val="004834F5"/>
    <w:rsid w:val="00483ABF"/>
    <w:rsid w:val="004842E4"/>
    <w:rsid w:val="00484A80"/>
    <w:rsid w:val="00484E0F"/>
    <w:rsid w:val="004850E2"/>
    <w:rsid w:val="00485D91"/>
    <w:rsid w:val="00490375"/>
    <w:rsid w:val="0049079B"/>
    <w:rsid w:val="00490D35"/>
    <w:rsid w:val="00491588"/>
    <w:rsid w:val="00492680"/>
    <w:rsid w:val="00492A83"/>
    <w:rsid w:val="00493C14"/>
    <w:rsid w:val="00494A46"/>
    <w:rsid w:val="00494BF9"/>
    <w:rsid w:val="004951DF"/>
    <w:rsid w:val="004961D2"/>
    <w:rsid w:val="004963C3"/>
    <w:rsid w:val="00497399"/>
    <w:rsid w:val="004A2A93"/>
    <w:rsid w:val="004A2C50"/>
    <w:rsid w:val="004A3662"/>
    <w:rsid w:val="004A3F42"/>
    <w:rsid w:val="004A4BE8"/>
    <w:rsid w:val="004A5285"/>
    <w:rsid w:val="004A56AE"/>
    <w:rsid w:val="004A6150"/>
    <w:rsid w:val="004A6A22"/>
    <w:rsid w:val="004A7627"/>
    <w:rsid w:val="004B1A12"/>
    <w:rsid w:val="004B1A79"/>
    <w:rsid w:val="004B2494"/>
    <w:rsid w:val="004B2789"/>
    <w:rsid w:val="004B2F70"/>
    <w:rsid w:val="004B304B"/>
    <w:rsid w:val="004B319C"/>
    <w:rsid w:val="004B39CF"/>
    <w:rsid w:val="004B3EAC"/>
    <w:rsid w:val="004B3F4B"/>
    <w:rsid w:val="004B4132"/>
    <w:rsid w:val="004B42F1"/>
    <w:rsid w:val="004B4C86"/>
    <w:rsid w:val="004B5873"/>
    <w:rsid w:val="004B5AA7"/>
    <w:rsid w:val="004B5CAD"/>
    <w:rsid w:val="004B5E3E"/>
    <w:rsid w:val="004C0161"/>
    <w:rsid w:val="004C0A63"/>
    <w:rsid w:val="004C10CE"/>
    <w:rsid w:val="004C4D35"/>
    <w:rsid w:val="004C5AB2"/>
    <w:rsid w:val="004C5BD1"/>
    <w:rsid w:val="004C5FD8"/>
    <w:rsid w:val="004C6523"/>
    <w:rsid w:val="004C7807"/>
    <w:rsid w:val="004D0856"/>
    <w:rsid w:val="004D1B96"/>
    <w:rsid w:val="004D2988"/>
    <w:rsid w:val="004D2E14"/>
    <w:rsid w:val="004D37D0"/>
    <w:rsid w:val="004D3E9C"/>
    <w:rsid w:val="004D40A3"/>
    <w:rsid w:val="004D4697"/>
    <w:rsid w:val="004D5B30"/>
    <w:rsid w:val="004D6D8D"/>
    <w:rsid w:val="004D7F5F"/>
    <w:rsid w:val="004E028D"/>
    <w:rsid w:val="004E06A5"/>
    <w:rsid w:val="004E096A"/>
    <w:rsid w:val="004E0F72"/>
    <w:rsid w:val="004E213D"/>
    <w:rsid w:val="004E2426"/>
    <w:rsid w:val="004E2E1C"/>
    <w:rsid w:val="004E3C5D"/>
    <w:rsid w:val="004E3D26"/>
    <w:rsid w:val="004E45A4"/>
    <w:rsid w:val="004E4C25"/>
    <w:rsid w:val="004E5520"/>
    <w:rsid w:val="004E55CA"/>
    <w:rsid w:val="004E5B73"/>
    <w:rsid w:val="004E5C57"/>
    <w:rsid w:val="004E6499"/>
    <w:rsid w:val="004E688F"/>
    <w:rsid w:val="004E7031"/>
    <w:rsid w:val="004E7536"/>
    <w:rsid w:val="004E7F0B"/>
    <w:rsid w:val="004F0FA0"/>
    <w:rsid w:val="004F2282"/>
    <w:rsid w:val="004F3F86"/>
    <w:rsid w:val="004F41E3"/>
    <w:rsid w:val="004F4D01"/>
    <w:rsid w:val="004F511C"/>
    <w:rsid w:val="004F587C"/>
    <w:rsid w:val="004F5A0A"/>
    <w:rsid w:val="004F6028"/>
    <w:rsid w:val="004F79D9"/>
    <w:rsid w:val="004F7E05"/>
    <w:rsid w:val="00500017"/>
    <w:rsid w:val="0050013D"/>
    <w:rsid w:val="00501679"/>
    <w:rsid w:val="00501D97"/>
    <w:rsid w:val="005023C9"/>
    <w:rsid w:val="00502BE9"/>
    <w:rsid w:val="00502F62"/>
    <w:rsid w:val="005039CB"/>
    <w:rsid w:val="00503FD3"/>
    <w:rsid w:val="00504486"/>
    <w:rsid w:val="005057D6"/>
    <w:rsid w:val="005059AA"/>
    <w:rsid w:val="005060C1"/>
    <w:rsid w:val="00506AAB"/>
    <w:rsid w:val="005079CA"/>
    <w:rsid w:val="00507C45"/>
    <w:rsid w:val="00510C4A"/>
    <w:rsid w:val="00510C90"/>
    <w:rsid w:val="005111E6"/>
    <w:rsid w:val="0051169D"/>
    <w:rsid w:val="0051206A"/>
    <w:rsid w:val="0051254A"/>
    <w:rsid w:val="005128BA"/>
    <w:rsid w:val="00512948"/>
    <w:rsid w:val="00512FE6"/>
    <w:rsid w:val="00513901"/>
    <w:rsid w:val="005149C6"/>
    <w:rsid w:val="00514B2E"/>
    <w:rsid w:val="00515ACB"/>
    <w:rsid w:val="00515BF2"/>
    <w:rsid w:val="00515D58"/>
    <w:rsid w:val="00515D60"/>
    <w:rsid w:val="005167AE"/>
    <w:rsid w:val="005171BA"/>
    <w:rsid w:val="00520702"/>
    <w:rsid w:val="005207C8"/>
    <w:rsid w:val="00521C5A"/>
    <w:rsid w:val="0052219F"/>
    <w:rsid w:val="005221A2"/>
    <w:rsid w:val="005228AA"/>
    <w:rsid w:val="00522A66"/>
    <w:rsid w:val="0052324F"/>
    <w:rsid w:val="00523690"/>
    <w:rsid w:val="00523E8A"/>
    <w:rsid w:val="0052416F"/>
    <w:rsid w:val="005242F9"/>
    <w:rsid w:val="00524844"/>
    <w:rsid w:val="0052631E"/>
    <w:rsid w:val="00526977"/>
    <w:rsid w:val="00527405"/>
    <w:rsid w:val="00530657"/>
    <w:rsid w:val="00530BDF"/>
    <w:rsid w:val="00530E3A"/>
    <w:rsid w:val="00531B64"/>
    <w:rsid w:val="00531BAE"/>
    <w:rsid w:val="00531E9D"/>
    <w:rsid w:val="00532184"/>
    <w:rsid w:val="00532CF7"/>
    <w:rsid w:val="00533AA7"/>
    <w:rsid w:val="0053476A"/>
    <w:rsid w:val="00535432"/>
    <w:rsid w:val="00536011"/>
    <w:rsid w:val="005364E0"/>
    <w:rsid w:val="00536D10"/>
    <w:rsid w:val="005370F4"/>
    <w:rsid w:val="00537709"/>
    <w:rsid w:val="00540793"/>
    <w:rsid w:val="00540FA7"/>
    <w:rsid w:val="005414D3"/>
    <w:rsid w:val="005420DD"/>
    <w:rsid w:val="00542B86"/>
    <w:rsid w:val="00543613"/>
    <w:rsid w:val="005443A1"/>
    <w:rsid w:val="00544DCB"/>
    <w:rsid w:val="005452A5"/>
    <w:rsid w:val="0054627B"/>
    <w:rsid w:val="005464BD"/>
    <w:rsid w:val="00546A0E"/>
    <w:rsid w:val="00547287"/>
    <w:rsid w:val="0055121D"/>
    <w:rsid w:val="005522DD"/>
    <w:rsid w:val="0055448E"/>
    <w:rsid w:val="00554549"/>
    <w:rsid w:val="00554BBF"/>
    <w:rsid w:val="005550B3"/>
    <w:rsid w:val="005551B2"/>
    <w:rsid w:val="0055521C"/>
    <w:rsid w:val="0055553B"/>
    <w:rsid w:val="005557DE"/>
    <w:rsid w:val="00555AA2"/>
    <w:rsid w:val="00556954"/>
    <w:rsid w:val="0055745B"/>
    <w:rsid w:val="005574E0"/>
    <w:rsid w:val="00557EC4"/>
    <w:rsid w:val="0056082B"/>
    <w:rsid w:val="00560ABE"/>
    <w:rsid w:val="00562829"/>
    <w:rsid w:val="00562C28"/>
    <w:rsid w:val="0056330B"/>
    <w:rsid w:val="005639D5"/>
    <w:rsid w:val="0056513C"/>
    <w:rsid w:val="00565764"/>
    <w:rsid w:val="00565F58"/>
    <w:rsid w:val="00566303"/>
    <w:rsid w:val="0057016B"/>
    <w:rsid w:val="00570E8B"/>
    <w:rsid w:val="00572FB3"/>
    <w:rsid w:val="005739D7"/>
    <w:rsid w:val="00573BEC"/>
    <w:rsid w:val="00574023"/>
    <w:rsid w:val="005742C9"/>
    <w:rsid w:val="005742CA"/>
    <w:rsid w:val="00575074"/>
    <w:rsid w:val="00575576"/>
    <w:rsid w:val="005757D0"/>
    <w:rsid w:val="00575C0A"/>
    <w:rsid w:val="00575C52"/>
    <w:rsid w:val="0057786B"/>
    <w:rsid w:val="0057797F"/>
    <w:rsid w:val="00577A60"/>
    <w:rsid w:val="00577C86"/>
    <w:rsid w:val="00580E98"/>
    <w:rsid w:val="005811EC"/>
    <w:rsid w:val="00581239"/>
    <w:rsid w:val="0058190A"/>
    <w:rsid w:val="00581DE7"/>
    <w:rsid w:val="00582283"/>
    <w:rsid w:val="0058267C"/>
    <w:rsid w:val="00582D05"/>
    <w:rsid w:val="00583885"/>
    <w:rsid w:val="00583BA8"/>
    <w:rsid w:val="00584984"/>
    <w:rsid w:val="005849B7"/>
    <w:rsid w:val="00584F3B"/>
    <w:rsid w:val="00584FFC"/>
    <w:rsid w:val="005862E9"/>
    <w:rsid w:val="0058638E"/>
    <w:rsid w:val="005863C8"/>
    <w:rsid w:val="005871B8"/>
    <w:rsid w:val="005904F0"/>
    <w:rsid w:val="0059064C"/>
    <w:rsid w:val="00590AA9"/>
    <w:rsid w:val="00590B3A"/>
    <w:rsid w:val="00591627"/>
    <w:rsid w:val="0059164C"/>
    <w:rsid w:val="005918DC"/>
    <w:rsid w:val="00592B65"/>
    <w:rsid w:val="005936D7"/>
    <w:rsid w:val="00593950"/>
    <w:rsid w:val="00594616"/>
    <w:rsid w:val="005955F5"/>
    <w:rsid w:val="00595C8D"/>
    <w:rsid w:val="00595F99"/>
    <w:rsid w:val="00596BEC"/>
    <w:rsid w:val="005A0BEB"/>
    <w:rsid w:val="005A1179"/>
    <w:rsid w:val="005A129B"/>
    <w:rsid w:val="005A1580"/>
    <w:rsid w:val="005A16B4"/>
    <w:rsid w:val="005A24D8"/>
    <w:rsid w:val="005A26C6"/>
    <w:rsid w:val="005A2F0E"/>
    <w:rsid w:val="005A3F90"/>
    <w:rsid w:val="005A47EA"/>
    <w:rsid w:val="005A4F3C"/>
    <w:rsid w:val="005A53F3"/>
    <w:rsid w:val="005A56DA"/>
    <w:rsid w:val="005A5F9C"/>
    <w:rsid w:val="005A789A"/>
    <w:rsid w:val="005B0062"/>
    <w:rsid w:val="005B05D2"/>
    <w:rsid w:val="005B0C2D"/>
    <w:rsid w:val="005B1327"/>
    <w:rsid w:val="005B15F2"/>
    <w:rsid w:val="005B1932"/>
    <w:rsid w:val="005B20F3"/>
    <w:rsid w:val="005B2812"/>
    <w:rsid w:val="005B2E4D"/>
    <w:rsid w:val="005B3FFA"/>
    <w:rsid w:val="005B52DD"/>
    <w:rsid w:val="005B626D"/>
    <w:rsid w:val="005B6A7B"/>
    <w:rsid w:val="005C016D"/>
    <w:rsid w:val="005C0329"/>
    <w:rsid w:val="005C0C82"/>
    <w:rsid w:val="005C34E3"/>
    <w:rsid w:val="005C3AD3"/>
    <w:rsid w:val="005C508A"/>
    <w:rsid w:val="005C52C5"/>
    <w:rsid w:val="005C5EFC"/>
    <w:rsid w:val="005D0232"/>
    <w:rsid w:val="005D0536"/>
    <w:rsid w:val="005D07F4"/>
    <w:rsid w:val="005D100D"/>
    <w:rsid w:val="005D1774"/>
    <w:rsid w:val="005D2B65"/>
    <w:rsid w:val="005D39F1"/>
    <w:rsid w:val="005D443A"/>
    <w:rsid w:val="005D45F9"/>
    <w:rsid w:val="005D4611"/>
    <w:rsid w:val="005D5ABC"/>
    <w:rsid w:val="005D61B1"/>
    <w:rsid w:val="005D6AF0"/>
    <w:rsid w:val="005D72DF"/>
    <w:rsid w:val="005E0877"/>
    <w:rsid w:val="005E09CA"/>
    <w:rsid w:val="005E1069"/>
    <w:rsid w:val="005E38D8"/>
    <w:rsid w:val="005E41AB"/>
    <w:rsid w:val="005E5637"/>
    <w:rsid w:val="005E594C"/>
    <w:rsid w:val="005E611F"/>
    <w:rsid w:val="005E7704"/>
    <w:rsid w:val="005E788B"/>
    <w:rsid w:val="005F012A"/>
    <w:rsid w:val="005F0270"/>
    <w:rsid w:val="005F084F"/>
    <w:rsid w:val="005F0B2E"/>
    <w:rsid w:val="005F0ED5"/>
    <w:rsid w:val="005F0FAA"/>
    <w:rsid w:val="005F14A4"/>
    <w:rsid w:val="005F1A93"/>
    <w:rsid w:val="005F30F7"/>
    <w:rsid w:val="005F3162"/>
    <w:rsid w:val="005F3BB5"/>
    <w:rsid w:val="005F40BC"/>
    <w:rsid w:val="005F43F4"/>
    <w:rsid w:val="005F4D56"/>
    <w:rsid w:val="005F5247"/>
    <w:rsid w:val="005F6125"/>
    <w:rsid w:val="005F70E0"/>
    <w:rsid w:val="005F7557"/>
    <w:rsid w:val="005F78FB"/>
    <w:rsid w:val="00600CAA"/>
    <w:rsid w:val="00601701"/>
    <w:rsid w:val="00601B51"/>
    <w:rsid w:val="00601D61"/>
    <w:rsid w:val="006046FB"/>
    <w:rsid w:val="0060518A"/>
    <w:rsid w:val="006054DC"/>
    <w:rsid w:val="00605C2E"/>
    <w:rsid w:val="00611301"/>
    <w:rsid w:val="006116FF"/>
    <w:rsid w:val="006117F7"/>
    <w:rsid w:val="00613646"/>
    <w:rsid w:val="006141DE"/>
    <w:rsid w:val="00614419"/>
    <w:rsid w:val="00614C59"/>
    <w:rsid w:val="00614F84"/>
    <w:rsid w:val="006152F0"/>
    <w:rsid w:val="00615BD4"/>
    <w:rsid w:val="00616B5E"/>
    <w:rsid w:val="00617478"/>
    <w:rsid w:val="00621235"/>
    <w:rsid w:val="00622207"/>
    <w:rsid w:val="00623804"/>
    <w:rsid w:val="00623D18"/>
    <w:rsid w:val="00626438"/>
    <w:rsid w:val="0062667D"/>
    <w:rsid w:val="0062732E"/>
    <w:rsid w:val="006273D5"/>
    <w:rsid w:val="0063018C"/>
    <w:rsid w:val="00631B1B"/>
    <w:rsid w:val="00631FB7"/>
    <w:rsid w:val="006327AA"/>
    <w:rsid w:val="006333E6"/>
    <w:rsid w:val="0063353D"/>
    <w:rsid w:val="00633911"/>
    <w:rsid w:val="006345B9"/>
    <w:rsid w:val="00634AB6"/>
    <w:rsid w:val="00635030"/>
    <w:rsid w:val="006353C1"/>
    <w:rsid w:val="0063541A"/>
    <w:rsid w:val="006354B7"/>
    <w:rsid w:val="0063710B"/>
    <w:rsid w:val="0063747B"/>
    <w:rsid w:val="0063767E"/>
    <w:rsid w:val="00637B40"/>
    <w:rsid w:val="00637B64"/>
    <w:rsid w:val="00637CCD"/>
    <w:rsid w:val="0064043D"/>
    <w:rsid w:val="00640630"/>
    <w:rsid w:val="00642281"/>
    <w:rsid w:val="00642807"/>
    <w:rsid w:val="00642CA1"/>
    <w:rsid w:val="00643E4E"/>
    <w:rsid w:val="00644E05"/>
    <w:rsid w:val="00645A8A"/>
    <w:rsid w:val="00645F51"/>
    <w:rsid w:val="00646BBE"/>
    <w:rsid w:val="0064783C"/>
    <w:rsid w:val="00647C2A"/>
    <w:rsid w:val="0065080E"/>
    <w:rsid w:val="00652B5B"/>
    <w:rsid w:val="00652FCB"/>
    <w:rsid w:val="00653580"/>
    <w:rsid w:val="00653584"/>
    <w:rsid w:val="00653D4B"/>
    <w:rsid w:val="0065462F"/>
    <w:rsid w:val="006546D7"/>
    <w:rsid w:val="00654D78"/>
    <w:rsid w:val="00655CE0"/>
    <w:rsid w:val="00656AB6"/>
    <w:rsid w:val="00657924"/>
    <w:rsid w:val="0066079F"/>
    <w:rsid w:val="00660B4F"/>
    <w:rsid w:val="00661B0C"/>
    <w:rsid w:val="00661CAB"/>
    <w:rsid w:val="00661DB6"/>
    <w:rsid w:val="006621DB"/>
    <w:rsid w:val="00662B29"/>
    <w:rsid w:val="0066350B"/>
    <w:rsid w:val="00664971"/>
    <w:rsid w:val="00665649"/>
    <w:rsid w:val="00665BE5"/>
    <w:rsid w:val="0066705C"/>
    <w:rsid w:val="006675E8"/>
    <w:rsid w:val="006706DE"/>
    <w:rsid w:val="0067076E"/>
    <w:rsid w:val="00670A92"/>
    <w:rsid w:val="006710D1"/>
    <w:rsid w:val="00671A0D"/>
    <w:rsid w:val="00673430"/>
    <w:rsid w:val="006735C9"/>
    <w:rsid w:val="0067431F"/>
    <w:rsid w:val="0067486B"/>
    <w:rsid w:val="00674D43"/>
    <w:rsid w:val="0067576A"/>
    <w:rsid w:val="00676F9E"/>
    <w:rsid w:val="0067719A"/>
    <w:rsid w:val="00680736"/>
    <w:rsid w:val="00680737"/>
    <w:rsid w:val="00680925"/>
    <w:rsid w:val="00681488"/>
    <w:rsid w:val="006822BF"/>
    <w:rsid w:val="006823F6"/>
    <w:rsid w:val="006845CA"/>
    <w:rsid w:val="00686274"/>
    <w:rsid w:val="00687903"/>
    <w:rsid w:val="0069032A"/>
    <w:rsid w:val="0069100F"/>
    <w:rsid w:val="0069178C"/>
    <w:rsid w:val="00692214"/>
    <w:rsid w:val="00692438"/>
    <w:rsid w:val="00692D76"/>
    <w:rsid w:val="00693958"/>
    <w:rsid w:val="006952C0"/>
    <w:rsid w:val="00695B6E"/>
    <w:rsid w:val="0069610B"/>
    <w:rsid w:val="00696C3F"/>
    <w:rsid w:val="00697AEB"/>
    <w:rsid w:val="006A1961"/>
    <w:rsid w:val="006A2032"/>
    <w:rsid w:val="006A2171"/>
    <w:rsid w:val="006A256C"/>
    <w:rsid w:val="006A2A2F"/>
    <w:rsid w:val="006A3466"/>
    <w:rsid w:val="006A567D"/>
    <w:rsid w:val="006A6893"/>
    <w:rsid w:val="006A728E"/>
    <w:rsid w:val="006A7678"/>
    <w:rsid w:val="006B049A"/>
    <w:rsid w:val="006B09A1"/>
    <w:rsid w:val="006B1BFB"/>
    <w:rsid w:val="006B1C62"/>
    <w:rsid w:val="006B2DE2"/>
    <w:rsid w:val="006B323F"/>
    <w:rsid w:val="006B5CA1"/>
    <w:rsid w:val="006B5CAE"/>
    <w:rsid w:val="006B755F"/>
    <w:rsid w:val="006B773C"/>
    <w:rsid w:val="006B78DF"/>
    <w:rsid w:val="006C128B"/>
    <w:rsid w:val="006C24AE"/>
    <w:rsid w:val="006C48C0"/>
    <w:rsid w:val="006C5791"/>
    <w:rsid w:val="006C61CD"/>
    <w:rsid w:val="006C79A2"/>
    <w:rsid w:val="006C7BA7"/>
    <w:rsid w:val="006D13AC"/>
    <w:rsid w:val="006D2236"/>
    <w:rsid w:val="006D2252"/>
    <w:rsid w:val="006D3AC6"/>
    <w:rsid w:val="006D4534"/>
    <w:rsid w:val="006D5591"/>
    <w:rsid w:val="006D579F"/>
    <w:rsid w:val="006D6AD2"/>
    <w:rsid w:val="006D7DD2"/>
    <w:rsid w:val="006E07DF"/>
    <w:rsid w:val="006E0AE8"/>
    <w:rsid w:val="006E0C61"/>
    <w:rsid w:val="006E117D"/>
    <w:rsid w:val="006E1632"/>
    <w:rsid w:val="006E1921"/>
    <w:rsid w:val="006E3A26"/>
    <w:rsid w:val="006E3CC7"/>
    <w:rsid w:val="006E40F0"/>
    <w:rsid w:val="006E4363"/>
    <w:rsid w:val="006E4F46"/>
    <w:rsid w:val="006E531B"/>
    <w:rsid w:val="006E595B"/>
    <w:rsid w:val="006E7146"/>
    <w:rsid w:val="006E74AE"/>
    <w:rsid w:val="006E75E9"/>
    <w:rsid w:val="006E78ED"/>
    <w:rsid w:val="006F00D2"/>
    <w:rsid w:val="006F0131"/>
    <w:rsid w:val="006F03A7"/>
    <w:rsid w:val="006F0609"/>
    <w:rsid w:val="006F1CA4"/>
    <w:rsid w:val="006F429E"/>
    <w:rsid w:val="006F4656"/>
    <w:rsid w:val="006F4A4C"/>
    <w:rsid w:val="006F4CF1"/>
    <w:rsid w:val="006F5650"/>
    <w:rsid w:val="006F6254"/>
    <w:rsid w:val="006F6489"/>
    <w:rsid w:val="006F6BA6"/>
    <w:rsid w:val="006F6E9E"/>
    <w:rsid w:val="006F72D6"/>
    <w:rsid w:val="006F7E9A"/>
    <w:rsid w:val="00700CCE"/>
    <w:rsid w:val="00700DC9"/>
    <w:rsid w:val="007014A0"/>
    <w:rsid w:val="0070194E"/>
    <w:rsid w:val="00702104"/>
    <w:rsid w:val="0070234A"/>
    <w:rsid w:val="007034B0"/>
    <w:rsid w:val="007035EC"/>
    <w:rsid w:val="00704C0C"/>
    <w:rsid w:val="007053DC"/>
    <w:rsid w:val="00705589"/>
    <w:rsid w:val="00705B8C"/>
    <w:rsid w:val="00706D9E"/>
    <w:rsid w:val="00710132"/>
    <w:rsid w:val="00710914"/>
    <w:rsid w:val="00710E1D"/>
    <w:rsid w:val="007112D7"/>
    <w:rsid w:val="007112F6"/>
    <w:rsid w:val="00711D02"/>
    <w:rsid w:val="00712268"/>
    <w:rsid w:val="00713237"/>
    <w:rsid w:val="00713984"/>
    <w:rsid w:val="0071481D"/>
    <w:rsid w:val="00714CFF"/>
    <w:rsid w:val="00715941"/>
    <w:rsid w:val="00717A32"/>
    <w:rsid w:val="00717F41"/>
    <w:rsid w:val="007204CE"/>
    <w:rsid w:val="00722D15"/>
    <w:rsid w:val="00722DBC"/>
    <w:rsid w:val="00723912"/>
    <w:rsid w:val="00725FBE"/>
    <w:rsid w:val="00726EA9"/>
    <w:rsid w:val="007270A6"/>
    <w:rsid w:val="00727C53"/>
    <w:rsid w:val="007300F1"/>
    <w:rsid w:val="00730A00"/>
    <w:rsid w:val="00731B0E"/>
    <w:rsid w:val="007327D0"/>
    <w:rsid w:val="007331B1"/>
    <w:rsid w:val="00733E6C"/>
    <w:rsid w:val="007347F1"/>
    <w:rsid w:val="00734D69"/>
    <w:rsid w:val="00734DF0"/>
    <w:rsid w:val="00735EDA"/>
    <w:rsid w:val="0073623D"/>
    <w:rsid w:val="00737100"/>
    <w:rsid w:val="00740F07"/>
    <w:rsid w:val="00741A40"/>
    <w:rsid w:val="00741E14"/>
    <w:rsid w:val="00742763"/>
    <w:rsid w:val="00742871"/>
    <w:rsid w:val="00742884"/>
    <w:rsid w:val="00742A9E"/>
    <w:rsid w:val="00742ADA"/>
    <w:rsid w:val="007444B9"/>
    <w:rsid w:val="00744518"/>
    <w:rsid w:val="007458C6"/>
    <w:rsid w:val="00745F0C"/>
    <w:rsid w:val="00747195"/>
    <w:rsid w:val="007479A3"/>
    <w:rsid w:val="00747EA3"/>
    <w:rsid w:val="00747F34"/>
    <w:rsid w:val="007503F4"/>
    <w:rsid w:val="00750CC1"/>
    <w:rsid w:val="0075178B"/>
    <w:rsid w:val="007521AB"/>
    <w:rsid w:val="00753934"/>
    <w:rsid w:val="007539AD"/>
    <w:rsid w:val="00754937"/>
    <w:rsid w:val="00754A04"/>
    <w:rsid w:val="007550FA"/>
    <w:rsid w:val="007565FE"/>
    <w:rsid w:val="00756F64"/>
    <w:rsid w:val="007575EE"/>
    <w:rsid w:val="00757D2D"/>
    <w:rsid w:val="00760B12"/>
    <w:rsid w:val="00764701"/>
    <w:rsid w:val="007654A7"/>
    <w:rsid w:val="00765C9B"/>
    <w:rsid w:val="007668DB"/>
    <w:rsid w:val="007674D4"/>
    <w:rsid w:val="00770C2F"/>
    <w:rsid w:val="00770F18"/>
    <w:rsid w:val="00771B52"/>
    <w:rsid w:val="00771CCC"/>
    <w:rsid w:val="007720D5"/>
    <w:rsid w:val="0077298C"/>
    <w:rsid w:val="007729D5"/>
    <w:rsid w:val="0077337F"/>
    <w:rsid w:val="00773967"/>
    <w:rsid w:val="007745BC"/>
    <w:rsid w:val="00774FCA"/>
    <w:rsid w:val="00775DA5"/>
    <w:rsid w:val="00776525"/>
    <w:rsid w:val="0077741F"/>
    <w:rsid w:val="00777E8B"/>
    <w:rsid w:val="00780E17"/>
    <w:rsid w:val="00781124"/>
    <w:rsid w:val="00781DDE"/>
    <w:rsid w:val="00781E0B"/>
    <w:rsid w:val="007822E1"/>
    <w:rsid w:val="00783196"/>
    <w:rsid w:val="00786683"/>
    <w:rsid w:val="00786BDC"/>
    <w:rsid w:val="0078706B"/>
    <w:rsid w:val="0079101E"/>
    <w:rsid w:val="0079198E"/>
    <w:rsid w:val="0079227B"/>
    <w:rsid w:val="007923FE"/>
    <w:rsid w:val="00792C7A"/>
    <w:rsid w:val="00794472"/>
    <w:rsid w:val="0079504E"/>
    <w:rsid w:val="00795F39"/>
    <w:rsid w:val="007965B9"/>
    <w:rsid w:val="0079672A"/>
    <w:rsid w:val="00797AF3"/>
    <w:rsid w:val="007A0920"/>
    <w:rsid w:val="007A0952"/>
    <w:rsid w:val="007A0C2D"/>
    <w:rsid w:val="007A0FA6"/>
    <w:rsid w:val="007A103E"/>
    <w:rsid w:val="007A129F"/>
    <w:rsid w:val="007A149E"/>
    <w:rsid w:val="007A1AE5"/>
    <w:rsid w:val="007A1B4B"/>
    <w:rsid w:val="007A25DA"/>
    <w:rsid w:val="007A2F89"/>
    <w:rsid w:val="007A320C"/>
    <w:rsid w:val="007A3560"/>
    <w:rsid w:val="007A37A5"/>
    <w:rsid w:val="007A3962"/>
    <w:rsid w:val="007A413B"/>
    <w:rsid w:val="007A7798"/>
    <w:rsid w:val="007A7887"/>
    <w:rsid w:val="007B0C57"/>
    <w:rsid w:val="007B1329"/>
    <w:rsid w:val="007B1A4B"/>
    <w:rsid w:val="007B1AEC"/>
    <w:rsid w:val="007B1FCF"/>
    <w:rsid w:val="007B284F"/>
    <w:rsid w:val="007B2B22"/>
    <w:rsid w:val="007B4EB0"/>
    <w:rsid w:val="007B5274"/>
    <w:rsid w:val="007B6FB6"/>
    <w:rsid w:val="007B74E5"/>
    <w:rsid w:val="007B7B24"/>
    <w:rsid w:val="007C03DE"/>
    <w:rsid w:val="007C18EB"/>
    <w:rsid w:val="007C1DC0"/>
    <w:rsid w:val="007C1E57"/>
    <w:rsid w:val="007C1EC0"/>
    <w:rsid w:val="007C1FED"/>
    <w:rsid w:val="007C39DB"/>
    <w:rsid w:val="007C4115"/>
    <w:rsid w:val="007C44D9"/>
    <w:rsid w:val="007C4AA7"/>
    <w:rsid w:val="007C4B35"/>
    <w:rsid w:val="007C5198"/>
    <w:rsid w:val="007C62F8"/>
    <w:rsid w:val="007C713F"/>
    <w:rsid w:val="007C7457"/>
    <w:rsid w:val="007D06E8"/>
    <w:rsid w:val="007D1F0B"/>
    <w:rsid w:val="007D2C29"/>
    <w:rsid w:val="007D4F45"/>
    <w:rsid w:val="007D594E"/>
    <w:rsid w:val="007D59D5"/>
    <w:rsid w:val="007D6228"/>
    <w:rsid w:val="007D695B"/>
    <w:rsid w:val="007D730F"/>
    <w:rsid w:val="007D75EC"/>
    <w:rsid w:val="007D790A"/>
    <w:rsid w:val="007E0912"/>
    <w:rsid w:val="007E148A"/>
    <w:rsid w:val="007E1946"/>
    <w:rsid w:val="007E1C5A"/>
    <w:rsid w:val="007E212C"/>
    <w:rsid w:val="007E2B23"/>
    <w:rsid w:val="007E40B7"/>
    <w:rsid w:val="007E4CEF"/>
    <w:rsid w:val="007E5BAC"/>
    <w:rsid w:val="007E6BEB"/>
    <w:rsid w:val="007F1C30"/>
    <w:rsid w:val="007F2298"/>
    <w:rsid w:val="007F281A"/>
    <w:rsid w:val="007F3898"/>
    <w:rsid w:val="007F3F53"/>
    <w:rsid w:val="007F44E4"/>
    <w:rsid w:val="007F49BE"/>
    <w:rsid w:val="007F56EE"/>
    <w:rsid w:val="007F6391"/>
    <w:rsid w:val="007F6BA7"/>
    <w:rsid w:val="007F799D"/>
    <w:rsid w:val="00800FDA"/>
    <w:rsid w:val="0080101D"/>
    <w:rsid w:val="00801BAF"/>
    <w:rsid w:val="00801F17"/>
    <w:rsid w:val="00801FD0"/>
    <w:rsid w:val="00802A82"/>
    <w:rsid w:val="0080326C"/>
    <w:rsid w:val="008034EF"/>
    <w:rsid w:val="00803F13"/>
    <w:rsid w:val="00804DFC"/>
    <w:rsid w:val="0080663F"/>
    <w:rsid w:val="008067E9"/>
    <w:rsid w:val="00807075"/>
    <w:rsid w:val="00810687"/>
    <w:rsid w:val="00810695"/>
    <w:rsid w:val="00811A28"/>
    <w:rsid w:val="00812C6E"/>
    <w:rsid w:val="00812D68"/>
    <w:rsid w:val="008142FE"/>
    <w:rsid w:val="00815A9B"/>
    <w:rsid w:val="00815C7B"/>
    <w:rsid w:val="0081692C"/>
    <w:rsid w:val="00821840"/>
    <w:rsid w:val="00821ABC"/>
    <w:rsid w:val="00823A9B"/>
    <w:rsid w:val="00825785"/>
    <w:rsid w:val="008259E7"/>
    <w:rsid w:val="008260E2"/>
    <w:rsid w:val="008262F5"/>
    <w:rsid w:val="008271E7"/>
    <w:rsid w:val="00827880"/>
    <w:rsid w:val="008309D4"/>
    <w:rsid w:val="00830A83"/>
    <w:rsid w:val="00831DEF"/>
    <w:rsid w:val="00832682"/>
    <w:rsid w:val="00833334"/>
    <w:rsid w:val="00833F2E"/>
    <w:rsid w:val="00834492"/>
    <w:rsid w:val="008359B5"/>
    <w:rsid w:val="00835CA4"/>
    <w:rsid w:val="00835D1F"/>
    <w:rsid w:val="00835F22"/>
    <w:rsid w:val="00836460"/>
    <w:rsid w:val="00837733"/>
    <w:rsid w:val="0083777E"/>
    <w:rsid w:val="00837877"/>
    <w:rsid w:val="00841BA9"/>
    <w:rsid w:val="00841CF0"/>
    <w:rsid w:val="0084247F"/>
    <w:rsid w:val="008427A4"/>
    <w:rsid w:val="00843021"/>
    <w:rsid w:val="008431EC"/>
    <w:rsid w:val="008436C1"/>
    <w:rsid w:val="0084485E"/>
    <w:rsid w:val="00846BFC"/>
    <w:rsid w:val="00850057"/>
    <w:rsid w:val="00850511"/>
    <w:rsid w:val="0085120A"/>
    <w:rsid w:val="00851603"/>
    <w:rsid w:val="008516AE"/>
    <w:rsid w:val="00853073"/>
    <w:rsid w:val="008547B5"/>
    <w:rsid w:val="00854A2D"/>
    <w:rsid w:val="00856AB0"/>
    <w:rsid w:val="00856F6E"/>
    <w:rsid w:val="0085754A"/>
    <w:rsid w:val="00857658"/>
    <w:rsid w:val="00857B66"/>
    <w:rsid w:val="00860225"/>
    <w:rsid w:val="008618A7"/>
    <w:rsid w:val="00861A4F"/>
    <w:rsid w:val="00862713"/>
    <w:rsid w:val="0086294B"/>
    <w:rsid w:val="00863132"/>
    <w:rsid w:val="00863377"/>
    <w:rsid w:val="00864A4E"/>
    <w:rsid w:val="008660B1"/>
    <w:rsid w:val="008665C6"/>
    <w:rsid w:val="00866831"/>
    <w:rsid w:val="008674FA"/>
    <w:rsid w:val="008713D5"/>
    <w:rsid w:val="008716E3"/>
    <w:rsid w:val="00872209"/>
    <w:rsid w:val="00872A7D"/>
    <w:rsid w:val="00872DBA"/>
    <w:rsid w:val="008739AF"/>
    <w:rsid w:val="008749FB"/>
    <w:rsid w:val="00874B02"/>
    <w:rsid w:val="00874B0E"/>
    <w:rsid w:val="00875273"/>
    <w:rsid w:val="008771FB"/>
    <w:rsid w:val="00880D2B"/>
    <w:rsid w:val="00881379"/>
    <w:rsid w:val="00881626"/>
    <w:rsid w:val="008824B4"/>
    <w:rsid w:val="0088305D"/>
    <w:rsid w:val="008837F7"/>
    <w:rsid w:val="00883CC4"/>
    <w:rsid w:val="008845F6"/>
    <w:rsid w:val="00884D1C"/>
    <w:rsid w:val="00885F2A"/>
    <w:rsid w:val="00886323"/>
    <w:rsid w:val="0088646D"/>
    <w:rsid w:val="00886F00"/>
    <w:rsid w:val="00887C3D"/>
    <w:rsid w:val="00890D4C"/>
    <w:rsid w:val="00891245"/>
    <w:rsid w:val="008914C1"/>
    <w:rsid w:val="00891D5F"/>
    <w:rsid w:val="00891F49"/>
    <w:rsid w:val="008924CC"/>
    <w:rsid w:val="00893733"/>
    <w:rsid w:val="0089465E"/>
    <w:rsid w:val="008952FF"/>
    <w:rsid w:val="00896569"/>
    <w:rsid w:val="008967A2"/>
    <w:rsid w:val="00896822"/>
    <w:rsid w:val="008A000C"/>
    <w:rsid w:val="008A04BC"/>
    <w:rsid w:val="008A0BF9"/>
    <w:rsid w:val="008A110A"/>
    <w:rsid w:val="008A12B4"/>
    <w:rsid w:val="008A2C3A"/>
    <w:rsid w:val="008A3D10"/>
    <w:rsid w:val="008A4CC5"/>
    <w:rsid w:val="008A5352"/>
    <w:rsid w:val="008A6C50"/>
    <w:rsid w:val="008A7E5D"/>
    <w:rsid w:val="008B027E"/>
    <w:rsid w:val="008B09ED"/>
    <w:rsid w:val="008B1247"/>
    <w:rsid w:val="008B1DAD"/>
    <w:rsid w:val="008B27B0"/>
    <w:rsid w:val="008B2D35"/>
    <w:rsid w:val="008B2F78"/>
    <w:rsid w:val="008B3B7C"/>
    <w:rsid w:val="008B43E2"/>
    <w:rsid w:val="008B450C"/>
    <w:rsid w:val="008B5C27"/>
    <w:rsid w:val="008B6DE8"/>
    <w:rsid w:val="008B7088"/>
    <w:rsid w:val="008B724C"/>
    <w:rsid w:val="008C0BB1"/>
    <w:rsid w:val="008C0E39"/>
    <w:rsid w:val="008C136B"/>
    <w:rsid w:val="008C2FF0"/>
    <w:rsid w:val="008C3B0A"/>
    <w:rsid w:val="008C3C81"/>
    <w:rsid w:val="008C42EA"/>
    <w:rsid w:val="008C4B9A"/>
    <w:rsid w:val="008C56AD"/>
    <w:rsid w:val="008C676F"/>
    <w:rsid w:val="008C6B14"/>
    <w:rsid w:val="008C6FC0"/>
    <w:rsid w:val="008C7173"/>
    <w:rsid w:val="008C7692"/>
    <w:rsid w:val="008C7EC0"/>
    <w:rsid w:val="008D1F60"/>
    <w:rsid w:val="008D322E"/>
    <w:rsid w:val="008D3A00"/>
    <w:rsid w:val="008D3F18"/>
    <w:rsid w:val="008D4CC4"/>
    <w:rsid w:val="008D615A"/>
    <w:rsid w:val="008D6FF7"/>
    <w:rsid w:val="008D7376"/>
    <w:rsid w:val="008D7408"/>
    <w:rsid w:val="008D7635"/>
    <w:rsid w:val="008D7DC6"/>
    <w:rsid w:val="008D7F33"/>
    <w:rsid w:val="008E1311"/>
    <w:rsid w:val="008E1349"/>
    <w:rsid w:val="008E212E"/>
    <w:rsid w:val="008E22FB"/>
    <w:rsid w:val="008E2A90"/>
    <w:rsid w:val="008E3C92"/>
    <w:rsid w:val="008E4AE8"/>
    <w:rsid w:val="008E5A48"/>
    <w:rsid w:val="008E63F5"/>
    <w:rsid w:val="008E6C46"/>
    <w:rsid w:val="008E70A8"/>
    <w:rsid w:val="008E7512"/>
    <w:rsid w:val="008E7A1C"/>
    <w:rsid w:val="008F4F06"/>
    <w:rsid w:val="008F5A7B"/>
    <w:rsid w:val="008F6060"/>
    <w:rsid w:val="008F694E"/>
    <w:rsid w:val="0090001C"/>
    <w:rsid w:val="0090007D"/>
    <w:rsid w:val="009008E1"/>
    <w:rsid w:val="00900D25"/>
    <w:rsid w:val="00900F00"/>
    <w:rsid w:val="00901466"/>
    <w:rsid w:val="009016FB"/>
    <w:rsid w:val="00901A16"/>
    <w:rsid w:val="00901D37"/>
    <w:rsid w:val="009027A0"/>
    <w:rsid w:val="009029B2"/>
    <w:rsid w:val="009030B3"/>
    <w:rsid w:val="0090318E"/>
    <w:rsid w:val="009041DB"/>
    <w:rsid w:val="009058F1"/>
    <w:rsid w:val="00906960"/>
    <w:rsid w:val="00910736"/>
    <w:rsid w:val="00911278"/>
    <w:rsid w:val="00911739"/>
    <w:rsid w:val="0091250B"/>
    <w:rsid w:val="00912BBC"/>
    <w:rsid w:val="0091360F"/>
    <w:rsid w:val="0091488A"/>
    <w:rsid w:val="00915457"/>
    <w:rsid w:val="00917568"/>
    <w:rsid w:val="0091777D"/>
    <w:rsid w:val="009178D2"/>
    <w:rsid w:val="00917E31"/>
    <w:rsid w:val="0092025B"/>
    <w:rsid w:val="00920588"/>
    <w:rsid w:val="00922559"/>
    <w:rsid w:val="00922B7D"/>
    <w:rsid w:val="0092367C"/>
    <w:rsid w:val="00923C51"/>
    <w:rsid w:val="0092562C"/>
    <w:rsid w:val="00925F06"/>
    <w:rsid w:val="009264F6"/>
    <w:rsid w:val="009266AD"/>
    <w:rsid w:val="0093041C"/>
    <w:rsid w:val="00931A4A"/>
    <w:rsid w:val="009322F8"/>
    <w:rsid w:val="00933A31"/>
    <w:rsid w:val="0093480D"/>
    <w:rsid w:val="0093623D"/>
    <w:rsid w:val="009366C2"/>
    <w:rsid w:val="00942995"/>
    <w:rsid w:val="0094418D"/>
    <w:rsid w:val="00945992"/>
    <w:rsid w:val="00945AEC"/>
    <w:rsid w:val="009461D7"/>
    <w:rsid w:val="009472C3"/>
    <w:rsid w:val="0095064E"/>
    <w:rsid w:val="00950692"/>
    <w:rsid w:val="009508C3"/>
    <w:rsid w:val="00951530"/>
    <w:rsid w:val="00951B23"/>
    <w:rsid w:val="00951DAE"/>
    <w:rsid w:val="00954BA0"/>
    <w:rsid w:val="00955920"/>
    <w:rsid w:val="00956156"/>
    <w:rsid w:val="009564B4"/>
    <w:rsid w:val="00956645"/>
    <w:rsid w:val="00956889"/>
    <w:rsid w:val="00957E4D"/>
    <w:rsid w:val="00957E74"/>
    <w:rsid w:val="00957F3D"/>
    <w:rsid w:val="00960D4D"/>
    <w:rsid w:val="00960DE2"/>
    <w:rsid w:val="0096275D"/>
    <w:rsid w:val="00962E48"/>
    <w:rsid w:val="00964807"/>
    <w:rsid w:val="00964FF6"/>
    <w:rsid w:val="009653C6"/>
    <w:rsid w:val="009655B6"/>
    <w:rsid w:val="0096579B"/>
    <w:rsid w:val="0096737E"/>
    <w:rsid w:val="00967618"/>
    <w:rsid w:val="009678CE"/>
    <w:rsid w:val="00970034"/>
    <w:rsid w:val="00970815"/>
    <w:rsid w:val="00970D0E"/>
    <w:rsid w:val="00970F0B"/>
    <w:rsid w:val="00971164"/>
    <w:rsid w:val="009725AE"/>
    <w:rsid w:val="00972A24"/>
    <w:rsid w:val="00973093"/>
    <w:rsid w:val="00973533"/>
    <w:rsid w:val="009736A7"/>
    <w:rsid w:val="00974209"/>
    <w:rsid w:val="0097538F"/>
    <w:rsid w:val="0097564F"/>
    <w:rsid w:val="00975C02"/>
    <w:rsid w:val="00976579"/>
    <w:rsid w:val="009808BB"/>
    <w:rsid w:val="00980BC4"/>
    <w:rsid w:val="00982068"/>
    <w:rsid w:val="009827AB"/>
    <w:rsid w:val="00982B20"/>
    <w:rsid w:val="0098338A"/>
    <w:rsid w:val="0098431E"/>
    <w:rsid w:val="00984943"/>
    <w:rsid w:val="00985206"/>
    <w:rsid w:val="009853C6"/>
    <w:rsid w:val="00986445"/>
    <w:rsid w:val="00986652"/>
    <w:rsid w:val="00987602"/>
    <w:rsid w:val="00987828"/>
    <w:rsid w:val="009906D4"/>
    <w:rsid w:val="00990712"/>
    <w:rsid w:val="00990D7E"/>
    <w:rsid w:val="009919A9"/>
    <w:rsid w:val="00991B79"/>
    <w:rsid w:val="009924E9"/>
    <w:rsid w:val="00992557"/>
    <w:rsid w:val="0099288D"/>
    <w:rsid w:val="00992979"/>
    <w:rsid w:val="00994964"/>
    <w:rsid w:val="009953E6"/>
    <w:rsid w:val="00995C12"/>
    <w:rsid w:val="009A0555"/>
    <w:rsid w:val="009A0C81"/>
    <w:rsid w:val="009A130A"/>
    <w:rsid w:val="009A160F"/>
    <w:rsid w:val="009A1745"/>
    <w:rsid w:val="009A2471"/>
    <w:rsid w:val="009A2A10"/>
    <w:rsid w:val="009A30A0"/>
    <w:rsid w:val="009A484E"/>
    <w:rsid w:val="009A4925"/>
    <w:rsid w:val="009A5F3E"/>
    <w:rsid w:val="009A5F98"/>
    <w:rsid w:val="009A649B"/>
    <w:rsid w:val="009A6524"/>
    <w:rsid w:val="009A6806"/>
    <w:rsid w:val="009A76F4"/>
    <w:rsid w:val="009A7A90"/>
    <w:rsid w:val="009B2978"/>
    <w:rsid w:val="009B2CD4"/>
    <w:rsid w:val="009B350E"/>
    <w:rsid w:val="009B3F97"/>
    <w:rsid w:val="009B4BB5"/>
    <w:rsid w:val="009B4F2B"/>
    <w:rsid w:val="009B5096"/>
    <w:rsid w:val="009B5AB9"/>
    <w:rsid w:val="009B6EBB"/>
    <w:rsid w:val="009C0035"/>
    <w:rsid w:val="009C0ACF"/>
    <w:rsid w:val="009C111B"/>
    <w:rsid w:val="009C1C41"/>
    <w:rsid w:val="009C3CCB"/>
    <w:rsid w:val="009C4566"/>
    <w:rsid w:val="009C4F4C"/>
    <w:rsid w:val="009C535F"/>
    <w:rsid w:val="009C594A"/>
    <w:rsid w:val="009C657C"/>
    <w:rsid w:val="009C73A0"/>
    <w:rsid w:val="009C7661"/>
    <w:rsid w:val="009D0037"/>
    <w:rsid w:val="009D01BD"/>
    <w:rsid w:val="009D05E7"/>
    <w:rsid w:val="009D0D33"/>
    <w:rsid w:val="009D13DF"/>
    <w:rsid w:val="009D16C1"/>
    <w:rsid w:val="009D24F5"/>
    <w:rsid w:val="009D29DF"/>
    <w:rsid w:val="009D2AAF"/>
    <w:rsid w:val="009D2B41"/>
    <w:rsid w:val="009D2F90"/>
    <w:rsid w:val="009D3976"/>
    <w:rsid w:val="009D3A71"/>
    <w:rsid w:val="009D4735"/>
    <w:rsid w:val="009D487D"/>
    <w:rsid w:val="009D48EB"/>
    <w:rsid w:val="009D736C"/>
    <w:rsid w:val="009D7B3D"/>
    <w:rsid w:val="009E198C"/>
    <w:rsid w:val="009E2B96"/>
    <w:rsid w:val="009E3138"/>
    <w:rsid w:val="009E4567"/>
    <w:rsid w:val="009E52E5"/>
    <w:rsid w:val="009E6432"/>
    <w:rsid w:val="009E7502"/>
    <w:rsid w:val="009E78A9"/>
    <w:rsid w:val="009E78CF"/>
    <w:rsid w:val="009F1729"/>
    <w:rsid w:val="009F2AD7"/>
    <w:rsid w:val="009F421F"/>
    <w:rsid w:val="009F63E4"/>
    <w:rsid w:val="009F654B"/>
    <w:rsid w:val="009F66D0"/>
    <w:rsid w:val="009F6E92"/>
    <w:rsid w:val="009F6EC5"/>
    <w:rsid w:val="009F7433"/>
    <w:rsid w:val="009F7B8E"/>
    <w:rsid w:val="00A00421"/>
    <w:rsid w:val="00A009C5"/>
    <w:rsid w:val="00A00F4F"/>
    <w:rsid w:val="00A01F4D"/>
    <w:rsid w:val="00A01FD5"/>
    <w:rsid w:val="00A02CE8"/>
    <w:rsid w:val="00A02D7D"/>
    <w:rsid w:val="00A04075"/>
    <w:rsid w:val="00A06299"/>
    <w:rsid w:val="00A062B7"/>
    <w:rsid w:val="00A06FB5"/>
    <w:rsid w:val="00A0794F"/>
    <w:rsid w:val="00A07B7D"/>
    <w:rsid w:val="00A07C43"/>
    <w:rsid w:val="00A10D65"/>
    <w:rsid w:val="00A11259"/>
    <w:rsid w:val="00A12773"/>
    <w:rsid w:val="00A12E18"/>
    <w:rsid w:val="00A12E37"/>
    <w:rsid w:val="00A1364C"/>
    <w:rsid w:val="00A13C9D"/>
    <w:rsid w:val="00A13FF1"/>
    <w:rsid w:val="00A1406D"/>
    <w:rsid w:val="00A1502C"/>
    <w:rsid w:val="00A15513"/>
    <w:rsid w:val="00A1699E"/>
    <w:rsid w:val="00A16CF2"/>
    <w:rsid w:val="00A16F2A"/>
    <w:rsid w:val="00A17988"/>
    <w:rsid w:val="00A200D7"/>
    <w:rsid w:val="00A20A3A"/>
    <w:rsid w:val="00A20DD2"/>
    <w:rsid w:val="00A21F7B"/>
    <w:rsid w:val="00A23D3B"/>
    <w:rsid w:val="00A24214"/>
    <w:rsid w:val="00A2488E"/>
    <w:rsid w:val="00A25092"/>
    <w:rsid w:val="00A25897"/>
    <w:rsid w:val="00A258EA"/>
    <w:rsid w:val="00A26B81"/>
    <w:rsid w:val="00A277B1"/>
    <w:rsid w:val="00A306B7"/>
    <w:rsid w:val="00A31202"/>
    <w:rsid w:val="00A31CA7"/>
    <w:rsid w:val="00A32B30"/>
    <w:rsid w:val="00A34444"/>
    <w:rsid w:val="00A350CF"/>
    <w:rsid w:val="00A35D8E"/>
    <w:rsid w:val="00A3637A"/>
    <w:rsid w:val="00A36CF7"/>
    <w:rsid w:val="00A36DA5"/>
    <w:rsid w:val="00A37794"/>
    <w:rsid w:val="00A3780F"/>
    <w:rsid w:val="00A37F3D"/>
    <w:rsid w:val="00A4064E"/>
    <w:rsid w:val="00A40C27"/>
    <w:rsid w:val="00A41191"/>
    <w:rsid w:val="00A419DE"/>
    <w:rsid w:val="00A41B2B"/>
    <w:rsid w:val="00A421D3"/>
    <w:rsid w:val="00A429FA"/>
    <w:rsid w:val="00A435D5"/>
    <w:rsid w:val="00A4375B"/>
    <w:rsid w:val="00A43CC7"/>
    <w:rsid w:val="00A44A91"/>
    <w:rsid w:val="00A44D54"/>
    <w:rsid w:val="00A44F0A"/>
    <w:rsid w:val="00A45F2A"/>
    <w:rsid w:val="00A46691"/>
    <w:rsid w:val="00A478CD"/>
    <w:rsid w:val="00A47D60"/>
    <w:rsid w:val="00A502F2"/>
    <w:rsid w:val="00A50EFB"/>
    <w:rsid w:val="00A511E5"/>
    <w:rsid w:val="00A5168C"/>
    <w:rsid w:val="00A517D3"/>
    <w:rsid w:val="00A52196"/>
    <w:rsid w:val="00A528B5"/>
    <w:rsid w:val="00A53739"/>
    <w:rsid w:val="00A53B25"/>
    <w:rsid w:val="00A543A0"/>
    <w:rsid w:val="00A544C9"/>
    <w:rsid w:val="00A54994"/>
    <w:rsid w:val="00A55520"/>
    <w:rsid w:val="00A568C1"/>
    <w:rsid w:val="00A568FA"/>
    <w:rsid w:val="00A56A91"/>
    <w:rsid w:val="00A56DAA"/>
    <w:rsid w:val="00A57F68"/>
    <w:rsid w:val="00A60315"/>
    <w:rsid w:val="00A615D0"/>
    <w:rsid w:val="00A61C71"/>
    <w:rsid w:val="00A61F02"/>
    <w:rsid w:val="00A62032"/>
    <w:rsid w:val="00A621ED"/>
    <w:rsid w:val="00A63A09"/>
    <w:rsid w:val="00A63B42"/>
    <w:rsid w:val="00A63D5C"/>
    <w:rsid w:val="00A650CF"/>
    <w:rsid w:val="00A65231"/>
    <w:rsid w:val="00A65757"/>
    <w:rsid w:val="00A66709"/>
    <w:rsid w:val="00A67724"/>
    <w:rsid w:val="00A67AC4"/>
    <w:rsid w:val="00A67D9C"/>
    <w:rsid w:val="00A703EB"/>
    <w:rsid w:val="00A70CB4"/>
    <w:rsid w:val="00A70E1D"/>
    <w:rsid w:val="00A70E90"/>
    <w:rsid w:val="00A7690B"/>
    <w:rsid w:val="00A77E67"/>
    <w:rsid w:val="00A802C9"/>
    <w:rsid w:val="00A8091E"/>
    <w:rsid w:val="00A812DE"/>
    <w:rsid w:val="00A81C4E"/>
    <w:rsid w:val="00A82083"/>
    <w:rsid w:val="00A829D6"/>
    <w:rsid w:val="00A83359"/>
    <w:rsid w:val="00A839F1"/>
    <w:rsid w:val="00A8424B"/>
    <w:rsid w:val="00A84D0C"/>
    <w:rsid w:val="00A84DDC"/>
    <w:rsid w:val="00A84FA7"/>
    <w:rsid w:val="00A86A15"/>
    <w:rsid w:val="00A86C92"/>
    <w:rsid w:val="00A92C2C"/>
    <w:rsid w:val="00A932BB"/>
    <w:rsid w:val="00A93B48"/>
    <w:rsid w:val="00A9431A"/>
    <w:rsid w:val="00A953D9"/>
    <w:rsid w:val="00A96551"/>
    <w:rsid w:val="00A968FA"/>
    <w:rsid w:val="00A9734A"/>
    <w:rsid w:val="00A97468"/>
    <w:rsid w:val="00AA11A3"/>
    <w:rsid w:val="00AA1FC6"/>
    <w:rsid w:val="00AA2028"/>
    <w:rsid w:val="00AA2AD6"/>
    <w:rsid w:val="00AA3629"/>
    <w:rsid w:val="00AA3652"/>
    <w:rsid w:val="00AA3A0D"/>
    <w:rsid w:val="00AA3C08"/>
    <w:rsid w:val="00AA3D6B"/>
    <w:rsid w:val="00AA4B3B"/>
    <w:rsid w:val="00AA55D4"/>
    <w:rsid w:val="00AA5CA4"/>
    <w:rsid w:val="00AA5D22"/>
    <w:rsid w:val="00AA60C4"/>
    <w:rsid w:val="00AA61B7"/>
    <w:rsid w:val="00AA6F31"/>
    <w:rsid w:val="00AB05DC"/>
    <w:rsid w:val="00AB1C8C"/>
    <w:rsid w:val="00AB27E2"/>
    <w:rsid w:val="00AB3E6A"/>
    <w:rsid w:val="00AB3E81"/>
    <w:rsid w:val="00AB40A5"/>
    <w:rsid w:val="00AB4338"/>
    <w:rsid w:val="00AB440C"/>
    <w:rsid w:val="00AB5239"/>
    <w:rsid w:val="00AB5995"/>
    <w:rsid w:val="00AB5C85"/>
    <w:rsid w:val="00AB6011"/>
    <w:rsid w:val="00AB6B9C"/>
    <w:rsid w:val="00AB7BDC"/>
    <w:rsid w:val="00AC1F58"/>
    <w:rsid w:val="00AC201B"/>
    <w:rsid w:val="00AC2399"/>
    <w:rsid w:val="00AC3330"/>
    <w:rsid w:val="00AC3FE1"/>
    <w:rsid w:val="00AC457D"/>
    <w:rsid w:val="00AC473F"/>
    <w:rsid w:val="00AC4AA2"/>
    <w:rsid w:val="00AC53FF"/>
    <w:rsid w:val="00AC5451"/>
    <w:rsid w:val="00AC5CDC"/>
    <w:rsid w:val="00AC61B7"/>
    <w:rsid w:val="00AC771C"/>
    <w:rsid w:val="00AC785F"/>
    <w:rsid w:val="00AC7BA3"/>
    <w:rsid w:val="00AC7E27"/>
    <w:rsid w:val="00AD02F2"/>
    <w:rsid w:val="00AD0974"/>
    <w:rsid w:val="00AD37E9"/>
    <w:rsid w:val="00AD3F32"/>
    <w:rsid w:val="00AD4769"/>
    <w:rsid w:val="00AD56C2"/>
    <w:rsid w:val="00AD5B36"/>
    <w:rsid w:val="00AD6EED"/>
    <w:rsid w:val="00AD7FEC"/>
    <w:rsid w:val="00AE05D3"/>
    <w:rsid w:val="00AE0A64"/>
    <w:rsid w:val="00AE1AF8"/>
    <w:rsid w:val="00AE1E8B"/>
    <w:rsid w:val="00AE4B17"/>
    <w:rsid w:val="00AE4C55"/>
    <w:rsid w:val="00AE52E9"/>
    <w:rsid w:val="00AE61A6"/>
    <w:rsid w:val="00AE63D3"/>
    <w:rsid w:val="00AE658B"/>
    <w:rsid w:val="00AE680C"/>
    <w:rsid w:val="00AE6CE4"/>
    <w:rsid w:val="00AE70D9"/>
    <w:rsid w:val="00AF0281"/>
    <w:rsid w:val="00AF0888"/>
    <w:rsid w:val="00AF103B"/>
    <w:rsid w:val="00AF191B"/>
    <w:rsid w:val="00AF34D0"/>
    <w:rsid w:val="00AF359F"/>
    <w:rsid w:val="00AF4926"/>
    <w:rsid w:val="00AF53CC"/>
    <w:rsid w:val="00AF6493"/>
    <w:rsid w:val="00B007F5"/>
    <w:rsid w:val="00B00A90"/>
    <w:rsid w:val="00B01643"/>
    <w:rsid w:val="00B0178A"/>
    <w:rsid w:val="00B02C44"/>
    <w:rsid w:val="00B038A1"/>
    <w:rsid w:val="00B03CC6"/>
    <w:rsid w:val="00B03ECB"/>
    <w:rsid w:val="00B04103"/>
    <w:rsid w:val="00B0414B"/>
    <w:rsid w:val="00B04546"/>
    <w:rsid w:val="00B05AE9"/>
    <w:rsid w:val="00B0601A"/>
    <w:rsid w:val="00B06C18"/>
    <w:rsid w:val="00B0749B"/>
    <w:rsid w:val="00B103C4"/>
    <w:rsid w:val="00B11104"/>
    <w:rsid w:val="00B12363"/>
    <w:rsid w:val="00B12EA9"/>
    <w:rsid w:val="00B12EEF"/>
    <w:rsid w:val="00B14C6D"/>
    <w:rsid w:val="00B15E0E"/>
    <w:rsid w:val="00B15E33"/>
    <w:rsid w:val="00B16AA9"/>
    <w:rsid w:val="00B16EFE"/>
    <w:rsid w:val="00B1775C"/>
    <w:rsid w:val="00B178AF"/>
    <w:rsid w:val="00B2088E"/>
    <w:rsid w:val="00B208FB"/>
    <w:rsid w:val="00B20E96"/>
    <w:rsid w:val="00B21485"/>
    <w:rsid w:val="00B21FBB"/>
    <w:rsid w:val="00B221D2"/>
    <w:rsid w:val="00B22D9F"/>
    <w:rsid w:val="00B23A37"/>
    <w:rsid w:val="00B23A7C"/>
    <w:rsid w:val="00B25C9C"/>
    <w:rsid w:val="00B25CD0"/>
    <w:rsid w:val="00B25DDF"/>
    <w:rsid w:val="00B30D85"/>
    <w:rsid w:val="00B31939"/>
    <w:rsid w:val="00B31BE5"/>
    <w:rsid w:val="00B32A70"/>
    <w:rsid w:val="00B32D71"/>
    <w:rsid w:val="00B3431B"/>
    <w:rsid w:val="00B347B3"/>
    <w:rsid w:val="00B34CCD"/>
    <w:rsid w:val="00B36080"/>
    <w:rsid w:val="00B36B42"/>
    <w:rsid w:val="00B37002"/>
    <w:rsid w:val="00B40D29"/>
    <w:rsid w:val="00B40FF2"/>
    <w:rsid w:val="00B413CD"/>
    <w:rsid w:val="00B425DC"/>
    <w:rsid w:val="00B4275E"/>
    <w:rsid w:val="00B428A7"/>
    <w:rsid w:val="00B43750"/>
    <w:rsid w:val="00B4456F"/>
    <w:rsid w:val="00B44AB4"/>
    <w:rsid w:val="00B4547F"/>
    <w:rsid w:val="00B457E2"/>
    <w:rsid w:val="00B45ADB"/>
    <w:rsid w:val="00B46031"/>
    <w:rsid w:val="00B5023F"/>
    <w:rsid w:val="00B50983"/>
    <w:rsid w:val="00B51082"/>
    <w:rsid w:val="00B510D9"/>
    <w:rsid w:val="00B51D6C"/>
    <w:rsid w:val="00B51EBD"/>
    <w:rsid w:val="00B53640"/>
    <w:rsid w:val="00B53F07"/>
    <w:rsid w:val="00B5415C"/>
    <w:rsid w:val="00B543CF"/>
    <w:rsid w:val="00B5498B"/>
    <w:rsid w:val="00B555C0"/>
    <w:rsid w:val="00B5757A"/>
    <w:rsid w:val="00B57587"/>
    <w:rsid w:val="00B6031B"/>
    <w:rsid w:val="00B603A6"/>
    <w:rsid w:val="00B604E9"/>
    <w:rsid w:val="00B608C5"/>
    <w:rsid w:val="00B618C3"/>
    <w:rsid w:val="00B61B8A"/>
    <w:rsid w:val="00B631DE"/>
    <w:rsid w:val="00B6333D"/>
    <w:rsid w:val="00B634BC"/>
    <w:rsid w:val="00B63500"/>
    <w:rsid w:val="00B64244"/>
    <w:rsid w:val="00B651F5"/>
    <w:rsid w:val="00B65A1F"/>
    <w:rsid w:val="00B6643C"/>
    <w:rsid w:val="00B67419"/>
    <w:rsid w:val="00B6741F"/>
    <w:rsid w:val="00B67924"/>
    <w:rsid w:val="00B67F30"/>
    <w:rsid w:val="00B70720"/>
    <w:rsid w:val="00B70AD6"/>
    <w:rsid w:val="00B70B15"/>
    <w:rsid w:val="00B71505"/>
    <w:rsid w:val="00B71CED"/>
    <w:rsid w:val="00B72359"/>
    <w:rsid w:val="00B724CF"/>
    <w:rsid w:val="00B72D49"/>
    <w:rsid w:val="00B7318D"/>
    <w:rsid w:val="00B73282"/>
    <w:rsid w:val="00B73B31"/>
    <w:rsid w:val="00B746D0"/>
    <w:rsid w:val="00B74F36"/>
    <w:rsid w:val="00B7670B"/>
    <w:rsid w:val="00B77ACD"/>
    <w:rsid w:val="00B81AD7"/>
    <w:rsid w:val="00B8250F"/>
    <w:rsid w:val="00B82F26"/>
    <w:rsid w:val="00B83298"/>
    <w:rsid w:val="00B83480"/>
    <w:rsid w:val="00B83878"/>
    <w:rsid w:val="00B83FA0"/>
    <w:rsid w:val="00B84B2C"/>
    <w:rsid w:val="00B85009"/>
    <w:rsid w:val="00B86782"/>
    <w:rsid w:val="00B87628"/>
    <w:rsid w:val="00B87781"/>
    <w:rsid w:val="00B92463"/>
    <w:rsid w:val="00B929EC"/>
    <w:rsid w:val="00B942FE"/>
    <w:rsid w:val="00B94F1E"/>
    <w:rsid w:val="00B95E6A"/>
    <w:rsid w:val="00B9639B"/>
    <w:rsid w:val="00B96559"/>
    <w:rsid w:val="00B9684F"/>
    <w:rsid w:val="00B96F21"/>
    <w:rsid w:val="00B97D20"/>
    <w:rsid w:val="00BA10D0"/>
    <w:rsid w:val="00BA1120"/>
    <w:rsid w:val="00BA12BC"/>
    <w:rsid w:val="00BA168C"/>
    <w:rsid w:val="00BA1C61"/>
    <w:rsid w:val="00BA1E5D"/>
    <w:rsid w:val="00BA41E4"/>
    <w:rsid w:val="00BA4438"/>
    <w:rsid w:val="00BA4EA3"/>
    <w:rsid w:val="00BA6376"/>
    <w:rsid w:val="00BA7210"/>
    <w:rsid w:val="00BA742D"/>
    <w:rsid w:val="00BB0161"/>
    <w:rsid w:val="00BB01BA"/>
    <w:rsid w:val="00BB1A01"/>
    <w:rsid w:val="00BB2275"/>
    <w:rsid w:val="00BB26EF"/>
    <w:rsid w:val="00BB2FF7"/>
    <w:rsid w:val="00BB3037"/>
    <w:rsid w:val="00BB3FF5"/>
    <w:rsid w:val="00BB58CB"/>
    <w:rsid w:val="00BB5FBC"/>
    <w:rsid w:val="00BB6A03"/>
    <w:rsid w:val="00BB6C61"/>
    <w:rsid w:val="00BB724A"/>
    <w:rsid w:val="00BC0C7F"/>
    <w:rsid w:val="00BC1CDF"/>
    <w:rsid w:val="00BC1F6C"/>
    <w:rsid w:val="00BC3CE7"/>
    <w:rsid w:val="00BC5E66"/>
    <w:rsid w:val="00BC6474"/>
    <w:rsid w:val="00BC682C"/>
    <w:rsid w:val="00BC6A58"/>
    <w:rsid w:val="00BC7166"/>
    <w:rsid w:val="00BD0B2C"/>
    <w:rsid w:val="00BD19F7"/>
    <w:rsid w:val="00BD2FE8"/>
    <w:rsid w:val="00BD339E"/>
    <w:rsid w:val="00BD649E"/>
    <w:rsid w:val="00BD7312"/>
    <w:rsid w:val="00BD7E91"/>
    <w:rsid w:val="00BE0F44"/>
    <w:rsid w:val="00BE21A9"/>
    <w:rsid w:val="00BE25CF"/>
    <w:rsid w:val="00BE28C0"/>
    <w:rsid w:val="00BE2A66"/>
    <w:rsid w:val="00BE2AFF"/>
    <w:rsid w:val="00BE2D6F"/>
    <w:rsid w:val="00BE3165"/>
    <w:rsid w:val="00BE3C45"/>
    <w:rsid w:val="00BE4FD7"/>
    <w:rsid w:val="00BE57B6"/>
    <w:rsid w:val="00BE68DC"/>
    <w:rsid w:val="00BE726A"/>
    <w:rsid w:val="00BF013F"/>
    <w:rsid w:val="00BF0E6C"/>
    <w:rsid w:val="00BF1B10"/>
    <w:rsid w:val="00BF21A1"/>
    <w:rsid w:val="00BF2E19"/>
    <w:rsid w:val="00BF4C64"/>
    <w:rsid w:val="00BF4EFF"/>
    <w:rsid w:val="00BF75A1"/>
    <w:rsid w:val="00BF7DD7"/>
    <w:rsid w:val="00C0061D"/>
    <w:rsid w:val="00C00D0A"/>
    <w:rsid w:val="00C010E2"/>
    <w:rsid w:val="00C02BCF"/>
    <w:rsid w:val="00C03887"/>
    <w:rsid w:val="00C065C1"/>
    <w:rsid w:val="00C06DD3"/>
    <w:rsid w:val="00C07347"/>
    <w:rsid w:val="00C10E79"/>
    <w:rsid w:val="00C11041"/>
    <w:rsid w:val="00C11B0E"/>
    <w:rsid w:val="00C12459"/>
    <w:rsid w:val="00C12B0E"/>
    <w:rsid w:val="00C12E73"/>
    <w:rsid w:val="00C12E84"/>
    <w:rsid w:val="00C12E9A"/>
    <w:rsid w:val="00C1325F"/>
    <w:rsid w:val="00C1504A"/>
    <w:rsid w:val="00C16122"/>
    <w:rsid w:val="00C16735"/>
    <w:rsid w:val="00C16B59"/>
    <w:rsid w:val="00C16BDB"/>
    <w:rsid w:val="00C175A3"/>
    <w:rsid w:val="00C212D9"/>
    <w:rsid w:val="00C2152B"/>
    <w:rsid w:val="00C21727"/>
    <w:rsid w:val="00C21D8F"/>
    <w:rsid w:val="00C2243C"/>
    <w:rsid w:val="00C232F3"/>
    <w:rsid w:val="00C24077"/>
    <w:rsid w:val="00C24D90"/>
    <w:rsid w:val="00C25C9D"/>
    <w:rsid w:val="00C2602D"/>
    <w:rsid w:val="00C26AB2"/>
    <w:rsid w:val="00C275A5"/>
    <w:rsid w:val="00C27BEB"/>
    <w:rsid w:val="00C307D8"/>
    <w:rsid w:val="00C313CA"/>
    <w:rsid w:val="00C32195"/>
    <w:rsid w:val="00C33068"/>
    <w:rsid w:val="00C33167"/>
    <w:rsid w:val="00C345E7"/>
    <w:rsid w:val="00C3473B"/>
    <w:rsid w:val="00C34831"/>
    <w:rsid w:val="00C348D6"/>
    <w:rsid w:val="00C350F1"/>
    <w:rsid w:val="00C3521B"/>
    <w:rsid w:val="00C35331"/>
    <w:rsid w:val="00C368D7"/>
    <w:rsid w:val="00C37129"/>
    <w:rsid w:val="00C37531"/>
    <w:rsid w:val="00C378E7"/>
    <w:rsid w:val="00C37C09"/>
    <w:rsid w:val="00C37FAF"/>
    <w:rsid w:val="00C40413"/>
    <w:rsid w:val="00C418D6"/>
    <w:rsid w:val="00C420C9"/>
    <w:rsid w:val="00C424F7"/>
    <w:rsid w:val="00C42D79"/>
    <w:rsid w:val="00C42DE6"/>
    <w:rsid w:val="00C42F66"/>
    <w:rsid w:val="00C43AAC"/>
    <w:rsid w:val="00C43BC2"/>
    <w:rsid w:val="00C445BA"/>
    <w:rsid w:val="00C454A7"/>
    <w:rsid w:val="00C46096"/>
    <w:rsid w:val="00C46152"/>
    <w:rsid w:val="00C46473"/>
    <w:rsid w:val="00C470AA"/>
    <w:rsid w:val="00C5091A"/>
    <w:rsid w:val="00C51C91"/>
    <w:rsid w:val="00C53188"/>
    <w:rsid w:val="00C53D76"/>
    <w:rsid w:val="00C53F53"/>
    <w:rsid w:val="00C5431B"/>
    <w:rsid w:val="00C54581"/>
    <w:rsid w:val="00C545CF"/>
    <w:rsid w:val="00C54EE1"/>
    <w:rsid w:val="00C550BE"/>
    <w:rsid w:val="00C566B8"/>
    <w:rsid w:val="00C56CE6"/>
    <w:rsid w:val="00C5742C"/>
    <w:rsid w:val="00C57536"/>
    <w:rsid w:val="00C57765"/>
    <w:rsid w:val="00C57F27"/>
    <w:rsid w:val="00C60098"/>
    <w:rsid w:val="00C60910"/>
    <w:rsid w:val="00C6119B"/>
    <w:rsid w:val="00C61572"/>
    <w:rsid w:val="00C6362C"/>
    <w:rsid w:val="00C63C34"/>
    <w:rsid w:val="00C63C4A"/>
    <w:rsid w:val="00C64898"/>
    <w:rsid w:val="00C65674"/>
    <w:rsid w:val="00C65D50"/>
    <w:rsid w:val="00C65D53"/>
    <w:rsid w:val="00C6695F"/>
    <w:rsid w:val="00C70740"/>
    <w:rsid w:val="00C70847"/>
    <w:rsid w:val="00C708F5"/>
    <w:rsid w:val="00C70ADB"/>
    <w:rsid w:val="00C7293E"/>
    <w:rsid w:val="00C72C72"/>
    <w:rsid w:val="00C7312D"/>
    <w:rsid w:val="00C7396A"/>
    <w:rsid w:val="00C73D72"/>
    <w:rsid w:val="00C741E8"/>
    <w:rsid w:val="00C743FF"/>
    <w:rsid w:val="00C763AF"/>
    <w:rsid w:val="00C764C3"/>
    <w:rsid w:val="00C80870"/>
    <w:rsid w:val="00C81773"/>
    <w:rsid w:val="00C81952"/>
    <w:rsid w:val="00C81F6C"/>
    <w:rsid w:val="00C81F7E"/>
    <w:rsid w:val="00C82568"/>
    <w:rsid w:val="00C839A7"/>
    <w:rsid w:val="00C83A84"/>
    <w:rsid w:val="00C84DDF"/>
    <w:rsid w:val="00C858A8"/>
    <w:rsid w:val="00C859E1"/>
    <w:rsid w:val="00C85FC0"/>
    <w:rsid w:val="00C85FC8"/>
    <w:rsid w:val="00C86EDC"/>
    <w:rsid w:val="00C87A48"/>
    <w:rsid w:val="00C900FB"/>
    <w:rsid w:val="00C9059D"/>
    <w:rsid w:val="00C91968"/>
    <w:rsid w:val="00C92473"/>
    <w:rsid w:val="00C940B2"/>
    <w:rsid w:val="00C95789"/>
    <w:rsid w:val="00C95CB6"/>
    <w:rsid w:val="00C96343"/>
    <w:rsid w:val="00C96535"/>
    <w:rsid w:val="00C96E98"/>
    <w:rsid w:val="00C97EBF"/>
    <w:rsid w:val="00CA0131"/>
    <w:rsid w:val="00CA04C4"/>
    <w:rsid w:val="00CA0C1A"/>
    <w:rsid w:val="00CA0D9F"/>
    <w:rsid w:val="00CA2870"/>
    <w:rsid w:val="00CA33E6"/>
    <w:rsid w:val="00CA5920"/>
    <w:rsid w:val="00CA5C34"/>
    <w:rsid w:val="00CA6344"/>
    <w:rsid w:val="00CA7789"/>
    <w:rsid w:val="00CA7A75"/>
    <w:rsid w:val="00CB01B1"/>
    <w:rsid w:val="00CB3F15"/>
    <w:rsid w:val="00CB459C"/>
    <w:rsid w:val="00CB4756"/>
    <w:rsid w:val="00CB495E"/>
    <w:rsid w:val="00CB4C74"/>
    <w:rsid w:val="00CB4D00"/>
    <w:rsid w:val="00CB4F22"/>
    <w:rsid w:val="00CB5C21"/>
    <w:rsid w:val="00CB7139"/>
    <w:rsid w:val="00CB738F"/>
    <w:rsid w:val="00CC00BB"/>
    <w:rsid w:val="00CC1C8C"/>
    <w:rsid w:val="00CC331F"/>
    <w:rsid w:val="00CC5A99"/>
    <w:rsid w:val="00CC65B4"/>
    <w:rsid w:val="00CD06F3"/>
    <w:rsid w:val="00CD144A"/>
    <w:rsid w:val="00CD1DE7"/>
    <w:rsid w:val="00CD2686"/>
    <w:rsid w:val="00CD3015"/>
    <w:rsid w:val="00CD3461"/>
    <w:rsid w:val="00CD6A98"/>
    <w:rsid w:val="00CD6C24"/>
    <w:rsid w:val="00CD71A1"/>
    <w:rsid w:val="00CD7235"/>
    <w:rsid w:val="00CD7B17"/>
    <w:rsid w:val="00CE0147"/>
    <w:rsid w:val="00CE0AE7"/>
    <w:rsid w:val="00CE1863"/>
    <w:rsid w:val="00CE21CF"/>
    <w:rsid w:val="00CE25F4"/>
    <w:rsid w:val="00CE27DC"/>
    <w:rsid w:val="00CE2C7F"/>
    <w:rsid w:val="00CE34A7"/>
    <w:rsid w:val="00CE49D9"/>
    <w:rsid w:val="00CE4B0B"/>
    <w:rsid w:val="00CE4B48"/>
    <w:rsid w:val="00CE4EB0"/>
    <w:rsid w:val="00CE670E"/>
    <w:rsid w:val="00CE680A"/>
    <w:rsid w:val="00CE794E"/>
    <w:rsid w:val="00CE7BE5"/>
    <w:rsid w:val="00CF0435"/>
    <w:rsid w:val="00CF0A9D"/>
    <w:rsid w:val="00CF1AB5"/>
    <w:rsid w:val="00CF3966"/>
    <w:rsid w:val="00CF398A"/>
    <w:rsid w:val="00CF551F"/>
    <w:rsid w:val="00CF5A51"/>
    <w:rsid w:val="00CF6B2D"/>
    <w:rsid w:val="00CF6B39"/>
    <w:rsid w:val="00CF6FFE"/>
    <w:rsid w:val="00CF7E89"/>
    <w:rsid w:val="00D006D8"/>
    <w:rsid w:val="00D0113C"/>
    <w:rsid w:val="00D01BD2"/>
    <w:rsid w:val="00D03071"/>
    <w:rsid w:val="00D03422"/>
    <w:rsid w:val="00D03734"/>
    <w:rsid w:val="00D06A03"/>
    <w:rsid w:val="00D06CF1"/>
    <w:rsid w:val="00D07A3B"/>
    <w:rsid w:val="00D07B74"/>
    <w:rsid w:val="00D111D4"/>
    <w:rsid w:val="00D11567"/>
    <w:rsid w:val="00D12524"/>
    <w:rsid w:val="00D12657"/>
    <w:rsid w:val="00D128D2"/>
    <w:rsid w:val="00D128EB"/>
    <w:rsid w:val="00D136BE"/>
    <w:rsid w:val="00D1371F"/>
    <w:rsid w:val="00D13766"/>
    <w:rsid w:val="00D149D9"/>
    <w:rsid w:val="00D14FC6"/>
    <w:rsid w:val="00D15415"/>
    <w:rsid w:val="00D1547E"/>
    <w:rsid w:val="00D155BE"/>
    <w:rsid w:val="00D16126"/>
    <w:rsid w:val="00D16719"/>
    <w:rsid w:val="00D16745"/>
    <w:rsid w:val="00D16CEB"/>
    <w:rsid w:val="00D17B96"/>
    <w:rsid w:val="00D21E5B"/>
    <w:rsid w:val="00D22355"/>
    <w:rsid w:val="00D23A03"/>
    <w:rsid w:val="00D24108"/>
    <w:rsid w:val="00D24A30"/>
    <w:rsid w:val="00D253FF"/>
    <w:rsid w:val="00D26919"/>
    <w:rsid w:val="00D30B51"/>
    <w:rsid w:val="00D30F78"/>
    <w:rsid w:val="00D31129"/>
    <w:rsid w:val="00D313DC"/>
    <w:rsid w:val="00D31E9E"/>
    <w:rsid w:val="00D31FF9"/>
    <w:rsid w:val="00D3210B"/>
    <w:rsid w:val="00D333C3"/>
    <w:rsid w:val="00D33948"/>
    <w:rsid w:val="00D345EC"/>
    <w:rsid w:val="00D3542C"/>
    <w:rsid w:val="00D3709A"/>
    <w:rsid w:val="00D37A0C"/>
    <w:rsid w:val="00D403FF"/>
    <w:rsid w:val="00D407C6"/>
    <w:rsid w:val="00D40D01"/>
    <w:rsid w:val="00D4264B"/>
    <w:rsid w:val="00D42DD4"/>
    <w:rsid w:val="00D43DB7"/>
    <w:rsid w:val="00D43EF6"/>
    <w:rsid w:val="00D44C80"/>
    <w:rsid w:val="00D44F94"/>
    <w:rsid w:val="00D46901"/>
    <w:rsid w:val="00D46995"/>
    <w:rsid w:val="00D46EAA"/>
    <w:rsid w:val="00D47521"/>
    <w:rsid w:val="00D47B86"/>
    <w:rsid w:val="00D47D6D"/>
    <w:rsid w:val="00D5204D"/>
    <w:rsid w:val="00D52230"/>
    <w:rsid w:val="00D522A0"/>
    <w:rsid w:val="00D53724"/>
    <w:rsid w:val="00D53B32"/>
    <w:rsid w:val="00D54873"/>
    <w:rsid w:val="00D55A43"/>
    <w:rsid w:val="00D565C8"/>
    <w:rsid w:val="00D569A5"/>
    <w:rsid w:val="00D56B9D"/>
    <w:rsid w:val="00D57156"/>
    <w:rsid w:val="00D60912"/>
    <w:rsid w:val="00D60DEA"/>
    <w:rsid w:val="00D61BF3"/>
    <w:rsid w:val="00D64CB6"/>
    <w:rsid w:val="00D67763"/>
    <w:rsid w:val="00D67D7A"/>
    <w:rsid w:val="00D70AED"/>
    <w:rsid w:val="00D71508"/>
    <w:rsid w:val="00D72730"/>
    <w:rsid w:val="00D72E88"/>
    <w:rsid w:val="00D7332B"/>
    <w:rsid w:val="00D73703"/>
    <w:rsid w:val="00D74FD5"/>
    <w:rsid w:val="00D7570E"/>
    <w:rsid w:val="00D76658"/>
    <w:rsid w:val="00D777EE"/>
    <w:rsid w:val="00D8269B"/>
    <w:rsid w:val="00D82B93"/>
    <w:rsid w:val="00D82DA6"/>
    <w:rsid w:val="00D832C6"/>
    <w:rsid w:val="00D8407B"/>
    <w:rsid w:val="00D84BA4"/>
    <w:rsid w:val="00D8539E"/>
    <w:rsid w:val="00D8594F"/>
    <w:rsid w:val="00D86667"/>
    <w:rsid w:val="00D86B5F"/>
    <w:rsid w:val="00D878C5"/>
    <w:rsid w:val="00D87BAA"/>
    <w:rsid w:val="00D90573"/>
    <w:rsid w:val="00D90D9A"/>
    <w:rsid w:val="00D910B2"/>
    <w:rsid w:val="00D91804"/>
    <w:rsid w:val="00D945A4"/>
    <w:rsid w:val="00D94BE4"/>
    <w:rsid w:val="00D9632A"/>
    <w:rsid w:val="00D968AA"/>
    <w:rsid w:val="00D96C8C"/>
    <w:rsid w:val="00D97824"/>
    <w:rsid w:val="00D97977"/>
    <w:rsid w:val="00DA090E"/>
    <w:rsid w:val="00DA0A22"/>
    <w:rsid w:val="00DA2121"/>
    <w:rsid w:val="00DA3653"/>
    <w:rsid w:val="00DA40E2"/>
    <w:rsid w:val="00DA4376"/>
    <w:rsid w:val="00DA4674"/>
    <w:rsid w:val="00DA484A"/>
    <w:rsid w:val="00DA4FD3"/>
    <w:rsid w:val="00DA573F"/>
    <w:rsid w:val="00DA641E"/>
    <w:rsid w:val="00DA652C"/>
    <w:rsid w:val="00DA70F5"/>
    <w:rsid w:val="00DA7D6A"/>
    <w:rsid w:val="00DB0127"/>
    <w:rsid w:val="00DB1ACD"/>
    <w:rsid w:val="00DB1E98"/>
    <w:rsid w:val="00DB32D6"/>
    <w:rsid w:val="00DB32EC"/>
    <w:rsid w:val="00DB37F3"/>
    <w:rsid w:val="00DB4740"/>
    <w:rsid w:val="00DB5731"/>
    <w:rsid w:val="00DB5D61"/>
    <w:rsid w:val="00DB6430"/>
    <w:rsid w:val="00DB65A4"/>
    <w:rsid w:val="00DB7203"/>
    <w:rsid w:val="00DC143C"/>
    <w:rsid w:val="00DC16F9"/>
    <w:rsid w:val="00DC170D"/>
    <w:rsid w:val="00DC1D97"/>
    <w:rsid w:val="00DC2548"/>
    <w:rsid w:val="00DC256E"/>
    <w:rsid w:val="00DC2643"/>
    <w:rsid w:val="00DC35A5"/>
    <w:rsid w:val="00DC3E3C"/>
    <w:rsid w:val="00DC4162"/>
    <w:rsid w:val="00DC4F86"/>
    <w:rsid w:val="00DC6D9A"/>
    <w:rsid w:val="00DD220D"/>
    <w:rsid w:val="00DD293C"/>
    <w:rsid w:val="00DD756F"/>
    <w:rsid w:val="00DD76E1"/>
    <w:rsid w:val="00DD7CB9"/>
    <w:rsid w:val="00DE012D"/>
    <w:rsid w:val="00DE1B82"/>
    <w:rsid w:val="00DE2C3D"/>
    <w:rsid w:val="00DE32BB"/>
    <w:rsid w:val="00DE429B"/>
    <w:rsid w:val="00DE4537"/>
    <w:rsid w:val="00DE4678"/>
    <w:rsid w:val="00DE4D44"/>
    <w:rsid w:val="00DE508D"/>
    <w:rsid w:val="00DE5271"/>
    <w:rsid w:val="00DE53C1"/>
    <w:rsid w:val="00DE6759"/>
    <w:rsid w:val="00DF021F"/>
    <w:rsid w:val="00DF1101"/>
    <w:rsid w:val="00DF1B51"/>
    <w:rsid w:val="00DF32EE"/>
    <w:rsid w:val="00DF450F"/>
    <w:rsid w:val="00DF578D"/>
    <w:rsid w:val="00DF63DF"/>
    <w:rsid w:val="00E00E8A"/>
    <w:rsid w:val="00E016A1"/>
    <w:rsid w:val="00E02BA4"/>
    <w:rsid w:val="00E02F36"/>
    <w:rsid w:val="00E04023"/>
    <w:rsid w:val="00E04806"/>
    <w:rsid w:val="00E049E0"/>
    <w:rsid w:val="00E05385"/>
    <w:rsid w:val="00E05799"/>
    <w:rsid w:val="00E05838"/>
    <w:rsid w:val="00E061AA"/>
    <w:rsid w:val="00E067C4"/>
    <w:rsid w:val="00E10EF4"/>
    <w:rsid w:val="00E11873"/>
    <w:rsid w:val="00E119AC"/>
    <w:rsid w:val="00E11CE4"/>
    <w:rsid w:val="00E11DB2"/>
    <w:rsid w:val="00E1221D"/>
    <w:rsid w:val="00E128B8"/>
    <w:rsid w:val="00E147EA"/>
    <w:rsid w:val="00E1499A"/>
    <w:rsid w:val="00E149C1"/>
    <w:rsid w:val="00E14AF7"/>
    <w:rsid w:val="00E1516E"/>
    <w:rsid w:val="00E15556"/>
    <w:rsid w:val="00E15BE3"/>
    <w:rsid w:val="00E15EE3"/>
    <w:rsid w:val="00E15FA0"/>
    <w:rsid w:val="00E16948"/>
    <w:rsid w:val="00E176A9"/>
    <w:rsid w:val="00E20033"/>
    <w:rsid w:val="00E209DB"/>
    <w:rsid w:val="00E20EC3"/>
    <w:rsid w:val="00E21EE3"/>
    <w:rsid w:val="00E225EA"/>
    <w:rsid w:val="00E235FA"/>
    <w:rsid w:val="00E244D4"/>
    <w:rsid w:val="00E266A9"/>
    <w:rsid w:val="00E26A8D"/>
    <w:rsid w:val="00E27E04"/>
    <w:rsid w:val="00E30479"/>
    <w:rsid w:val="00E30659"/>
    <w:rsid w:val="00E320C8"/>
    <w:rsid w:val="00E341B0"/>
    <w:rsid w:val="00E3554F"/>
    <w:rsid w:val="00E37553"/>
    <w:rsid w:val="00E375E7"/>
    <w:rsid w:val="00E37ECC"/>
    <w:rsid w:val="00E403F5"/>
    <w:rsid w:val="00E4049A"/>
    <w:rsid w:val="00E4124D"/>
    <w:rsid w:val="00E41C72"/>
    <w:rsid w:val="00E427C3"/>
    <w:rsid w:val="00E4296F"/>
    <w:rsid w:val="00E42A69"/>
    <w:rsid w:val="00E433DD"/>
    <w:rsid w:val="00E44A75"/>
    <w:rsid w:val="00E4673E"/>
    <w:rsid w:val="00E46978"/>
    <w:rsid w:val="00E46FFB"/>
    <w:rsid w:val="00E50058"/>
    <w:rsid w:val="00E508D8"/>
    <w:rsid w:val="00E50CB3"/>
    <w:rsid w:val="00E512B5"/>
    <w:rsid w:val="00E51C03"/>
    <w:rsid w:val="00E52E67"/>
    <w:rsid w:val="00E53186"/>
    <w:rsid w:val="00E533D0"/>
    <w:rsid w:val="00E53869"/>
    <w:rsid w:val="00E53F81"/>
    <w:rsid w:val="00E547B4"/>
    <w:rsid w:val="00E549A7"/>
    <w:rsid w:val="00E55B7C"/>
    <w:rsid w:val="00E55CDA"/>
    <w:rsid w:val="00E57E5D"/>
    <w:rsid w:val="00E60301"/>
    <w:rsid w:val="00E60B64"/>
    <w:rsid w:val="00E6182D"/>
    <w:rsid w:val="00E61D5B"/>
    <w:rsid w:val="00E61F62"/>
    <w:rsid w:val="00E63487"/>
    <w:rsid w:val="00E64B06"/>
    <w:rsid w:val="00E65C40"/>
    <w:rsid w:val="00E66062"/>
    <w:rsid w:val="00E66665"/>
    <w:rsid w:val="00E67604"/>
    <w:rsid w:val="00E6765A"/>
    <w:rsid w:val="00E701DF"/>
    <w:rsid w:val="00E713E1"/>
    <w:rsid w:val="00E7150B"/>
    <w:rsid w:val="00E7223B"/>
    <w:rsid w:val="00E72534"/>
    <w:rsid w:val="00E72AC1"/>
    <w:rsid w:val="00E72B46"/>
    <w:rsid w:val="00E74726"/>
    <w:rsid w:val="00E74A87"/>
    <w:rsid w:val="00E75752"/>
    <w:rsid w:val="00E764E6"/>
    <w:rsid w:val="00E76714"/>
    <w:rsid w:val="00E768E4"/>
    <w:rsid w:val="00E77A44"/>
    <w:rsid w:val="00E77B1E"/>
    <w:rsid w:val="00E77CB3"/>
    <w:rsid w:val="00E8139A"/>
    <w:rsid w:val="00E81AA3"/>
    <w:rsid w:val="00E81CEF"/>
    <w:rsid w:val="00E81F1C"/>
    <w:rsid w:val="00E82065"/>
    <w:rsid w:val="00E83843"/>
    <w:rsid w:val="00E8439B"/>
    <w:rsid w:val="00E848B8"/>
    <w:rsid w:val="00E84BEC"/>
    <w:rsid w:val="00E854FA"/>
    <w:rsid w:val="00E8561F"/>
    <w:rsid w:val="00E86DC8"/>
    <w:rsid w:val="00E879B0"/>
    <w:rsid w:val="00E87E55"/>
    <w:rsid w:val="00E87ED3"/>
    <w:rsid w:val="00E907BF"/>
    <w:rsid w:val="00E90817"/>
    <w:rsid w:val="00E9273D"/>
    <w:rsid w:val="00E92E3F"/>
    <w:rsid w:val="00E92F8B"/>
    <w:rsid w:val="00E93103"/>
    <w:rsid w:val="00E937EC"/>
    <w:rsid w:val="00E93FEF"/>
    <w:rsid w:val="00E9602F"/>
    <w:rsid w:val="00E9642E"/>
    <w:rsid w:val="00E968B7"/>
    <w:rsid w:val="00E978FF"/>
    <w:rsid w:val="00EA09AD"/>
    <w:rsid w:val="00EA20F5"/>
    <w:rsid w:val="00EA21B8"/>
    <w:rsid w:val="00EA332A"/>
    <w:rsid w:val="00EA3476"/>
    <w:rsid w:val="00EA35F9"/>
    <w:rsid w:val="00EA37B3"/>
    <w:rsid w:val="00EA3C6A"/>
    <w:rsid w:val="00EA791B"/>
    <w:rsid w:val="00EB093A"/>
    <w:rsid w:val="00EB13FE"/>
    <w:rsid w:val="00EB1C64"/>
    <w:rsid w:val="00EB1EE7"/>
    <w:rsid w:val="00EB3FF2"/>
    <w:rsid w:val="00EB4C2E"/>
    <w:rsid w:val="00EB6520"/>
    <w:rsid w:val="00EB653C"/>
    <w:rsid w:val="00EB73C5"/>
    <w:rsid w:val="00EB742C"/>
    <w:rsid w:val="00EC06B3"/>
    <w:rsid w:val="00EC0E01"/>
    <w:rsid w:val="00EC12D9"/>
    <w:rsid w:val="00EC2B51"/>
    <w:rsid w:val="00EC51B1"/>
    <w:rsid w:val="00EC527F"/>
    <w:rsid w:val="00EC5426"/>
    <w:rsid w:val="00EC58E6"/>
    <w:rsid w:val="00EC68FB"/>
    <w:rsid w:val="00EC7E23"/>
    <w:rsid w:val="00ED006B"/>
    <w:rsid w:val="00ED05E8"/>
    <w:rsid w:val="00ED1E21"/>
    <w:rsid w:val="00ED1EE4"/>
    <w:rsid w:val="00ED2105"/>
    <w:rsid w:val="00ED25F5"/>
    <w:rsid w:val="00ED29A9"/>
    <w:rsid w:val="00ED3B24"/>
    <w:rsid w:val="00ED41A0"/>
    <w:rsid w:val="00ED4649"/>
    <w:rsid w:val="00ED4956"/>
    <w:rsid w:val="00ED50C2"/>
    <w:rsid w:val="00ED54B4"/>
    <w:rsid w:val="00ED5E6B"/>
    <w:rsid w:val="00ED6132"/>
    <w:rsid w:val="00ED6802"/>
    <w:rsid w:val="00ED7043"/>
    <w:rsid w:val="00ED731C"/>
    <w:rsid w:val="00EE2A68"/>
    <w:rsid w:val="00EE5005"/>
    <w:rsid w:val="00EE5136"/>
    <w:rsid w:val="00EE5807"/>
    <w:rsid w:val="00EE5D54"/>
    <w:rsid w:val="00EE7784"/>
    <w:rsid w:val="00EE7BAD"/>
    <w:rsid w:val="00EF03B8"/>
    <w:rsid w:val="00EF10B2"/>
    <w:rsid w:val="00EF14AC"/>
    <w:rsid w:val="00EF2744"/>
    <w:rsid w:val="00EF3C35"/>
    <w:rsid w:val="00EF3D93"/>
    <w:rsid w:val="00EF4394"/>
    <w:rsid w:val="00EF4B95"/>
    <w:rsid w:val="00EF4C00"/>
    <w:rsid w:val="00EF539B"/>
    <w:rsid w:val="00EF5461"/>
    <w:rsid w:val="00EF5AC4"/>
    <w:rsid w:val="00EF6DF8"/>
    <w:rsid w:val="00EF7702"/>
    <w:rsid w:val="00F0032B"/>
    <w:rsid w:val="00F02E76"/>
    <w:rsid w:val="00F03A00"/>
    <w:rsid w:val="00F043C6"/>
    <w:rsid w:val="00F0673A"/>
    <w:rsid w:val="00F07A0C"/>
    <w:rsid w:val="00F105A6"/>
    <w:rsid w:val="00F11FE8"/>
    <w:rsid w:val="00F12E41"/>
    <w:rsid w:val="00F13328"/>
    <w:rsid w:val="00F13A9F"/>
    <w:rsid w:val="00F14777"/>
    <w:rsid w:val="00F155C3"/>
    <w:rsid w:val="00F16352"/>
    <w:rsid w:val="00F16459"/>
    <w:rsid w:val="00F165A2"/>
    <w:rsid w:val="00F178FB"/>
    <w:rsid w:val="00F21136"/>
    <w:rsid w:val="00F21407"/>
    <w:rsid w:val="00F21CAE"/>
    <w:rsid w:val="00F22692"/>
    <w:rsid w:val="00F22A71"/>
    <w:rsid w:val="00F24746"/>
    <w:rsid w:val="00F2492C"/>
    <w:rsid w:val="00F24BD7"/>
    <w:rsid w:val="00F25C61"/>
    <w:rsid w:val="00F25FEE"/>
    <w:rsid w:val="00F265CF"/>
    <w:rsid w:val="00F26CD7"/>
    <w:rsid w:val="00F26E5D"/>
    <w:rsid w:val="00F278D1"/>
    <w:rsid w:val="00F27C64"/>
    <w:rsid w:val="00F34346"/>
    <w:rsid w:val="00F346D2"/>
    <w:rsid w:val="00F34D8C"/>
    <w:rsid w:val="00F34DEE"/>
    <w:rsid w:val="00F354C6"/>
    <w:rsid w:val="00F404D7"/>
    <w:rsid w:val="00F40CED"/>
    <w:rsid w:val="00F421AF"/>
    <w:rsid w:val="00F42AC2"/>
    <w:rsid w:val="00F43A5B"/>
    <w:rsid w:val="00F447EB"/>
    <w:rsid w:val="00F46721"/>
    <w:rsid w:val="00F468D9"/>
    <w:rsid w:val="00F46C9B"/>
    <w:rsid w:val="00F47032"/>
    <w:rsid w:val="00F477D1"/>
    <w:rsid w:val="00F47925"/>
    <w:rsid w:val="00F47EED"/>
    <w:rsid w:val="00F50F8E"/>
    <w:rsid w:val="00F516C8"/>
    <w:rsid w:val="00F530BF"/>
    <w:rsid w:val="00F5334D"/>
    <w:rsid w:val="00F53473"/>
    <w:rsid w:val="00F53A60"/>
    <w:rsid w:val="00F543C4"/>
    <w:rsid w:val="00F55013"/>
    <w:rsid w:val="00F556B4"/>
    <w:rsid w:val="00F56B70"/>
    <w:rsid w:val="00F60D97"/>
    <w:rsid w:val="00F60EE7"/>
    <w:rsid w:val="00F60FAC"/>
    <w:rsid w:val="00F611F1"/>
    <w:rsid w:val="00F614AC"/>
    <w:rsid w:val="00F620AC"/>
    <w:rsid w:val="00F622F5"/>
    <w:rsid w:val="00F62B03"/>
    <w:rsid w:val="00F62B4B"/>
    <w:rsid w:val="00F6331C"/>
    <w:rsid w:val="00F63348"/>
    <w:rsid w:val="00F648CB"/>
    <w:rsid w:val="00F64ED6"/>
    <w:rsid w:val="00F65105"/>
    <w:rsid w:val="00F65281"/>
    <w:rsid w:val="00F65615"/>
    <w:rsid w:val="00F6630C"/>
    <w:rsid w:val="00F670F7"/>
    <w:rsid w:val="00F678C2"/>
    <w:rsid w:val="00F70DBD"/>
    <w:rsid w:val="00F71654"/>
    <w:rsid w:val="00F71CBA"/>
    <w:rsid w:val="00F7277D"/>
    <w:rsid w:val="00F72A3E"/>
    <w:rsid w:val="00F72E43"/>
    <w:rsid w:val="00F74144"/>
    <w:rsid w:val="00F74C31"/>
    <w:rsid w:val="00F75377"/>
    <w:rsid w:val="00F75978"/>
    <w:rsid w:val="00F80A41"/>
    <w:rsid w:val="00F81731"/>
    <w:rsid w:val="00F8210B"/>
    <w:rsid w:val="00F827BC"/>
    <w:rsid w:val="00F82FA3"/>
    <w:rsid w:val="00F8332A"/>
    <w:rsid w:val="00F8393A"/>
    <w:rsid w:val="00F83A01"/>
    <w:rsid w:val="00F83F53"/>
    <w:rsid w:val="00F849F0"/>
    <w:rsid w:val="00F87563"/>
    <w:rsid w:val="00F87AD9"/>
    <w:rsid w:val="00F915F0"/>
    <w:rsid w:val="00F9288D"/>
    <w:rsid w:val="00F92C9D"/>
    <w:rsid w:val="00F92FCE"/>
    <w:rsid w:val="00F9357A"/>
    <w:rsid w:val="00F936EF"/>
    <w:rsid w:val="00F93BF4"/>
    <w:rsid w:val="00F94246"/>
    <w:rsid w:val="00F949B1"/>
    <w:rsid w:val="00F951C4"/>
    <w:rsid w:val="00F96A84"/>
    <w:rsid w:val="00F96AFE"/>
    <w:rsid w:val="00F975C5"/>
    <w:rsid w:val="00FA074F"/>
    <w:rsid w:val="00FA0ACA"/>
    <w:rsid w:val="00FA1E33"/>
    <w:rsid w:val="00FA1FDE"/>
    <w:rsid w:val="00FA2111"/>
    <w:rsid w:val="00FA2941"/>
    <w:rsid w:val="00FA30FF"/>
    <w:rsid w:val="00FA3C6C"/>
    <w:rsid w:val="00FA3E2F"/>
    <w:rsid w:val="00FA3FB5"/>
    <w:rsid w:val="00FA441D"/>
    <w:rsid w:val="00FA455B"/>
    <w:rsid w:val="00FA48F8"/>
    <w:rsid w:val="00FA4D46"/>
    <w:rsid w:val="00FA4D78"/>
    <w:rsid w:val="00FA4F7E"/>
    <w:rsid w:val="00FA6211"/>
    <w:rsid w:val="00FB0F7E"/>
    <w:rsid w:val="00FB10FD"/>
    <w:rsid w:val="00FB30F4"/>
    <w:rsid w:val="00FB3912"/>
    <w:rsid w:val="00FB4506"/>
    <w:rsid w:val="00FB4EB7"/>
    <w:rsid w:val="00FB53CF"/>
    <w:rsid w:val="00FB5F82"/>
    <w:rsid w:val="00FC0C0D"/>
    <w:rsid w:val="00FC293F"/>
    <w:rsid w:val="00FC2C42"/>
    <w:rsid w:val="00FC310F"/>
    <w:rsid w:val="00FC460E"/>
    <w:rsid w:val="00FC47A9"/>
    <w:rsid w:val="00FC4B70"/>
    <w:rsid w:val="00FC517A"/>
    <w:rsid w:val="00FC5CDF"/>
    <w:rsid w:val="00FC6660"/>
    <w:rsid w:val="00FC6758"/>
    <w:rsid w:val="00FC6B93"/>
    <w:rsid w:val="00FC6D60"/>
    <w:rsid w:val="00FC6E43"/>
    <w:rsid w:val="00FC7079"/>
    <w:rsid w:val="00FC78EC"/>
    <w:rsid w:val="00FD04BA"/>
    <w:rsid w:val="00FD1CE5"/>
    <w:rsid w:val="00FD2248"/>
    <w:rsid w:val="00FD2C6C"/>
    <w:rsid w:val="00FD3295"/>
    <w:rsid w:val="00FD491D"/>
    <w:rsid w:val="00FD4CEF"/>
    <w:rsid w:val="00FD4F68"/>
    <w:rsid w:val="00FD547D"/>
    <w:rsid w:val="00FD6044"/>
    <w:rsid w:val="00FD76ED"/>
    <w:rsid w:val="00FE09B1"/>
    <w:rsid w:val="00FE1AE2"/>
    <w:rsid w:val="00FE1BB1"/>
    <w:rsid w:val="00FE2107"/>
    <w:rsid w:val="00FE3EDA"/>
    <w:rsid w:val="00FE408C"/>
    <w:rsid w:val="00FE51CB"/>
    <w:rsid w:val="00FE5CD2"/>
    <w:rsid w:val="00FE6E96"/>
    <w:rsid w:val="00FE7F4A"/>
    <w:rsid w:val="00FF03FB"/>
    <w:rsid w:val="00FF0689"/>
    <w:rsid w:val="00FF1055"/>
    <w:rsid w:val="00FF128B"/>
    <w:rsid w:val="00FF14C9"/>
    <w:rsid w:val="00FF2098"/>
    <w:rsid w:val="00FF2603"/>
    <w:rsid w:val="00FF2635"/>
    <w:rsid w:val="00FF33CF"/>
    <w:rsid w:val="00FF3A98"/>
    <w:rsid w:val="00FF3B15"/>
    <w:rsid w:val="00FF4469"/>
    <w:rsid w:val="00FF46E1"/>
    <w:rsid w:val="00FF535A"/>
    <w:rsid w:val="00FF5640"/>
    <w:rsid w:val="00FF73E0"/>
    <w:rsid w:val="00FF77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F138E"/>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706D9E"/>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3B69D0"/>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C42D79"/>
    <w:pPr>
      <w:shd w:val="clear" w:color="auto" w:fill="FFFFFF"/>
      <w:spacing w:before="480" w:after="180"/>
      <w:jc w:val="both"/>
      <w:outlineLvl w:val="1"/>
    </w:pPr>
    <w:rPr>
      <w:rFonts w:eastAsiaTheme="minorHAnsi"/>
      <w:color w:val="171717"/>
      <w:sz w:val="28"/>
    </w:rPr>
  </w:style>
  <w:style w:type="paragraph" w:styleId="Heading3">
    <w:name w:val="heading 3"/>
    <w:aliases w:val="IPS Heading 3"/>
    <w:basedOn w:val="TOC3"/>
    <w:next w:val="Normal"/>
    <w:link w:val="Heading3Char"/>
    <w:autoRedefine/>
    <w:uiPriority w:val="9"/>
    <w:unhideWhenUsed/>
    <w:qFormat/>
    <w:rsid w:val="003B69D0"/>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11F5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3B69D0"/>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C42D79"/>
    <w:rPr>
      <w:rFonts w:ascii="Constantia" w:hAnsi="Constantia" w:cstheme="majorBidi"/>
      <w:b/>
      <w:bCs/>
      <w:noProof/>
      <w:color w:val="171717"/>
      <w:sz w:val="28"/>
      <w:szCs w:val="32"/>
      <w:shd w:val="clear" w:color="auto" w:fill="FFFFFF"/>
    </w:rPr>
  </w:style>
  <w:style w:type="character" w:customStyle="1" w:styleId="Heading3Char">
    <w:name w:val="Heading 3 Char"/>
    <w:aliases w:val="IPS Heading 3 Char"/>
    <w:basedOn w:val="DefaultParagraphFont"/>
    <w:link w:val="Heading3"/>
    <w:uiPriority w:val="9"/>
    <w:qFormat/>
    <w:rsid w:val="003B69D0"/>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955920"/>
    <w:pPr>
      <w:spacing w:line="240" w:lineRule="auto"/>
      <w:contextualSpacing/>
      <w:jc w:val="center"/>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955920"/>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uiPriority w:val="99"/>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2"/>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3"/>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8Char">
    <w:name w:val="Heading 8 Char"/>
    <w:basedOn w:val="DefaultParagraphFont"/>
    <w:link w:val="Heading8"/>
    <w:uiPriority w:val="9"/>
    <w:rsid w:val="00411F57"/>
    <w:rPr>
      <w:rFonts w:asciiTheme="majorHAnsi" w:eastAsiaTheme="majorEastAsia" w:hAnsiTheme="majorHAnsi" w:cstheme="majorBidi"/>
      <w:color w:val="272727" w:themeColor="text1" w:themeTint="D8"/>
      <w:sz w:val="21"/>
      <w:szCs w:val="21"/>
      <w:lang w:eastAsia="en-GB"/>
    </w:rPr>
  </w:style>
  <w:style w:type="paragraph" w:customStyle="1" w:styleId="lia-align-center">
    <w:name w:val="lia-align-center"/>
    <w:basedOn w:val="Normal"/>
    <w:rsid w:val="00B63500"/>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
    <w:name w:val="Unresolved Mention"/>
    <w:basedOn w:val="DefaultParagraphFont"/>
    <w:uiPriority w:val="99"/>
    <w:semiHidden/>
    <w:unhideWhenUsed/>
    <w:rsid w:val="000C1D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80811">
      <w:bodyDiv w:val="1"/>
      <w:marLeft w:val="0"/>
      <w:marRight w:val="0"/>
      <w:marTop w:val="0"/>
      <w:marBottom w:val="0"/>
      <w:divBdr>
        <w:top w:val="none" w:sz="0" w:space="0" w:color="auto"/>
        <w:left w:val="none" w:sz="0" w:space="0" w:color="auto"/>
        <w:bottom w:val="none" w:sz="0" w:space="0" w:color="auto"/>
        <w:right w:val="none" w:sz="0" w:space="0" w:color="auto"/>
      </w:divBdr>
    </w:div>
    <w:div w:id="25176948">
      <w:bodyDiv w:val="1"/>
      <w:marLeft w:val="0"/>
      <w:marRight w:val="0"/>
      <w:marTop w:val="0"/>
      <w:marBottom w:val="0"/>
      <w:divBdr>
        <w:top w:val="none" w:sz="0" w:space="0" w:color="auto"/>
        <w:left w:val="none" w:sz="0" w:space="0" w:color="auto"/>
        <w:bottom w:val="none" w:sz="0" w:space="0" w:color="auto"/>
        <w:right w:val="none" w:sz="0" w:space="0" w:color="auto"/>
      </w:divBdr>
    </w:div>
    <w:div w:id="64500552">
      <w:bodyDiv w:val="1"/>
      <w:marLeft w:val="0"/>
      <w:marRight w:val="0"/>
      <w:marTop w:val="0"/>
      <w:marBottom w:val="0"/>
      <w:divBdr>
        <w:top w:val="none" w:sz="0" w:space="0" w:color="auto"/>
        <w:left w:val="none" w:sz="0" w:space="0" w:color="auto"/>
        <w:bottom w:val="none" w:sz="0" w:space="0" w:color="auto"/>
        <w:right w:val="none" w:sz="0" w:space="0" w:color="auto"/>
      </w:divBdr>
    </w:div>
    <w:div w:id="119498129">
      <w:bodyDiv w:val="1"/>
      <w:marLeft w:val="0"/>
      <w:marRight w:val="0"/>
      <w:marTop w:val="0"/>
      <w:marBottom w:val="0"/>
      <w:divBdr>
        <w:top w:val="none" w:sz="0" w:space="0" w:color="auto"/>
        <w:left w:val="none" w:sz="0" w:space="0" w:color="auto"/>
        <w:bottom w:val="none" w:sz="0" w:space="0" w:color="auto"/>
        <w:right w:val="none" w:sz="0" w:space="0" w:color="auto"/>
      </w:divBdr>
    </w:div>
    <w:div w:id="225579373">
      <w:bodyDiv w:val="1"/>
      <w:marLeft w:val="0"/>
      <w:marRight w:val="0"/>
      <w:marTop w:val="0"/>
      <w:marBottom w:val="0"/>
      <w:divBdr>
        <w:top w:val="none" w:sz="0" w:space="0" w:color="auto"/>
        <w:left w:val="none" w:sz="0" w:space="0" w:color="auto"/>
        <w:bottom w:val="none" w:sz="0" w:space="0" w:color="auto"/>
        <w:right w:val="none" w:sz="0" w:space="0" w:color="auto"/>
      </w:divBdr>
    </w:div>
    <w:div w:id="309597273">
      <w:bodyDiv w:val="1"/>
      <w:marLeft w:val="0"/>
      <w:marRight w:val="0"/>
      <w:marTop w:val="0"/>
      <w:marBottom w:val="0"/>
      <w:divBdr>
        <w:top w:val="none" w:sz="0" w:space="0" w:color="auto"/>
        <w:left w:val="none" w:sz="0" w:space="0" w:color="auto"/>
        <w:bottom w:val="none" w:sz="0" w:space="0" w:color="auto"/>
        <w:right w:val="none" w:sz="0" w:space="0" w:color="auto"/>
      </w:divBdr>
    </w:div>
    <w:div w:id="335425459">
      <w:bodyDiv w:val="1"/>
      <w:marLeft w:val="0"/>
      <w:marRight w:val="0"/>
      <w:marTop w:val="0"/>
      <w:marBottom w:val="0"/>
      <w:divBdr>
        <w:top w:val="none" w:sz="0" w:space="0" w:color="auto"/>
        <w:left w:val="none" w:sz="0" w:space="0" w:color="auto"/>
        <w:bottom w:val="none" w:sz="0" w:space="0" w:color="auto"/>
        <w:right w:val="none" w:sz="0" w:space="0" w:color="auto"/>
      </w:divBdr>
    </w:div>
    <w:div w:id="438574647">
      <w:bodyDiv w:val="1"/>
      <w:marLeft w:val="0"/>
      <w:marRight w:val="0"/>
      <w:marTop w:val="0"/>
      <w:marBottom w:val="0"/>
      <w:divBdr>
        <w:top w:val="none" w:sz="0" w:space="0" w:color="auto"/>
        <w:left w:val="none" w:sz="0" w:space="0" w:color="auto"/>
        <w:bottom w:val="none" w:sz="0" w:space="0" w:color="auto"/>
        <w:right w:val="none" w:sz="0" w:space="0" w:color="auto"/>
      </w:divBdr>
    </w:div>
    <w:div w:id="451174034">
      <w:bodyDiv w:val="1"/>
      <w:marLeft w:val="0"/>
      <w:marRight w:val="0"/>
      <w:marTop w:val="0"/>
      <w:marBottom w:val="0"/>
      <w:divBdr>
        <w:top w:val="none" w:sz="0" w:space="0" w:color="auto"/>
        <w:left w:val="none" w:sz="0" w:space="0" w:color="auto"/>
        <w:bottom w:val="none" w:sz="0" w:space="0" w:color="auto"/>
        <w:right w:val="none" w:sz="0" w:space="0" w:color="auto"/>
      </w:divBdr>
    </w:div>
    <w:div w:id="460266663">
      <w:bodyDiv w:val="1"/>
      <w:marLeft w:val="0"/>
      <w:marRight w:val="0"/>
      <w:marTop w:val="0"/>
      <w:marBottom w:val="0"/>
      <w:divBdr>
        <w:top w:val="none" w:sz="0" w:space="0" w:color="auto"/>
        <w:left w:val="none" w:sz="0" w:space="0" w:color="auto"/>
        <w:bottom w:val="none" w:sz="0" w:space="0" w:color="auto"/>
        <w:right w:val="none" w:sz="0" w:space="0" w:color="auto"/>
      </w:divBdr>
    </w:div>
    <w:div w:id="473958508">
      <w:bodyDiv w:val="1"/>
      <w:marLeft w:val="0"/>
      <w:marRight w:val="0"/>
      <w:marTop w:val="0"/>
      <w:marBottom w:val="0"/>
      <w:divBdr>
        <w:top w:val="none" w:sz="0" w:space="0" w:color="auto"/>
        <w:left w:val="none" w:sz="0" w:space="0" w:color="auto"/>
        <w:bottom w:val="none" w:sz="0" w:space="0" w:color="auto"/>
        <w:right w:val="none" w:sz="0" w:space="0" w:color="auto"/>
      </w:divBdr>
    </w:div>
    <w:div w:id="560210287">
      <w:bodyDiv w:val="1"/>
      <w:marLeft w:val="0"/>
      <w:marRight w:val="0"/>
      <w:marTop w:val="0"/>
      <w:marBottom w:val="0"/>
      <w:divBdr>
        <w:top w:val="none" w:sz="0" w:space="0" w:color="auto"/>
        <w:left w:val="none" w:sz="0" w:space="0" w:color="auto"/>
        <w:bottom w:val="none" w:sz="0" w:space="0" w:color="auto"/>
        <w:right w:val="none" w:sz="0" w:space="0" w:color="auto"/>
      </w:divBdr>
    </w:div>
    <w:div w:id="614794269">
      <w:bodyDiv w:val="1"/>
      <w:marLeft w:val="0"/>
      <w:marRight w:val="0"/>
      <w:marTop w:val="0"/>
      <w:marBottom w:val="0"/>
      <w:divBdr>
        <w:top w:val="none" w:sz="0" w:space="0" w:color="auto"/>
        <w:left w:val="none" w:sz="0" w:space="0" w:color="auto"/>
        <w:bottom w:val="none" w:sz="0" w:space="0" w:color="auto"/>
        <w:right w:val="none" w:sz="0" w:space="0" w:color="auto"/>
      </w:divBdr>
    </w:div>
    <w:div w:id="649821954">
      <w:bodyDiv w:val="1"/>
      <w:marLeft w:val="0"/>
      <w:marRight w:val="0"/>
      <w:marTop w:val="0"/>
      <w:marBottom w:val="0"/>
      <w:divBdr>
        <w:top w:val="none" w:sz="0" w:space="0" w:color="auto"/>
        <w:left w:val="none" w:sz="0" w:space="0" w:color="auto"/>
        <w:bottom w:val="none" w:sz="0" w:space="0" w:color="auto"/>
        <w:right w:val="none" w:sz="0" w:space="0" w:color="auto"/>
      </w:divBdr>
    </w:div>
    <w:div w:id="659844334">
      <w:bodyDiv w:val="1"/>
      <w:marLeft w:val="0"/>
      <w:marRight w:val="0"/>
      <w:marTop w:val="0"/>
      <w:marBottom w:val="0"/>
      <w:divBdr>
        <w:top w:val="none" w:sz="0" w:space="0" w:color="auto"/>
        <w:left w:val="none" w:sz="0" w:space="0" w:color="auto"/>
        <w:bottom w:val="none" w:sz="0" w:space="0" w:color="auto"/>
        <w:right w:val="none" w:sz="0" w:space="0" w:color="auto"/>
      </w:divBdr>
    </w:div>
    <w:div w:id="719549528">
      <w:bodyDiv w:val="1"/>
      <w:marLeft w:val="0"/>
      <w:marRight w:val="0"/>
      <w:marTop w:val="0"/>
      <w:marBottom w:val="0"/>
      <w:divBdr>
        <w:top w:val="none" w:sz="0" w:space="0" w:color="auto"/>
        <w:left w:val="none" w:sz="0" w:space="0" w:color="auto"/>
        <w:bottom w:val="none" w:sz="0" w:space="0" w:color="auto"/>
        <w:right w:val="none" w:sz="0" w:space="0" w:color="auto"/>
      </w:divBdr>
    </w:div>
    <w:div w:id="775099588">
      <w:bodyDiv w:val="1"/>
      <w:marLeft w:val="0"/>
      <w:marRight w:val="0"/>
      <w:marTop w:val="0"/>
      <w:marBottom w:val="0"/>
      <w:divBdr>
        <w:top w:val="none" w:sz="0" w:space="0" w:color="auto"/>
        <w:left w:val="none" w:sz="0" w:space="0" w:color="auto"/>
        <w:bottom w:val="none" w:sz="0" w:space="0" w:color="auto"/>
        <w:right w:val="none" w:sz="0" w:space="0" w:color="auto"/>
      </w:divBdr>
    </w:div>
    <w:div w:id="814565701">
      <w:bodyDiv w:val="1"/>
      <w:marLeft w:val="0"/>
      <w:marRight w:val="0"/>
      <w:marTop w:val="0"/>
      <w:marBottom w:val="0"/>
      <w:divBdr>
        <w:top w:val="none" w:sz="0" w:space="0" w:color="auto"/>
        <w:left w:val="none" w:sz="0" w:space="0" w:color="auto"/>
        <w:bottom w:val="none" w:sz="0" w:space="0" w:color="auto"/>
        <w:right w:val="none" w:sz="0" w:space="0" w:color="auto"/>
      </w:divBdr>
    </w:div>
    <w:div w:id="879512176">
      <w:bodyDiv w:val="1"/>
      <w:marLeft w:val="0"/>
      <w:marRight w:val="0"/>
      <w:marTop w:val="0"/>
      <w:marBottom w:val="0"/>
      <w:divBdr>
        <w:top w:val="none" w:sz="0" w:space="0" w:color="auto"/>
        <w:left w:val="none" w:sz="0" w:space="0" w:color="auto"/>
        <w:bottom w:val="none" w:sz="0" w:space="0" w:color="auto"/>
        <w:right w:val="none" w:sz="0" w:space="0" w:color="auto"/>
      </w:divBdr>
    </w:div>
    <w:div w:id="932905271">
      <w:bodyDiv w:val="1"/>
      <w:marLeft w:val="0"/>
      <w:marRight w:val="0"/>
      <w:marTop w:val="0"/>
      <w:marBottom w:val="0"/>
      <w:divBdr>
        <w:top w:val="none" w:sz="0" w:space="0" w:color="auto"/>
        <w:left w:val="none" w:sz="0" w:space="0" w:color="auto"/>
        <w:bottom w:val="none" w:sz="0" w:space="0" w:color="auto"/>
        <w:right w:val="none" w:sz="0" w:space="0" w:color="auto"/>
      </w:divBdr>
    </w:div>
    <w:div w:id="1029915504">
      <w:bodyDiv w:val="1"/>
      <w:marLeft w:val="0"/>
      <w:marRight w:val="0"/>
      <w:marTop w:val="0"/>
      <w:marBottom w:val="0"/>
      <w:divBdr>
        <w:top w:val="none" w:sz="0" w:space="0" w:color="auto"/>
        <w:left w:val="none" w:sz="0" w:space="0" w:color="auto"/>
        <w:bottom w:val="none" w:sz="0" w:space="0" w:color="auto"/>
        <w:right w:val="none" w:sz="0" w:space="0" w:color="auto"/>
      </w:divBdr>
    </w:div>
    <w:div w:id="1082410236">
      <w:bodyDiv w:val="1"/>
      <w:marLeft w:val="0"/>
      <w:marRight w:val="0"/>
      <w:marTop w:val="0"/>
      <w:marBottom w:val="0"/>
      <w:divBdr>
        <w:top w:val="none" w:sz="0" w:space="0" w:color="auto"/>
        <w:left w:val="none" w:sz="0" w:space="0" w:color="auto"/>
        <w:bottom w:val="none" w:sz="0" w:space="0" w:color="auto"/>
        <w:right w:val="none" w:sz="0" w:space="0" w:color="auto"/>
      </w:divBdr>
    </w:div>
    <w:div w:id="1090007711">
      <w:bodyDiv w:val="1"/>
      <w:marLeft w:val="0"/>
      <w:marRight w:val="0"/>
      <w:marTop w:val="0"/>
      <w:marBottom w:val="0"/>
      <w:divBdr>
        <w:top w:val="none" w:sz="0" w:space="0" w:color="auto"/>
        <w:left w:val="none" w:sz="0" w:space="0" w:color="auto"/>
        <w:bottom w:val="none" w:sz="0" w:space="0" w:color="auto"/>
        <w:right w:val="none" w:sz="0" w:space="0" w:color="auto"/>
      </w:divBdr>
    </w:div>
    <w:div w:id="1099789840">
      <w:bodyDiv w:val="1"/>
      <w:marLeft w:val="0"/>
      <w:marRight w:val="0"/>
      <w:marTop w:val="0"/>
      <w:marBottom w:val="0"/>
      <w:divBdr>
        <w:top w:val="none" w:sz="0" w:space="0" w:color="auto"/>
        <w:left w:val="none" w:sz="0" w:space="0" w:color="auto"/>
        <w:bottom w:val="none" w:sz="0" w:space="0" w:color="auto"/>
        <w:right w:val="none" w:sz="0" w:space="0" w:color="auto"/>
      </w:divBdr>
    </w:div>
    <w:div w:id="1104498768">
      <w:bodyDiv w:val="1"/>
      <w:marLeft w:val="0"/>
      <w:marRight w:val="0"/>
      <w:marTop w:val="0"/>
      <w:marBottom w:val="0"/>
      <w:divBdr>
        <w:top w:val="none" w:sz="0" w:space="0" w:color="auto"/>
        <w:left w:val="none" w:sz="0" w:space="0" w:color="auto"/>
        <w:bottom w:val="none" w:sz="0" w:space="0" w:color="auto"/>
        <w:right w:val="none" w:sz="0" w:space="0" w:color="auto"/>
      </w:divBdr>
    </w:div>
    <w:div w:id="1146511465">
      <w:bodyDiv w:val="1"/>
      <w:marLeft w:val="0"/>
      <w:marRight w:val="0"/>
      <w:marTop w:val="0"/>
      <w:marBottom w:val="0"/>
      <w:divBdr>
        <w:top w:val="none" w:sz="0" w:space="0" w:color="auto"/>
        <w:left w:val="none" w:sz="0" w:space="0" w:color="auto"/>
        <w:bottom w:val="none" w:sz="0" w:space="0" w:color="auto"/>
        <w:right w:val="none" w:sz="0" w:space="0" w:color="auto"/>
      </w:divBdr>
    </w:div>
    <w:div w:id="1147239080">
      <w:bodyDiv w:val="1"/>
      <w:marLeft w:val="0"/>
      <w:marRight w:val="0"/>
      <w:marTop w:val="0"/>
      <w:marBottom w:val="0"/>
      <w:divBdr>
        <w:top w:val="none" w:sz="0" w:space="0" w:color="auto"/>
        <w:left w:val="none" w:sz="0" w:space="0" w:color="auto"/>
        <w:bottom w:val="none" w:sz="0" w:space="0" w:color="auto"/>
        <w:right w:val="none" w:sz="0" w:space="0" w:color="auto"/>
      </w:divBdr>
    </w:div>
    <w:div w:id="1248156333">
      <w:bodyDiv w:val="1"/>
      <w:marLeft w:val="0"/>
      <w:marRight w:val="0"/>
      <w:marTop w:val="0"/>
      <w:marBottom w:val="0"/>
      <w:divBdr>
        <w:top w:val="none" w:sz="0" w:space="0" w:color="auto"/>
        <w:left w:val="none" w:sz="0" w:space="0" w:color="auto"/>
        <w:bottom w:val="none" w:sz="0" w:space="0" w:color="auto"/>
        <w:right w:val="none" w:sz="0" w:space="0" w:color="auto"/>
      </w:divBdr>
    </w:div>
    <w:div w:id="1260993100">
      <w:bodyDiv w:val="1"/>
      <w:marLeft w:val="0"/>
      <w:marRight w:val="0"/>
      <w:marTop w:val="0"/>
      <w:marBottom w:val="0"/>
      <w:divBdr>
        <w:top w:val="none" w:sz="0" w:space="0" w:color="auto"/>
        <w:left w:val="none" w:sz="0" w:space="0" w:color="auto"/>
        <w:bottom w:val="none" w:sz="0" w:space="0" w:color="auto"/>
        <w:right w:val="none" w:sz="0" w:space="0" w:color="auto"/>
      </w:divBdr>
    </w:div>
    <w:div w:id="1348874037">
      <w:bodyDiv w:val="1"/>
      <w:marLeft w:val="0"/>
      <w:marRight w:val="0"/>
      <w:marTop w:val="0"/>
      <w:marBottom w:val="0"/>
      <w:divBdr>
        <w:top w:val="none" w:sz="0" w:space="0" w:color="auto"/>
        <w:left w:val="none" w:sz="0" w:space="0" w:color="auto"/>
        <w:bottom w:val="none" w:sz="0" w:space="0" w:color="auto"/>
        <w:right w:val="none" w:sz="0" w:space="0" w:color="auto"/>
      </w:divBdr>
    </w:div>
    <w:div w:id="1474106455">
      <w:bodyDiv w:val="1"/>
      <w:marLeft w:val="0"/>
      <w:marRight w:val="0"/>
      <w:marTop w:val="0"/>
      <w:marBottom w:val="0"/>
      <w:divBdr>
        <w:top w:val="none" w:sz="0" w:space="0" w:color="auto"/>
        <w:left w:val="none" w:sz="0" w:space="0" w:color="auto"/>
        <w:bottom w:val="none" w:sz="0" w:space="0" w:color="auto"/>
        <w:right w:val="none" w:sz="0" w:space="0" w:color="auto"/>
      </w:divBdr>
    </w:div>
    <w:div w:id="1480657300">
      <w:bodyDiv w:val="1"/>
      <w:marLeft w:val="0"/>
      <w:marRight w:val="0"/>
      <w:marTop w:val="0"/>
      <w:marBottom w:val="0"/>
      <w:divBdr>
        <w:top w:val="none" w:sz="0" w:space="0" w:color="auto"/>
        <w:left w:val="none" w:sz="0" w:space="0" w:color="auto"/>
        <w:bottom w:val="none" w:sz="0" w:space="0" w:color="auto"/>
        <w:right w:val="none" w:sz="0" w:space="0" w:color="auto"/>
      </w:divBdr>
    </w:div>
    <w:div w:id="1495146072">
      <w:bodyDiv w:val="1"/>
      <w:marLeft w:val="0"/>
      <w:marRight w:val="0"/>
      <w:marTop w:val="0"/>
      <w:marBottom w:val="0"/>
      <w:divBdr>
        <w:top w:val="none" w:sz="0" w:space="0" w:color="auto"/>
        <w:left w:val="none" w:sz="0" w:space="0" w:color="auto"/>
        <w:bottom w:val="none" w:sz="0" w:space="0" w:color="auto"/>
        <w:right w:val="none" w:sz="0" w:space="0" w:color="auto"/>
      </w:divBdr>
    </w:div>
    <w:div w:id="1638411726">
      <w:bodyDiv w:val="1"/>
      <w:marLeft w:val="0"/>
      <w:marRight w:val="0"/>
      <w:marTop w:val="0"/>
      <w:marBottom w:val="0"/>
      <w:divBdr>
        <w:top w:val="none" w:sz="0" w:space="0" w:color="auto"/>
        <w:left w:val="none" w:sz="0" w:space="0" w:color="auto"/>
        <w:bottom w:val="none" w:sz="0" w:space="0" w:color="auto"/>
        <w:right w:val="none" w:sz="0" w:space="0" w:color="auto"/>
      </w:divBdr>
    </w:div>
    <w:div w:id="1676804627">
      <w:bodyDiv w:val="1"/>
      <w:marLeft w:val="0"/>
      <w:marRight w:val="0"/>
      <w:marTop w:val="0"/>
      <w:marBottom w:val="0"/>
      <w:divBdr>
        <w:top w:val="none" w:sz="0" w:space="0" w:color="auto"/>
        <w:left w:val="none" w:sz="0" w:space="0" w:color="auto"/>
        <w:bottom w:val="none" w:sz="0" w:space="0" w:color="auto"/>
        <w:right w:val="none" w:sz="0" w:space="0" w:color="auto"/>
      </w:divBdr>
    </w:div>
    <w:div w:id="1761753873">
      <w:bodyDiv w:val="1"/>
      <w:marLeft w:val="0"/>
      <w:marRight w:val="0"/>
      <w:marTop w:val="0"/>
      <w:marBottom w:val="0"/>
      <w:divBdr>
        <w:top w:val="none" w:sz="0" w:space="0" w:color="auto"/>
        <w:left w:val="none" w:sz="0" w:space="0" w:color="auto"/>
        <w:bottom w:val="none" w:sz="0" w:space="0" w:color="auto"/>
        <w:right w:val="none" w:sz="0" w:space="0" w:color="auto"/>
      </w:divBdr>
    </w:div>
    <w:div w:id="1777478496">
      <w:bodyDiv w:val="1"/>
      <w:marLeft w:val="0"/>
      <w:marRight w:val="0"/>
      <w:marTop w:val="0"/>
      <w:marBottom w:val="0"/>
      <w:divBdr>
        <w:top w:val="none" w:sz="0" w:space="0" w:color="auto"/>
        <w:left w:val="none" w:sz="0" w:space="0" w:color="auto"/>
        <w:bottom w:val="none" w:sz="0" w:space="0" w:color="auto"/>
        <w:right w:val="none" w:sz="0" w:space="0" w:color="auto"/>
      </w:divBdr>
    </w:div>
    <w:div w:id="1788624427">
      <w:bodyDiv w:val="1"/>
      <w:marLeft w:val="0"/>
      <w:marRight w:val="0"/>
      <w:marTop w:val="0"/>
      <w:marBottom w:val="0"/>
      <w:divBdr>
        <w:top w:val="none" w:sz="0" w:space="0" w:color="auto"/>
        <w:left w:val="none" w:sz="0" w:space="0" w:color="auto"/>
        <w:bottom w:val="none" w:sz="0" w:space="0" w:color="auto"/>
        <w:right w:val="none" w:sz="0" w:space="0" w:color="auto"/>
      </w:divBdr>
    </w:div>
    <w:div w:id="1830444327">
      <w:bodyDiv w:val="1"/>
      <w:marLeft w:val="0"/>
      <w:marRight w:val="0"/>
      <w:marTop w:val="0"/>
      <w:marBottom w:val="0"/>
      <w:divBdr>
        <w:top w:val="none" w:sz="0" w:space="0" w:color="auto"/>
        <w:left w:val="none" w:sz="0" w:space="0" w:color="auto"/>
        <w:bottom w:val="none" w:sz="0" w:space="0" w:color="auto"/>
        <w:right w:val="none" w:sz="0" w:space="0" w:color="auto"/>
      </w:divBdr>
    </w:div>
    <w:div w:id="1899122342">
      <w:bodyDiv w:val="1"/>
      <w:marLeft w:val="0"/>
      <w:marRight w:val="0"/>
      <w:marTop w:val="0"/>
      <w:marBottom w:val="0"/>
      <w:divBdr>
        <w:top w:val="none" w:sz="0" w:space="0" w:color="auto"/>
        <w:left w:val="none" w:sz="0" w:space="0" w:color="auto"/>
        <w:bottom w:val="none" w:sz="0" w:space="0" w:color="auto"/>
        <w:right w:val="none" w:sz="0" w:space="0" w:color="auto"/>
      </w:divBdr>
    </w:div>
    <w:div w:id="1902641936">
      <w:bodyDiv w:val="1"/>
      <w:marLeft w:val="0"/>
      <w:marRight w:val="0"/>
      <w:marTop w:val="0"/>
      <w:marBottom w:val="0"/>
      <w:divBdr>
        <w:top w:val="none" w:sz="0" w:space="0" w:color="auto"/>
        <w:left w:val="none" w:sz="0" w:space="0" w:color="auto"/>
        <w:bottom w:val="none" w:sz="0" w:space="0" w:color="auto"/>
        <w:right w:val="none" w:sz="0" w:space="0" w:color="auto"/>
      </w:divBdr>
    </w:div>
    <w:div w:id="1910726385">
      <w:bodyDiv w:val="1"/>
      <w:marLeft w:val="0"/>
      <w:marRight w:val="0"/>
      <w:marTop w:val="0"/>
      <w:marBottom w:val="0"/>
      <w:divBdr>
        <w:top w:val="none" w:sz="0" w:space="0" w:color="auto"/>
        <w:left w:val="none" w:sz="0" w:space="0" w:color="auto"/>
        <w:bottom w:val="none" w:sz="0" w:space="0" w:color="auto"/>
        <w:right w:val="none" w:sz="0" w:space="0" w:color="auto"/>
      </w:divBdr>
    </w:div>
    <w:div w:id="1954435634">
      <w:bodyDiv w:val="1"/>
      <w:marLeft w:val="0"/>
      <w:marRight w:val="0"/>
      <w:marTop w:val="0"/>
      <w:marBottom w:val="0"/>
      <w:divBdr>
        <w:top w:val="none" w:sz="0" w:space="0" w:color="auto"/>
        <w:left w:val="none" w:sz="0" w:space="0" w:color="auto"/>
        <w:bottom w:val="none" w:sz="0" w:space="0" w:color="auto"/>
        <w:right w:val="none" w:sz="0" w:space="0" w:color="auto"/>
      </w:divBdr>
    </w:div>
    <w:div w:id="1970934795">
      <w:bodyDiv w:val="1"/>
      <w:marLeft w:val="0"/>
      <w:marRight w:val="0"/>
      <w:marTop w:val="0"/>
      <w:marBottom w:val="0"/>
      <w:divBdr>
        <w:top w:val="none" w:sz="0" w:space="0" w:color="auto"/>
        <w:left w:val="none" w:sz="0" w:space="0" w:color="auto"/>
        <w:bottom w:val="none" w:sz="0" w:space="0" w:color="auto"/>
        <w:right w:val="none" w:sz="0" w:space="0" w:color="auto"/>
      </w:divBdr>
    </w:div>
    <w:div w:id="2006736376">
      <w:bodyDiv w:val="1"/>
      <w:marLeft w:val="0"/>
      <w:marRight w:val="0"/>
      <w:marTop w:val="0"/>
      <w:marBottom w:val="0"/>
      <w:divBdr>
        <w:top w:val="none" w:sz="0" w:space="0" w:color="auto"/>
        <w:left w:val="none" w:sz="0" w:space="0" w:color="auto"/>
        <w:bottom w:val="none" w:sz="0" w:space="0" w:color="auto"/>
        <w:right w:val="none" w:sz="0" w:space="0" w:color="auto"/>
      </w:divBdr>
    </w:div>
    <w:div w:id="2015373454">
      <w:bodyDiv w:val="1"/>
      <w:marLeft w:val="0"/>
      <w:marRight w:val="0"/>
      <w:marTop w:val="0"/>
      <w:marBottom w:val="0"/>
      <w:divBdr>
        <w:top w:val="none" w:sz="0" w:space="0" w:color="auto"/>
        <w:left w:val="none" w:sz="0" w:space="0" w:color="auto"/>
        <w:bottom w:val="none" w:sz="0" w:space="0" w:color="auto"/>
        <w:right w:val="none" w:sz="0" w:space="0" w:color="auto"/>
      </w:divBdr>
    </w:div>
    <w:div w:id="207620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s>
</file>

<file path=word/_rels/header1.xml.rels><?xml version="1.0" encoding="UTF-8" standalone="yes"?>
<Relationships xmlns="http://schemas.openxmlformats.org/package/2006/relationships"><Relationship Id="rId1"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C4E87D6-C869-4048-876E-947A51FC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1</TotalTime>
  <Pages>32</Pages>
  <Words>2800</Words>
  <Characters>1596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een</dc:creator>
  <cp:keywords/>
  <dc:description/>
  <cp:lastModifiedBy>Microsoft account</cp:lastModifiedBy>
  <cp:revision>2452</cp:revision>
  <dcterms:created xsi:type="dcterms:W3CDTF">2022-03-17T13:07:00Z</dcterms:created>
  <dcterms:modified xsi:type="dcterms:W3CDTF">2025-08-02T10:17:00Z</dcterms:modified>
</cp:coreProperties>
</file>